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8227C" w14:textId="62C107E4" w:rsidR="00934A59" w:rsidRPr="00934A59" w:rsidRDefault="00934A59" w:rsidP="00934A59">
      <w:pPr>
        <w:spacing w:line="480" w:lineRule="auto"/>
        <w:jc w:val="center"/>
        <w:outlineLvl w:val="0"/>
        <w:rPr>
          <w:rFonts w:eastAsia="黑体" w:cstheme="majorBidi"/>
          <w:b/>
          <w:bCs/>
          <w:i/>
          <w:iCs/>
          <w:color w:val="0000CC"/>
          <w:sz w:val="28"/>
          <w:szCs w:val="36"/>
        </w:rPr>
      </w:pPr>
      <w:bookmarkStart w:id="0" w:name="_Hlk536691221"/>
      <w:bookmarkStart w:id="1" w:name="OLE_LINK10"/>
      <w:bookmarkStart w:id="2" w:name="OLE_LINK11"/>
      <w:bookmarkStart w:id="3" w:name="OLE_LINK2"/>
      <w:bookmarkStart w:id="4" w:name="OLE_LINK3"/>
      <w:bookmarkStart w:id="5" w:name="_Hlk40446264"/>
      <w:bookmarkStart w:id="6" w:name="OLE_LINK40"/>
      <w:bookmarkStart w:id="7" w:name="OLE_LINK41"/>
      <w:bookmarkEnd w:id="0"/>
      <w:r w:rsidRPr="00934A59">
        <w:rPr>
          <w:rFonts w:eastAsia="黑体" w:cstheme="majorBidi"/>
          <w:b/>
          <w:bCs/>
          <w:i/>
          <w:iCs/>
          <w:color w:val="0000CC"/>
          <w:sz w:val="28"/>
          <w:szCs w:val="36"/>
        </w:rPr>
        <w:t xml:space="preserve">Supporting information Data </w:t>
      </w:r>
      <w:r w:rsidR="00644936">
        <w:rPr>
          <w:rFonts w:eastAsia="黑体" w:cstheme="majorBidi"/>
          <w:b/>
          <w:bCs/>
          <w:i/>
          <w:iCs/>
          <w:color w:val="0000CC"/>
          <w:sz w:val="28"/>
          <w:szCs w:val="36"/>
        </w:rPr>
        <w:t>5</w:t>
      </w:r>
    </w:p>
    <w:p w14:paraId="4D3FA5F8" w14:textId="77777777" w:rsidR="00934A59" w:rsidRPr="00934A59" w:rsidRDefault="00934A59" w:rsidP="00934A59">
      <w:pPr>
        <w:spacing w:line="480" w:lineRule="auto"/>
        <w:jc w:val="center"/>
        <w:rPr>
          <w:sz w:val="24"/>
        </w:rPr>
      </w:pPr>
      <w:r w:rsidRPr="00934A59">
        <w:rPr>
          <w:sz w:val="24"/>
        </w:rPr>
        <w:t>of thesis entitled</w:t>
      </w:r>
    </w:p>
    <w:p w14:paraId="1DCEFA68" w14:textId="566E9386" w:rsidR="00934A59" w:rsidRPr="00934A59" w:rsidRDefault="00934A59" w:rsidP="00934A59">
      <w:pPr>
        <w:spacing w:after="120" w:line="480" w:lineRule="auto"/>
        <w:jc w:val="center"/>
        <w:rPr>
          <w:rFonts w:cs="Times New Roman"/>
          <w:b/>
          <w:sz w:val="28"/>
          <w:szCs w:val="28"/>
        </w:rPr>
      </w:pPr>
      <w:bookmarkStart w:id="8" w:name="_Hlk119622236"/>
      <w:r w:rsidRPr="00934A59">
        <w:rPr>
          <w:rFonts w:cs="Times New Roman"/>
          <w:b/>
          <w:sz w:val="28"/>
          <w:szCs w:val="28"/>
        </w:rPr>
        <w:t>Improving practicality and reliability of ecological risk assessment of emerging contaminants: development of an integrated framework</w:t>
      </w:r>
    </w:p>
    <w:bookmarkEnd w:id="8"/>
    <w:p w14:paraId="28692885" w14:textId="77777777" w:rsidR="00934A59" w:rsidRPr="00934A59" w:rsidRDefault="00934A59" w:rsidP="00934A59">
      <w:pPr>
        <w:spacing w:after="120" w:line="480" w:lineRule="auto"/>
        <w:jc w:val="center"/>
        <w:rPr>
          <w:rFonts w:cs="Times New Roman"/>
          <w:sz w:val="24"/>
        </w:rPr>
      </w:pPr>
      <w:r w:rsidRPr="00934A59">
        <w:rPr>
          <w:rFonts w:cs="Times New Roman"/>
          <w:sz w:val="24"/>
        </w:rPr>
        <w:t>Submitted by</w:t>
      </w:r>
    </w:p>
    <w:p w14:paraId="65444DC1" w14:textId="77777777" w:rsidR="00934A59" w:rsidRPr="00934A59" w:rsidRDefault="00934A59" w:rsidP="00934A59">
      <w:pPr>
        <w:spacing w:after="120" w:line="480" w:lineRule="auto"/>
        <w:jc w:val="center"/>
        <w:rPr>
          <w:rFonts w:eastAsia="MS Mincho" w:cs="Times New Roman"/>
          <w:b/>
          <w:sz w:val="24"/>
        </w:rPr>
      </w:pPr>
      <w:r w:rsidRPr="00934A59">
        <w:rPr>
          <w:rFonts w:cs="Times New Roman"/>
          <w:b/>
          <w:sz w:val="24"/>
        </w:rPr>
        <w:t>ZHANG Jiawei</w:t>
      </w:r>
    </w:p>
    <w:p w14:paraId="0867E458" w14:textId="77777777" w:rsidR="00934A59" w:rsidRPr="00934A59" w:rsidRDefault="00934A59" w:rsidP="00934A59">
      <w:pPr>
        <w:spacing w:after="120" w:line="480" w:lineRule="auto"/>
        <w:jc w:val="center"/>
        <w:rPr>
          <w:rFonts w:cs="Times New Roman"/>
          <w:sz w:val="24"/>
        </w:rPr>
      </w:pPr>
      <w:r w:rsidRPr="00934A59">
        <w:rPr>
          <w:rFonts w:cs="Times New Roman"/>
          <w:sz w:val="24"/>
        </w:rPr>
        <w:t xml:space="preserve">for the Degree of Doctor of Philosophy </w:t>
      </w:r>
    </w:p>
    <w:p w14:paraId="14AFC7C8" w14:textId="77777777" w:rsidR="00934A59" w:rsidRPr="00934A59" w:rsidRDefault="00934A59" w:rsidP="00934A59">
      <w:pPr>
        <w:spacing w:after="120" w:line="480" w:lineRule="auto"/>
        <w:jc w:val="center"/>
        <w:rPr>
          <w:rFonts w:cs="Times New Roman"/>
          <w:sz w:val="24"/>
        </w:rPr>
      </w:pPr>
      <w:r w:rsidRPr="00934A59">
        <w:rPr>
          <w:rFonts w:cs="Times New Roman"/>
          <w:sz w:val="24"/>
        </w:rPr>
        <w:t>at the University of Hong Kong</w:t>
      </w:r>
    </w:p>
    <w:p w14:paraId="369005E5" w14:textId="77777777" w:rsidR="00934A59" w:rsidRPr="00934A59" w:rsidRDefault="00934A59" w:rsidP="00934A59">
      <w:pPr>
        <w:spacing w:after="120" w:line="480" w:lineRule="auto"/>
        <w:jc w:val="center"/>
        <w:rPr>
          <w:rFonts w:cs="Times New Roman"/>
          <w:sz w:val="20"/>
          <w:szCs w:val="20"/>
        </w:rPr>
      </w:pPr>
      <w:r w:rsidRPr="00934A59">
        <w:rPr>
          <w:rFonts w:cs="Times New Roman"/>
          <w:sz w:val="24"/>
        </w:rPr>
        <w:t>in December 2022</w:t>
      </w:r>
    </w:p>
    <w:bookmarkEnd w:id="1"/>
    <w:bookmarkEnd w:id="2"/>
    <w:bookmarkEnd w:id="3"/>
    <w:bookmarkEnd w:id="4"/>
    <w:bookmarkEnd w:id="5"/>
    <w:bookmarkEnd w:id="6"/>
    <w:bookmarkEnd w:id="7"/>
    <w:p w14:paraId="14F833A1" w14:textId="5AF0FFD0" w:rsidR="00FD1CA3" w:rsidRPr="00934A59" w:rsidRDefault="00FD1CA3" w:rsidP="00987206">
      <w:pPr>
        <w:pStyle w:val="a7"/>
        <w:rPr>
          <w:rFonts w:cs="Times New Roman"/>
        </w:rPr>
      </w:pPr>
    </w:p>
    <w:p w14:paraId="4C9F4404" w14:textId="0023CA71" w:rsidR="00934A59" w:rsidRPr="00934A59" w:rsidRDefault="00A76ABE" w:rsidP="00934A59">
      <w:pPr>
        <w:pStyle w:val="affff8"/>
        <w:tabs>
          <w:tab w:val="right" w:leader="dot" w:pos="9060"/>
        </w:tabs>
        <w:ind w:left="920" w:hanging="480"/>
        <w:rPr>
          <w:rFonts w:asciiTheme="minorHAnsi" w:eastAsiaTheme="minorEastAsia" w:hAnsiTheme="minorHAnsi"/>
          <w:noProof/>
          <w:szCs w:val="24"/>
        </w:rPr>
      </w:pPr>
      <w:r w:rsidRPr="00934A59">
        <w:rPr>
          <w:sz w:val="24"/>
          <w:szCs w:val="22"/>
        </w:rPr>
        <w:fldChar w:fldCharType="begin"/>
      </w:r>
      <w:r w:rsidRPr="00934A59">
        <w:rPr>
          <w:sz w:val="24"/>
          <w:szCs w:val="22"/>
        </w:rPr>
        <w:instrText xml:space="preserve"> </w:instrText>
      </w:r>
      <w:r w:rsidRPr="00934A59">
        <w:rPr>
          <w:rFonts w:hint="eastAsia"/>
          <w:sz w:val="24"/>
          <w:szCs w:val="22"/>
        </w:rPr>
        <w:instrText>TOC \h \z \c "Figure"</w:instrText>
      </w:r>
      <w:r w:rsidRPr="00934A59">
        <w:rPr>
          <w:sz w:val="24"/>
          <w:szCs w:val="22"/>
        </w:rPr>
        <w:instrText xml:space="preserve"> </w:instrText>
      </w:r>
      <w:r w:rsidRPr="00934A59">
        <w:rPr>
          <w:sz w:val="24"/>
          <w:szCs w:val="22"/>
        </w:rPr>
        <w:fldChar w:fldCharType="separate"/>
      </w:r>
      <w:hyperlink w:anchor="_Toc122136378" w:history="1">
        <w:r w:rsidR="00934A59" w:rsidRPr="00934A59">
          <w:rPr>
            <w:rStyle w:val="aff2"/>
            <w:noProof/>
            <w:sz w:val="24"/>
            <w:szCs w:val="22"/>
          </w:rPr>
          <w:t>Figure S1 The visual goodness of fit of species sensitivity distribution (SSD) models of ecotoxicity data based on the log-normal, log-logistic, log-Gumbel, and Weibull distributions</w:t>
        </w:r>
        <w:r w:rsidR="00934A59" w:rsidRPr="00934A59">
          <w:rPr>
            <w:noProof/>
            <w:webHidden/>
            <w:sz w:val="24"/>
            <w:szCs w:val="22"/>
          </w:rPr>
          <w:tab/>
        </w:r>
        <w:r w:rsidR="00934A59" w:rsidRPr="00934A59">
          <w:rPr>
            <w:noProof/>
            <w:webHidden/>
            <w:sz w:val="24"/>
            <w:szCs w:val="22"/>
          </w:rPr>
          <w:fldChar w:fldCharType="begin"/>
        </w:r>
        <w:r w:rsidR="00934A59" w:rsidRPr="00934A59">
          <w:rPr>
            <w:noProof/>
            <w:webHidden/>
            <w:sz w:val="24"/>
            <w:szCs w:val="22"/>
          </w:rPr>
          <w:instrText xml:space="preserve"> PAGEREF _Toc122136378 \h </w:instrText>
        </w:r>
        <w:r w:rsidR="00934A59" w:rsidRPr="00934A59">
          <w:rPr>
            <w:noProof/>
            <w:webHidden/>
            <w:sz w:val="24"/>
            <w:szCs w:val="22"/>
          </w:rPr>
        </w:r>
        <w:r w:rsidR="00934A59" w:rsidRPr="00934A59">
          <w:rPr>
            <w:noProof/>
            <w:webHidden/>
            <w:sz w:val="24"/>
            <w:szCs w:val="22"/>
          </w:rPr>
          <w:fldChar w:fldCharType="separate"/>
        </w:r>
        <w:r w:rsidR="00934A59" w:rsidRPr="00934A59">
          <w:rPr>
            <w:noProof/>
            <w:webHidden/>
            <w:sz w:val="24"/>
            <w:szCs w:val="22"/>
          </w:rPr>
          <w:t>2</w:t>
        </w:r>
        <w:r w:rsidR="00934A59"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15012CEA" w14:textId="66FA66DA" w:rsidR="00934A59" w:rsidRPr="00934A59" w:rsidRDefault="00000000" w:rsidP="00934A59">
      <w:pPr>
        <w:pStyle w:val="affff8"/>
        <w:tabs>
          <w:tab w:val="right" w:leader="dot" w:pos="9060"/>
        </w:tabs>
        <w:ind w:left="880" w:hanging="440"/>
        <w:rPr>
          <w:rFonts w:asciiTheme="minorHAnsi" w:eastAsiaTheme="minorEastAsia" w:hAnsiTheme="minorHAnsi"/>
          <w:noProof/>
          <w:szCs w:val="24"/>
        </w:rPr>
      </w:pPr>
      <w:hyperlink w:anchor="_Toc122136379" w:history="1">
        <w:r w:rsidR="00934A59" w:rsidRPr="00934A59">
          <w:rPr>
            <w:rStyle w:val="aff2"/>
            <w:noProof/>
            <w:sz w:val="24"/>
            <w:szCs w:val="22"/>
          </w:rPr>
          <w:t>Figure S2 The visual goodness of fit of SSD models of minimal selective concentration data based on the log-normal, log-logistic, log-Gumbel, and Weibull distributions</w:t>
        </w:r>
        <w:r w:rsidR="00934A59" w:rsidRPr="00934A59">
          <w:rPr>
            <w:noProof/>
            <w:webHidden/>
            <w:sz w:val="24"/>
            <w:szCs w:val="22"/>
          </w:rPr>
          <w:tab/>
        </w:r>
        <w:r w:rsidR="00934A59" w:rsidRPr="00934A59">
          <w:rPr>
            <w:noProof/>
            <w:webHidden/>
            <w:sz w:val="24"/>
            <w:szCs w:val="22"/>
          </w:rPr>
          <w:fldChar w:fldCharType="begin"/>
        </w:r>
        <w:r w:rsidR="00934A59" w:rsidRPr="00934A59">
          <w:rPr>
            <w:noProof/>
            <w:webHidden/>
            <w:sz w:val="24"/>
            <w:szCs w:val="22"/>
          </w:rPr>
          <w:instrText xml:space="preserve"> PAGEREF _Toc122136379 \h </w:instrText>
        </w:r>
        <w:r w:rsidR="00934A59" w:rsidRPr="00934A59">
          <w:rPr>
            <w:noProof/>
            <w:webHidden/>
            <w:sz w:val="24"/>
            <w:szCs w:val="22"/>
          </w:rPr>
        </w:r>
        <w:r w:rsidR="00934A59" w:rsidRPr="00934A59">
          <w:rPr>
            <w:noProof/>
            <w:webHidden/>
            <w:sz w:val="24"/>
            <w:szCs w:val="22"/>
          </w:rPr>
          <w:fldChar w:fldCharType="separate"/>
        </w:r>
        <w:r w:rsidR="00934A59" w:rsidRPr="00934A59">
          <w:rPr>
            <w:noProof/>
            <w:webHidden/>
            <w:sz w:val="24"/>
            <w:szCs w:val="22"/>
          </w:rPr>
          <w:t>6</w:t>
        </w:r>
        <w:r w:rsidR="00934A59"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4B49E508" w14:textId="77777777" w:rsidR="00934A59" w:rsidRPr="00934A59" w:rsidRDefault="00A76ABE" w:rsidP="00934A59">
      <w:pPr>
        <w:adjustRightInd w:val="0"/>
        <w:snapToGrid w:val="0"/>
        <w:rPr>
          <w:noProof/>
          <w:sz w:val="24"/>
          <w:szCs w:val="22"/>
        </w:rPr>
      </w:pPr>
      <w:r w:rsidRPr="00934A59">
        <w:rPr>
          <w:sz w:val="24"/>
          <w:szCs w:val="22"/>
        </w:rPr>
        <w:fldChar w:fldCharType="end"/>
      </w:r>
      <w:r w:rsidR="001E75F1" w:rsidRPr="00934A59">
        <w:rPr>
          <w:sz w:val="24"/>
          <w:szCs w:val="22"/>
        </w:rPr>
        <w:fldChar w:fldCharType="begin"/>
      </w:r>
      <w:r w:rsidR="001E75F1" w:rsidRPr="00934A59">
        <w:rPr>
          <w:sz w:val="24"/>
          <w:szCs w:val="22"/>
        </w:rPr>
        <w:instrText xml:space="preserve"> TOC \h \z \c "Table" </w:instrText>
      </w:r>
      <w:r w:rsidR="001E75F1" w:rsidRPr="00934A59">
        <w:rPr>
          <w:sz w:val="24"/>
          <w:szCs w:val="22"/>
        </w:rPr>
        <w:fldChar w:fldCharType="separate"/>
      </w:r>
    </w:p>
    <w:p w14:paraId="6CE43AD2" w14:textId="60841B80" w:rsidR="00934A59" w:rsidRPr="00934A59" w:rsidRDefault="00000000" w:rsidP="00934A59">
      <w:pPr>
        <w:pStyle w:val="affff8"/>
        <w:tabs>
          <w:tab w:val="right" w:leader="dot" w:pos="9060"/>
        </w:tabs>
        <w:ind w:left="880" w:hanging="440"/>
        <w:rPr>
          <w:rFonts w:asciiTheme="minorHAnsi" w:eastAsiaTheme="minorEastAsia" w:hAnsiTheme="minorHAnsi"/>
          <w:noProof/>
          <w:szCs w:val="24"/>
        </w:rPr>
      </w:pPr>
      <w:hyperlink w:anchor="_Toc122136384" w:history="1">
        <w:r w:rsidR="00934A59" w:rsidRPr="00934A59">
          <w:rPr>
            <w:rStyle w:val="aff2"/>
            <w:noProof/>
            <w:sz w:val="24"/>
            <w:szCs w:val="22"/>
          </w:rPr>
          <w:t>Table S1 Ecotoxicity data of target antibiotics</w:t>
        </w:r>
        <w:r w:rsidR="00934A59" w:rsidRPr="00934A59">
          <w:rPr>
            <w:noProof/>
            <w:webHidden/>
            <w:sz w:val="24"/>
            <w:szCs w:val="22"/>
          </w:rPr>
          <w:tab/>
        </w:r>
        <w:r w:rsidR="00934A59" w:rsidRPr="00934A59">
          <w:rPr>
            <w:noProof/>
            <w:webHidden/>
            <w:sz w:val="24"/>
            <w:szCs w:val="22"/>
          </w:rPr>
          <w:fldChar w:fldCharType="begin"/>
        </w:r>
        <w:r w:rsidR="00934A59" w:rsidRPr="00934A59">
          <w:rPr>
            <w:noProof/>
            <w:webHidden/>
            <w:sz w:val="24"/>
            <w:szCs w:val="22"/>
          </w:rPr>
          <w:instrText xml:space="preserve"> PAGEREF _Toc122136384 \h </w:instrText>
        </w:r>
        <w:r w:rsidR="00934A59" w:rsidRPr="00934A59">
          <w:rPr>
            <w:noProof/>
            <w:webHidden/>
            <w:sz w:val="24"/>
            <w:szCs w:val="22"/>
          </w:rPr>
        </w:r>
        <w:r w:rsidR="00934A59" w:rsidRPr="00934A59">
          <w:rPr>
            <w:noProof/>
            <w:webHidden/>
            <w:sz w:val="24"/>
            <w:szCs w:val="22"/>
          </w:rPr>
          <w:fldChar w:fldCharType="separate"/>
        </w:r>
        <w:r w:rsidR="00934A59" w:rsidRPr="00934A59">
          <w:rPr>
            <w:noProof/>
            <w:webHidden/>
            <w:sz w:val="24"/>
            <w:szCs w:val="22"/>
          </w:rPr>
          <w:t>7</w:t>
        </w:r>
        <w:r w:rsidR="00934A59"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0AB17F1B" w14:textId="750C5EAA" w:rsidR="00934A59" w:rsidRPr="00934A59" w:rsidRDefault="00000000" w:rsidP="00934A59">
      <w:pPr>
        <w:pStyle w:val="affff8"/>
        <w:tabs>
          <w:tab w:val="right" w:leader="dot" w:pos="9060"/>
        </w:tabs>
        <w:ind w:left="880" w:hanging="440"/>
        <w:rPr>
          <w:rFonts w:asciiTheme="minorHAnsi" w:eastAsiaTheme="minorEastAsia" w:hAnsiTheme="minorHAnsi"/>
          <w:noProof/>
          <w:szCs w:val="24"/>
        </w:rPr>
      </w:pPr>
      <w:hyperlink w:anchor="_Toc122136385" w:history="1">
        <w:r w:rsidR="00934A59" w:rsidRPr="00934A59">
          <w:rPr>
            <w:rStyle w:val="aff2"/>
            <w:noProof/>
            <w:sz w:val="24"/>
            <w:szCs w:val="22"/>
          </w:rPr>
          <w:t>Table S2 Minimum inhibitory concentration data of target antibiotics</w:t>
        </w:r>
        <w:r w:rsidR="00934A59" w:rsidRPr="00934A59">
          <w:rPr>
            <w:noProof/>
            <w:webHidden/>
            <w:sz w:val="24"/>
            <w:szCs w:val="22"/>
          </w:rPr>
          <w:tab/>
        </w:r>
        <w:r w:rsidR="00934A59" w:rsidRPr="00934A59">
          <w:rPr>
            <w:noProof/>
            <w:webHidden/>
            <w:sz w:val="24"/>
            <w:szCs w:val="22"/>
          </w:rPr>
          <w:fldChar w:fldCharType="begin"/>
        </w:r>
        <w:r w:rsidR="00934A59" w:rsidRPr="00934A59">
          <w:rPr>
            <w:noProof/>
            <w:webHidden/>
            <w:sz w:val="24"/>
            <w:szCs w:val="22"/>
          </w:rPr>
          <w:instrText xml:space="preserve"> PAGEREF _Toc122136385 \h </w:instrText>
        </w:r>
        <w:r w:rsidR="00934A59" w:rsidRPr="00934A59">
          <w:rPr>
            <w:noProof/>
            <w:webHidden/>
            <w:sz w:val="24"/>
            <w:szCs w:val="22"/>
          </w:rPr>
        </w:r>
        <w:r w:rsidR="00934A59" w:rsidRPr="00934A59">
          <w:rPr>
            <w:noProof/>
            <w:webHidden/>
            <w:sz w:val="24"/>
            <w:szCs w:val="22"/>
          </w:rPr>
          <w:fldChar w:fldCharType="separate"/>
        </w:r>
        <w:r w:rsidR="00934A59" w:rsidRPr="00934A59">
          <w:rPr>
            <w:noProof/>
            <w:webHidden/>
            <w:sz w:val="24"/>
            <w:szCs w:val="22"/>
          </w:rPr>
          <w:t>9</w:t>
        </w:r>
        <w:r w:rsidR="00934A59"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5665E92D" w14:textId="0D4F1758" w:rsidR="00934A59" w:rsidRPr="00934A59" w:rsidRDefault="00000000" w:rsidP="00934A59">
      <w:pPr>
        <w:pStyle w:val="affff8"/>
        <w:tabs>
          <w:tab w:val="right" w:leader="dot" w:pos="9060"/>
        </w:tabs>
        <w:ind w:left="880" w:hanging="440"/>
        <w:rPr>
          <w:rFonts w:asciiTheme="minorHAnsi" w:eastAsiaTheme="minorEastAsia" w:hAnsiTheme="minorHAnsi"/>
          <w:noProof/>
          <w:szCs w:val="24"/>
        </w:rPr>
      </w:pPr>
      <w:hyperlink w:anchor="_Toc122136386" w:history="1">
        <w:r w:rsidR="00934A59" w:rsidRPr="00934A59">
          <w:rPr>
            <w:rStyle w:val="aff2"/>
            <w:noProof/>
            <w:sz w:val="24"/>
            <w:szCs w:val="22"/>
          </w:rPr>
          <w:t>Table S3 The goodness of fit of SSD models of ecotoxicity data</w:t>
        </w:r>
        <w:r w:rsidR="00934A59" w:rsidRPr="00934A59">
          <w:rPr>
            <w:noProof/>
            <w:webHidden/>
            <w:sz w:val="24"/>
            <w:szCs w:val="22"/>
          </w:rPr>
          <w:tab/>
        </w:r>
        <w:r w:rsidR="00934A59" w:rsidRPr="00934A59">
          <w:rPr>
            <w:noProof/>
            <w:webHidden/>
            <w:sz w:val="24"/>
            <w:szCs w:val="22"/>
          </w:rPr>
          <w:fldChar w:fldCharType="begin"/>
        </w:r>
        <w:r w:rsidR="00934A59" w:rsidRPr="00934A59">
          <w:rPr>
            <w:noProof/>
            <w:webHidden/>
            <w:sz w:val="24"/>
            <w:szCs w:val="22"/>
          </w:rPr>
          <w:instrText xml:space="preserve"> PAGEREF _Toc122136386 \h </w:instrText>
        </w:r>
        <w:r w:rsidR="00934A59" w:rsidRPr="00934A59">
          <w:rPr>
            <w:noProof/>
            <w:webHidden/>
            <w:sz w:val="24"/>
            <w:szCs w:val="22"/>
          </w:rPr>
        </w:r>
        <w:r w:rsidR="00934A59" w:rsidRPr="00934A59">
          <w:rPr>
            <w:noProof/>
            <w:webHidden/>
            <w:sz w:val="24"/>
            <w:szCs w:val="22"/>
          </w:rPr>
          <w:fldChar w:fldCharType="separate"/>
        </w:r>
        <w:r w:rsidR="00934A59" w:rsidRPr="00934A59">
          <w:rPr>
            <w:noProof/>
            <w:webHidden/>
            <w:sz w:val="24"/>
            <w:szCs w:val="22"/>
          </w:rPr>
          <w:t>13</w:t>
        </w:r>
        <w:r w:rsidR="00934A59"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1EAF504C" w14:textId="27476710" w:rsidR="00934A59" w:rsidRPr="00934A59" w:rsidRDefault="00000000" w:rsidP="00934A59">
      <w:pPr>
        <w:pStyle w:val="affff8"/>
        <w:tabs>
          <w:tab w:val="right" w:leader="dot" w:pos="9060"/>
        </w:tabs>
        <w:ind w:left="880" w:hanging="440"/>
        <w:rPr>
          <w:rFonts w:asciiTheme="minorHAnsi" w:eastAsiaTheme="minorEastAsia" w:hAnsiTheme="minorHAnsi"/>
          <w:noProof/>
          <w:szCs w:val="24"/>
        </w:rPr>
      </w:pPr>
      <w:hyperlink w:anchor="_Toc122136387" w:history="1">
        <w:r w:rsidR="00934A59" w:rsidRPr="00934A59">
          <w:rPr>
            <w:rStyle w:val="aff2"/>
            <w:noProof/>
            <w:sz w:val="24"/>
            <w:szCs w:val="22"/>
          </w:rPr>
          <w:t>Table S4 The goodness of fit of SSD models of minimal selective concentration data</w:t>
        </w:r>
        <w:r w:rsidR="00934A59" w:rsidRPr="00934A59">
          <w:rPr>
            <w:noProof/>
            <w:webHidden/>
            <w:sz w:val="24"/>
            <w:szCs w:val="22"/>
          </w:rPr>
          <w:tab/>
        </w:r>
        <w:r w:rsidR="00934A59" w:rsidRPr="00934A59">
          <w:rPr>
            <w:noProof/>
            <w:webHidden/>
            <w:sz w:val="24"/>
            <w:szCs w:val="22"/>
          </w:rPr>
          <w:fldChar w:fldCharType="begin"/>
        </w:r>
        <w:r w:rsidR="00934A59" w:rsidRPr="00934A59">
          <w:rPr>
            <w:noProof/>
            <w:webHidden/>
            <w:sz w:val="24"/>
            <w:szCs w:val="22"/>
          </w:rPr>
          <w:instrText xml:space="preserve"> PAGEREF _Toc122136387 \h </w:instrText>
        </w:r>
        <w:r w:rsidR="00934A59" w:rsidRPr="00934A59">
          <w:rPr>
            <w:noProof/>
            <w:webHidden/>
            <w:sz w:val="24"/>
            <w:szCs w:val="22"/>
          </w:rPr>
        </w:r>
        <w:r w:rsidR="00934A59" w:rsidRPr="00934A59">
          <w:rPr>
            <w:noProof/>
            <w:webHidden/>
            <w:sz w:val="24"/>
            <w:szCs w:val="22"/>
          </w:rPr>
          <w:fldChar w:fldCharType="separate"/>
        </w:r>
        <w:r w:rsidR="00934A59" w:rsidRPr="00934A59">
          <w:rPr>
            <w:noProof/>
            <w:webHidden/>
            <w:sz w:val="24"/>
            <w:szCs w:val="22"/>
          </w:rPr>
          <w:t>14</w:t>
        </w:r>
        <w:r w:rsidR="00934A59"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46A82B22" w14:textId="29257374" w:rsidR="00934A59" w:rsidRPr="00934A59" w:rsidRDefault="00000000" w:rsidP="00934A59">
      <w:pPr>
        <w:pStyle w:val="affff8"/>
        <w:tabs>
          <w:tab w:val="right" w:leader="dot" w:pos="9060"/>
        </w:tabs>
        <w:ind w:left="880" w:hanging="440"/>
        <w:rPr>
          <w:rFonts w:asciiTheme="minorHAnsi" w:eastAsiaTheme="minorEastAsia" w:hAnsiTheme="minorHAnsi"/>
          <w:noProof/>
          <w:szCs w:val="24"/>
        </w:rPr>
      </w:pPr>
      <w:hyperlink w:anchor="_Toc122136388" w:history="1">
        <w:r w:rsidR="00934A59" w:rsidRPr="00934A59">
          <w:rPr>
            <w:rStyle w:val="aff2"/>
            <w:noProof/>
            <w:sz w:val="24"/>
            <w:szCs w:val="22"/>
          </w:rPr>
          <w:t>Table S5 Ecological risk quotients of antibiotics in the fresh surface waters of China*</w:t>
        </w:r>
        <w:r w:rsidR="00934A59" w:rsidRPr="00934A59">
          <w:rPr>
            <w:noProof/>
            <w:webHidden/>
            <w:sz w:val="24"/>
            <w:szCs w:val="22"/>
          </w:rPr>
          <w:tab/>
        </w:r>
        <w:r w:rsidR="00934A59" w:rsidRPr="00934A59">
          <w:rPr>
            <w:noProof/>
            <w:webHidden/>
            <w:sz w:val="24"/>
            <w:szCs w:val="22"/>
          </w:rPr>
          <w:fldChar w:fldCharType="begin"/>
        </w:r>
        <w:r w:rsidR="00934A59" w:rsidRPr="00934A59">
          <w:rPr>
            <w:noProof/>
            <w:webHidden/>
            <w:sz w:val="24"/>
            <w:szCs w:val="22"/>
          </w:rPr>
          <w:instrText xml:space="preserve"> PAGEREF _Toc122136388 \h </w:instrText>
        </w:r>
        <w:r w:rsidR="00934A59" w:rsidRPr="00934A59">
          <w:rPr>
            <w:noProof/>
            <w:webHidden/>
            <w:sz w:val="24"/>
            <w:szCs w:val="22"/>
          </w:rPr>
        </w:r>
        <w:r w:rsidR="00934A59" w:rsidRPr="00934A59">
          <w:rPr>
            <w:noProof/>
            <w:webHidden/>
            <w:sz w:val="24"/>
            <w:szCs w:val="22"/>
          </w:rPr>
          <w:fldChar w:fldCharType="separate"/>
        </w:r>
        <w:r w:rsidR="00934A59" w:rsidRPr="00934A59">
          <w:rPr>
            <w:noProof/>
            <w:webHidden/>
            <w:sz w:val="24"/>
            <w:szCs w:val="22"/>
          </w:rPr>
          <w:t>16</w:t>
        </w:r>
        <w:r w:rsidR="00934A59"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3C8B81AE" w14:textId="797EE519" w:rsidR="00934A59" w:rsidRPr="00934A59" w:rsidRDefault="00000000" w:rsidP="00934A59">
      <w:pPr>
        <w:pStyle w:val="affff8"/>
        <w:tabs>
          <w:tab w:val="right" w:leader="dot" w:pos="9060"/>
        </w:tabs>
        <w:ind w:left="880" w:hanging="440"/>
        <w:rPr>
          <w:rFonts w:asciiTheme="minorHAnsi" w:eastAsiaTheme="minorEastAsia" w:hAnsiTheme="minorHAnsi"/>
          <w:noProof/>
          <w:szCs w:val="24"/>
        </w:rPr>
      </w:pPr>
      <w:hyperlink w:anchor="_Toc122136389" w:history="1">
        <w:r w:rsidR="00934A59" w:rsidRPr="00934A59">
          <w:rPr>
            <w:rStyle w:val="aff2"/>
            <w:noProof/>
            <w:sz w:val="24"/>
            <w:szCs w:val="22"/>
          </w:rPr>
          <w:t>Table S6 Resistance development risk quotients of antibiotics in the fresh surface waters of China*</w:t>
        </w:r>
        <w:r w:rsidR="00934A59" w:rsidRPr="00934A59">
          <w:rPr>
            <w:noProof/>
            <w:webHidden/>
            <w:sz w:val="24"/>
            <w:szCs w:val="22"/>
          </w:rPr>
          <w:tab/>
        </w:r>
        <w:r w:rsidR="00934A59" w:rsidRPr="00934A59">
          <w:rPr>
            <w:noProof/>
            <w:webHidden/>
            <w:sz w:val="24"/>
            <w:szCs w:val="22"/>
          </w:rPr>
          <w:fldChar w:fldCharType="begin"/>
        </w:r>
        <w:r w:rsidR="00934A59" w:rsidRPr="00934A59">
          <w:rPr>
            <w:noProof/>
            <w:webHidden/>
            <w:sz w:val="24"/>
            <w:szCs w:val="22"/>
          </w:rPr>
          <w:instrText xml:space="preserve"> PAGEREF _Toc122136389 \h </w:instrText>
        </w:r>
        <w:r w:rsidR="00934A59" w:rsidRPr="00934A59">
          <w:rPr>
            <w:noProof/>
            <w:webHidden/>
            <w:sz w:val="24"/>
            <w:szCs w:val="22"/>
          </w:rPr>
        </w:r>
        <w:r w:rsidR="00934A59" w:rsidRPr="00934A59">
          <w:rPr>
            <w:noProof/>
            <w:webHidden/>
            <w:sz w:val="24"/>
            <w:szCs w:val="22"/>
          </w:rPr>
          <w:fldChar w:fldCharType="separate"/>
        </w:r>
        <w:r w:rsidR="00934A59" w:rsidRPr="00934A59">
          <w:rPr>
            <w:noProof/>
            <w:webHidden/>
            <w:sz w:val="24"/>
            <w:szCs w:val="22"/>
          </w:rPr>
          <w:t>19</w:t>
        </w:r>
        <w:r w:rsidR="00934A59" w:rsidRPr="00934A59">
          <w:rPr>
            <w:noProof/>
            <w:webHidden/>
            <w:sz w:val="24"/>
            <w:szCs w:val="22"/>
          </w:rPr>
          <w:fldChar w:fldCharType="end"/>
        </w:r>
      </w:hyperlink>
    </w:p>
    <w:p w14:paraId="07248E4B" w14:textId="057871B9" w:rsidR="00ED53A7" w:rsidRPr="00934A59" w:rsidRDefault="001E75F1" w:rsidP="00934A59">
      <w:pPr>
        <w:adjustRightInd w:val="0"/>
        <w:snapToGrid w:val="0"/>
      </w:pPr>
      <w:r w:rsidRPr="00934A59">
        <w:rPr>
          <w:sz w:val="24"/>
          <w:szCs w:val="22"/>
        </w:rPr>
        <w:fldChar w:fldCharType="end"/>
      </w:r>
    </w:p>
    <w:p w14:paraId="26D7EE2D" w14:textId="77777777" w:rsidR="00922636" w:rsidRPr="00934A59" w:rsidRDefault="00922636" w:rsidP="00922636"/>
    <w:p w14:paraId="06F06446" w14:textId="77777777" w:rsidR="00922636" w:rsidRPr="00934A59" w:rsidRDefault="00922636" w:rsidP="00922636">
      <w:pPr>
        <w:sectPr w:rsidR="00922636" w:rsidRPr="00934A59" w:rsidSect="00FA581C">
          <w:footerReference w:type="default" r:id="rId8"/>
          <w:pgSz w:w="11906" w:h="16838"/>
          <w:pgMar w:top="1418" w:right="1418" w:bottom="1418" w:left="1418" w:header="851" w:footer="992" w:gutter="0"/>
          <w:lnNumType w:countBy="1" w:restart="continuous"/>
          <w:cols w:space="425"/>
          <w:docGrid w:type="linesAndChars" w:linePitch="312"/>
        </w:sectPr>
      </w:pPr>
    </w:p>
    <w:tbl>
      <w:tblPr>
        <w:tblStyle w:val="afffff6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86"/>
        <w:gridCol w:w="5886"/>
      </w:tblGrid>
      <w:tr w:rsidR="00A13E3F" w:rsidRPr="00934A59" w14:paraId="2B4A0AC8" w14:textId="77777777" w:rsidTr="00EC2F72">
        <w:trPr>
          <w:trHeight w:val="340"/>
          <w:jc w:val="center"/>
        </w:trPr>
        <w:tc>
          <w:tcPr>
            <w:tcW w:w="5886" w:type="dxa"/>
            <w:vAlign w:val="center"/>
          </w:tcPr>
          <w:p w14:paraId="4F71BB2B" w14:textId="581EF8A0" w:rsidR="00A13E3F" w:rsidRPr="00934A59" w:rsidRDefault="00A05407" w:rsidP="00A05407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bookmarkStart w:id="9" w:name="OLE_LINK96"/>
            <w:r w:rsidRPr="00934A59">
              <w:rPr>
                <w:rFonts w:cs="Times New Roman"/>
                <w:sz w:val="20"/>
                <w:szCs w:val="20"/>
              </w:rPr>
              <w:lastRenderedPageBreak/>
              <w:t>Amoxicillin</w:t>
            </w:r>
          </w:p>
        </w:tc>
        <w:tc>
          <w:tcPr>
            <w:tcW w:w="5886" w:type="dxa"/>
            <w:vAlign w:val="center"/>
          </w:tcPr>
          <w:p w14:paraId="59263EF4" w14:textId="51690E5E" w:rsidR="00A13E3F" w:rsidRPr="00934A59" w:rsidRDefault="008901BB" w:rsidP="00606A9E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934A59">
              <w:rPr>
                <w:rFonts w:cs="Times New Roman"/>
                <w:sz w:val="20"/>
                <w:szCs w:val="20"/>
              </w:rPr>
              <w:t>Trimethoprim</w:t>
            </w:r>
          </w:p>
        </w:tc>
      </w:tr>
      <w:tr w:rsidR="00A13E3F" w:rsidRPr="00934A59" w14:paraId="3B826941" w14:textId="77777777" w:rsidTr="00EC2F72">
        <w:trPr>
          <w:jc w:val="center"/>
        </w:trPr>
        <w:tc>
          <w:tcPr>
            <w:tcW w:w="5886" w:type="dxa"/>
            <w:vAlign w:val="center"/>
          </w:tcPr>
          <w:p w14:paraId="55064D44" w14:textId="2C6834AD" w:rsidR="00A13E3F" w:rsidRPr="00934A59" w:rsidRDefault="00922636" w:rsidP="00CA216C">
            <w:pPr>
              <w:jc w:val="center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539FF303" wp14:editId="79052B73">
                  <wp:extent cx="3600000" cy="1800000"/>
                  <wp:effectExtent l="0" t="0" r="635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  <w:vAlign w:val="center"/>
          </w:tcPr>
          <w:p w14:paraId="6DCF0F14" w14:textId="061B3702" w:rsidR="00A13E3F" w:rsidRPr="00934A59" w:rsidRDefault="00922636" w:rsidP="00CA216C">
            <w:pPr>
              <w:jc w:val="center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28393697" wp14:editId="559CA336">
                  <wp:extent cx="3600000" cy="1800000"/>
                  <wp:effectExtent l="0" t="0" r="635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E3F" w:rsidRPr="00934A59" w14:paraId="5813C927" w14:textId="77777777" w:rsidTr="00EC2F72">
        <w:trPr>
          <w:jc w:val="center"/>
        </w:trPr>
        <w:tc>
          <w:tcPr>
            <w:tcW w:w="5886" w:type="dxa"/>
            <w:vAlign w:val="center"/>
          </w:tcPr>
          <w:p w14:paraId="4C4696CC" w14:textId="61BBC351" w:rsidR="00A13E3F" w:rsidRPr="00934A59" w:rsidRDefault="00606A9E" w:rsidP="00147835">
            <w:pPr>
              <w:spacing w:line="240" w:lineRule="auto"/>
              <w:rPr>
                <w:rFonts w:cs="Times New Roman"/>
              </w:rPr>
            </w:pPr>
            <w:r w:rsidRPr="00934A59">
              <w:rPr>
                <w:rFonts w:cs="Times New Roman"/>
                <w:sz w:val="20"/>
                <w:szCs w:val="20"/>
              </w:rPr>
              <w:t>Pefloxacin</w:t>
            </w:r>
          </w:p>
        </w:tc>
        <w:tc>
          <w:tcPr>
            <w:tcW w:w="5886" w:type="dxa"/>
            <w:vAlign w:val="center"/>
          </w:tcPr>
          <w:p w14:paraId="4B13F7BC" w14:textId="63A6EA69" w:rsidR="00A13E3F" w:rsidRPr="00934A59" w:rsidRDefault="00606A9E" w:rsidP="0014783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934A59">
              <w:rPr>
                <w:rFonts w:cs="Times New Roman"/>
                <w:sz w:val="20"/>
                <w:szCs w:val="20"/>
              </w:rPr>
              <w:t>Sulfamethoxazole</w:t>
            </w:r>
          </w:p>
        </w:tc>
      </w:tr>
      <w:tr w:rsidR="00A13E3F" w:rsidRPr="00934A59" w14:paraId="7181FD2C" w14:textId="77777777" w:rsidTr="00EC2F72">
        <w:trPr>
          <w:jc w:val="center"/>
        </w:trPr>
        <w:tc>
          <w:tcPr>
            <w:tcW w:w="5886" w:type="dxa"/>
            <w:vAlign w:val="center"/>
          </w:tcPr>
          <w:p w14:paraId="528C62F6" w14:textId="35107202" w:rsidR="00A13E3F" w:rsidRPr="00934A59" w:rsidRDefault="00922636" w:rsidP="00CA216C">
            <w:pPr>
              <w:jc w:val="center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1C29BAB9" wp14:editId="11A64757">
                  <wp:extent cx="3600000" cy="1800000"/>
                  <wp:effectExtent l="0" t="0" r="635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  <w:vAlign w:val="center"/>
          </w:tcPr>
          <w:p w14:paraId="6EBD5C11" w14:textId="4990706E" w:rsidR="00A13E3F" w:rsidRPr="00934A59" w:rsidRDefault="00922636" w:rsidP="00CA216C">
            <w:pPr>
              <w:jc w:val="center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5FCE549C" wp14:editId="3336F7BC">
                  <wp:extent cx="3600000" cy="1800000"/>
                  <wp:effectExtent l="0" t="0" r="635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E3F" w:rsidRPr="00934A59" w14:paraId="1D13343C" w14:textId="77777777" w:rsidTr="00EC2F72">
        <w:trPr>
          <w:jc w:val="center"/>
        </w:trPr>
        <w:tc>
          <w:tcPr>
            <w:tcW w:w="5886" w:type="dxa"/>
            <w:vAlign w:val="center"/>
          </w:tcPr>
          <w:p w14:paraId="22DA6AB6" w14:textId="0DF9AE74" w:rsidR="00A13E3F" w:rsidRPr="00934A59" w:rsidRDefault="00606A9E" w:rsidP="00147835">
            <w:pPr>
              <w:spacing w:line="240" w:lineRule="auto"/>
              <w:rPr>
                <w:rFonts w:cs="Times New Roman"/>
              </w:rPr>
            </w:pPr>
            <w:r w:rsidRPr="00934A59">
              <w:rPr>
                <w:rFonts w:cs="Times New Roman"/>
                <w:sz w:val="20"/>
                <w:szCs w:val="20"/>
              </w:rPr>
              <w:t>Tetracycline</w:t>
            </w:r>
          </w:p>
        </w:tc>
        <w:tc>
          <w:tcPr>
            <w:tcW w:w="5886" w:type="dxa"/>
            <w:vAlign w:val="center"/>
          </w:tcPr>
          <w:p w14:paraId="303C86FC" w14:textId="77777777" w:rsidR="00A13E3F" w:rsidRPr="00934A59" w:rsidRDefault="00A13E3F" w:rsidP="00147835">
            <w:pPr>
              <w:spacing w:line="240" w:lineRule="auto"/>
              <w:rPr>
                <w:rFonts w:cs="Times New Roman"/>
              </w:rPr>
            </w:pPr>
          </w:p>
        </w:tc>
      </w:tr>
      <w:tr w:rsidR="00922636" w:rsidRPr="00934A59" w14:paraId="5409851E" w14:textId="77777777" w:rsidTr="00EC2F72">
        <w:trPr>
          <w:jc w:val="center"/>
        </w:trPr>
        <w:tc>
          <w:tcPr>
            <w:tcW w:w="5886" w:type="dxa"/>
            <w:vAlign w:val="center"/>
          </w:tcPr>
          <w:p w14:paraId="1C03751E" w14:textId="63B6C77F" w:rsidR="00922636" w:rsidRPr="00934A59" w:rsidRDefault="00922636" w:rsidP="00CA216C">
            <w:pPr>
              <w:jc w:val="center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744187F8" wp14:editId="38CAF9A9">
                  <wp:extent cx="3600000" cy="1800000"/>
                  <wp:effectExtent l="0" t="0" r="635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  <w:vAlign w:val="bottom"/>
          </w:tcPr>
          <w:p w14:paraId="4BB0ADD4" w14:textId="6110DB66" w:rsidR="00922636" w:rsidRPr="00934A59" w:rsidRDefault="0080225A" w:rsidP="00C21F45">
            <w:pPr>
              <w:pStyle w:val="afffffc"/>
            </w:pPr>
            <w:bookmarkStart w:id="10" w:name="_Toc122136378"/>
            <w:r w:rsidRPr="00934A59">
              <w:t>Figure S</w:t>
            </w:r>
            <w:fldSimple w:instr=" SEQ Figure \* ARABIC ">
              <w:r w:rsidR="00934A59">
                <w:rPr>
                  <w:noProof/>
                </w:rPr>
                <w:t>1</w:t>
              </w:r>
            </w:fldSimple>
            <w:r w:rsidRPr="00934A59">
              <w:t xml:space="preserve"> </w:t>
            </w:r>
            <w:r w:rsidR="00667ED1" w:rsidRPr="00934A59">
              <w:t xml:space="preserve">The visual goodness of fit of </w:t>
            </w:r>
            <w:r w:rsidR="00072BB8" w:rsidRPr="00934A59">
              <w:t>species sensitivity distribution (SSD)</w:t>
            </w:r>
            <w:r w:rsidR="00667ED1" w:rsidRPr="00934A59">
              <w:t xml:space="preserve"> models </w:t>
            </w:r>
            <w:r w:rsidR="006340C9" w:rsidRPr="00934A59">
              <w:t xml:space="preserve">of ecotoxicity data </w:t>
            </w:r>
            <w:r w:rsidR="00667ED1" w:rsidRPr="00934A59">
              <w:t>based on the log-normal, log-logistic, log-Gumbel, and Weibull distributions</w:t>
            </w:r>
            <w:bookmarkEnd w:id="10"/>
          </w:p>
        </w:tc>
      </w:tr>
    </w:tbl>
    <w:p w14:paraId="22E4A1A2" w14:textId="46179B52" w:rsidR="00EC2F72" w:rsidRPr="00934A59" w:rsidRDefault="00EC2F72" w:rsidP="0080225A"/>
    <w:tbl>
      <w:tblPr>
        <w:tblStyle w:val="afffff6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86"/>
        <w:gridCol w:w="5886"/>
      </w:tblGrid>
      <w:tr w:rsidR="00A13E3F" w:rsidRPr="00934A59" w14:paraId="5E5F8006" w14:textId="77777777" w:rsidTr="00F20EF5">
        <w:trPr>
          <w:jc w:val="center"/>
        </w:trPr>
        <w:tc>
          <w:tcPr>
            <w:tcW w:w="5886" w:type="dxa"/>
          </w:tcPr>
          <w:p w14:paraId="0221F20D" w14:textId="77777777" w:rsidR="00A13E3F" w:rsidRPr="00934A59" w:rsidRDefault="00A13E3F">
            <w:pPr>
              <w:widowControl/>
              <w:spacing w:line="240" w:lineRule="auto"/>
              <w:jc w:val="left"/>
              <w:rPr>
                <w:rFonts w:cs="Times New Roman"/>
              </w:rPr>
            </w:pPr>
          </w:p>
          <w:p w14:paraId="48A07D7B" w14:textId="32E945E4" w:rsidR="00063F3F" w:rsidRPr="00934A59" w:rsidRDefault="009B7B41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Amoxicillin</w:t>
            </w:r>
          </w:p>
        </w:tc>
        <w:tc>
          <w:tcPr>
            <w:tcW w:w="5886" w:type="dxa"/>
          </w:tcPr>
          <w:p w14:paraId="7B5FAB4B" w14:textId="77777777" w:rsidR="00A13E3F" w:rsidRPr="00934A59" w:rsidRDefault="00A13E3F">
            <w:pPr>
              <w:widowControl/>
              <w:spacing w:line="240" w:lineRule="auto"/>
              <w:jc w:val="left"/>
              <w:rPr>
                <w:rFonts w:cs="Times New Roman"/>
              </w:rPr>
            </w:pPr>
          </w:p>
          <w:p w14:paraId="4FFAAA2E" w14:textId="0894AB56" w:rsidR="00063F3F" w:rsidRPr="00934A59" w:rsidRDefault="009B7B41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Cephalexin</w:t>
            </w:r>
          </w:p>
        </w:tc>
      </w:tr>
      <w:tr w:rsidR="00A13E3F" w:rsidRPr="00934A59" w14:paraId="4399B4EF" w14:textId="77777777" w:rsidTr="00F20EF5">
        <w:trPr>
          <w:jc w:val="center"/>
        </w:trPr>
        <w:tc>
          <w:tcPr>
            <w:tcW w:w="5886" w:type="dxa"/>
          </w:tcPr>
          <w:p w14:paraId="10BF53CE" w14:textId="28BB9E3B" w:rsidR="00A13E3F" w:rsidRPr="00934A59" w:rsidRDefault="00AD758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46448CD3" wp14:editId="0D5336A3">
                  <wp:extent cx="3600000" cy="1800000"/>
                  <wp:effectExtent l="0" t="0" r="635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16FEAF59" w14:textId="7D9DC19A" w:rsidR="00A13E3F" w:rsidRPr="00934A59" w:rsidRDefault="00AD758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555C5B79" wp14:editId="4365DC9A">
                  <wp:extent cx="3600000" cy="1800000"/>
                  <wp:effectExtent l="0" t="0" r="635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E3F" w:rsidRPr="00934A59" w14:paraId="4348E502" w14:textId="77777777" w:rsidTr="00F20EF5">
        <w:trPr>
          <w:jc w:val="center"/>
        </w:trPr>
        <w:tc>
          <w:tcPr>
            <w:tcW w:w="5886" w:type="dxa"/>
          </w:tcPr>
          <w:p w14:paraId="7ABF193A" w14:textId="227CF4D2" w:rsidR="00A13E3F" w:rsidRPr="00934A59" w:rsidRDefault="000F7E62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Chloramphenicol</w:t>
            </w:r>
          </w:p>
        </w:tc>
        <w:tc>
          <w:tcPr>
            <w:tcW w:w="5886" w:type="dxa"/>
          </w:tcPr>
          <w:p w14:paraId="1037AF33" w14:textId="7AD460C3" w:rsidR="00A13E3F" w:rsidRPr="00934A59" w:rsidRDefault="000F7E62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Chlortetracycline</w:t>
            </w:r>
          </w:p>
        </w:tc>
      </w:tr>
      <w:tr w:rsidR="00A13E3F" w:rsidRPr="00934A59" w14:paraId="542C8A66" w14:textId="77777777" w:rsidTr="00F20EF5">
        <w:trPr>
          <w:jc w:val="center"/>
        </w:trPr>
        <w:tc>
          <w:tcPr>
            <w:tcW w:w="5886" w:type="dxa"/>
          </w:tcPr>
          <w:p w14:paraId="5E866161" w14:textId="465B7FA4" w:rsidR="00A13E3F" w:rsidRPr="00934A59" w:rsidRDefault="0078567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0F65DDDB" wp14:editId="03BB50D4">
                  <wp:extent cx="3600000" cy="1800000"/>
                  <wp:effectExtent l="0" t="0" r="635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6452B667" w14:textId="71CF5FA3" w:rsidR="00A13E3F" w:rsidRPr="00934A59" w:rsidRDefault="0078567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71AB28BA" wp14:editId="28120CEE">
                  <wp:extent cx="3600000" cy="1800000"/>
                  <wp:effectExtent l="0" t="0" r="635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E3F" w:rsidRPr="00934A59" w14:paraId="69EBBEFC" w14:textId="77777777" w:rsidTr="00F20EF5">
        <w:trPr>
          <w:jc w:val="center"/>
        </w:trPr>
        <w:tc>
          <w:tcPr>
            <w:tcW w:w="5886" w:type="dxa"/>
          </w:tcPr>
          <w:p w14:paraId="4BC643FF" w14:textId="3801E665" w:rsidR="00A13E3F" w:rsidRPr="00934A59" w:rsidRDefault="000F7E62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Ciprofloxacin</w:t>
            </w:r>
          </w:p>
        </w:tc>
        <w:tc>
          <w:tcPr>
            <w:tcW w:w="5886" w:type="dxa"/>
          </w:tcPr>
          <w:p w14:paraId="102B586B" w14:textId="70901A3D" w:rsidR="00A13E3F" w:rsidRPr="00934A59" w:rsidRDefault="000F7E62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Clarithromycin</w:t>
            </w:r>
          </w:p>
        </w:tc>
      </w:tr>
      <w:tr w:rsidR="00A13E3F" w:rsidRPr="00934A59" w14:paraId="325CC622" w14:textId="77777777" w:rsidTr="00F20EF5">
        <w:trPr>
          <w:jc w:val="center"/>
        </w:trPr>
        <w:tc>
          <w:tcPr>
            <w:tcW w:w="5886" w:type="dxa"/>
          </w:tcPr>
          <w:p w14:paraId="140AB9A5" w14:textId="5D497F66" w:rsidR="00A13E3F" w:rsidRPr="00934A59" w:rsidRDefault="0078567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6C75254D" wp14:editId="616B5ACB">
                  <wp:extent cx="3600000" cy="1800000"/>
                  <wp:effectExtent l="0" t="0" r="635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7A809839" w14:textId="3D1BB624" w:rsidR="00A13E3F" w:rsidRPr="00934A59" w:rsidRDefault="0078567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1F2A75F0" wp14:editId="2404C700">
                  <wp:extent cx="3600000" cy="1800000"/>
                  <wp:effectExtent l="0" t="0" r="635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E3F" w:rsidRPr="00934A59" w14:paraId="46AC5EA7" w14:textId="77777777" w:rsidTr="00F20EF5">
        <w:trPr>
          <w:jc w:val="center"/>
        </w:trPr>
        <w:tc>
          <w:tcPr>
            <w:tcW w:w="5886" w:type="dxa"/>
          </w:tcPr>
          <w:p w14:paraId="29F079F7" w14:textId="77777777" w:rsidR="00A13E3F" w:rsidRPr="00934A59" w:rsidRDefault="00A13E3F">
            <w:pPr>
              <w:widowControl/>
              <w:spacing w:line="240" w:lineRule="auto"/>
              <w:jc w:val="left"/>
              <w:rPr>
                <w:rFonts w:cs="Times New Roman"/>
              </w:rPr>
            </w:pPr>
          </w:p>
          <w:p w14:paraId="2C29D0E8" w14:textId="137708F0" w:rsidR="00063F3F" w:rsidRPr="00934A59" w:rsidRDefault="000F7E62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Doxycycline</w:t>
            </w:r>
          </w:p>
        </w:tc>
        <w:tc>
          <w:tcPr>
            <w:tcW w:w="5886" w:type="dxa"/>
          </w:tcPr>
          <w:p w14:paraId="1F3AF358" w14:textId="77777777" w:rsidR="00A13E3F" w:rsidRPr="00934A59" w:rsidRDefault="00A13E3F">
            <w:pPr>
              <w:widowControl/>
              <w:spacing w:line="240" w:lineRule="auto"/>
              <w:jc w:val="left"/>
              <w:rPr>
                <w:rFonts w:cs="Times New Roman"/>
              </w:rPr>
            </w:pPr>
          </w:p>
          <w:p w14:paraId="5B4023DB" w14:textId="4DD8B606" w:rsidR="00063F3F" w:rsidRPr="00934A59" w:rsidRDefault="001336E2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rFonts w:cs="Times New Roman"/>
              </w:rPr>
              <w:t>Enrofloxacin</w:t>
            </w:r>
          </w:p>
        </w:tc>
      </w:tr>
      <w:tr w:rsidR="00A13E3F" w:rsidRPr="00934A59" w14:paraId="21952D75" w14:textId="77777777" w:rsidTr="00F20EF5">
        <w:trPr>
          <w:jc w:val="center"/>
        </w:trPr>
        <w:tc>
          <w:tcPr>
            <w:tcW w:w="5886" w:type="dxa"/>
          </w:tcPr>
          <w:p w14:paraId="5DB7FB31" w14:textId="2B784A4E" w:rsidR="00A13E3F" w:rsidRPr="00934A59" w:rsidRDefault="0078567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184385BB" wp14:editId="0A845B37">
                  <wp:extent cx="3600000" cy="1800000"/>
                  <wp:effectExtent l="0" t="0" r="635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762C6E6C" w14:textId="6C40190C" w:rsidR="00A13E3F" w:rsidRPr="00934A59" w:rsidRDefault="0078567C">
            <w:pPr>
              <w:widowControl/>
              <w:spacing w:line="240" w:lineRule="auto"/>
              <w:jc w:val="left"/>
              <w:rPr>
                <w:rFonts w:cs="Times New Roman"/>
              </w:rPr>
            </w:pPr>
            <w:r w:rsidRPr="00934A59">
              <w:rPr>
                <w:noProof/>
              </w:rPr>
              <w:drawing>
                <wp:inline distT="0" distB="0" distL="0" distR="0" wp14:anchorId="55A158B9" wp14:editId="11FFD56C">
                  <wp:extent cx="3600000" cy="1800000"/>
                  <wp:effectExtent l="0" t="0" r="635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628ED281" w14:textId="77777777" w:rsidTr="00F20EF5">
        <w:trPr>
          <w:jc w:val="center"/>
        </w:trPr>
        <w:tc>
          <w:tcPr>
            <w:tcW w:w="5886" w:type="dxa"/>
          </w:tcPr>
          <w:p w14:paraId="4C314C75" w14:textId="61021A4F" w:rsidR="0078567C" w:rsidRPr="00934A59" w:rsidRDefault="001336E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Fleroxacin</w:t>
            </w:r>
          </w:p>
        </w:tc>
        <w:tc>
          <w:tcPr>
            <w:tcW w:w="5886" w:type="dxa"/>
          </w:tcPr>
          <w:p w14:paraId="1A4EF80D" w14:textId="5238B4C3" w:rsidR="0078567C" w:rsidRPr="00934A59" w:rsidRDefault="001336E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Florfenicol</w:t>
            </w:r>
          </w:p>
        </w:tc>
      </w:tr>
      <w:tr w:rsidR="0078567C" w:rsidRPr="00934A59" w14:paraId="56FEAC25" w14:textId="77777777" w:rsidTr="00F20EF5">
        <w:trPr>
          <w:jc w:val="center"/>
        </w:trPr>
        <w:tc>
          <w:tcPr>
            <w:tcW w:w="5886" w:type="dxa"/>
          </w:tcPr>
          <w:p w14:paraId="14A16F0E" w14:textId="786CE571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4D1A5204" wp14:editId="138D422A">
                  <wp:extent cx="3600000" cy="1800000"/>
                  <wp:effectExtent l="0" t="0" r="635" b="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102E3046" w14:textId="368D897A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5E58BD76" wp14:editId="7EF53265">
                  <wp:extent cx="3600000" cy="1800000"/>
                  <wp:effectExtent l="0" t="0" r="635" b="0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51DC4FED" w14:textId="77777777" w:rsidTr="00F20EF5">
        <w:trPr>
          <w:jc w:val="center"/>
        </w:trPr>
        <w:tc>
          <w:tcPr>
            <w:tcW w:w="5886" w:type="dxa"/>
          </w:tcPr>
          <w:p w14:paraId="5D05DB79" w14:textId="0A87121A" w:rsidR="0078567C" w:rsidRPr="00934A59" w:rsidRDefault="001336E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Lincomycin</w:t>
            </w:r>
          </w:p>
        </w:tc>
        <w:tc>
          <w:tcPr>
            <w:tcW w:w="5886" w:type="dxa"/>
          </w:tcPr>
          <w:p w14:paraId="44C19775" w14:textId="78554250" w:rsidR="0078567C" w:rsidRPr="00934A59" w:rsidRDefault="001336E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Lomefloxacin</w:t>
            </w:r>
          </w:p>
        </w:tc>
      </w:tr>
      <w:tr w:rsidR="0078567C" w:rsidRPr="00934A59" w14:paraId="7B38012A" w14:textId="77777777" w:rsidTr="00F20EF5">
        <w:trPr>
          <w:jc w:val="center"/>
        </w:trPr>
        <w:tc>
          <w:tcPr>
            <w:tcW w:w="5886" w:type="dxa"/>
          </w:tcPr>
          <w:p w14:paraId="0A2A6C39" w14:textId="0133E04E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3CEBA4DC" wp14:editId="59EDD5E5">
                  <wp:extent cx="3600000" cy="1800000"/>
                  <wp:effectExtent l="0" t="0" r="635" b="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1886820E" w14:textId="21B29D91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42370143" wp14:editId="56FFD48F">
                  <wp:extent cx="3600000" cy="1800000"/>
                  <wp:effectExtent l="0" t="0" r="635" b="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2A591F43" w14:textId="77777777" w:rsidTr="00F20EF5">
        <w:trPr>
          <w:jc w:val="center"/>
        </w:trPr>
        <w:tc>
          <w:tcPr>
            <w:tcW w:w="5886" w:type="dxa"/>
          </w:tcPr>
          <w:p w14:paraId="276D94F8" w14:textId="77777777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</w:p>
          <w:p w14:paraId="71B9769E" w14:textId="0A097BFC" w:rsidR="00063F3F" w:rsidRPr="00934A59" w:rsidRDefault="00F96FDF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Norfloxacin</w:t>
            </w:r>
          </w:p>
        </w:tc>
        <w:tc>
          <w:tcPr>
            <w:tcW w:w="5886" w:type="dxa"/>
          </w:tcPr>
          <w:p w14:paraId="2E5D618B" w14:textId="77777777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</w:p>
          <w:p w14:paraId="73088EBF" w14:textId="2B648668" w:rsidR="00063F3F" w:rsidRPr="00934A59" w:rsidRDefault="00F96FDF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Ofloxacin</w:t>
            </w:r>
          </w:p>
        </w:tc>
      </w:tr>
      <w:tr w:rsidR="0078567C" w:rsidRPr="00934A59" w14:paraId="2FB548AB" w14:textId="77777777" w:rsidTr="00F20EF5">
        <w:trPr>
          <w:jc w:val="center"/>
        </w:trPr>
        <w:tc>
          <w:tcPr>
            <w:tcW w:w="5886" w:type="dxa"/>
          </w:tcPr>
          <w:p w14:paraId="462E50D9" w14:textId="06D2F651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7F6C3CAE" wp14:editId="4EFFFE75">
                  <wp:extent cx="3600000" cy="1800000"/>
                  <wp:effectExtent l="0" t="0" r="635" b="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79E05F4F" w14:textId="043B81A0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6AFDB05B" wp14:editId="182F62D8">
                  <wp:extent cx="3600000" cy="1800000"/>
                  <wp:effectExtent l="0" t="0" r="635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557E9FC1" w14:textId="77777777" w:rsidTr="00F20EF5">
        <w:trPr>
          <w:jc w:val="center"/>
        </w:trPr>
        <w:tc>
          <w:tcPr>
            <w:tcW w:w="5886" w:type="dxa"/>
          </w:tcPr>
          <w:p w14:paraId="3DF8DBD2" w14:textId="111CF8BA" w:rsidR="0078567C" w:rsidRPr="00934A59" w:rsidRDefault="00F96FDF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Oxytetracycline</w:t>
            </w:r>
          </w:p>
        </w:tc>
        <w:tc>
          <w:tcPr>
            <w:tcW w:w="5886" w:type="dxa"/>
          </w:tcPr>
          <w:p w14:paraId="0F15E1A8" w14:textId="526EDF1E" w:rsidR="0078567C" w:rsidRPr="00934A59" w:rsidRDefault="00F96FDF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Pefloxacin</w:t>
            </w:r>
          </w:p>
        </w:tc>
      </w:tr>
      <w:tr w:rsidR="0078567C" w:rsidRPr="00934A59" w14:paraId="6807CE9C" w14:textId="77777777" w:rsidTr="00F20EF5">
        <w:trPr>
          <w:jc w:val="center"/>
        </w:trPr>
        <w:tc>
          <w:tcPr>
            <w:tcW w:w="5886" w:type="dxa"/>
          </w:tcPr>
          <w:p w14:paraId="6CF951F5" w14:textId="2B917190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217DA99C" wp14:editId="4EF9C11D">
                  <wp:extent cx="3600000" cy="1800000"/>
                  <wp:effectExtent l="0" t="0" r="635" b="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33CA03FD" w14:textId="7045CA9F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386B6EA5" wp14:editId="7906F84A">
                  <wp:extent cx="3600000" cy="1800000"/>
                  <wp:effectExtent l="0" t="0" r="635" b="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26A3A18D" w14:textId="77777777" w:rsidTr="00F20EF5">
        <w:trPr>
          <w:jc w:val="center"/>
        </w:trPr>
        <w:tc>
          <w:tcPr>
            <w:tcW w:w="5886" w:type="dxa"/>
          </w:tcPr>
          <w:p w14:paraId="13C9DEB8" w14:textId="40310A11" w:rsidR="0078567C" w:rsidRPr="00934A59" w:rsidRDefault="0003142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Penicillin</w:t>
            </w:r>
          </w:p>
        </w:tc>
        <w:tc>
          <w:tcPr>
            <w:tcW w:w="5886" w:type="dxa"/>
          </w:tcPr>
          <w:p w14:paraId="4271E67A" w14:textId="78935B19" w:rsidR="0078567C" w:rsidRPr="00934A59" w:rsidRDefault="0003142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Roxithromycin</w:t>
            </w:r>
          </w:p>
        </w:tc>
      </w:tr>
      <w:tr w:rsidR="0078567C" w:rsidRPr="00934A59" w14:paraId="297B6014" w14:textId="77777777" w:rsidTr="00F20EF5">
        <w:trPr>
          <w:jc w:val="center"/>
        </w:trPr>
        <w:tc>
          <w:tcPr>
            <w:tcW w:w="5886" w:type="dxa"/>
          </w:tcPr>
          <w:p w14:paraId="3355F37B" w14:textId="4A0D127F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6E3EE44C" wp14:editId="02646B34">
                  <wp:extent cx="3600000" cy="1800000"/>
                  <wp:effectExtent l="0" t="0" r="635" b="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036A8BA1" w14:textId="6D15307F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676A1B47" wp14:editId="6941F497">
                  <wp:extent cx="3600000" cy="1800000"/>
                  <wp:effectExtent l="0" t="0" r="635" b="0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3D8F2EDF" w14:textId="77777777" w:rsidTr="00F20EF5">
        <w:trPr>
          <w:jc w:val="center"/>
        </w:trPr>
        <w:tc>
          <w:tcPr>
            <w:tcW w:w="5886" w:type="dxa"/>
          </w:tcPr>
          <w:p w14:paraId="48D6B7CF" w14:textId="50486764" w:rsidR="00063F3F" w:rsidRPr="00934A59" w:rsidRDefault="0003142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lastRenderedPageBreak/>
              <w:t>Sulfadiazine</w:t>
            </w:r>
          </w:p>
        </w:tc>
        <w:tc>
          <w:tcPr>
            <w:tcW w:w="5886" w:type="dxa"/>
          </w:tcPr>
          <w:p w14:paraId="705665E0" w14:textId="6D90CA89" w:rsidR="00063F3F" w:rsidRPr="00934A59" w:rsidRDefault="0003142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Sulfamethoxazole</w:t>
            </w:r>
          </w:p>
        </w:tc>
      </w:tr>
      <w:tr w:rsidR="0078567C" w:rsidRPr="00934A59" w14:paraId="3BB9B340" w14:textId="77777777" w:rsidTr="00F20EF5">
        <w:trPr>
          <w:jc w:val="center"/>
        </w:trPr>
        <w:tc>
          <w:tcPr>
            <w:tcW w:w="5886" w:type="dxa"/>
          </w:tcPr>
          <w:p w14:paraId="394456C0" w14:textId="5C961A86" w:rsidR="0078567C" w:rsidRPr="00934A59" w:rsidRDefault="00640E67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01277F55" wp14:editId="09D7F25C">
                  <wp:extent cx="3600000" cy="1800000"/>
                  <wp:effectExtent l="0" t="0" r="635" b="0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0DC0E263" w14:textId="0A54D471" w:rsidR="0078567C" w:rsidRPr="00934A59" w:rsidRDefault="00640E67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7CFAA7BC" wp14:editId="5988A8FF">
                  <wp:extent cx="3600000" cy="1800000"/>
                  <wp:effectExtent l="0" t="0" r="635" b="0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66A2C479" w14:textId="77777777" w:rsidTr="00F20EF5">
        <w:trPr>
          <w:jc w:val="center"/>
        </w:trPr>
        <w:tc>
          <w:tcPr>
            <w:tcW w:w="5886" w:type="dxa"/>
          </w:tcPr>
          <w:p w14:paraId="1CDF219E" w14:textId="5F0D298B" w:rsidR="0078567C" w:rsidRPr="00934A59" w:rsidRDefault="00031422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Tetracycline</w:t>
            </w:r>
          </w:p>
        </w:tc>
        <w:tc>
          <w:tcPr>
            <w:tcW w:w="5886" w:type="dxa"/>
          </w:tcPr>
          <w:p w14:paraId="371974CE" w14:textId="6B20599E" w:rsidR="0078567C" w:rsidRPr="00934A59" w:rsidRDefault="00D12EE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Trimethoprim</w:t>
            </w:r>
          </w:p>
        </w:tc>
      </w:tr>
      <w:tr w:rsidR="0078567C" w:rsidRPr="00934A59" w14:paraId="5404957D" w14:textId="77777777" w:rsidTr="00F20EF5">
        <w:trPr>
          <w:jc w:val="center"/>
        </w:trPr>
        <w:tc>
          <w:tcPr>
            <w:tcW w:w="5886" w:type="dxa"/>
          </w:tcPr>
          <w:p w14:paraId="5B954EFC" w14:textId="0F1BE0B1" w:rsidR="0078567C" w:rsidRPr="00934A59" w:rsidRDefault="00640E67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4C658ADF" wp14:editId="20F3A384">
                  <wp:extent cx="3600000" cy="1800000"/>
                  <wp:effectExtent l="0" t="0" r="635" b="0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</w:tcPr>
          <w:p w14:paraId="0A03EF6B" w14:textId="4EFE8569" w:rsidR="0078567C" w:rsidRPr="00934A59" w:rsidRDefault="00640E67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6B421F83" wp14:editId="4C48554E">
                  <wp:extent cx="3600000" cy="1800000"/>
                  <wp:effectExtent l="0" t="0" r="635" b="0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67C" w:rsidRPr="00934A59" w14:paraId="24A601E8" w14:textId="77777777" w:rsidTr="00F20EF5">
        <w:trPr>
          <w:jc w:val="center"/>
        </w:trPr>
        <w:tc>
          <w:tcPr>
            <w:tcW w:w="5886" w:type="dxa"/>
          </w:tcPr>
          <w:p w14:paraId="6C7B3932" w14:textId="592E8D1F" w:rsidR="0078567C" w:rsidRPr="00934A59" w:rsidRDefault="00D12EEC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t>Tylosin</w:t>
            </w:r>
          </w:p>
        </w:tc>
        <w:tc>
          <w:tcPr>
            <w:tcW w:w="5886" w:type="dxa"/>
          </w:tcPr>
          <w:p w14:paraId="4E4E15C5" w14:textId="77777777" w:rsidR="0078567C" w:rsidRPr="00934A59" w:rsidRDefault="0078567C">
            <w:pPr>
              <w:widowControl/>
              <w:spacing w:line="240" w:lineRule="auto"/>
              <w:jc w:val="left"/>
              <w:rPr>
                <w:noProof/>
              </w:rPr>
            </w:pPr>
          </w:p>
        </w:tc>
      </w:tr>
      <w:tr w:rsidR="00640E67" w:rsidRPr="00934A59" w14:paraId="478E03ED" w14:textId="77777777" w:rsidTr="00F20EF5">
        <w:trPr>
          <w:jc w:val="center"/>
        </w:trPr>
        <w:tc>
          <w:tcPr>
            <w:tcW w:w="5886" w:type="dxa"/>
          </w:tcPr>
          <w:p w14:paraId="61C902A7" w14:textId="4D9AB183" w:rsidR="00640E67" w:rsidRPr="00934A59" w:rsidRDefault="00640E67">
            <w:pPr>
              <w:widowControl/>
              <w:spacing w:line="240" w:lineRule="auto"/>
              <w:jc w:val="left"/>
              <w:rPr>
                <w:noProof/>
              </w:rPr>
            </w:pPr>
            <w:r w:rsidRPr="00934A59">
              <w:rPr>
                <w:noProof/>
              </w:rPr>
              <w:drawing>
                <wp:inline distT="0" distB="0" distL="0" distR="0" wp14:anchorId="2BCF93FC" wp14:editId="41385E5B">
                  <wp:extent cx="3600000" cy="1800000"/>
                  <wp:effectExtent l="0" t="0" r="635" b="0"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6" w:type="dxa"/>
            <w:vAlign w:val="bottom"/>
          </w:tcPr>
          <w:p w14:paraId="7777BCAC" w14:textId="222D3B11" w:rsidR="00640E67" w:rsidRPr="00934A59" w:rsidRDefault="0080225A" w:rsidP="00C21F45">
            <w:pPr>
              <w:pStyle w:val="afffffc"/>
            </w:pPr>
            <w:bookmarkStart w:id="11" w:name="_Toc122136379"/>
            <w:r w:rsidRPr="00934A59">
              <w:t>Figure S</w:t>
            </w:r>
            <w:fldSimple w:instr=" SEQ Figure \* ARABIC ">
              <w:r w:rsidR="00934A59">
                <w:rPr>
                  <w:noProof/>
                </w:rPr>
                <w:t>2</w:t>
              </w:r>
            </w:fldSimple>
            <w:r w:rsidRPr="00934A59">
              <w:t xml:space="preserve"> </w:t>
            </w:r>
            <w:r w:rsidR="00C34307" w:rsidRPr="00934A59">
              <w:t xml:space="preserve">The visual goodness of fit of SSD models </w:t>
            </w:r>
            <w:r w:rsidR="00421331" w:rsidRPr="00934A59">
              <w:t>of minimal selective concentration data</w:t>
            </w:r>
            <w:r w:rsidR="00C34307" w:rsidRPr="00934A59">
              <w:t xml:space="preserve"> based on the log-normal, log-logistic, log-Gumbel, and Weibull distributions</w:t>
            </w:r>
            <w:bookmarkEnd w:id="11"/>
          </w:p>
        </w:tc>
      </w:tr>
      <w:bookmarkEnd w:id="9"/>
    </w:tbl>
    <w:p w14:paraId="290DC777" w14:textId="4F1ABCE4" w:rsidR="00EC2F72" w:rsidRPr="00934A59" w:rsidRDefault="00EC2F72" w:rsidP="00934A59"/>
    <w:p w14:paraId="573B1E78" w14:textId="77777777" w:rsidR="00922636" w:rsidRPr="00934A59" w:rsidRDefault="00922636" w:rsidP="002E71B0">
      <w:pPr>
        <w:rPr>
          <w:rFonts w:cs="Times New Roman"/>
        </w:rPr>
        <w:sectPr w:rsidR="00922636" w:rsidRPr="00934A59" w:rsidSect="003F3A30">
          <w:pgSz w:w="16838" w:h="11906" w:orient="landscape"/>
          <w:pgMar w:top="567" w:right="1418" w:bottom="567" w:left="1418" w:header="284" w:footer="170" w:gutter="0"/>
          <w:lnNumType w:countBy="1" w:restart="continuous"/>
          <w:cols w:space="425"/>
          <w:docGrid w:type="linesAndChars" w:linePitch="312"/>
        </w:sectPr>
      </w:pPr>
    </w:p>
    <w:p w14:paraId="5E3B4221" w14:textId="1ED56056" w:rsidR="008857BF" w:rsidRPr="00934A59" w:rsidRDefault="008857BF" w:rsidP="00C21F45">
      <w:pPr>
        <w:pStyle w:val="afffffd"/>
      </w:pPr>
      <w:bookmarkStart w:id="12" w:name="_Toc122136384"/>
      <w:r w:rsidRPr="00934A59">
        <w:lastRenderedPageBreak/>
        <w:t xml:space="preserve">Table </w:t>
      </w:r>
      <w:r w:rsidR="007D1A3F" w:rsidRPr="00934A59">
        <w:t>S</w:t>
      </w:r>
      <w:fldSimple w:instr=" SEQ Table \* ARABIC ">
        <w:r w:rsidR="00934A59">
          <w:rPr>
            <w:noProof/>
          </w:rPr>
          <w:t>1</w:t>
        </w:r>
      </w:fldSimple>
      <w:r w:rsidRPr="00934A59">
        <w:t xml:space="preserve"> </w:t>
      </w:r>
      <w:r w:rsidR="002C088A" w:rsidRPr="00934A59">
        <w:t>Ecotoxicity data of target antibiotics</w:t>
      </w:r>
      <w:bookmarkEnd w:id="12"/>
    </w:p>
    <w:tbl>
      <w:tblPr>
        <w:tblStyle w:val="afffffe"/>
        <w:tblW w:w="0" w:type="auto"/>
        <w:tblLayout w:type="fixed"/>
        <w:tblLook w:val="04A0" w:firstRow="1" w:lastRow="0" w:firstColumn="1" w:lastColumn="0" w:noHBand="0" w:noVBand="1"/>
      </w:tblPr>
      <w:tblGrid>
        <w:gridCol w:w="1701"/>
        <w:gridCol w:w="1134"/>
        <w:gridCol w:w="2410"/>
        <w:gridCol w:w="1134"/>
        <w:gridCol w:w="992"/>
        <w:gridCol w:w="993"/>
        <w:gridCol w:w="1559"/>
        <w:gridCol w:w="1276"/>
        <w:gridCol w:w="2759"/>
      </w:tblGrid>
      <w:tr w:rsidR="00EB7BA4" w:rsidRPr="00934A59" w14:paraId="6DC258DB" w14:textId="77777777" w:rsidTr="00D355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1701" w:type="dxa"/>
            <w:noWrap/>
            <w:hideMark/>
          </w:tcPr>
          <w:p w14:paraId="5717725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Chemicals</w:t>
            </w:r>
          </w:p>
        </w:tc>
        <w:tc>
          <w:tcPr>
            <w:tcW w:w="1134" w:type="dxa"/>
            <w:noWrap/>
            <w:hideMark/>
          </w:tcPr>
          <w:p w14:paraId="3989498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Abbrev.</w:t>
            </w:r>
          </w:p>
        </w:tc>
        <w:tc>
          <w:tcPr>
            <w:tcW w:w="2410" w:type="dxa"/>
            <w:noWrap/>
            <w:hideMark/>
          </w:tcPr>
          <w:p w14:paraId="62D640B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Species</w:t>
            </w:r>
          </w:p>
        </w:tc>
        <w:tc>
          <w:tcPr>
            <w:tcW w:w="1134" w:type="dxa"/>
          </w:tcPr>
          <w:p w14:paraId="507D9EA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sz w:val="15"/>
                <w:szCs w:val="15"/>
              </w:rPr>
              <w:t>Species group</w:t>
            </w:r>
          </w:p>
        </w:tc>
        <w:tc>
          <w:tcPr>
            <w:tcW w:w="992" w:type="dxa"/>
            <w:noWrap/>
            <w:hideMark/>
          </w:tcPr>
          <w:p w14:paraId="7E3CFF6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Exposure time (days)</w:t>
            </w:r>
          </w:p>
        </w:tc>
        <w:tc>
          <w:tcPr>
            <w:tcW w:w="993" w:type="dxa"/>
            <w:noWrap/>
            <w:hideMark/>
          </w:tcPr>
          <w:p w14:paraId="051FFBB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Endpoints</w:t>
            </w:r>
          </w:p>
        </w:tc>
        <w:tc>
          <w:tcPr>
            <w:tcW w:w="1559" w:type="dxa"/>
            <w:noWrap/>
            <w:hideMark/>
          </w:tcPr>
          <w:p w14:paraId="3708BD4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Effects</w:t>
            </w:r>
          </w:p>
        </w:tc>
        <w:tc>
          <w:tcPr>
            <w:tcW w:w="1276" w:type="dxa"/>
            <w:noWrap/>
            <w:hideMark/>
          </w:tcPr>
          <w:p w14:paraId="6551204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Toxicity values (μg/L)</w:t>
            </w:r>
          </w:p>
        </w:tc>
        <w:tc>
          <w:tcPr>
            <w:tcW w:w="2759" w:type="dxa"/>
            <w:noWrap/>
            <w:hideMark/>
          </w:tcPr>
          <w:p w14:paraId="74514B4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b/>
                <w:bCs/>
                <w:sz w:val="15"/>
                <w:szCs w:val="15"/>
              </w:rPr>
            </w:pPr>
            <w:r w:rsidRPr="00934A59">
              <w:rPr>
                <w:rFonts w:cs="Times New Roman"/>
                <w:b/>
                <w:bCs/>
                <w:sz w:val="15"/>
                <w:szCs w:val="15"/>
              </w:rPr>
              <w:t>References</w:t>
            </w:r>
          </w:p>
        </w:tc>
      </w:tr>
      <w:tr w:rsidR="00EB7BA4" w:rsidRPr="00934A59" w14:paraId="72E83EE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3D7B6E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diazine</w:t>
            </w:r>
          </w:p>
        </w:tc>
        <w:tc>
          <w:tcPr>
            <w:tcW w:w="1134" w:type="dxa"/>
            <w:noWrap/>
            <w:hideMark/>
          </w:tcPr>
          <w:p w14:paraId="158FB02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DZ</w:t>
            </w:r>
          </w:p>
        </w:tc>
        <w:tc>
          <w:tcPr>
            <w:tcW w:w="2410" w:type="dxa"/>
            <w:noWrap/>
            <w:hideMark/>
          </w:tcPr>
          <w:p w14:paraId="4466916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2DE4FB3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4485CB1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5BCDED7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10</w:t>
            </w:r>
          </w:p>
        </w:tc>
        <w:tc>
          <w:tcPr>
            <w:tcW w:w="1559" w:type="dxa"/>
            <w:noWrap/>
            <w:hideMark/>
          </w:tcPr>
          <w:p w14:paraId="061C484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060D6EF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8800</w:t>
            </w:r>
          </w:p>
        </w:tc>
        <w:tc>
          <w:tcPr>
            <w:tcW w:w="2759" w:type="dxa"/>
            <w:noWrap/>
            <w:hideMark/>
          </w:tcPr>
          <w:p w14:paraId="4C65A7EE" w14:textId="58C70EEA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Wollenberger et al., 2000)</w:t>
            </w:r>
          </w:p>
        </w:tc>
      </w:tr>
      <w:tr w:rsidR="00EB7BA4" w:rsidRPr="00934A59" w14:paraId="0DF1C52A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2C153B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methazine</w:t>
            </w:r>
          </w:p>
        </w:tc>
        <w:tc>
          <w:tcPr>
            <w:tcW w:w="1134" w:type="dxa"/>
            <w:noWrap/>
            <w:hideMark/>
          </w:tcPr>
          <w:p w14:paraId="5DB692B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MZ</w:t>
            </w:r>
          </w:p>
        </w:tc>
        <w:tc>
          <w:tcPr>
            <w:tcW w:w="2410" w:type="dxa"/>
            <w:noWrap/>
            <w:hideMark/>
          </w:tcPr>
          <w:p w14:paraId="40283A0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6246B81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4E11483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080D05A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69DD78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2062B21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563</w:t>
            </w:r>
          </w:p>
        </w:tc>
        <w:tc>
          <w:tcPr>
            <w:tcW w:w="2759" w:type="dxa"/>
            <w:noWrap/>
            <w:hideMark/>
          </w:tcPr>
          <w:p w14:paraId="0557A215" w14:textId="363BBC1F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09)</w:t>
            </w:r>
          </w:p>
        </w:tc>
      </w:tr>
      <w:tr w:rsidR="00EB7BA4" w:rsidRPr="00934A59" w14:paraId="14C803C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F25A55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3243CBB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DEB53F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780224A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0545957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59835B2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1F4DDDF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0948EF9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00</w:t>
            </w:r>
          </w:p>
        </w:tc>
        <w:tc>
          <w:tcPr>
            <w:tcW w:w="2759" w:type="dxa"/>
            <w:noWrap/>
            <w:hideMark/>
          </w:tcPr>
          <w:p w14:paraId="4E1B9FA3" w14:textId="7C65B133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EB7BA4" w:rsidRPr="00934A59" w14:paraId="6EF60EAB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845179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methoxazole</w:t>
            </w:r>
          </w:p>
        </w:tc>
        <w:tc>
          <w:tcPr>
            <w:tcW w:w="1134" w:type="dxa"/>
            <w:noWrap/>
            <w:hideMark/>
          </w:tcPr>
          <w:p w14:paraId="6DA8090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MX</w:t>
            </w:r>
          </w:p>
        </w:tc>
        <w:tc>
          <w:tcPr>
            <w:tcW w:w="2410" w:type="dxa"/>
            <w:noWrap/>
            <w:hideMark/>
          </w:tcPr>
          <w:p w14:paraId="62700CD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Carassius auratus</w:t>
            </w:r>
          </w:p>
        </w:tc>
        <w:tc>
          <w:tcPr>
            <w:tcW w:w="1134" w:type="dxa"/>
          </w:tcPr>
          <w:p w14:paraId="7FA97B2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23E597D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39FE56C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6D5454C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nzyme(s)</w:t>
            </w:r>
          </w:p>
        </w:tc>
        <w:tc>
          <w:tcPr>
            <w:tcW w:w="1276" w:type="dxa"/>
            <w:noWrap/>
            <w:hideMark/>
          </w:tcPr>
          <w:p w14:paraId="574453F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6</w:t>
            </w:r>
          </w:p>
        </w:tc>
        <w:tc>
          <w:tcPr>
            <w:tcW w:w="2759" w:type="dxa"/>
            <w:noWrap/>
            <w:hideMark/>
          </w:tcPr>
          <w:p w14:paraId="7357160E" w14:textId="4FFB6AE3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i et al., 2012)</w:t>
            </w:r>
          </w:p>
        </w:tc>
      </w:tr>
      <w:tr w:rsidR="00EB7BA4" w:rsidRPr="00934A59" w14:paraId="3C74B044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09DB26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6CD2E69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1E658A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nio rerio</w:t>
            </w:r>
          </w:p>
        </w:tc>
        <w:tc>
          <w:tcPr>
            <w:tcW w:w="1134" w:type="dxa"/>
          </w:tcPr>
          <w:p w14:paraId="2CE4A28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5A3B684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341D8E0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CDF12B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44DCC9D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33</w:t>
            </w:r>
          </w:p>
        </w:tc>
        <w:tc>
          <w:tcPr>
            <w:tcW w:w="2759" w:type="dxa"/>
            <w:noWrap/>
            <w:hideMark/>
          </w:tcPr>
          <w:p w14:paraId="6538507D" w14:textId="719B6C68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Madureira et al., 2012)</w:t>
            </w:r>
          </w:p>
        </w:tc>
      </w:tr>
      <w:tr w:rsidR="00EB7BA4" w:rsidRPr="00934A59" w14:paraId="3B0F14E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39AE6E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8995A0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3E2083A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0067A33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22EC5C8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60A5823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880D5B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</w:t>
            </w:r>
          </w:p>
        </w:tc>
        <w:tc>
          <w:tcPr>
            <w:tcW w:w="1276" w:type="dxa"/>
            <w:noWrap/>
            <w:hideMark/>
          </w:tcPr>
          <w:p w14:paraId="11948D2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20</w:t>
            </w:r>
          </w:p>
        </w:tc>
        <w:tc>
          <w:tcPr>
            <w:tcW w:w="2759" w:type="dxa"/>
            <w:noWrap/>
            <w:hideMark/>
          </w:tcPr>
          <w:p w14:paraId="0AF6D9D2" w14:textId="38C13EEF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u et al., 2013)</w:t>
            </w:r>
          </w:p>
        </w:tc>
      </w:tr>
      <w:tr w:rsidR="00EB7BA4" w:rsidRPr="00934A59" w14:paraId="1B778E07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CA26E1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E661F5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ECDA5F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Hydra vulgaris</w:t>
            </w:r>
          </w:p>
        </w:tc>
        <w:tc>
          <w:tcPr>
            <w:tcW w:w="1134" w:type="dxa"/>
          </w:tcPr>
          <w:p w14:paraId="326518F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Invertebrates</w:t>
            </w:r>
          </w:p>
        </w:tc>
        <w:tc>
          <w:tcPr>
            <w:tcW w:w="992" w:type="dxa"/>
            <w:noWrap/>
            <w:hideMark/>
          </w:tcPr>
          <w:p w14:paraId="6B7BE84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0B8B44F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ATC</w:t>
            </w:r>
          </w:p>
        </w:tc>
        <w:tc>
          <w:tcPr>
            <w:tcW w:w="1559" w:type="dxa"/>
            <w:noWrap/>
            <w:hideMark/>
          </w:tcPr>
          <w:p w14:paraId="78E06DF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phology</w:t>
            </w:r>
          </w:p>
        </w:tc>
        <w:tc>
          <w:tcPr>
            <w:tcW w:w="1276" w:type="dxa"/>
            <w:noWrap/>
            <w:hideMark/>
          </w:tcPr>
          <w:p w14:paraId="54E6D70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070</w:t>
            </w:r>
          </w:p>
        </w:tc>
        <w:tc>
          <w:tcPr>
            <w:tcW w:w="2759" w:type="dxa"/>
            <w:noWrap/>
            <w:hideMark/>
          </w:tcPr>
          <w:p w14:paraId="36D4C432" w14:textId="2DFDA48F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Quinn et al., 2008)</w:t>
            </w:r>
          </w:p>
        </w:tc>
      </w:tr>
      <w:tr w:rsidR="00EB7BA4" w:rsidRPr="00934A59" w14:paraId="1B33E4C9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490708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43A61B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0EC3351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71D8B97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22505C6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7FF5C89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131D154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iochemistry</w:t>
            </w:r>
          </w:p>
        </w:tc>
        <w:tc>
          <w:tcPr>
            <w:tcW w:w="1276" w:type="dxa"/>
            <w:noWrap/>
            <w:hideMark/>
          </w:tcPr>
          <w:p w14:paraId="5DC64F7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9.4</w:t>
            </w:r>
          </w:p>
        </w:tc>
        <w:tc>
          <w:tcPr>
            <w:tcW w:w="2759" w:type="dxa"/>
            <w:noWrap/>
            <w:hideMark/>
          </w:tcPr>
          <w:p w14:paraId="1BE42A35" w14:textId="427D5E71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8)</w:t>
            </w:r>
          </w:p>
        </w:tc>
      </w:tr>
      <w:tr w:rsidR="00EB7BA4" w:rsidRPr="00934A59" w14:paraId="79C1645F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0DCA8F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C4B038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04D3AFF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imnodynastes peronii</w:t>
            </w:r>
          </w:p>
        </w:tc>
        <w:tc>
          <w:tcPr>
            <w:tcW w:w="1134" w:type="dxa"/>
          </w:tcPr>
          <w:p w14:paraId="48130AC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mphibians</w:t>
            </w:r>
          </w:p>
        </w:tc>
        <w:tc>
          <w:tcPr>
            <w:tcW w:w="992" w:type="dxa"/>
            <w:noWrap/>
            <w:hideMark/>
          </w:tcPr>
          <w:p w14:paraId="1D91189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6267FC7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A4E3FB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Development</w:t>
            </w:r>
          </w:p>
        </w:tc>
        <w:tc>
          <w:tcPr>
            <w:tcW w:w="1276" w:type="dxa"/>
            <w:noWrap/>
            <w:hideMark/>
          </w:tcPr>
          <w:p w14:paraId="36F0514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2759" w:type="dxa"/>
            <w:noWrap/>
            <w:hideMark/>
          </w:tcPr>
          <w:p w14:paraId="3C6B41A0" w14:textId="44887DE1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Melvin et al., 2014)</w:t>
            </w:r>
          </w:p>
        </w:tc>
      </w:tr>
      <w:tr w:rsidR="00EB7BA4" w:rsidRPr="00934A59" w14:paraId="7C0DF82A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B349B2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7C301C5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5CBB861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 subcapitata</w:t>
            </w:r>
          </w:p>
        </w:tc>
        <w:tc>
          <w:tcPr>
            <w:tcW w:w="1134" w:type="dxa"/>
          </w:tcPr>
          <w:p w14:paraId="2114674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26CB658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640328E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84655C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hysiology</w:t>
            </w:r>
          </w:p>
        </w:tc>
        <w:tc>
          <w:tcPr>
            <w:tcW w:w="1276" w:type="dxa"/>
            <w:noWrap/>
            <w:hideMark/>
          </w:tcPr>
          <w:p w14:paraId="6D5698C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00</w:t>
            </w:r>
          </w:p>
        </w:tc>
        <w:tc>
          <w:tcPr>
            <w:tcW w:w="2759" w:type="dxa"/>
            <w:noWrap/>
            <w:hideMark/>
          </w:tcPr>
          <w:p w14:paraId="2E2FD513" w14:textId="3D907436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Nie et al., 2013)</w:t>
            </w:r>
          </w:p>
        </w:tc>
      </w:tr>
      <w:tr w:rsidR="00EB7BA4" w:rsidRPr="00934A59" w14:paraId="00530F67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EF6614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thiazole</w:t>
            </w:r>
          </w:p>
        </w:tc>
        <w:tc>
          <w:tcPr>
            <w:tcW w:w="1134" w:type="dxa"/>
            <w:noWrap/>
            <w:hideMark/>
          </w:tcPr>
          <w:p w14:paraId="0CFF1B7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TZ</w:t>
            </w:r>
          </w:p>
        </w:tc>
        <w:tc>
          <w:tcPr>
            <w:tcW w:w="2410" w:type="dxa"/>
            <w:noWrap/>
            <w:hideMark/>
          </w:tcPr>
          <w:p w14:paraId="31CC837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0DDB1AC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29A036B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0260CBB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673601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233AA9A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1000</w:t>
            </w:r>
          </w:p>
        </w:tc>
        <w:tc>
          <w:tcPr>
            <w:tcW w:w="2759" w:type="dxa"/>
            <w:noWrap/>
            <w:hideMark/>
          </w:tcPr>
          <w:p w14:paraId="1C8A4A5A" w14:textId="13E58E52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Park and Choi, 2008)</w:t>
            </w:r>
          </w:p>
        </w:tc>
      </w:tr>
      <w:tr w:rsidR="00EB7BA4" w:rsidRPr="00934A59" w14:paraId="646C9BB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D82987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661EFF7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E3B6D5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Chironomus riparius</w:t>
            </w:r>
          </w:p>
        </w:tc>
        <w:tc>
          <w:tcPr>
            <w:tcW w:w="1134" w:type="dxa"/>
          </w:tcPr>
          <w:p w14:paraId="58DDE73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Insects</w:t>
            </w:r>
          </w:p>
        </w:tc>
        <w:tc>
          <w:tcPr>
            <w:tcW w:w="992" w:type="dxa"/>
            <w:noWrap/>
            <w:hideMark/>
          </w:tcPr>
          <w:p w14:paraId="53FAF4B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5D8A762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3E4A5E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enetics</w:t>
            </w:r>
          </w:p>
        </w:tc>
        <w:tc>
          <w:tcPr>
            <w:tcW w:w="1276" w:type="dxa"/>
            <w:noWrap/>
            <w:hideMark/>
          </w:tcPr>
          <w:p w14:paraId="15BDEEB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2759" w:type="dxa"/>
            <w:noWrap/>
            <w:hideMark/>
          </w:tcPr>
          <w:p w14:paraId="327C44EA" w14:textId="3324B0E1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Park and Kwak, 2012)</w:t>
            </w:r>
          </w:p>
        </w:tc>
      </w:tr>
      <w:tr w:rsidR="00EB7BA4" w:rsidRPr="00934A59" w14:paraId="05F3863D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59E01F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chlorpyridazine</w:t>
            </w:r>
          </w:p>
        </w:tc>
        <w:tc>
          <w:tcPr>
            <w:tcW w:w="1134" w:type="dxa"/>
            <w:noWrap/>
            <w:hideMark/>
          </w:tcPr>
          <w:p w14:paraId="09BD1AD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CP</w:t>
            </w:r>
          </w:p>
        </w:tc>
        <w:tc>
          <w:tcPr>
            <w:tcW w:w="2410" w:type="dxa"/>
            <w:noWrap/>
            <w:hideMark/>
          </w:tcPr>
          <w:p w14:paraId="36BBB55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5A27F75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4A4965D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7CD454F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78CBCD6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toxication</w:t>
            </w:r>
          </w:p>
        </w:tc>
        <w:tc>
          <w:tcPr>
            <w:tcW w:w="1276" w:type="dxa"/>
            <w:noWrap/>
            <w:hideMark/>
          </w:tcPr>
          <w:p w14:paraId="3D950F8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75300</w:t>
            </w:r>
          </w:p>
        </w:tc>
        <w:tc>
          <w:tcPr>
            <w:tcW w:w="2759" w:type="dxa"/>
            <w:noWrap/>
            <w:hideMark/>
          </w:tcPr>
          <w:p w14:paraId="1A81F07C" w14:textId="6DD4102A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Kim et al., 2007)</w:t>
            </w:r>
          </w:p>
        </w:tc>
      </w:tr>
      <w:tr w:rsidR="00EB7BA4" w:rsidRPr="00934A59" w14:paraId="3671F5D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A7186A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048CE1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4169B5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Oryzias latipes</w:t>
            </w:r>
          </w:p>
        </w:tc>
        <w:tc>
          <w:tcPr>
            <w:tcW w:w="1134" w:type="dxa"/>
          </w:tcPr>
          <w:p w14:paraId="125192A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5E72C4F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73FA099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5A4F075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24D8E5C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35700</w:t>
            </w:r>
          </w:p>
        </w:tc>
        <w:tc>
          <w:tcPr>
            <w:tcW w:w="2759" w:type="dxa"/>
            <w:noWrap/>
            <w:hideMark/>
          </w:tcPr>
          <w:p w14:paraId="2FF3C8FA" w14:textId="09541276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Kim et al., 2007)</w:t>
            </w:r>
          </w:p>
        </w:tc>
      </w:tr>
      <w:tr w:rsidR="00EB7BA4" w:rsidRPr="00934A59" w14:paraId="02237CE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CF001FB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meter</w:t>
            </w:r>
          </w:p>
        </w:tc>
        <w:tc>
          <w:tcPr>
            <w:tcW w:w="1134" w:type="dxa"/>
            <w:noWrap/>
            <w:hideMark/>
          </w:tcPr>
          <w:p w14:paraId="2E88D6B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M</w:t>
            </w:r>
          </w:p>
        </w:tc>
        <w:tc>
          <w:tcPr>
            <w:tcW w:w="2410" w:type="dxa"/>
            <w:noWrap/>
            <w:hideMark/>
          </w:tcPr>
          <w:p w14:paraId="52A2373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 subcapitata</w:t>
            </w:r>
          </w:p>
        </w:tc>
        <w:tc>
          <w:tcPr>
            <w:tcW w:w="1134" w:type="dxa"/>
          </w:tcPr>
          <w:p w14:paraId="342C57A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242B570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2DB61AE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3E320F3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 Inhibition</w:t>
            </w:r>
          </w:p>
        </w:tc>
        <w:tc>
          <w:tcPr>
            <w:tcW w:w="1276" w:type="dxa"/>
            <w:noWrap/>
            <w:hideMark/>
          </w:tcPr>
          <w:p w14:paraId="217DA26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8646.156</w:t>
            </w:r>
          </w:p>
        </w:tc>
        <w:tc>
          <w:tcPr>
            <w:tcW w:w="2759" w:type="dxa"/>
            <w:noWrap/>
            <w:hideMark/>
          </w:tcPr>
          <w:p w14:paraId="6BCBBD2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71DAC44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67C2CC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4CF576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1587A8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5A61A02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6E48DAF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7C0532C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6E7A290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mmobilisation</w:t>
            </w:r>
          </w:p>
        </w:tc>
        <w:tc>
          <w:tcPr>
            <w:tcW w:w="1276" w:type="dxa"/>
            <w:noWrap/>
            <w:hideMark/>
          </w:tcPr>
          <w:p w14:paraId="5F83D91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5499.69</w:t>
            </w:r>
          </w:p>
        </w:tc>
        <w:tc>
          <w:tcPr>
            <w:tcW w:w="2759" w:type="dxa"/>
            <w:noWrap/>
            <w:hideMark/>
          </w:tcPr>
          <w:p w14:paraId="602B229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2214DB3F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0A8FEA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E3E60A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5A0EB69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 promelas</w:t>
            </w:r>
          </w:p>
        </w:tc>
        <w:tc>
          <w:tcPr>
            <w:tcW w:w="1134" w:type="dxa"/>
          </w:tcPr>
          <w:p w14:paraId="01809DF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3E39136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2EA9336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2C24C59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19BCF1E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6123.59</w:t>
            </w:r>
          </w:p>
        </w:tc>
        <w:tc>
          <w:tcPr>
            <w:tcW w:w="2759" w:type="dxa"/>
            <w:noWrap/>
            <w:hideMark/>
          </w:tcPr>
          <w:p w14:paraId="0099A9D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0706909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52BC05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monomethoxine</w:t>
            </w:r>
          </w:p>
        </w:tc>
        <w:tc>
          <w:tcPr>
            <w:tcW w:w="1134" w:type="dxa"/>
            <w:noWrap/>
            <w:hideMark/>
          </w:tcPr>
          <w:p w14:paraId="4A7E1D9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MM</w:t>
            </w:r>
          </w:p>
        </w:tc>
        <w:tc>
          <w:tcPr>
            <w:tcW w:w="2410" w:type="dxa"/>
            <w:noWrap/>
            <w:hideMark/>
          </w:tcPr>
          <w:p w14:paraId="6341D52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 subcapitata</w:t>
            </w:r>
          </w:p>
        </w:tc>
        <w:tc>
          <w:tcPr>
            <w:tcW w:w="1134" w:type="dxa"/>
          </w:tcPr>
          <w:p w14:paraId="6F9A15A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053E5AA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4428733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5ED7CCF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 Inhibition</w:t>
            </w:r>
          </w:p>
        </w:tc>
        <w:tc>
          <w:tcPr>
            <w:tcW w:w="1276" w:type="dxa"/>
            <w:noWrap/>
            <w:hideMark/>
          </w:tcPr>
          <w:p w14:paraId="17DEA8A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852.091</w:t>
            </w:r>
          </w:p>
        </w:tc>
        <w:tc>
          <w:tcPr>
            <w:tcW w:w="2759" w:type="dxa"/>
            <w:noWrap/>
            <w:hideMark/>
          </w:tcPr>
          <w:p w14:paraId="53F8B36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20F598A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1E5D077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87B366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9E1F63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6CAF60B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1F1D2F8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3DB4538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49F5894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mmobilisation</w:t>
            </w:r>
          </w:p>
        </w:tc>
        <w:tc>
          <w:tcPr>
            <w:tcW w:w="1276" w:type="dxa"/>
            <w:noWrap/>
            <w:hideMark/>
          </w:tcPr>
          <w:p w14:paraId="6BA0792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309.16</w:t>
            </w:r>
          </w:p>
        </w:tc>
        <w:tc>
          <w:tcPr>
            <w:tcW w:w="2759" w:type="dxa"/>
            <w:noWrap/>
            <w:hideMark/>
          </w:tcPr>
          <w:p w14:paraId="0655B46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403AAE6F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8ECEC2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42B2B5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072B814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 promelas</w:t>
            </w:r>
          </w:p>
        </w:tc>
        <w:tc>
          <w:tcPr>
            <w:tcW w:w="1134" w:type="dxa"/>
          </w:tcPr>
          <w:p w14:paraId="2B0B494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6B05E88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5CB6596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5A91E1C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29902D3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6123.59</w:t>
            </w:r>
          </w:p>
        </w:tc>
        <w:tc>
          <w:tcPr>
            <w:tcW w:w="2759" w:type="dxa"/>
            <w:noWrap/>
            <w:hideMark/>
          </w:tcPr>
          <w:p w14:paraId="1B239C95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4D64191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642BBE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quinoxaline</w:t>
            </w:r>
          </w:p>
        </w:tc>
        <w:tc>
          <w:tcPr>
            <w:tcW w:w="1134" w:type="dxa"/>
            <w:noWrap/>
            <w:hideMark/>
          </w:tcPr>
          <w:p w14:paraId="692F761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QX</w:t>
            </w:r>
          </w:p>
        </w:tc>
        <w:tc>
          <w:tcPr>
            <w:tcW w:w="2410" w:type="dxa"/>
            <w:noWrap/>
            <w:hideMark/>
          </w:tcPr>
          <w:p w14:paraId="5CD337A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2E0A40C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5A6406F4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4A6BB7B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2174226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toxication</w:t>
            </w:r>
          </w:p>
        </w:tc>
        <w:tc>
          <w:tcPr>
            <w:tcW w:w="1276" w:type="dxa"/>
            <w:noWrap/>
            <w:hideMark/>
          </w:tcPr>
          <w:p w14:paraId="7F5990DA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31000</w:t>
            </w:r>
          </w:p>
        </w:tc>
        <w:tc>
          <w:tcPr>
            <w:tcW w:w="2759" w:type="dxa"/>
            <w:noWrap/>
            <w:hideMark/>
          </w:tcPr>
          <w:p w14:paraId="2A16F28F" w14:textId="4D0F5A34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09)</w:t>
            </w:r>
          </w:p>
        </w:tc>
      </w:tr>
      <w:tr w:rsidR="00EB7BA4" w:rsidRPr="00934A59" w14:paraId="765FF50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4224EB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ulfaguanidine</w:t>
            </w:r>
          </w:p>
        </w:tc>
        <w:tc>
          <w:tcPr>
            <w:tcW w:w="1134" w:type="dxa"/>
            <w:noWrap/>
            <w:hideMark/>
          </w:tcPr>
          <w:p w14:paraId="03334690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SG</w:t>
            </w:r>
          </w:p>
        </w:tc>
        <w:tc>
          <w:tcPr>
            <w:tcW w:w="2410" w:type="dxa"/>
            <w:noWrap/>
            <w:hideMark/>
          </w:tcPr>
          <w:p w14:paraId="6126A1A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22139AD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65283CE3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53B4CA4C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59C1ACC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toxication</w:t>
            </w:r>
          </w:p>
        </w:tc>
        <w:tc>
          <w:tcPr>
            <w:tcW w:w="1276" w:type="dxa"/>
            <w:noWrap/>
            <w:hideMark/>
          </w:tcPr>
          <w:p w14:paraId="760E796D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860</w:t>
            </w:r>
          </w:p>
        </w:tc>
        <w:tc>
          <w:tcPr>
            <w:tcW w:w="2759" w:type="dxa"/>
            <w:noWrap/>
            <w:hideMark/>
          </w:tcPr>
          <w:p w14:paraId="245545B5" w14:textId="01B070E2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09)</w:t>
            </w:r>
          </w:p>
        </w:tc>
      </w:tr>
      <w:tr w:rsidR="008901BB" w:rsidRPr="00934A59" w14:paraId="1377F53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A476023" w14:textId="1BBC84E5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Ormetoprim</w:t>
            </w:r>
          </w:p>
        </w:tc>
        <w:tc>
          <w:tcPr>
            <w:tcW w:w="1134" w:type="dxa"/>
            <w:noWrap/>
            <w:hideMark/>
          </w:tcPr>
          <w:p w14:paraId="7F3FF5DA" w14:textId="69752552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OMP</w:t>
            </w:r>
          </w:p>
        </w:tc>
        <w:tc>
          <w:tcPr>
            <w:tcW w:w="2410" w:type="dxa"/>
            <w:noWrap/>
            <w:hideMark/>
          </w:tcPr>
          <w:p w14:paraId="53C7B5E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 subcapitata</w:t>
            </w:r>
          </w:p>
        </w:tc>
        <w:tc>
          <w:tcPr>
            <w:tcW w:w="1134" w:type="dxa"/>
          </w:tcPr>
          <w:p w14:paraId="2F9AA67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5AF07ED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573DE72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7CD8903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 Inhibition</w:t>
            </w:r>
          </w:p>
        </w:tc>
        <w:tc>
          <w:tcPr>
            <w:tcW w:w="1276" w:type="dxa"/>
            <w:noWrap/>
            <w:hideMark/>
          </w:tcPr>
          <w:p w14:paraId="1B22574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378.838</w:t>
            </w:r>
          </w:p>
        </w:tc>
        <w:tc>
          <w:tcPr>
            <w:tcW w:w="2759" w:type="dxa"/>
            <w:noWrap/>
            <w:hideMark/>
          </w:tcPr>
          <w:p w14:paraId="0F7B97B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EB7BA4" w:rsidRPr="00934A59" w14:paraId="354E812F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C0604A1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DEC9EA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98F6AC6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 promelas</w:t>
            </w:r>
          </w:p>
        </w:tc>
        <w:tc>
          <w:tcPr>
            <w:tcW w:w="1134" w:type="dxa"/>
          </w:tcPr>
          <w:p w14:paraId="1DFFFC4F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007F160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267CCE48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1D025B6E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7E7A3D92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2865.69</w:t>
            </w:r>
          </w:p>
        </w:tc>
        <w:tc>
          <w:tcPr>
            <w:tcW w:w="2759" w:type="dxa"/>
            <w:noWrap/>
            <w:hideMark/>
          </w:tcPr>
          <w:p w14:paraId="329911D9" w14:textId="77777777" w:rsidR="00EB7BA4" w:rsidRPr="00934A59" w:rsidRDefault="00EB7BA4" w:rsidP="00D355EE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3DECA3D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FBEA944" w14:textId="28422318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Trimethoprim</w:t>
            </w:r>
          </w:p>
        </w:tc>
        <w:tc>
          <w:tcPr>
            <w:tcW w:w="1134" w:type="dxa"/>
            <w:noWrap/>
            <w:hideMark/>
          </w:tcPr>
          <w:p w14:paraId="70704A3A" w14:textId="68C17EB0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TMP</w:t>
            </w:r>
          </w:p>
        </w:tc>
        <w:tc>
          <w:tcPr>
            <w:tcW w:w="2410" w:type="dxa"/>
            <w:noWrap/>
            <w:hideMark/>
          </w:tcPr>
          <w:p w14:paraId="1EDC799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Anabaena variabilis</w:t>
            </w:r>
          </w:p>
        </w:tc>
        <w:tc>
          <w:tcPr>
            <w:tcW w:w="1134" w:type="dxa"/>
          </w:tcPr>
          <w:p w14:paraId="0B30C27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68A0FC5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02FD566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BE9254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4A480FE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100</w:t>
            </w:r>
          </w:p>
        </w:tc>
        <w:tc>
          <w:tcPr>
            <w:tcW w:w="2759" w:type="dxa"/>
            <w:noWrap/>
            <w:hideMark/>
          </w:tcPr>
          <w:p w14:paraId="4996EC1B" w14:textId="07CEFED8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7097FF41" w14:textId="77777777" w:rsidTr="008901BB">
        <w:trPr>
          <w:trHeight w:val="20"/>
        </w:trPr>
        <w:tc>
          <w:tcPr>
            <w:tcW w:w="1701" w:type="dxa"/>
            <w:noWrap/>
          </w:tcPr>
          <w:p w14:paraId="3A558B3A" w14:textId="073C684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</w:tcPr>
          <w:p w14:paraId="7ECB0509" w14:textId="3A4514D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D8D29B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nio rerio</w:t>
            </w:r>
          </w:p>
        </w:tc>
        <w:tc>
          <w:tcPr>
            <w:tcW w:w="1134" w:type="dxa"/>
          </w:tcPr>
          <w:p w14:paraId="3B8676F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308FF7D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1E23DFD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14E90F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</w:t>
            </w:r>
          </w:p>
        </w:tc>
        <w:tc>
          <w:tcPr>
            <w:tcW w:w="1276" w:type="dxa"/>
            <w:noWrap/>
            <w:hideMark/>
          </w:tcPr>
          <w:p w14:paraId="1E1D5D5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57</w:t>
            </w:r>
          </w:p>
        </w:tc>
        <w:tc>
          <w:tcPr>
            <w:tcW w:w="2759" w:type="dxa"/>
            <w:noWrap/>
            <w:hideMark/>
          </w:tcPr>
          <w:p w14:paraId="67923F6C" w14:textId="211045DB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Madureira et al., 2012)</w:t>
            </w:r>
          </w:p>
        </w:tc>
      </w:tr>
      <w:tr w:rsidR="008901BB" w:rsidRPr="00934A59" w14:paraId="336B0F1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228457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DFDD2F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D92A39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7D9BE17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6024FF1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065C3C5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1B8323D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11034B0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120</w:t>
            </w:r>
          </w:p>
        </w:tc>
        <w:tc>
          <w:tcPr>
            <w:tcW w:w="2759" w:type="dxa"/>
            <w:noWrap/>
            <w:hideMark/>
          </w:tcPr>
          <w:p w14:paraId="4661DD13" w14:textId="30770428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12)</w:t>
            </w:r>
          </w:p>
        </w:tc>
      </w:tr>
      <w:tr w:rsidR="008901BB" w:rsidRPr="00934A59" w14:paraId="4D09995A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D2E185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5C6832D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4736AA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iamesa zernyi</w:t>
            </w:r>
          </w:p>
        </w:tc>
        <w:tc>
          <w:tcPr>
            <w:tcW w:w="1134" w:type="dxa"/>
          </w:tcPr>
          <w:p w14:paraId="7ACE540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Insects</w:t>
            </w:r>
          </w:p>
        </w:tc>
        <w:tc>
          <w:tcPr>
            <w:tcW w:w="992" w:type="dxa"/>
            <w:noWrap/>
            <w:hideMark/>
          </w:tcPr>
          <w:p w14:paraId="5879F9C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5A6FA5A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0832BC2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ehavior</w:t>
            </w:r>
          </w:p>
        </w:tc>
        <w:tc>
          <w:tcPr>
            <w:tcW w:w="1276" w:type="dxa"/>
            <w:noWrap/>
            <w:hideMark/>
          </w:tcPr>
          <w:p w14:paraId="1D68FEC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00000</w:t>
            </w:r>
          </w:p>
        </w:tc>
        <w:tc>
          <w:tcPr>
            <w:tcW w:w="2759" w:type="dxa"/>
            <w:noWrap/>
            <w:hideMark/>
          </w:tcPr>
          <w:p w14:paraId="6002231A" w14:textId="247DC948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Villa et al., 2018)</w:t>
            </w:r>
          </w:p>
        </w:tc>
      </w:tr>
      <w:tr w:rsidR="008901BB" w:rsidRPr="00934A59" w14:paraId="084F20D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44CE3A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4C6E60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D7331E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reissena polymorpha</w:t>
            </w:r>
          </w:p>
        </w:tc>
        <w:tc>
          <w:tcPr>
            <w:tcW w:w="1134" w:type="dxa"/>
          </w:tcPr>
          <w:p w14:paraId="374EF7F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Molluscs</w:t>
            </w:r>
          </w:p>
        </w:tc>
        <w:tc>
          <w:tcPr>
            <w:tcW w:w="992" w:type="dxa"/>
            <w:noWrap/>
            <w:hideMark/>
          </w:tcPr>
          <w:p w14:paraId="6B8C62C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03B72DA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55F887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ell(s)</w:t>
            </w:r>
          </w:p>
        </w:tc>
        <w:tc>
          <w:tcPr>
            <w:tcW w:w="1276" w:type="dxa"/>
            <w:noWrap/>
            <w:hideMark/>
          </w:tcPr>
          <w:p w14:paraId="5D03B99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0.29</w:t>
            </w:r>
          </w:p>
        </w:tc>
        <w:tc>
          <w:tcPr>
            <w:tcW w:w="2759" w:type="dxa"/>
            <w:noWrap/>
            <w:hideMark/>
          </w:tcPr>
          <w:p w14:paraId="72F3A6B3" w14:textId="6BBF22DF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Parolini et al., 2013)</w:t>
            </w:r>
          </w:p>
        </w:tc>
      </w:tr>
      <w:tr w:rsidR="008901BB" w:rsidRPr="00934A59" w14:paraId="5402B754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EAC46E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228E17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55F3C8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71A1986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5F616CD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3798FC2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30D1BD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jury</w:t>
            </w:r>
          </w:p>
        </w:tc>
        <w:tc>
          <w:tcPr>
            <w:tcW w:w="1276" w:type="dxa"/>
            <w:noWrap/>
            <w:hideMark/>
          </w:tcPr>
          <w:p w14:paraId="28F0B94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</w:t>
            </w:r>
          </w:p>
        </w:tc>
        <w:tc>
          <w:tcPr>
            <w:tcW w:w="2759" w:type="dxa"/>
            <w:noWrap/>
            <w:hideMark/>
          </w:tcPr>
          <w:p w14:paraId="3600B3E9" w14:textId="71F14172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a)</w:t>
            </w:r>
          </w:p>
        </w:tc>
      </w:tr>
      <w:tr w:rsidR="008901BB" w:rsidRPr="00934A59" w14:paraId="3D9AEE0B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73FE88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39C798A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3937CE7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minor</w:t>
            </w:r>
          </w:p>
        </w:tc>
        <w:tc>
          <w:tcPr>
            <w:tcW w:w="1134" w:type="dxa"/>
          </w:tcPr>
          <w:p w14:paraId="2CF904A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683518F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580BBDC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57D6E4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</w:t>
            </w:r>
          </w:p>
        </w:tc>
        <w:tc>
          <w:tcPr>
            <w:tcW w:w="1276" w:type="dxa"/>
            <w:noWrap/>
            <w:hideMark/>
          </w:tcPr>
          <w:p w14:paraId="47FBE5C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250</w:t>
            </w:r>
          </w:p>
        </w:tc>
        <w:tc>
          <w:tcPr>
            <w:tcW w:w="2759" w:type="dxa"/>
            <w:noWrap/>
            <w:hideMark/>
          </w:tcPr>
          <w:p w14:paraId="25AB7457" w14:textId="7DF5509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12)</w:t>
            </w:r>
          </w:p>
        </w:tc>
      </w:tr>
      <w:tr w:rsidR="008901BB" w:rsidRPr="00934A59" w14:paraId="601B0B5B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BAAFDE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69DC567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4ED3C3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aeruginosa</w:t>
            </w:r>
          </w:p>
        </w:tc>
        <w:tc>
          <w:tcPr>
            <w:tcW w:w="1134" w:type="dxa"/>
          </w:tcPr>
          <w:p w14:paraId="5C2CCE6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3DF7CC0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665B8E6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173A99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2D3CDB7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00</w:t>
            </w:r>
          </w:p>
        </w:tc>
        <w:tc>
          <w:tcPr>
            <w:tcW w:w="2759" w:type="dxa"/>
            <w:noWrap/>
            <w:hideMark/>
          </w:tcPr>
          <w:p w14:paraId="12BC627D" w14:textId="6F8D210F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0A8FE22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88F99D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80EC48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399516B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wesenbergii</w:t>
            </w:r>
          </w:p>
        </w:tc>
        <w:tc>
          <w:tcPr>
            <w:tcW w:w="1134" w:type="dxa"/>
          </w:tcPr>
          <w:p w14:paraId="2795A83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3362831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654B1B8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D6B3F7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666F828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100</w:t>
            </w:r>
          </w:p>
        </w:tc>
        <w:tc>
          <w:tcPr>
            <w:tcW w:w="2759" w:type="dxa"/>
            <w:noWrap/>
            <w:hideMark/>
          </w:tcPr>
          <w:p w14:paraId="5EEECF34" w14:textId="14E2F648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3699054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CE380A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ECA7C8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917167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Nostoc sp.</w:t>
            </w:r>
          </w:p>
        </w:tc>
        <w:tc>
          <w:tcPr>
            <w:tcW w:w="1134" w:type="dxa"/>
          </w:tcPr>
          <w:p w14:paraId="15C49BA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3294551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7F925EF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D52790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4FFAFF0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100</w:t>
            </w:r>
          </w:p>
        </w:tc>
        <w:tc>
          <w:tcPr>
            <w:tcW w:w="2759" w:type="dxa"/>
            <w:noWrap/>
            <w:hideMark/>
          </w:tcPr>
          <w:p w14:paraId="6B1598EF" w14:textId="73201893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5DF624E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76C69C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521FF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045BA07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oecilia reticulata</w:t>
            </w:r>
          </w:p>
        </w:tc>
        <w:tc>
          <w:tcPr>
            <w:tcW w:w="1134" w:type="dxa"/>
          </w:tcPr>
          <w:p w14:paraId="4A28BE2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18143A8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4</w:t>
            </w:r>
          </w:p>
        </w:tc>
        <w:tc>
          <w:tcPr>
            <w:tcW w:w="993" w:type="dxa"/>
            <w:noWrap/>
            <w:hideMark/>
          </w:tcPr>
          <w:p w14:paraId="5B16551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2CC0DF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ehavior</w:t>
            </w:r>
          </w:p>
        </w:tc>
        <w:tc>
          <w:tcPr>
            <w:tcW w:w="1276" w:type="dxa"/>
            <w:noWrap/>
            <w:hideMark/>
          </w:tcPr>
          <w:p w14:paraId="694124D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5000</w:t>
            </w:r>
          </w:p>
        </w:tc>
        <w:tc>
          <w:tcPr>
            <w:tcW w:w="2759" w:type="dxa"/>
            <w:noWrap/>
            <w:hideMark/>
          </w:tcPr>
          <w:p w14:paraId="032FDB21" w14:textId="27C9CF5F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12)</w:t>
            </w:r>
          </w:p>
        </w:tc>
      </w:tr>
      <w:tr w:rsidR="008901BB" w:rsidRPr="00934A59" w14:paraId="1E09713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6F1A5C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3F72A70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C7F880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 subcapitata</w:t>
            </w:r>
          </w:p>
        </w:tc>
        <w:tc>
          <w:tcPr>
            <w:tcW w:w="1134" w:type="dxa"/>
          </w:tcPr>
          <w:p w14:paraId="3393048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2A21BCE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6B57FE0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9B8F07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36ECE4C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2500</w:t>
            </w:r>
          </w:p>
        </w:tc>
        <w:tc>
          <w:tcPr>
            <w:tcW w:w="2759" w:type="dxa"/>
            <w:noWrap/>
            <w:hideMark/>
          </w:tcPr>
          <w:p w14:paraId="3912B729" w14:textId="21852105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De Liguoro et al., 2012)</w:t>
            </w:r>
          </w:p>
        </w:tc>
      </w:tr>
      <w:tr w:rsidR="008901BB" w:rsidRPr="00934A59" w14:paraId="25066EA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B4841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E0DC5F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016FC53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Synechococcus leopoliensis</w:t>
            </w:r>
          </w:p>
        </w:tc>
        <w:tc>
          <w:tcPr>
            <w:tcW w:w="1134" w:type="dxa"/>
          </w:tcPr>
          <w:p w14:paraId="37EE4CF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4C0C56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106375A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2A5D02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3E302AE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3000</w:t>
            </w:r>
          </w:p>
        </w:tc>
        <w:tc>
          <w:tcPr>
            <w:tcW w:w="2759" w:type="dxa"/>
            <w:noWrap/>
            <w:hideMark/>
          </w:tcPr>
          <w:p w14:paraId="58EA0674" w14:textId="2D2962C8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1538019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2CECBD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Oxytetracycline</w:t>
            </w:r>
          </w:p>
        </w:tc>
        <w:tc>
          <w:tcPr>
            <w:tcW w:w="1134" w:type="dxa"/>
            <w:noWrap/>
            <w:hideMark/>
          </w:tcPr>
          <w:p w14:paraId="526EB72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OTC</w:t>
            </w:r>
          </w:p>
        </w:tc>
        <w:tc>
          <w:tcPr>
            <w:tcW w:w="2410" w:type="dxa"/>
            <w:noWrap/>
            <w:hideMark/>
          </w:tcPr>
          <w:p w14:paraId="7C75D21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Branchinella thailandensis</w:t>
            </w:r>
          </w:p>
        </w:tc>
        <w:tc>
          <w:tcPr>
            <w:tcW w:w="1134" w:type="dxa"/>
          </w:tcPr>
          <w:p w14:paraId="4F09117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29F112E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2</w:t>
            </w:r>
          </w:p>
        </w:tc>
        <w:tc>
          <w:tcPr>
            <w:tcW w:w="993" w:type="dxa"/>
            <w:noWrap/>
            <w:hideMark/>
          </w:tcPr>
          <w:p w14:paraId="206DD7C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30FB637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3724210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50000</w:t>
            </w:r>
          </w:p>
        </w:tc>
        <w:tc>
          <w:tcPr>
            <w:tcW w:w="2759" w:type="dxa"/>
            <w:noWrap/>
            <w:hideMark/>
          </w:tcPr>
          <w:p w14:paraId="0013DDFE" w14:textId="75E8B35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Saejung et al., 2014)</w:t>
            </w:r>
          </w:p>
        </w:tc>
      </w:tr>
      <w:tr w:rsidR="008901BB" w:rsidRPr="00934A59" w14:paraId="6B36A51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0A1A6B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7484BB9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31CAD8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Chlamydomonas reinhardtii</w:t>
            </w:r>
          </w:p>
        </w:tc>
        <w:tc>
          <w:tcPr>
            <w:tcW w:w="1134" w:type="dxa"/>
          </w:tcPr>
          <w:p w14:paraId="1E3AC81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501A502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1C82AEE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C7DBF7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5F2744B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</w:t>
            </w:r>
          </w:p>
        </w:tc>
        <w:tc>
          <w:tcPr>
            <w:tcW w:w="2759" w:type="dxa"/>
            <w:noWrap/>
            <w:hideMark/>
          </w:tcPr>
          <w:p w14:paraId="008436CA" w14:textId="490485EF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Garcia et al., 2008)</w:t>
            </w:r>
          </w:p>
        </w:tc>
      </w:tr>
      <w:tr w:rsidR="008901BB" w:rsidRPr="00934A59" w14:paraId="3DDB2AF9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A686F0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3780E6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FCC408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49D3879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5305162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052EAFE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10</w:t>
            </w:r>
          </w:p>
        </w:tc>
        <w:tc>
          <w:tcPr>
            <w:tcW w:w="1559" w:type="dxa"/>
            <w:noWrap/>
            <w:hideMark/>
          </w:tcPr>
          <w:p w14:paraId="6B1F086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20936A2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400</w:t>
            </w:r>
          </w:p>
        </w:tc>
        <w:tc>
          <w:tcPr>
            <w:tcW w:w="2759" w:type="dxa"/>
            <w:noWrap/>
            <w:hideMark/>
          </w:tcPr>
          <w:p w14:paraId="525C66A8" w14:textId="1A2C81AD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Wollenberger et al., 2000)</w:t>
            </w:r>
          </w:p>
        </w:tc>
      </w:tr>
      <w:tr w:rsidR="008901BB" w:rsidRPr="00934A59" w14:paraId="29E2181D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C0C7A8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5C598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88047C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abeo rohita</w:t>
            </w:r>
          </w:p>
        </w:tc>
        <w:tc>
          <w:tcPr>
            <w:tcW w:w="1134" w:type="dxa"/>
          </w:tcPr>
          <w:p w14:paraId="5C4E3F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40EB24D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5</w:t>
            </w:r>
          </w:p>
        </w:tc>
        <w:tc>
          <w:tcPr>
            <w:tcW w:w="993" w:type="dxa"/>
            <w:noWrap/>
            <w:hideMark/>
          </w:tcPr>
          <w:p w14:paraId="17F1AF9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DE9F90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nzyme(s)</w:t>
            </w:r>
          </w:p>
        </w:tc>
        <w:tc>
          <w:tcPr>
            <w:tcW w:w="1276" w:type="dxa"/>
            <w:noWrap/>
            <w:hideMark/>
          </w:tcPr>
          <w:p w14:paraId="0402DB0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80000</w:t>
            </w:r>
          </w:p>
        </w:tc>
        <w:tc>
          <w:tcPr>
            <w:tcW w:w="2759" w:type="dxa"/>
            <w:noWrap/>
            <w:hideMark/>
          </w:tcPr>
          <w:p w14:paraId="7C998DCE" w14:textId="5B156A90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mbili et al., 2013)</w:t>
            </w:r>
          </w:p>
        </w:tc>
      </w:tr>
      <w:tr w:rsidR="008901BB" w:rsidRPr="00934A59" w14:paraId="3A53FDF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1C3E92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Tetracycline</w:t>
            </w:r>
          </w:p>
        </w:tc>
        <w:tc>
          <w:tcPr>
            <w:tcW w:w="1134" w:type="dxa"/>
            <w:noWrap/>
            <w:hideMark/>
          </w:tcPr>
          <w:p w14:paraId="33D5389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TC</w:t>
            </w:r>
          </w:p>
        </w:tc>
        <w:tc>
          <w:tcPr>
            <w:tcW w:w="2410" w:type="dxa"/>
            <w:noWrap/>
            <w:hideMark/>
          </w:tcPr>
          <w:p w14:paraId="15E9D40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4676CC3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5685D12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66B6416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8F6E92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iochemistry</w:t>
            </w:r>
          </w:p>
        </w:tc>
        <w:tc>
          <w:tcPr>
            <w:tcW w:w="1276" w:type="dxa"/>
            <w:noWrap/>
            <w:hideMark/>
          </w:tcPr>
          <w:p w14:paraId="335B388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2759" w:type="dxa"/>
            <w:noWrap/>
            <w:hideMark/>
          </w:tcPr>
          <w:p w14:paraId="4D93CE09" w14:textId="006D26A2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Kim et al., 2014)</w:t>
            </w:r>
          </w:p>
        </w:tc>
      </w:tr>
      <w:tr w:rsidR="008901BB" w:rsidRPr="00934A59" w14:paraId="29838D2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341FC1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5571BE2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07989AF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Gambusia holbrooki</w:t>
            </w:r>
          </w:p>
        </w:tc>
        <w:tc>
          <w:tcPr>
            <w:tcW w:w="1134" w:type="dxa"/>
          </w:tcPr>
          <w:p w14:paraId="047CA89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3D5C02D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0DE6D4F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B84EB2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jury</w:t>
            </w:r>
          </w:p>
        </w:tc>
        <w:tc>
          <w:tcPr>
            <w:tcW w:w="1276" w:type="dxa"/>
            <w:noWrap/>
            <w:hideMark/>
          </w:tcPr>
          <w:p w14:paraId="653E5F2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0.005</w:t>
            </w:r>
          </w:p>
        </w:tc>
        <w:tc>
          <w:tcPr>
            <w:tcW w:w="2759" w:type="dxa"/>
            <w:noWrap/>
            <w:hideMark/>
          </w:tcPr>
          <w:p w14:paraId="24D564AA" w14:textId="363A74A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Nunes et al., 2015)</w:t>
            </w:r>
          </w:p>
        </w:tc>
      </w:tr>
      <w:tr w:rsidR="008901BB" w:rsidRPr="00934A59" w14:paraId="36645FCB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6CAB7E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9FE159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38F720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amellidens corrianus</w:t>
            </w:r>
          </w:p>
        </w:tc>
        <w:tc>
          <w:tcPr>
            <w:tcW w:w="1134" w:type="dxa"/>
          </w:tcPr>
          <w:p w14:paraId="7115B85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Molluscs</w:t>
            </w:r>
          </w:p>
        </w:tc>
        <w:tc>
          <w:tcPr>
            <w:tcW w:w="992" w:type="dxa"/>
            <w:noWrap/>
            <w:hideMark/>
          </w:tcPr>
          <w:p w14:paraId="694E37A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78BABFB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2F5A91F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hysiology</w:t>
            </w:r>
          </w:p>
        </w:tc>
        <w:tc>
          <w:tcPr>
            <w:tcW w:w="1276" w:type="dxa"/>
            <w:noWrap/>
            <w:hideMark/>
          </w:tcPr>
          <w:p w14:paraId="409ECEE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3820</w:t>
            </w:r>
          </w:p>
        </w:tc>
        <w:tc>
          <w:tcPr>
            <w:tcW w:w="2759" w:type="dxa"/>
            <w:noWrap/>
            <w:hideMark/>
          </w:tcPr>
          <w:p w14:paraId="27745EC4" w14:textId="67C41824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Nandurkar and Zambare, 2010)</w:t>
            </w:r>
          </w:p>
        </w:tc>
      </w:tr>
      <w:tr w:rsidR="008901BB" w:rsidRPr="00934A59" w14:paraId="221C10B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3BBB96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3C36E6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B6FD0D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1BABBD5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268CA34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7C5FC1D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09D1F8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26CFCC7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0</w:t>
            </w:r>
          </w:p>
        </w:tc>
        <w:tc>
          <w:tcPr>
            <w:tcW w:w="2759" w:type="dxa"/>
            <w:noWrap/>
            <w:hideMark/>
          </w:tcPr>
          <w:p w14:paraId="0CE4018C" w14:textId="5250A66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741014C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9B93AA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20C849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5470AC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aeruginosa</w:t>
            </w:r>
          </w:p>
        </w:tc>
        <w:tc>
          <w:tcPr>
            <w:tcW w:w="1134" w:type="dxa"/>
          </w:tcPr>
          <w:p w14:paraId="417550C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4CA7DBA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5EA2397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10841D2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375ED8C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0</w:t>
            </w:r>
          </w:p>
        </w:tc>
        <w:tc>
          <w:tcPr>
            <w:tcW w:w="2759" w:type="dxa"/>
            <w:noWrap/>
            <w:hideMark/>
          </w:tcPr>
          <w:p w14:paraId="4CAF16F2" w14:textId="0C2D4B94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Yang et al., 2013)</w:t>
            </w:r>
          </w:p>
        </w:tc>
      </w:tr>
      <w:tr w:rsidR="008901BB" w:rsidRPr="00934A59" w14:paraId="0DE4703A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7FA38D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5625CA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9894B6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arreysia cylindrica</w:t>
            </w:r>
          </w:p>
        </w:tc>
        <w:tc>
          <w:tcPr>
            <w:tcW w:w="1134" w:type="dxa"/>
          </w:tcPr>
          <w:p w14:paraId="531DCAD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Molluscs</w:t>
            </w:r>
          </w:p>
        </w:tc>
        <w:tc>
          <w:tcPr>
            <w:tcW w:w="992" w:type="dxa"/>
            <w:noWrap/>
            <w:hideMark/>
          </w:tcPr>
          <w:p w14:paraId="38FB649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1F4E971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2507744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iochemistry</w:t>
            </w:r>
          </w:p>
        </w:tc>
        <w:tc>
          <w:tcPr>
            <w:tcW w:w="1276" w:type="dxa"/>
            <w:noWrap/>
            <w:hideMark/>
          </w:tcPr>
          <w:p w14:paraId="2A0555C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3300</w:t>
            </w:r>
          </w:p>
        </w:tc>
        <w:tc>
          <w:tcPr>
            <w:tcW w:w="2759" w:type="dxa"/>
            <w:noWrap/>
            <w:hideMark/>
          </w:tcPr>
          <w:p w14:paraId="29B7DEA0" w14:textId="178FCDC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Nandurkar and Zambare, 2012)</w:t>
            </w:r>
          </w:p>
        </w:tc>
      </w:tr>
      <w:tr w:rsidR="008901BB" w:rsidRPr="00934A59" w14:paraId="02B67339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FB21B3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hlortetracycline</w:t>
            </w:r>
          </w:p>
        </w:tc>
        <w:tc>
          <w:tcPr>
            <w:tcW w:w="1134" w:type="dxa"/>
            <w:noWrap/>
            <w:hideMark/>
          </w:tcPr>
          <w:p w14:paraId="3ECAE50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TC</w:t>
            </w:r>
          </w:p>
        </w:tc>
        <w:tc>
          <w:tcPr>
            <w:tcW w:w="2410" w:type="dxa"/>
            <w:noWrap/>
            <w:hideMark/>
          </w:tcPr>
          <w:p w14:paraId="08C0DB1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Scenedesmus acutus var. acutus</w:t>
            </w:r>
          </w:p>
        </w:tc>
        <w:tc>
          <w:tcPr>
            <w:tcW w:w="1134" w:type="dxa"/>
          </w:tcPr>
          <w:p w14:paraId="69A0E46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5C6648D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993" w:type="dxa"/>
            <w:noWrap/>
            <w:hideMark/>
          </w:tcPr>
          <w:p w14:paraId="5B050D4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6BDB97A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62562F0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00</w:t>
            </w:r>
          </w:p>
        </w:tc>
        <w:tc>
          <w:tcPr>
            <w:tcW w:w="2759" w:type="dxa"/>
            <w:noWrap/>
            <w:hideMark/>
          </w:tcPr>
          <w:p w14:paraId="1F57B48E" w14:textId="758AB13B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Guo and Chen, 2012)</w:t>
            </w:r>
          </w:p>
        </w:tc>
      </w:tr>
      <w:tr w:rsidR="008901BB" w:rsidRPr="00934A59" w14:paraId="7453A16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C6EF7B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3821450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F61F47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aeruginosa</w:t>
            </w:r>
          </w:p>
        </w:tc>
        <w:tc>
          <w:tcPr>
            <w:tcW w:w="1134" w:type="dxa"/>
          </w:tcPr>
          <w:p w14:paraId="1BEC215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4CC7012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993" w:type="dxa"/>
            <w:noWrap/>
            <w:hideMark/>
          </w:tcPr>
          <w:p w14:paraId="0984487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32DD4E3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6F0E119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00</w:t>
            </w:r>
          </w:p>
        </w:tc>
        <w:tc>
          <w:tcPr>
            <w:tcW w:w="2759" w:type="dxa"/>
            <w:noWrap/>
            <w:hideMark/>
          </w:tcPr>
          <w:p w14:paraId="09C5622A" w14:textId="6E3CE22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Guo and Chen, 2012)</w:t>
            </w:r>
          </w:p>
        </w:tc>
      </w:tr>
      <w:tr w:rsidR="008901BB" w:rsidRPr="00934A59" w14:paraId="6AAF049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764A6F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7B663FF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1CB02E8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2DF60EE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53A71C5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4CF7470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56D3A2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0A5BC24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0</w:t>
            </w:r>
          </w:p>
        </w:tc>
        <w:tc>
          <w:tcPr>
            <w:tcW w:w="2759" w:type="dxa"/>
            <w:noWrap/>
            <w:hideMark/>
          </w:tcPr>
          <w:p w14:paraId="7D380F47" w14:textId="35301362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3DA683B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74EE63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Doxycycline</w:t>
            </w:r>
          </w:p>
        </w:tc>
        <w:tc>
          <w:tcPr>
            <w:tcW w:w="1134" w:type="dxa"/>
            <w:noWrap/>
            <w:hideMark/>
          </w:tcPr>
          <w:p w14:paraId="08E1FCD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DC</w:t>
            </w:r>
          </w:p>
        </w:tc>
        <w:tc>
          <w:tcPr>
            <w:tcW w:w="2410" w:type="dxa"/>
            <w:noWrap/>
            <w:hideMark/>
          </w:tcPr>
          <w:p w14:paraId="60AE3E9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17A4095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0B060F7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028C141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2EA566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03013D7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</w:t>
            </w:r>
          </w:p>
        </w:tc>
        <w:tc>
          <w:tcPr>
            <w:tcW w:w="2759" w:type="dxa"/>
            <w:noWrap/>
            <w:hideMark/>
          </w:tcPr>
          <w:p w14:paraId="619F7709" w14:textId="78EF8892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5DD65C79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816EB9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ethacycline</w:t>
            </w:r>
          </w:p>
        </w:tc>
        <w:tc>
          <w:tcPr>
            <w:tcW w:w="1134" w:type="dxa"/>
            <w:noWrap/>
            <w:hideMark/>
          </w:tcPr>
          <w:p w14:paraId="625945A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T</w:t>
            </w:r>
          </w:p>
        </w:tc>
        <w:tc>
          <w:tcPr>
            <w:tcW w:w="2410" w:type="dxa"/>
            <w:noWrap/>
            <w:hideMark/>
          </w:tcPr>
          <w:p w14:paraId="15D278F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 subcapitata</w:t>
            </w:r>
          </w:p>
        </w:tc>
        <w:tc>
          <w:tcPr>
            <w:tcW w:w="1134" w:type="dxa"/>
          </w:tcPr>
          <w:p w14:paraId="4677F01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0242004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3910F1B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5A16D2F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 Inhibition</w:t>
            </w:r>
          </w:p>
        </w:tc>
        <w:tc>
          <w:tcPr>
            <w:tcW w:w="1276" w:type="dxa"/>
            <w:noWrap/>
            <w:hideMark/>
          </w:tcPr>
          <w:p w14:paraId="38A8A03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27.378</w:t>
            </w:r>
          </w:p>
        </w:tc>
        <w:tc>
          <w:tcPr>
            <w:tcW w:w="2759" w:type="dxa"/>
            <w:noWrap/>
            <w:hideMark/>
          </w:tcPr>
          <w:p w14:paraId="3816CD7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1C5CDD8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3A677E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rfloxacin</w:t>
            </w:r>
          </w:p>
        </w:tc>
        <w:tc>
          <w:tcPr>
            <w:tcW w:w="1134" w:type="dxa"/>
            <w:noWrap/>
            <w:hideMark/>
          </w:tcPr>
          <w:p w14:paraId="2452D2F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FX</w:t>
            </w:r>
          </w:p>
        </w:tc>
        <w:tc>
          <w:tcPr>
            <w:tcW w:w="2410" w:type="dxa"/>
            <w:noWrap/>
            <w:hideMark/>
          </w:tcPr>
          <w:p w14:paraId="1874968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 promelas</w:t>
            </w:r>
          </w:p>
        </w:tc>
        <w:tc>
          <w:tcPr>
            <w:tcW w:w="1134" w:type="dxa"/>
          </w:tcPr>
          <w:p w14:paraId="4BBFFE2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1F87009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192E0DC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16D24C6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1CC8DF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196.9297</w:t>
            </w:r>
          </w:p>
        </w:tc>
        <w:tc>
          <w:tcPr>
            <w:tcW w:w="2759" w:type="dxa"/>
            <w:noWrap/>
            <w:hideMark/>
          </w:tcPr>
          <w:p w14:paraId="61372A4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6502BE0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1AA41D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iprofloxacin</w:t>
            </w:r>
          </w:p>
        </w:tc>
        <w:tc>
          <w:tcPr>
            <w:tcW w:w="1134" w:type="dxa"/>
            <w:noWrap/>
            <w:hideMark/>
          </w:tcPr>
          <w:p w14:paraId="6BAC430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FX</w:t>
            </w:r>
          </w:p>
        </w:tc>
        <w:tc>
          <w:tcPr>
            <w:tcW w:w="2410" w:type="dxa"/>
            <w:noWrap/>
            <w:hideMark/>
          </w:tcPr>
          <w:p w14:paraId="4A9505D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520CF07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5572521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1DC3E0B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E8FEA2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72178E3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</w:t>
            </w:r>
          </w:p>
        </w:tc>
        <w:tc>
          <w:tcPr>
            <w:tcW w:w="2759" w:type="dxa"/>
            <w:noWrap/>
            <w:hideMark/>
          </w:tcPr>
          <w:p w14:paraId="0CB709E1" w14:textId="68E67294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7691BF8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53FE7D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6FAE9EF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191449F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 subcapitata</w:t>
            </w:r>
          </w:p>
        </w:tc>
        <w:tc>
          <w:tcPr>
            <w:tcW w:w="1134" w:type="dxa"/>
          </w:tcPr>
          <w:p w14:paraId="3A67187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202392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0FC00A0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54DE4C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hysiology</w:t>
            </w:r>
          </w:p>
        </w:tc>
        <w:tc>
          <w:tcPr>
            <w:tcW w:w="1276" w:type="dxa"/>
            <w:noWrap/>
            <w:hideMark/>
          </w:tcPr>
          <w:p w14:paraId="284E29D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00</w:t>
            </w:r>
          </w:p>
        </w:tc>
        <w:tc>
          <w:tcPr>
            <w:tcW w:w="2759" w:type="dxa"/>
            <w:noWrap/>
            <w:hideMark/>
          </w:tcPr>
          <w:p w14:paraId="59A6FF01" w14:textId="3BE380B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iu et al., 2011)</w:t>
            </w:r>
          </w:p>
        </w:tc>
      </w:tr>
      <w:tr w:rsidR="008901BB" w:rsidRPr="00934A59" w14:paraId="30FB037D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06D62A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Ofloxacin</w:t>
            </w:r>
          </w:p>
        </w:tc>
        <w:tc>
          <w:tcPr>
            <w:tcW w:w="1134" w:type="dxa"/>
            <w:noWrap/>
            <w:hideMark/>
          </w:tcPr>
          <w:p w14:paraId="0F6F6F6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OFX</w:t>
            </w:r>
          </w:p>
        </w:tc>
        <w:tc>
          <w:tcPr>
            <w:tcW w:w="2410" w:type="dxa"/>
            <w:noWrap/>
            <w:hideMark/>
          </w:tcPr>
          <w:p w14:paraId="4110784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2FE279A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1E6106C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0B4DF2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864F19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639597B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</w:t>
            </w:r>
          </w:p>
        </w:tc>
        <w:tc>
          <w:tcPr>
            <w:tcW w:w="2759" w:type="dxa"/>
            <w:noWrap/>
            <w:hideMark/>
          </w:tcPr>
          <w:p w14:paraId="7CE9D0C5" w14:textId="7B3EB3B3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56C4CF05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8C197D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mefloxacin</w:t>
            </w:r>
          </w:p>
        </w:tc>
        <w:tc>
          <w:tcPr>
            <w:tcW w:w="1134" w:type="dxa"/>
            <w:noWrap/>
            <w:hideMark/>
          </w:tcPr>
          <w:p w14:paraId="25EC081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FX</w:t>
            </w:r>
          </w:p>
        </w:tc>
        <w:tc>
          <w:tcPr>
            <w:tcW w:w="2410" w:type="dxa"/>
            <w:noWrap/>
            <w:hideMark/>
          </w:tcPr>
          <w:p w14:paraId="6AFF88D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683261B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6FDADA9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3A0055B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39E4B0A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1559135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2759" w:type="dxa"/>
            <w:noWrap/>
            <w:hideMark/>
          </w:tcPr>
          <w:p w14:paraId="1546C373" w14:textId="7AEAF614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5397FC4A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746CE2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nrofloxacin</w:t>
            </w:r>
          </w:p>
        </w:tc>
        <w:tc>
          <w:tcPr>
            <w:tcW w:w="1134" w:type="dxa"/>
            <w:noWrap/>
            <w:hideMark/>
          </w:tcPr>
          <w:p w14:paraId="525F981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FX</w:t>
            </w:r>
          </w:p>
        </w:tc>
        <w:tc>
          <w:tcPr>
            <w:tcW w:w="2410" w:type="dxa"/>
            <w:noWrap/>
            <w:hideMark/>
          </w:tcPr>
          <w:p w14:paraId="385B8A9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2AE0BEF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0B09CF3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126006A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8EC87B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752051A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000</w:t>
            </w:r>
          </w:p>
        </w:tc>
        <w:tc>
          <w:tcPr>
            <w:tcW w:w="2759" w:type="dxa"/>
            <w:noWrap/>
            <w:hideMark/>
          </w:tcPr>
          <w:p w14:paraId="73E92E09" w14:textId="5115D69E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Park and Choi, 2008)</w:t>
            </w:r>
          </w:p>
        </w:tc>
      </w:tr>
      <w:tr w:rsidR="008901BB" w:rsidRPr="00934A59" w14:paraId="22AD20BD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8B687D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Fleroxacin</w:t>
            </w:r>
          </w:p>
        </w:tc>
        <w:tc>
          <w:tcPr>
            <w:tcW w:w="1134" w:type="dxa"/>
            <w:noWrap/>
            <w:hideMark/>
          </w:tcPr>
          <w:p w14:paraId="5D8503B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FL</w:t>
            </w:r>
          </w:p>
        </w:tc>
        <w:tc>
          <w:tcPr>
            <w:tcW w:w="2410" w:type="dxa"/>
            <w:noWrap/>
            <w:hideMark/>
          </w:tcPr>
          <w:p w14:paraId="52ED46F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 promelas</w:t>
            </w:r>
          </w:p>
        </w:tc>
        <w:tc>
          <w:tcPr>
            <w:tcW w:w="1134" w:type="dxa"/>
          </w:tcPr>
          <w:p w14:paraId="73C7913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4A1B135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0BC1F68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2B1A7D0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323BE21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351146.974</w:t>
            </w:r>
          </w:p>
        </w:tc>
        <w:tc>
          <w:tcPr>
            <w:tcW w:w="2759" w:type="dxa"/>
            <w:noWrap/>
            <w:hideMark/>
          </w:tcPr>
          <w:p w14:paraId="3E5D770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317255A9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6CDC58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efloxacin</w:t>
            </w:r>
          </w:p>
        </w:tc>
        <w:tc>
          <w:tcPr>
            <w:tcW w:w="1134" w:type="dxa"/>
            <w:noWrap/>
            <w:hideMark/>
          </w:tcPr>
          <w:p w14:paraId="7F1FC83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EF</w:t>
            </w:r>
          </w:p>
        </w:tc>
        <w:tc>
          <w:tcPr>
            <w:tcW w:w="2410" w:type="dxa"/>
            <w:noWrap/>
            <w:hideMark/>
          </w:tcPr>
          <w:p w14:paraId="0150258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Anabaena cylindrica</w:t>
            </w:r>
          </w:p>
        </w:tc>
        <w:tc>
          <w:tcPr>
            <w:tcW w:w="1134" w:type="dxa"/>
          </w:tcPr>
          <w:p w14:paraId="7ABD173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433185E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5DEA04B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5C4DE7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1C97553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5</w:t>
            </w:r>
          </w:p>
        </w:tc>
        <w:tc>
          <w:tcPr>
            <w:tcW w:w="2759" w:type="dxa"/>
            <w:noWrap/>
            <w:hideMark/>
          </w:tcPr>
          <w:p w14:paraId="74AD2506" w14:textId="571AA03C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180E28E5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A4CFF4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6E8FF5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3984BD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Anabaena flosaquae</w:t>
            </w:r>
          </w:p>
        </w:tc>
        <w:tc>
          <w:tcPr>
            <w:tcW w:w="1134" w:type="dxa"/>
          </w:tcPr>
          <w:p w14:paraId="34A2BA3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61CECFE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5609ED4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5E00D3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0F67C3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9</w:t>
            </w:r>
          </w:p>
        </w:tc>
        <w:tc>
          <w:tcPr>
            <w:tcW w:w="2759" w:type="dxa"/>
            <w:noWrap/>
            <w:hideMark/>
          </w:tcPr>
          <w:p w14:paraId="1ACBD098" w14:textId="1EF43823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5C11C15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2438C3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4670E9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0A6C2C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Anabaena variabilis</w:t>
            </w:r>
          </w:p>
        </w:tc>
        <w:tc>
          <w:tcPr>
            <w:tcW w:w="1134" w:type="dxa"/>
          </w:tcPr>
          <w:p w14:paraId="388BB1B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622DE71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160731E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D11340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08056EE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9.8</w:t>
            </w:r>
          </w:p>
        </w:tc>
        <w:tc>
          <w:tcPr>
            <w:tcW w:w="2759" w:type="dxa"/>
            <w:noWrap/>
            <w:hideMark/>
          </w:tcPr>
          <w:p w14:paraId="537C212E" w14:textId="7D552EB4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6619D424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03237F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198C12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C372CF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Carassius auratus</w:t>
            </w:r>
          </w:p>
        </w:tc>
        <w:tc>
          <w:tcPr>
            <w:tcW w:w="1134" w:type="dxa"/>
          </w:tcPr>
          <w:p w14:paraId="5BC4EF3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2D1A425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636FB4E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F7C160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nzyme(s)</w:t>
            </w:r>
          </w:p>
        </w:tc>
        <w:tc>
          <w:tcPr>
            <w:tcW w:w="1276" w:type="dxa"/>
            <w:noWrap/>
            <w:hideMark/>
          </w:tcPr>
          <w:p w14:paraId="6666CE8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.7</w:t>
            </w:r>
          </w:p>
        </w:tc>
        <w:tc>
          <w:tcPr>
            <w:tcW w:w="2759" w:type="dxa"/>
            <w:noWrap/>
            <w:hideMark/>
          </w:tcPr>
          <w:p w14:paraId="110E2122" w14:textId="0296217E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iu et al., 2014)</w:t>
            </w:r>
          </w:p>
        </w:tc>
      </w:tr>
      <w:tr w:rsidR="008901BB" w:rsidRPr="00934A59" w14:paraId="0E47CF9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7EC4B2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F0C34D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253165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288D987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5B20082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1</w:t>
            </w:r>
          </w:p>
        </w:tc>
        <w:tc>
          <w:tcPr>
            <w:tcW w:w="993" w:type="dxa"/>
            <w:noWrap/>
            <w:hideMark/>
          </w:tcPr>
          <w:p w14:paraId="76E53C4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346122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</w:t>
            </w:r>
          </w:p>
        </w:tc>
        <w:tc>
          <w:tcPr>
            <w:tcW w:w="1276" w:type="dxa"/>
            <w:noWrap/>
            <w:hideMark/>
          </w:tcPr>
          <w:p w14:paraId="42347D4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20</w:t>
            </w:r>
          </w:p>
        </w:tc>
        <w:tc>
          <w:tcPr>
            <w:tcW w:w="2759" w:type="dxa"/>
            <w:noWrap/>
            <w:hideMark/>
          </w:tcPr>
          <w:p w14:paraId="72B7BFD9" w14:textId="228017B6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u et al., 2013)</w:t>
            </w:r>
          </w:p>
        </w:tc>
      </w:tr>
      <w:tr w:rsidR="008901BB" w:rsidRPr="00934A59" w14:paraId="0DDD6C0B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3F45D2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0A7687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315F139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277E6AF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37DA10B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43BFCDD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3048068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562FFC1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00</w:t>
            </w:r>
          </w:p>
        </w:tc>
        <w:tc>
          <w:tcPr>
            <w:tcW w:w="2759" w:type="dxa"/>
            <w:noWrap/>
            <w:hideMark/>
          </w:tcPr>
          <w:p w14:paraId="09E76A15" w14:textId="3B67F7A5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42885D1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2868F4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7F327F5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F4CE8F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aeruginosa</w:t>
            </w:r>
          </w:p>
        </w:tc>
        <w:tc>
          <w:tcPr>
            <w:tcW w:w="1134" w:type="dxa"/>
          </w:tcPr>
          <w:p w14:paraId="5491C53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77478A0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0E86E71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85D22C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580BB43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.6</w:t>
            </w:r>
          </w:p>
        </w:tc>
        <w:tc>
          <w:tcPr>
            <w:tcW w:w="2759" w:type="dxa"/>
            <w:noWrap/>
            <w:hideMark/>
          </w:tcPr>
          <w:p w14:paraId="540E4560" w14:textId="3AE9DCF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6216263A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4677CA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125782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57EF1B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wesenbergii</w:t>
            </w:r>
          </w:p>
        </w:tc>
        <w:tc>
          <w:tcPr>
            <w:tcW w:w="1134" w:type="dxa"/>
          </w:tcPr>
          <w:p w14:paraId="520CD8B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51E3DF3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2DF82EC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5277FA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7759111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.3</w:t>
            </w:r>
          </w:p>
        </w:tc>
        <w:tc>
          <w:tcPr>
            <w:tcW w:w="2759" w:type="dxa"/>
            <w:noWrap/>
            <w:hideMark/>
          </w:tcPr>
          <w:p w14:paraId="2EF0AC7E" w14:textId="71372AC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683977CE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6C571B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5FA8298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514D4AA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Nostoc sp.</w:t>
            </w:r>
          </w:p>
        </w:tc>
        <w:tc>
          <w:tcPr>
            <w:tcW w:w="1134" w:type="dxa"/>
          </w:tcPr>
          <w:p w14:paraId="1D34B34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09CE1B1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42F0E2B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E377A2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2154F51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10</w:t>
            </w:r>
          </w:p>
        </w:tc>
        <w:tc>
          <w:tcPr>
            <w:tcW w:w="2759" w:type="dxa"/>
            <w:noWrap/>
            <w:hideMark/>
          </w:tcPr>
          <w:p w14:paraId="534A660A" w14:textId="44D68FCE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29023FB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7FB6026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4884C0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BDA153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Synechococcus leopoliensis</w:t>
            </w:r>
          </w:p>
        </w:tc>
        <w:tc>
          <w:tcPr>
            <w:tcW w:w="1134" w:type="dxa"/>
          </w:tcPr>
          <w:p w14:paraId="786DBDC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2516FFA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7E5B24C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99DCD9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05E4ECC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60</w:t>
            </w:r>
          </w:p>
        </w:tc>
        <w:tc>
          <w:tcPr>
            <w:tcW w:w="2759" w:type="dxa"/>
            <w:noWrap/>
            <w:hideMark/>
          </w:tcPr>
          <w:p w14:paraId="3A5D513C" w14:textId="1A4B3594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0046183D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6523B6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BBE7B1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5843D6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Synechococcus sp.</w:t>
            </w:r>
          </w:p>
        </w:tc>
        <w:tc>
          <w:tcPr>
            <w:tcW w:w="1134" w:type="dxa"/>
          </w:tcPr>
          <w:p w14:paraId="7D34666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5E49F41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</w:t>
            </w:r>
          </w:p>
        </w:tc>
        <w:tc>
          <w:tcPr>
            <w:tcW w:w="993" w:type="dxa"/>
            <w:noWrap/>
            <w:hideMark/>
          </w:tcPr>
          <w:p w14:paraId="5625A1F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CC386D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7419384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60</w:t>
            </w:r>
          </w:p>
        </w:tc>
        <w:tc>
          <w:tcPr>
            <w:tcW w:w="2759" w:type="dxa"/>
            <w:noWrap/>
            <w:hideMark/>
          </w:tcPr>
          <w:p w14:paraId="0690E8F8" w14:textId="5A277843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Ando et al., 2007)</w:t>
            </w:r>
          </w:p>
        </w:tc>
      </w:tr>
      <w:tr w:rsidR="008901BB" w:rsidRPr="00934A59" w14:paraId="225FCB84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C1C7AB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Difloxacin</w:t>
            </w:r>
          </w:p>
        </w:tc>
        <w:tc>
          <w:tcPr>
            <w:tcW w:w="1134" w:type="dxa"/>
            <w:noWrap/>
            <w:hideMark/>
          </w:tcPr>
          <w:p w14:paraId="0B9D35F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DIF</w:t>
            </w:r>
          </w:p>
        </w:tc>
        <w:tc>
          <w:tcPr>
            <w:tcW w:w="2410" w:type="dxa"/>
            <w:noWrap/>
            <w:hideMark/>
          </w:tcPr>
          <w:p w14:paraId="292C51B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 promelas</w:t>
            </w:r>
          </w:p>
        </w:tc>
        <w:tc>
          <w:tcPr>
            <w:tcW w:w="1134" w:type="dxa"/>
          </w:tcPr>
          <w:p w14:paraId="2448E06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1AD4DAD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72DBDEF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78049AE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63B7FB6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196.9297</w:t>
            </w:r>
          </w:p>
        </w:tc>
        <w:tc>
          <w:tcPr>
            <w:tcW w:w="2759" w:type="dxa"/>
            <w:noWrap/>
            <w:hideMark/>
          </w:tcPr>
          <w:p w14:paraId="24350DD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4CFAC05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00F507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eucomycin</w:t>
            </w:r>
          </w:p>
        </w:tc>
        <w:tc>
          <w:tcPr>
            <w:tcW w:w="1134" w:type="dxa"/>
            <w:noWrap/>
            <w:hideMark/>
          </w:tcPr>
          <w:p w14:paraId="768E79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M</w:t>
            </w:r>
          </w:p>
        </w:tc>
        <w:tc>
          <w:tcPr>
            <w:tcW w:w="2410" w:type="dxa"/>
            <w:noWrap/>
            <w:hideMark/>
          </w:tcPr>
          <w:p w14:paraId="52DC3F1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 subcapitata</w:t>
            </w:r>
          </w:p>
        </w:tc>
        <w:tc>
          <w:tcPr>
            <w:tcW w:w="1134" w:type="dxa"/>
          </w:tcPr>
          <w:p w14:paraId="666D6B6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0EBF7AD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62D9153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3D101A9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 Inhibition</w:t>
            </w:r>
          </w:p>
        </w:tc>
        <w:tc>
          <w:tcPr>
            <w:tcW w:w="1276" w:type="dxa"/>
            <w:noWrap/>
            <w:hideMark/>
          </w:tcPr>
          <w:p w14:paraId="2DD9593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694.039</w:t>
            </w:r>
          </w:p>
        </w:tc>
        <w:tc>
          <w:tcPr>
            <w:tcW w:w="2759" w:type="dxa"/>
            <w:noWrap/>
            <w:hideMark/>
          </w:tcPr>
          <w:p w14:paraId="063F7F1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7150B085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AB090A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72AB585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32683E5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 promelas</w:t>
            </w:r>
          </w:p>
        </w:tc>
        <w:tc>
          <w:tcPr>
            <w:tcW w:w="1134" w:type="dxa"/>
          </w:tcPr>
          <w:p w14:paraId="642BA56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79765E6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4D106F6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0A8EC87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22AD555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012.73</w:t>
            </w:r>
          </w:p>
        </w:tc>
        <w:tc>
          <w:tcPr>
            <w:tcW w:w="2759" w:type="dxa"/>
            <w:noWrap/>
            <w:hideMark/>
          </w:tcPr>
          <w:p w14:paraId="6EB0022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5E001A35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F90CA7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larithromycin</w:t>
            </w:r>
          </w:p>
        </w:tc>
        <w:tc>
          <w:tcPr>
            <w:tcW w:w="1134" w:type="dxa"/>
            <w:noWrap/>
            <w:hideMark/>
          </w:tcPr>
          <w:p w14:paraId="30B308B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TM</w:t>
            </w:r>
          </w:p>
        </w:tc>
        <w:tc>
          <w:tcPr>
            <w:tcW w:w="2410" w:type="dxa"/>
            <w:noWrap/>
            <w:hideMark/>
          </w:tcPr>
          <w:p w14:paraId="5F62797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 subcapitata</w:t>
            </w:r>
          </w:p>
        </w:tc>
        <w:tc>
          <w:tcPr>
            <w:tcW w:w="1134" w:type="dxa"/>
          </w:tcPr>
          <w:p w14:paraId="5FDAEFB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6D2C559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58DC6E9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OEC</w:t>
            </w:r>
          </w:p>
        </w:tc>
        <w:tc>
          <w:tcPr>
            <w:tcW w:w="1559" w:type="dxa"/>
            <w:noWrap/>
            <w:hideMark/>
          </w:tcPr>
          <w:p w14:paraId="1B8AECD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3BAC11F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0</w:t>
            </w:r>
          </w:p>
        </w:tc>
        <w:tc>
          <w:tcPr>
            <w:tcW w:w="2759" w:type="dxa"/>
            <w:noWrap/>
            <w:hideMark/>
          </w:tcPr>
          <w:p w14:paraId="53397310" w14:textId="50E2539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Yang et al., 2008)</w:t>
            </w:r>
          </w:p>
        </w:tc>
      </w:tr>
      <w:tr w:rsidR="008901BB" w:rsidRPr="00934A59" w14:paraId="4319204E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44FA449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5026067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5DD299C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nio rerio</w:t>
            </w:r>
          </w:p>
        </w:tc>
        <w:tc>
          <w:tcPr>
            <w:tcW w:w="1134" w:type="dxa"/>
          </w:tcPr>
          <w:p w14:paraId="7362815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2508F83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642646F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B7C6EE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5FB78E9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000</w:t>
            </w:r>
          </w:p>
        </w:tc>
        <w:tc>
          <w:tcPr>
            <w:tcW w:w="2759" w:type="dxa"/>
            <w:noWrap/>
            <w:hideMark/>
          </w:tcPr>
          <w:p w14:paraId="1FE58482" w14:textId="1F3801E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Isidori et al., 2005)</w:t>
            </w:r>
          </w:p>
        </w:tc>
      </w:tr>
      <w:tr w:rsidR="008901BB" w:rsidRPr="00934A59" w14:paraId="1E58427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5F9293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oxithromycin</w:t>
            </w:r>
          </w:p>
        </w:tc>
        <w:tc>
          <w:tcPr>
            <w:tcW w:w="1134" w:type="dxa"/>
            <w:noWrap/>
            <w:hideMark/>
          </w:tcPr>
          <w:p w14:paraId="32AE73B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TM</w:t>
            </w:r>
          </w:p>
        </w:tc>
        <w:tc>
          <w:tcPr>
            <w:tcW w:w="2410" w:type="dxa"/>
            <w:noWrap/>
            <w:hideMark/>
          </w:tcPr>
          <w:p w14:paraId="699982A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413523D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2EACE8A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3A65A6E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68BFF4A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Reproduction</w:t>
            </w:r>
          </w:p>
        </w:tc>
        <w:tc>
          <w:tcPr>
            <w:tcW w:w="1276" w:type="dxa"/>
            <w:noWrap/>
            <w:hideMark/>
          </w:tcPr>
          <w:p w14:paraId="2718BE1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</w:t>
            </w:r>
          </w:p>
        </w:tc>
        <w:tc>
          <w:tcPr>
            <w:tcW w:w="2759" w:type="dxa"/>
            <w:noWrap/>
            <w:hideMark/>
          </w:tcPr>
          <w:p w14:paraId="7B41975A" w14:textId="1E584FB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2E298CB5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AFAC94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Tylosin</w:t>
            </w:r>
          </w:p>
        </w:tc>
        <w:tc>
          <w:tcPr>
            <w:tcW w:w="1134" w:type="dxa"/>
            <w:noWrap/>
            <w:hideMark/>
          </w:tcPr>
          <w:p w14:paraId="4208F19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TYL</w:t>
            </w:r>
          </w:p>
        </w:tc>
        <w:tc>
          <w:tcPr>
            <w:tcW w:w="2410" w:type="dxa"/>
            <w:noWrap/>
            <w:hideMark/>
          </w:tcPr>
          <w:p w14:paraId="6C2972F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0D2D502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1E68553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2399D42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F6DC13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1099AF3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</w:t>
            </w:r>
          </w:p>
        </w:tc>
        <w:tc>
          <w:tcPr>
            <w:tcW w:w="2759" w:type="dxa"/>
            <w:noWrap/>
            <w:hideMark/>
          </w:tcPr>
          <w:p w14:paraId="72E3F48C" w14:textId="7478155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72C522D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B07BA5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rythromycin-H2O</w:t>
            </w:r>
          </w:p>
        </w:tc>
        <w:tc>
          <w:tcPr>
            <w:tcW w:w="1134" w:type="dxa"/>
            <w:noWrap/>
            <w:hideMark/>
          </w:tcPr>
          <w:p w14:paraId="4283A8F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TM-H</w:t>
            </w:r>
            <w:r w:rsidRPr="00934A59">
              <w:rPr>
                <w:rFonts w:cs="Times New Roman"/>
                <w:sz w:val="15"/>
                <w:szCs w:val="15"/>
                <w:vertAlign w:val="subscript"/>
              </w:rPr>
              <w:t>2</w:t>
            </w:r>
            <w:r w:rsidRPr="00934A59">
              <w:rPr>
                <w:rFonts w:cs="Times New Roman"/>
                <w:sz w:val="15"/>
                <w:szCs w:val="15"/>
              </w:rPr>
              <w:t>O</w:t>
            </w:r>
          </w:p>
        </w:tc>
        <w:tc>
          <w:tcPr>
            <w:tcW w:w="2410" w:type="dxa"/>
            <w:noWrap/>
            <w:hideMark/>
          </w:tcPr>
          <w:p w14:paraId="4FF5E90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imephales promelas</w:t>
            </w:r>
          </w:p>
        </w:tc>
        <w:tc>
          <w:tcPr>
            <w:tcW w:w="1134" w:type="dxa"/>
          </w:tcPr>
          <w:p w14:paraId="27F91DC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1AF79D7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286130C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33992BD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1634BAD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606.035489</w:t>
            </w:r>
          </w:p>
        </w:tc>
        <w:tc>
          <w:tcPr>
            <w:tcW w:w="2759" w:type="dxa"/>
            <w:noWrap/>
            <w:hideMark/>
          </w:tcPr>
          <w:p w14:paraId="7FF19A9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4ABF8A8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FD6A01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ephalexin</w:t>
            </w:r>
          </w:p>
        </w:tc>
        <w:tc>
          <w:tcPr>
            <w:tcW w:w="1134" w:type="dxa"/>
            <w:noWrap/>
            <w:hideMark/>
          </w:tcPr>
          <w:p w14:paraId="37C89AA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PX</w:t>
            </w:r>
          </w:p>
        </w:tc>
        <w:tc>
          <w:tcPr>
            <w:tcW w:w="2410" w:type="dxa"/>
            <w:noWrap/>
            <w:hideMark/>
          </w:tcPr>
          <w:p w14:paraId="25E1BBA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5FE8DE5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03A6A64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2B465A4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4502E14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1A8998E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</w:t>
            </w:r>
          </w:p>
        </w:tc>
        <w:tc>
          <w:tcPr>
            <w:tcW w:w="2759" w:type="dxa"/>
            <w:noWrap/>
            <w:hideMark/>
          </w:tcPr>
          <w:p w14:paraId="2BBB47D5" w14:textId="14286B50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301B10A7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1320FD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Amoxicillin</w:t>
            </w:r>
          </w:p>
        </w:tc>
        <w:tc>
          <w:tcPr>
            <w:tcW w:w="1134" w:type="dxa"/>
            <w:noWrap/>
            <w:hideMark/>
          </w:tcPr>
          <w:p w14:paraId="6896B12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AMOX</w:t>
            </w:r>
          </w:p>
        </w:tc>
        <w:tc>
          <w:tcPr>
            <w:tcW w:w="2410" w:type="dxa"/>
            <w:noWrap/>
            <w:hideMark/>
          </w:tcPr>
          <w:p w14:paraId="7816FD4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Anabaena sp.</w:t>
            </w:r>
          </w:p>
        </w:tc>
        <w:tc>
          <w:tcPr>
            <w:tcW w:w="1134" w:type="dxa"/>
          </w:tcPr>
          <w:p w14:paraId="24FFA46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7E51BC0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20A771D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10</w:t>
            </w:r>
          </w:p>
        </w:tc>
        <w:tc>
          <w:tcPr>
            <w:tcW w:w="1559" w:type="dxa"/>
            <w:noWrap/>
            <w:hideMark/>
          </w:tcPr>
          <w:p w14:paraId="52C75DE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45698EF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6160</w:t>
            </w:r>
          </w:p>
        </w:tc>
        <w:tc>
          <w:tcPr>
            <w:tcW w:w="2759" w:type="dxa"/>
            <w:noWrap/>
            <w:hideMark/>
          </w:tcPr>
          <w:p w14:paraId="7D9DF709" w14:textId="1F6436BE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González-Pleiter et al., 2013)</w:t>
            </w:r>
          </w:p>
        </w:tc>
      </w:tr>
      <w:tr w:rsidR="008901BB" w:rsidRPr="00934A59" w14:paraId="589A3B3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95A9E3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474DC7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523A2F9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aeruginosa</w:t>
            </w:r>
          </w:p>
        </w:tc>
        <w:tc>
          <w:tcPr>
            <w:tcW w:w="1134" w:type="dxa"/>
          </w:tcPr>
          <w:p w14:paraId="1D41CCA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005570C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68D5102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50DABF4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72E8033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.7</w:t>
            </w:r>
          </w:p>
        </w:tc>
        <w:tc>
          <w:tcPr>
            <w:tcW w:w="2759" w:type="dxa"/>
            <w:noWrap/>
            <w:hideMark/>
          </w:tcPr>
          <w:p w14:paraId="49D056AE" w14:textId="0511B52C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ützhøft et al., 1999)</w:t>
            </w:r>
          </w:p>
        </w:tc>
      </w:tr>
      <w:tr w:rsidR="008901BB" w:rsidRPr="00934A59" w14:paraId="78C7637E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FDF477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3C54B7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2ECE6A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nio rerio</w:t>
            </w:r>
          </w:p>
        </w:tc>
        <w:tc>
          <w:tcPr>
            <w:tcW w:w="1134" w:type="dxa"/>
          </w:tcPr>
          <w:p w14:paraId="3559670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41D1CFD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291EEDE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2989FD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nzyme(s)</w:t>
            </w:r>
          </w:p>
        </w:tc>
        <w:tc>
          <w:tcPr>
            <w:tcW w:w="1276" w:type="dxa"/>
            <w:noWrap/>
            <w:hideMark/>
          </w:tcPr>
          <w:p w14:paraId="5439B3E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0</w:t>
            </w:r>
          </w:p>
        </w:tc>
        <w:tc>
          <w:tcPr>
            <w:tcW w:w="2759" w:type="dxa"/>
            <w:noWrap/>
            <w:hideMark/>
          </w:tcPr>
          <w:p w14:paraId="44B898B6" w14:textId="648636A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Oliveira et al., 2013)</w:t>
            </w:r>
          </w:p>
        </w:tc>
      </w:tr>
      <w:tr w:rsidR="008901BB" w:rsidRPr="00934A59" w14:paraId="103F784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440CFC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156F306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5A09A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Hydra vulgaris</w:t>
            </w:r>
          </w:p>
        </w:tc>
        <w:tc>
          <w:tcPr>
            <w:tcW w:w="1134" w:type="dxa"/>
          </w:tcPr>
          <w:p w14:paraId="5D583F8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Invertebrates</w:t>
            </w:r>
          </w:p>
        </w:tc>
        <w:tc>
          <w:tcPr>
            <w:tcW w:w="992" w:type="dxa"/>
            <w:noWrap/>
            <w:hideMark/>
          </w:tcPr>
          <w:p w14:paraId="1D8A8E6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678646F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55D05A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toxication</w:t>
            </w:r>
          </w:p>
        </w:tc>
        <w:tc>
          <w:tcPr>
            <w:tcW w:w="1276" w:type="dxa"/>
            <w:noWrap/>
            <w:hideMark/>
          </w:tcPr>
          <w:p w14:paraId="7CAF0A5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</w:t>
            </w:r>
          </w:p>
        </w:tc>
        <w:tc>
          <w:tcPr>
            <w:tcW w:w="2759" w:type="dxa"/>
            <w:noWrap/>
            <w:hideMark/>
          </w:tcPr>
          <w:p w14:paraId="622DC084" w14:textId="73D460F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Pascoe et al., 2003)</w:t>
            </w:r>
          </w:p>
        </w:tc>
      </w:tr>
      <w:tr w:rsidR="008901BB" w:rsidRPr="00934A59" w14:paraId="193A12DE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DF5D39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0AC44B7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78FB97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4FCB14F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3CF163C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138D039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23D0545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0A411B5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</w:t>
            </w:r>
          </w:p>
        </w:tc>
        <w:tc>
          <w:tcPr>
            <w:tcW w:w="2759" w:type="dxa"/>
            <w:noWrap/>
            <w:hideMark/>
          </w:tcPr>
          <w:p w14:paraId="7EC2FB92" w14:textId="23F15B3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740C69CC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3F287D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6A514D7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C15C7B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Oncorhynchus mykiss</w:t>
            </w:r>
          </w:p>
        </w:tc>
        <w:tc>
          <w:tcPr>
            <w:tcW w:w="1134" w:type="dxa"/>
          </w:tcPr>
          <w:p w14:paraId="7A9A95A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176B5AD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993" w:type="dxa"/>
            <w:noWrap/>
            <w:hideMark/>
          </w:tcPr>
          <w:p w14:paraId="0C89C99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1D07A8F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nzyme(s)</w:t>
            </w:r>
          </w:p>
        </w:tc>
        <w:tc>
          <w:tcPr>
            <w:tcW w:w="1276" w:type="dxa"/>
            <w:noWrap/>
            <w:hideMark/>
          </w:tcPr>
          <w:p w14:paraId="49EA7A1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82702</w:t>
            </w:r>
          </w:p>
        </w:tc>
        <w:tc>
          <w:tcPr>
            <w:tcW w:w="2759" w:type="dxa"/>
            <w:noWrap/>
            <w:hideMark/>
          </w:tcPr>
          <w:p w14:paraId="435A2363" w14:textId="69919482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aville et al., 2004)</w:t>
            </w:r>
          </w:p>
        </w:tc>
      </w:tr>
      <w:tr w:rsidR="008901BB" w:rsidRPr="00934A59" w14:paraId="49F16D4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1B43B95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enicillin</w:t>
            </w:r>
          </w:p>
        </w:tc>
        <w:tc>
          <w:tcPr>
            <w:tcW w:w="1134" w:type="dxa"/>
            <w:noWrap/>
            <w:hideMark/>
          </w:tcPr>
          <w:p w14:paraId="1029E66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EN</w:t>
            </w:r>
          </w:p>
        </w:tc>
        <w:tc>
          <w:tcPr>
            <w:tcW w:w="2410" w:type="dxa"/>
            <w:noWrap/>
            <w:hideMark/>
          </w:tcPr>
          <w:p w14:paraId="3278757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nio rerio</w:t>
            </w:r>
          </w:p>
        </w:tc>
        <w:tc>
          <w:tcPr>
            <w:tcW w:w="1134" w:type="dxa"/>
          </w:tcPr>
          <w:p w14:paraId="523F996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6CED7E6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5.8333</w:t>
            </w:r>
          </w:p>
        </w:tc>
        <w:tc>
          <w:tcPr>
            <w:tcW w:w="993" w:type="dxa"/>
            <w:noWrap/>
            <w:hideMark/>
          </w:tcPr>
          <w:p w14:paraId="6E16274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C50</w:t>
            </w:r>
          </w:p>
        </w:tc>
        <w:tc>
          <w:tcPr>
            <w:tcW w:w="1559" w:type="dxa"/>
            <w:noWrap/>
            <w:hideMark/>
          </w:tcPr>
          <w:p w14:paraId="62EDB91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54E3842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372338.048</w:t>
            </w:r>
          </w:p>
        </w:tc>
        <w:tc>
          <w:tcPr>
            <w:tcW w:w="2759" w:type="dxa"/>
            <w:noWrap/>
            <w:hideMark/>
          </w:tcPr>
          <w:p w14:paraId="37516DE3" w14:textId="0E30D98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Selderslaghs et al., 2012)</w:t>
            </w:r>
          </w:p>
        </w:tc>
      </w:tr>
      <w:tr w:rsidR="008901BB" w:rsidRPr="00934A59" w14:paraId="6E852D50" w14:textId="77777777" w:rsidTr="00D355EE">
        <w:trPr>
          <w:trHeight w:val="20"/>
        </w:trPr>
        <w:tc>
          <w:tcPr>
            <w:tcW w:w="1701" w:type="dxa"/>
            <w:noWrap/>
          </w:tcPr>
          <w:p w14:paraId="4DF98E5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</w:tcPr>
          <w:p w14:paraId="79D661C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</w:tcPr>
          <w:p w14:paraId="307184F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Microcystis aeruginosa</w:t>
            </w:r>
          </w:p>
        </w:tc>
        <w:tc>
          <w:tcPr>
            <w:tcW w:w="1134" w:type="dxa"/>
          </w:tcPr>
          <w:p w14:paraId="0E065C16" w14:textId="77777777" w:rsidR="008901BB" w:rsidRPr="00934A59" w:rsidRDefault="008901BB" w:rsidP="008901BB">
            <w:pPr>
              <w:spacing w:line="160" w:lineRule="exact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</w:tcPr>
          <w:p w14:paraId="25076A7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 w:hint="eastAsia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</w:tcPr>
          <w:p w14:paraId="288D4DF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 w:hint="eastAsia"/>
                <w:sz w:val="15"/>
                <w:szCs w:val="15"/>
              </w:rPr>
              <w:t>EC</w:t>
            </w:r>
            <w:r w:rsidRPr="00934A59">
              <w:rPr>
                <w:rFonts w:cs="Times New Roman"/>
                <w:sz w:val="15"/>
                <w:szCs w:val="15"/>
              </w:rPr>
              <w:t>50</w:t>
            </w:r>
          </w:p>
        </w:tc>
        <w:tc>
          <w:tcPr>
            <w:tcW w:w="1559" w:type="dxa"/>
            <w:noWrap/>
          </w:tcPr>
          <w:p w14:paraId="4FF4258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</w:tcPr>
          <w:p w14:paraId="6450024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 w:hint="eastAsia"/>
                <w:sz w:val="15"/>
                <w:szCs w:val="15"/>
              </w:rPr>
              <w:t>6</w:t>
            </w:r>
          </w:p>
        </w:tc>
        <w:tc>
          <w:tcPr>
            <w:tcW w:w="2759" w:type="dxa"/>
            <w:noWrap/>
          </w:tcPr>
          <w:p w14:paraId="6C7563DE" w14:textId="521A68AC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Halling-Sørensen, 2000)</w:t>
            </w:r>
          </w:p>
        </w:tc>
      </w:tr>
      <w:tr w:rsidR="008901BB" w:rsidRPr="00934A59" w14:paraId="0FD80456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0628450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ephazolin</w:t>
            </w:r>
          </w:p>
        </w:tc>
        <w:tc>
          <w:tcPr>
            <w:tcW w:w="1134" w:type="dxa"/>
            <w:noWrap/>
            <w:hideMark/>
          </w:tcPr>
          <w:p w14:paraId="51ED1E3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KZ</w:t>
            </w:r>
          </w:p>
        </w:tc>
        <w:tc>
          <w:tcPr>
            <w:tcW w:w="2410" w:type="dxa"/>
            <w:noWrap/>
            <w:hideMark/>
          </w:tcPr>
          <w:p w14:paraId="10AC394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 subcapitata</w:t>
            </w:r>
          </w:p>
        </w:tc>
        <w:tc>
          <w:tcPr>
            <w:tcW w:w="1134" w:type="dxa"/>
          </w:tcPr>
          <w:p w14:paraId="3A1E662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3B42E98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993" w:type="dxa"/>
            <w:noWrap/>
            <w:hideMark/>
          </w:tcPr>
          <w:p w14:paraId="11067CD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40F0544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rowth Inhibition</w:t>
            </w:r>
          </w:p>
        </w:tc>
        <w:tc>
          <w:tcPr>
            <w:tcW w:w="1276" w:type="dxa"/>
            <w:noWrap/>
            <w:hideMark/>
          </w:tcPr>
          <w:p w14:paraId="5EDDA0D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9.28563</w:t>
            </w:r>
          </w:p>
        </w:tc>
        <w:tc>
          <w:tcPr>
            <w:tcW w:w="2759" w:type="dxa"/>
            <w:noWrap/>
            <w:hideMark/>
          </w:tcPr>
          <w:p w14:paraId="776F9C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QSAR Toolbox</w:t>
            </w:r>
          </w:p>
        </w:tc>
      </w:tr>
      <w:tr w:rsidR="008901BB" w:rsidRPr="00934A59" w14:paraId="33E676B3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6D2B0DD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Florfenicol</w:t>
            </w:r>
          </w:p>
        </w:tc>
        <w:tc>
          <w:tcPr>
            <w:tcW w:w="1134" w:type="dxa"/>
            <w:noWrap/>
            <w:hideMark/>
          </w:tcPr>
          <w:p w14:paraId="27BFC11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FF</w:t>
            </w:r>
          </w:p>
        </w:tc>
        <w:tc>
          <w:tcPr>
            <w:tcW w:w="2410" w:type="dxa"/>
            <w:noWrap/>
            <w:hideMark/>
          </w:tcPr>
          <w:p w14:paraId="025F2EC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seudokirchneriella subcapitata</w:t>
            </w:r>
          </w:p>
        </w:tc>
        <w:tc>
          <w:tcPr>
            <w:tcW w:w="1134" w:type="dxa"/>
          </w:tcPr>
          <w:p w14:paraId="189159B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Algae</w:t>
            </w:r>
          </w:p>
        </w:tc>
        <w:tc>
          <w:tcPr>
            <w:tcW w:w="992" w:type="dxa"/>
            <w:noWrap/>
            <w:hideMark/>
          </w:tcPr>
          <w:p w14:paraId="1B2B6C6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6BEB126B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342E930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79CA31D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600</w:t>
            </w:r>
          </w:p>
        </w:tc>
        <w:tc>
          <w:tcPr>
            <w:tcW w:w="2759" w:type="dxa"/>
            <w:noWrap/>
            <w:hideMark/>
          </w:tcPr>
          <w:p w14:paraId="5CE763A4" w14:textId="4513F66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Christensen et al., 2006)</w:t>
            </w:r>
          </w:p>
        </w:tc>
      </w:tr>
      <w:tr w:rsidR="008901BB" w:rsidRPr="00934A59" w14:paraId="50ECE139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B648EF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4BCE513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450E3B2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phnia magna</w:t>
            </w:r>
          </w:p>
        </w:tc>
        <w:tc>
          <w:tcPr>
            <w:tcW w:w="1134" w:type="dxa"/>
          </w:tcPr>
          <w:p w14:paraId="4E009D1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0897453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993" w:type="dxa"/>
            <w:noWrap/>
            <w:hideMark/>
          </w:tcPr>
          <w:p w14:paraId="2E47EC6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EC50</w:t>
            </w:r>
          </w:p>
        </w:tc>
        <w:tc>
          <w:tcPr>
            <w:tcW w:w="1559" w:type="dxa"/>
            <w:noWrap/>
            <w:hideMark/>
          </w:tcPr>
          <w:p w14:paraId="1844406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Intoxication</w:t>
            </w:r>
          </w:p>
        </w:tc>
        <w:tc>
          <w:tcPr>
            <w:tcW w:w="1276" w:type="dxa"/>
            <w:noWrap/>
            <w:hideMark/>
          </w:tcPr>
          <w:p w14:paraId="0D683A6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37000</w:t>
            </w:r>
          </w:p>
        </w:tc>
        <w:tc>
          <w:tcPr>
            <w:tcW w:w="2759" w:type="dxa"/>
            <w:noWrap/>
            <w:hideMark/>
          </w:tcPr>
          <w:p w14:paraId="7294C8EB" w14:textId="3336DC2A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Lundén and Bylund, 2000)</w:t>
            </w:r>
          </w:p>
        </w:tc>
      </w:tr>
      <w:tr w:rsidR="008901BB" w:rsidRPr="00934A59" w14:paraId="3C90F9BE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A89194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hloramphenicol</w:t>
            </w:r>
          </w:p>
        </w:tc>
        <w:tc>
          <w:tcPr>
            <w:tcW w:w="1134" w:type="dxa"/>
            <w:noWrap/>
            <w:hideMark/>
          </w:tcPr>
          <w:p w14:paraId="689C97C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CAP</w:t>
            </w:r>
          </w:p>
        </w:tc>
        <w:tc>
          <w:tcPr>
            <w:tcW w:w="2410" w:type="dxa"/>
            <w:noWrap/>
            <w:hideMark/>
          </w:tcPr>
          <w:p w14:paraId="5A76BFD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Branchinella thailandensis</w:t>
            </w:r>
          </w:p>
        </w:tc>
        <w:tc>
          <w:tcPr>
            <w:tcW w:w="1134" w:type="dxa"/>
          </w:tcPr>
          <w:p w14:paraId="18A9CD0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Crustaceans</w:t>
            </w:r>
          </w:p>
        </w:tc>
        <w:tc>
          <w:tcPr>
            <w:tcW w:w="992" w:type="dxa"/>
            <w:noWrap/>
            <w:hideMark/>
          </w:tcPr>
          <w:p w14:paraId="452B7B6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302A13E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94A7DED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19CDD45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00</w:t>
            </w:r>
          </w:p>
        </w:tc>
        <w:tc>
          <w:tcPr>
            <w:tcW w:w="2759" w:type="dxa"/>
            <w:noWrap/>
            <w:hideMark/>
          </w:tcPr>
          <w:p w14:paraId="08583FB7" w14:textId="20417D71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Saejung et al., 2014)</w:t>
            </w:r>
          </w:p>
        </w:tc>
      </w:tr>
      <w:tr w:rsidR="008901BB" w:rsidRPr="00934A59" w14:paraId="4059E081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0C9B296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74D4DFA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2596297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amellidens corrianus</w:t>
            </w:r>
          </w:p>
        </w:tc>
        <w:tc>
          <w:tcPr>
            <w:tcW w:w="1134" w:type="dxa"/>
          </w:tcPr>
          <w:p w14:paraId="0CC0D16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Molluscs</w:t>
            </w:r>
          </w:p>
        </w:tc>
        <w:tc>
          <w:tcPr>
            <w:tcW w:w="992" w:type="dxa"/>
            <w:noWrap/>
            <w:hideMark/>
          </w:tcPr>
          <w:p w14:paraId="5C2E583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78FA791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3C03412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iochemistry</w:t>
            </w:r>
          </w:p>
        </w:tc>
        <w:tc>
          <w:tcPr>
            <w:tcW w:w="1276" w:type="dxa"/>
            <w:noWrap/>
            <w:hideMark/>
          </w:tcPr>
          <w:p w14:paraId="63E7C6E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94070</w:t>
            </w:r>
          </w:p>
        </w:tc>
        <w:tc>
          <w:tcPr>
            <w:tcW w:w="2759" w:type="dxa"/>
            <w:noWrap/>
            <w:hideMark/>
          </w:tcPr>
          <w:p w14:paraId="4DC6027A" w14:textId="4C68576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Nagpure and Zambare, 2008)</w:t>
            </w:r>
          </w:p>
        </w:tc>
      </w:tr>
      <w:tr w:rsidR="008901BB" w:rsidRPr="00934A59" w14:paraId="3EDFAFA8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3069B1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3F77ABB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D03BC2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Parreysia cylindrica</w:t>
            </w:r>
          </w:p>
        </w:tc>
        <w:tc>
          <w:tcPr>
            <w:tcW w:w="1134" w:type="dxa"/>
          </w:tcPr>
          <w:p w14:paraId="43565693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Molluscs</w:t>
            </w:r>
          </w:p>
        </w:tc>
        <w:tc>
          <w:tcPr>
            <w:tcW w:w="992" w:type="dxa"/>
            <w:noWrap/>
            <w:hideMark/>
          </w:tcPr>
          <w:p w14:paraId="62440B9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677E411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1937B3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Biochemistry</w:t>
            </w:r>
          </w:p>
        </w:tc>
        <w:tc>
          <w:tcPr>
            <w:tcW w:w="1276" w:type="dxa"/>
            <w:noWrap/>
            <w:hideMark/>
          </w:tcPr>
          <w:p w14:paraId="41EA32B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3810</w:t>
            </w:r>
          </w:p>
        </w:tc>
        <w:tc>
          <w:tcPr>
            <w:tcW w:w="2759" w:type="dxa"/>
            <w:noWrap/>
            <w:hideMark/>
          </w:tcPr>
          <w:p w14:paraId="50A757CA" w14:textId="228F1D13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Nandurkar and Zambare, 2012)</w:t>
            </w:r>
          </w:p>
        </w:tc>
      </w:tr>
      <w:tr w:rsidR="008901BB" w:rsidRPr="00934A59" w14:paraId="2C040B30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2662A09E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incomycin</w:t>
            </w:r>
          </w:p>
        </w:tc>
        <w:tc>
          <w:tcPr>
            <w:tcW w:w="1134" w:type="dxa"/>
            <w:noWrap/>
            <w:hideMark/>
          </w:tcPr>
          <w:p w14:paraId="30B8860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LIN</w:t>
            </w:r>
          </w:p>
        </w:tc>
        <w:tc>
          <w:tcPr>
            <w:tcW w:w="2410" w:type="dxa"/>
            <w:noWrap/>
            <w:hideMark/>
          </w:tcPr>
          <w:p w14:paraId="31FB3A2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Danio rerio</w:t>
            </w:r>
          </w:p>
        </w:tc>
        <w:tc>
          <w:tcPr>
            <w:tcW w:w="1134" w:type="dxa"/>
          </w:tcPr>
          <w:p w14:paraId="0DF1A73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Fish</w:t>
            </w:r>
          </w:p>
        </w:tc>
        <w:tc>
          <w:tcPr>
            <w:tcW w:w="992" w:type="dxa"/>
            <w:noWrap/>
            <w:hideMark/>
          </w:tcPr>
          <w:p w14:paraId="0AA85DF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7829B20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729FCCEC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Mortality</w:t>
            </w:r>
          </w:p>
        </w:tc>
        <w:tc>
          <w:tcPr>
            <w:tcW w:w="1276" w:type="dxa"/>
            <w:noWrap/>
            <w:hideMark/>
          </w:tcPr>
          <w:p w14:paraId="778568D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0000</w:t>
            </w:r>
          </w:p>
        </w:tc>
        <w:tc>
          <w:tcPr>
            <w:tcW w:w="2759" w:type="dxa"/>
            <w:noWrap/>
            <w:hideMark/>
          </w:tcPr>
          <w:p w14:paraId="54145B6B" w14:textId="2D94CD4C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Isidori et al., 2005)</w:t>
            </w:r>
          </w:p>
        </w:tc>
      </w:tr>
      <w:tr w:rsidR="008901BB" w:rsidRPr="00934A59" w14:paraId="56F3669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322DF8D2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28AF559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6973A918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Lemna gibba</w:t>
            </w:r>
          </w:p>
        </w:tc>
        <w:tc>
          <w:tcPr>
            <w:tcW w:w="1134" w:type="dxa"/>
          </w:tcPr>
          <w:p w14:paraId="152AE7B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Plant</w:t>
            </w:r>
          </w:p>
        </w:tc>
        <w:tc>
          <w:tcPr>
            <w:tcW w:w="992" w:type="dxa"/>
            <w:noWrap/>
            <w:hideMark/>
          </w:tcPr>
          <w:p w14:paraId="2A093EB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7</w:t>
            </w:r>
          </w:p>
        </w:tc>
        <w:tc>
          <w:tcPr>
            <w:tcW w:w="993" w:type="dxa"/>
            <w:noWrap/>
            <w:hideMark/>
          </w:tcPr>
          <w:p w14:paraId="3FB6B789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5FABD53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Population</w:t>
            </w:r>
          </w:p>
        </w:tc>
        <w:tc>
          <w:tcPr>
            <w:tcW w:w="1276" w:type="dxa"/>
            <w:noWrap/>
            <w:hideMark/>
          </w:tcPr>
          <w:p w14:paraId="5E1E8B25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30</w:t>
            </w:r>
          </w:p>
        </w:tc>
        <w:tc>
          <w:tcPr>
            <w:tcW w:w="2759" w:type="dxa"/>
            <w:noWrap/>
            <w:hideMark/>
          </w:tcPr>
          <w:p w14:paraId="54CCFC2E" w14:textId="234AD569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Brain et al., 2004b)</w:t>
            </w:r>
          </w:p>
        </w:tc>
      </w:tr>
      <w:tr w:rsidR="008901BB" w:rsidRPr="00934A59" w14:paraId="18F3EF52" w14:textId="77777777" w:rsidTr="00D355EE">
        <w:trPr>
          <w:trHeight w:val="20"/>
        </w:trPr>
        <w:tc>
          <w:tcPr>
            <w:tcW w:w="1701" w:type="dxa"/>
            <w:noWrap/>
            <w:hideMark/>
          </w:tcPr>
          <w:p w14:paraId="52B2E487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134" w:type="dxa"/>
            <w:noWrap/>
            <w:hideMark/>
          </w:tcPr>
          <w:p w14:paraId="33F5E1B1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2410" w:type="dxa"/>
            <w:noWrap/>
            <w:hideMark/>
          </w:tcPr>
          <w:p w14:paraId="7AE0042F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i/>
                <w:iCs/>
                <w:sz w:val="15"/>
                <w:szCs w:val="15"/>
              </w:rPr>
            </w:pPr>
            <w:r w:rsidRPr="00934A59">
              <w:rPr>
                <w:rFonts w:cs="Times New Roman"/>
                <w:i/>
                <w:iCs/>
                <w:sz w:val="15"/>
                <w:szCs w:val="15"/>
              </w:rPr>
              <w:t>Chironomus riparius</w:t>
            </w:r>
          </w:p>
        </w:tc>
        <w:tc>
          <w:tcPr>
            <w:tcW w:w="1134" w:type="dxa"/>
          </w:tcPr>
          <w:p w14:paraId="7F0D8AD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eastAsia="等线" w:cs="Times New Roman"/>
                <w:color w:val="000000"/>
                <w:sz w:val="15"/>
                <w:szCs w:val="15"/>
              </w:rPr>
              <w:t>Insects</w:t>
            </w:r>
          </w:p>
        </w:tc>
        <w:tc>
          <w:tcPr>
            <w:tcW w:w="992" w:type="dxa"/>
            <w:noWrap/>
            <w:hideMark/>
          </w:tcPr>
          <w:p w14:paraId="459344A0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993" w:type="dxa"/>
            <w:noWrap/>
            <w:hideMark/>
          </w:tcPr>
          <w:p w14:paraId="3DBC79B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NOEC</w:t>
            </w:r>
          </w:p>
        </w:tc>
        <w:tc>
          <w:tcPr>
            <w:tcW w:w="1559" w:type="dxa"/>
            <w:noWrap/>
            <w:hideMark/>
          </w:tcPr>
          <w:p w14:paraId="0296B8FA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Genetics</w:t>
            </w:r>
          </w:p>
        </w:tc>
        <w:tc>
          <w:tcPr>
            <w:tcW w:w="1276" w:type="dxa"/>
            <w:noWrap/>
            <w:hideMark/>
          </w:tcPr>
          <w:p w14:paraId="6B431194" w14:textId="77777777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sz w:val="15"/>
                <w:szCs w:val="15"/>
              </w:rPr>
              <w:t>100</w:t>
            </w:r>
          </w:p>
        </w:tc>
        <w:tc>
          <w:tcPr>
            <w:tcW w:w="2759" w:type="dxa"/>
            <w:noWrap/>
            <w:hideMark/>
          </w:tcPr>
          <w:p w14:paraId="070654E8" w14:textId="0E73843D" w:rsidR="008901BB" w:rsidRPr="00934A59" w:rsidRDefault="008901BB" w:rsidP="008901BB">
            <w:pPr>
              <w:spacing w:line="160" w:lineRule="exact"/>
              <w:rPr>
                <w:rFonts w:cs="Times New Roman"/>
                <w:sz w:val="15"/>
                <w:szCs w:val="15"/>
              </w:rPr>
            </w:pPr>
            <w:r w:rsidRPr="00934A59">
              <w:rPr>
                <w:rFonts w:cs="Times New Roman"/>
                <w:noProof/>
                <w:sz w:val="15"/>
                <w:szCs w:val="15"/>
              </w:rPr>
              <w:t>(Park and Kwak, 2012)</w:t>
            </w:r>
          </w:p>
        </w:tc>
      </w:tr>
    </w:tbl>
    <w:p w14:paraId="6A9A7FBB" w14:textId="5B1A13D8" w:rsidR="00D46D6E" w:rsidRPr="00934A59" w:rsidRDefault="00D46D6E" w:rsidP="00363D3E">
      <w:pPr>
        <w:rPr>
          <w:rFonts w:cs="Times New Roman"/>
        </w:rPr>
      </w:pPr>
      <w:r w:rsidRPr="00934A59">
        <w:rPr>
          <w:rFonts w:cs="Times New Roman"/>
        </w:rPr>
        <w:br w:type="page"/>
      </w:r>
    </w:p>
    <w:p w14:paraId="5534B6F7" w14:textId="2885746F" w:rsidR="00A808A9" w:rsidRPr="00934A59" w:rsidRDefault="00A808A9" w:rsidP="003A2427">
      <w:pPr>
        <w:pStyle w:val="afffffd"/>
      </w:pPr>
      <w:bookmarkStart w:id="13" w:name="_Toc122136385"/>
      <w:r w:rsidRPr="00934A59">
        <w:lastRenderedPageBreak/>
        <w:t xml:space="preserve">Table </w:t>
      </w:r>
      <w:r w:rsidR="007C451D" w:rsidRPr="00934A59">
        <w:t>S</w:t>
      </w:r>
      <w:fldSimple w:instr=" SEQ Table \* ARABIC ">
        <w:r w:rsidR="00934A59">
          <w:rPr>
            <w:noProof/>
          </w:rPr>
          <w:t>2</w:t>
        </w:r>
      </w:fldSimple>
      <w:r w:rsidRPr="00934A59">
        <w:t xml:space="preserve"> </w:t>
      </w:r>
      <w:r w:rsidR="008A32F5" w:rsidRPr="00934A59">
        <w:t>Minimum inhibitory concentration</w:t>
      </w:r>
      <w:r w:rsidRPr="00934A59">
        <w:t xml:space="preserve"> data of target antibiotics</w:t>
      </w:r>
      <w:bookmarkEnd w:id="13"/>
    </w:p>
    <w:tbl>
      <w:tblPr>
        <w:tblStyle w:val="afffffe"/>
        <w:tblW w:w="0" w:type="auto"/>
        <w:tblLayout w:type="fixed"/>
        <w:tblLook w:val="04A0" w:firstRow="1" w:lastRow="0" w:firstColumn="1" w:lastColumn="0" w:noHBand="0" w:noVBand="1"/>
      </w:tblPr>
      <w:tblGrid>
        <w:gridCol w:w="1713"/>
        <w:gridCol w:w="873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</w:tblGrid>
      <w:tr w:rsidR="003C5062" w:rsidRPr="00934A59" w14:paraId="3E218700" w14:textId="77777777" w:rsidTr="00A80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1713" w:type="dxa"/>
            <w:noWrap/>
            <w:hideMark/>
          </w:tcPr>
          <w:p w14:paraId="55006C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Bacterial genera</w:t>
            </w:r>
          </w:p>
        </w:tc>
        <w:tc>
          <w:tcPr>
            <w:tcW w:w="873" w:type="dxa"/>
            <w:noWrap/>
            <w:hideMark/>
          </w:tcPr>
          <w:p w14:paraId="0C5B93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Sulfadiazine</w:t>
            </w:r>
          </w:p>
        </w:tc>
        <w:tc>
          <w:tcPr>
            <w:tcW w:w="874" w:type="dxa"/>
            <w:noWrap/>
            <w:hideMark/>
          </w:tcPr>
          <w:p w14:paraId="302EB0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Sulfamethoxazole</w:t>
            </w:r>
          </w:p>
        </w:tc>
        <w:tc>
          <w:tcPr>
            <w:tcW w:w="874" w:type="dxa"/>
            <w:noWrap/>
            <w:hideMark/>
          </w:tcPr>
          <w:p w14:paraId="0A3F0C3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Sulfathiazole</w:t>
            </w:r>
          </w:p>
        </w:tc>
        <w:tc>
          <w:tcPr>
            <w:tcW w:w="874" w:type="dxa"/>
            <w:noWrap/>
            <w:hideMark/>
          </w:tcPr>
          <w:p w14:paraId="2FC568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Ormetoprim</w:t>
            </w:r>
          </w:p>
        </w:tc>
        <w:tc>
          <w:tcPr>
            <w:tcW w:w="874" w:type="dxa"/>
            <w:noWrap/>
            <w:hideMark/>
          </w:tcPr>
          <w:p w14:paraId="433CAB1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Trimethoprim</w:t>
            </w:r>
          </w:p>
        </w:tc>
        <w:tc>
          <w:tcPr>
            <w:tcW w:w="874" w:type="dxa"/>
            <w:noWrap/>
            <w:hideMark/>
          </w:tcPr>
          <w:p w14:paraId="097CCE1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Oxytetracycline</w:t>
            </w:r>
          </w:p>
        </w:tc>
        <w:tc>
          <w:tcPr>
            <w:tcW w:w="874" w:type="dxa"/>
            <w:noWrap/>
            <w:hideMark/>
          </w:tcPr>
          <w:p w14:paraId="13FB842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Tetracycline</w:t>
            </w:r>
          </w:p>
        </w:tc>
        <w:tc>
          <w:tcPr>
            <w:tcW w:w="874" w:type="dxa"/>
            <w:noWrap/>
            <w:hideMark/>
          </w:tcPr>
          <w:p w14:paraId="3308A0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Chlortetracycline</w:t>
            </w:r>
          </w:p>
        </w:tc>
        <w:tc>
          <w:tcPr>
            <w:tcW w:w="874" w:type="dxa"/>
            <w:noWrap/>
            <w:hideMark/>
          </w:tcPr>
          <w:p w14:paraId="6D0DEF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Doxycycline</w:t>
            </w:r>
          </w:p>
        </w:tc>
        <w:tc>
          <w:tcPr>
            <w:tcW w:w="874" w:type="dxa"/>
            <w:noWrap/>
            <w:hideMark/>
          </w:tcPr>
          <w:p w14:paraId="4A9F6F9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Methacycline</w:t>
            </w:r>
          </w:p>
        </w:tc>
        <w:tc>
          <w:tcPr>
            <w:tcW w:w="874" w:type="dxa"/>
            <w:noWrap/>
            <w:hideMark/>
          </w:tcPr>
          <w:p w14:paraId="6188E6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Norfloxacin</w:t>
            </w:r>
          </w:p>
        </w:tc>
        <w:tc>
          <w:tcPr>
            <w:tcW w:w="874" w:type="dxa"/>
            <w:noWrap/>
            <w:hideMark/>
          </w:tcPr>
          <w:p w14:paraId="5C0DCB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Ciprofloxacin</w:t>
            </w:r>
          </w:p>
        </w:tc>
        <w:tc>
          <w:tcPr>
            <w:tcW w:w="874" w:type="dxa"/>
            <w:noWrap/>
            <w:hideMark/>
          </w:tcPr>
          <w:p w14:paraId="185372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Ofloxacin</w:t>
            </w:r>
          </w:p>
        </w:tc>
        <w:tc>
          <w:tcPr>
            <w:tcW w:w="874" w:type="dxa"/>
            <w:noWrap/>
            <w:hideMark/>
          </w:tcPr>
          <w:p w14:paraId="546B94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Lomefloxacin</w:t>
            </w:r>
          </w:p>
        </w:tc>
      </w:tr>
      <w:tr w:rsidR="003C5062" w:rsidRPr="00934A59" w14:paraId="3024F83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744EB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bookmarkStart w:id="14" w:name="_Hlk58949706"/>
            <w:r w:rsidRPr="00934A59">
              <w:rPr>
                <w:rFonts w:cs="Times New Roman"/>
                <w:sz w:val="11"/>
                <w:szCs w:val="11"/>
              </w:rPr>
              <w:t>Acinetobacter</w:t>
            </w:r>
          </w:p>
        </w:tc>
        <w:tc>
          <w:tcPr>
            <w:tcW w:w="873" w:type="dxa"/>
            <w:noWrap/>
            <w:hideMark/>
          </w:tcPr>
          <w:p w14:paraId="1A05F2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35F12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71ED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AED4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1750C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582C89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55608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276607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3779E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3B4D3BB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F87A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0391A1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04E23B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760EC83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0AF0D4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55271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ctinobacillus</w:t>
            </w:r>
          </w:p>
        </w:tc>
        <w:tc>
          <w:tcPr>
            <w:tcW w:w="873" w:type="dxa"/>
            <w:noWrap/>
            <w:hideMark/>
          </w:tcPr>
          <w:p w14:paraId="16E4A4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5C9828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444B8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66575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32A7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57CC3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41A26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19FF6B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DE68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D6E35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F92C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D19BC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7035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CE70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AA8331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69D3E5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ctinomyces</w:t>
            </w:r>
          </w:p>
        </w:tc>
        <w:tc>
          <w:tcPr>
            <w:tcW w:w="873" w:type="dxa"/>
            <w:noWrap/>
            <w:hideMark/>
          </w:tcPr>
          <w:p w14:paraId="796DC93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CCA6D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2821A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9FBD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476C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144D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0039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46B545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3776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71D908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2DEA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7F7AC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5F95F79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491B4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3A7DCB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1BC80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erococcus</w:t>
            </w:r>
          </w:p>
        </w:tc>
        <w:tc>
          <w:tcPr>
            <w:tcW w:w="873" w:type="dxa"/>
            <w:noWrap/>
            <w:hideMark/>
          </w:tcPr>
          <w:p w14:paraId="479F455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43475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912C2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56BF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0C2F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831D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11F8D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7A91A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32F0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353B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3B64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6790A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C8386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CD2F2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8A7D36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9CBC5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eromonas</w:t>
            </w:r>
          </w:p>
        </w:tc>
        <w:tc>
          <w:tcPr>
            <w:tcW w:w="873" w:type="dxa"/>
            <w:noWrap/>
            <w:hideMark/>
          </w:tcPr>
          <w:p w14:paraId="496C67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BB38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6786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18E30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E5D7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8000</w:t>
            </w:r>
          </w:p>
        </w:tc>
        <w:tc>
          <w:tcPr>
            <w:tcW w:w="874" w:type="dxa"/>
            <w:noWrap/>
            <w:hideMark/>
          </w:tcPr>
          <w:p w14:paraId="4A9802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49447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9646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14B1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53F7A78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E39E4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3B92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180BA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528B64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C6B57A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96543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lcaligenes</w:t>
            </w:r>
          </w:p>
        </w:tc>
        <w:tc>
          <w:tcPr>
            <w:tcW w:w="873" w:type="dxa"/>
            <w:noWrap/>
            <w:hideMark/>
          </w:tcPr>
          <w:p w14:paraId="6CDD2FB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7D7CB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2659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44D9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4A4E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BA44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DFFF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52615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F6C8F0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2B722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AA12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8EA8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7CD71A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2ACF9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3D8AFD3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D0DB2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lternaria</w:t>
            </w:r>
          </w:p>
        </w:tc>
        <w:tc>
          <w:tcPr>
            <w:tcW w:w="873" w:type="dxa"/>
            <w:noWrap/>
            <w:hideMark/>
          </w:tcPr>
          <w:p w14:paraId="517377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C7FB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0F97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3ADB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F0AB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F6DE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BF8F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</w:t>
            </w:r>
          </w:p>
        </w:tc>
        <w:tc>
          <w:tcPr>
            <w:tcW w:w="874" w:type="dxa"/>
            <w:noWrap/>
            <w:hideMark/>
          </w:tcPr>
          <w:p w14:paraId="68E3B4A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96D4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5E089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7C7F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21BE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94479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8BA2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6BE3BF0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ADDFC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naerobic cocci Gram positive</w:t>
            </w:r>
          </w:p>
        </w:tc>
        <w:tc>
          <w:tcPr>
            <w:tcW w:w="873" w:type="dxa"/>
            <w:noWrap/>
            <w:hideMark/>
          </w:tcPr>
          <w:p w14:paraId="61328C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33B27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51DC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94CFA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EF20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CEBC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2BE2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9841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1320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E144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17AB5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14A2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A0C7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0494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D167E0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B0E3E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rcanobacterium</w:t>
            </w:r>
          </w:p>
        </w:tc>
        <w:tc>
          <w:tcPr>
            <w:tcW w:w="873" w:type="dxa"/>
            <w:noWrap/>
            <w:hideMark/>
          </w:tcPr>
          <w:p w14:paraId="4C7621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E90F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176E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0534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BE19B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EDF5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E560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0AC065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0994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99DA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6289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4B50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5C694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3F07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BEDB6D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2EE52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acilus</w:t>
            </w:r>
          </w:p>
        </w:tc>
        <w:tc>
          <w:tcPr>
            <w:tcW w:w="873" w:type="dxa"/>
            <w:noWrap/>
            <w:hideMark/>
          </w:tcPr>
          <w:p w14:paraId="7BCE8D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1F57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63D3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7BD47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6CF2A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A60C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3E2F9D7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874" w:type="dxa"/>
            <w:noWrap/>
            <w:hideMark/>
          </w:tcPr>
          <w:p w14:paraId="43B949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3481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953</w:t>
            </w:r>
          </w:p>
        </w:tc>
        <w:tc>
          <w:tcPr>
            <w:tcW w:w="874" w:type="dxa"/>
            <w:noWrap/>
            <w:hideMark/>
          </w:tcPr>
          <w:p w14:paraId="176ABF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3F1C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9</w:t>
            </w:r>
          </w:p>
        </w:tc>
        <w:tc>
          <w:tcPr>
            <w:tcW w:w="874" w:type="dxa"/>
            <w:noWrap/>
            <w:hideMark/>
          </w:tcPr>
          <w:p w14:paraId="112DB6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BB4D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  <w:tc>
          <w:tcPr>
            <w:tcW w:w="874" w:type="dxa"/>
            <w:noWrap/>
            <w:hideMark/>
          </w:tcPr>
          <w:p w14:paraId="29A3CC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CB0B32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98D4A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acteroides</w:t>
            </w:r>
          </w:p>
        </w:tc>
        <w:tc>
          <w:tcPr>
            <w:tcW w:w="873" w:type="dxa"/>
            <w:noWrap/>
            <w:hideMark/>
          </w:tcPr>
          <w:p w14:paraId="7C8120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BA28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C089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6119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92410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67AB23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8B396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17265B7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8FDA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6AC878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CA7F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  <w:tc>
          <w:tcPr>
            <w:tcW w:w="874" w:type="dxa"/>
            <w:noWrap/>
            <w:hideMark/>
          </w:tcPr>
          <w:p w14:paraId="1E7BFF9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1609EF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  <w:tc>
          <w:tcPr>
            <w:tcW w:w="874" w:type="dxa"/>
            <w:noWrap/>
            <w:hideMark/>
          </w:tcPr>
          <w:p w14:paraId="163E3C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B76789E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1D608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ifidobacterium</w:t>
            </w:r>
          </w:p>
        </w:tc>
        <w:tc>
          <w:tcPr>
            <w:tcW w:w="873" w:type="dxa"/>
            <w:noWrap/>
            <w:hideMark/>
          </w:tcPr>
          <w:p w14:paraId="1B0E4A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489D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CBE9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C83A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7F94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5FA0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8CBB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74F6FD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63484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75D7D3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DAF4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31D55D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7C4F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F072F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7D22F9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AFE22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ilophila</w:t>
            </w:r>
          </w:p>
        </w:tc>
        <w:tc>
          <w:tcPr>
            <w:tcW w:w="873" w:type="dxa"/>
            <w:noWrap/>
            <w:hideMark/>
          </w:tcPr>
          <w:p w14:paraId="1290F25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AECB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BA29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E76A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FEBD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8C42CE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FC56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91C3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0CBD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C744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89D9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7A059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35E11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097B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F778A3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5797A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ordetella</w:t>
            </w:r>
          </w:p>
        </w:tc>
        <w:tc>
          <w:tcPr>
            <w:tcW w:w="873" w:type="dxa"/>
            <w:noWrap/>
            <w:hideMark/>
          </w:tcPr>
          <w:p w14:paraId="30593EF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D0A3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2F94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5CDA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2A06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55964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7263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7666CDC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60F1DE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</w:t>
            </w:r>
          </w:p>
        </w:tc>
        <w:tc>
          <w:tcPr>
            <w:tcW w:w="874" w:type="dxa"/>
            <w:noWrap/>
            <w:hideMark/>
          </w:tcPr>
          <w:p w14:paraId="39FD5AA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8AAB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DE2459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9552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3</w:t>
            </w:r>
          </w:p>
        </w:tc>
        <w:tc>
          <w:tcPr>
            <w:tcW w:w="874" w:type="dxa"/>
            <w:noWrap/>
            <w:hideMark/>
          </w:tcPr>
          <w:p w14:paraId="6778C7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</w:tr>
      <w:tr w:rsidR="003C5062" w:rsidRPr="00934A59" w14:paraId="11D2610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7FE4E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orrelia</w:t>
            </w:r>
          </w:p>
        </w:tc>
        <w:tc>
          <w:tcPr>
            <w:tcW w:w="873" w:type="dxa"/>
            <w:noWrap/>
            <w:hideMark/>
          </w:tcPr>
          <w:p w14:paraId="0221DA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D1CE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DE25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350A7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8355A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E435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D8DE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</w:t>
            </w:r>
          </w:p>
        </w:tc>
        <w:tc>
          <w:tcPr>
            <w:tcW w:w="874" w:type="dxa"/>
            <w:noWrap/>
            <w:hideMark/>
          </w:tcPr>
          <w:p w14:paraId="5CCE8F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66E7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35C61F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A871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3520946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E978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40B8EF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F323350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EE23AC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rachyspira</w:t>
            </w:r>
          </w:p>
        </w:tc>
        <w:tc>
          <w:tcPr>
            <w:tcW w:w="873" w:type="dxa"/>
            <w:noWrap/>
            <w:hideMark/>
          </w:tcPr>
          <w:p w14:paraId="57F6360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B8321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99C0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7FC6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1F644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BC1CD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AC109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0473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BE94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</w:t>
            </w:r>
          </w:p>
        </w:tc>
        <w:tc>
          <w:tcPr>
            <w:tcW w:w="874" w:type="dxa"/>
            <w:noWrap/>
            <w:hideMark/>
          </w:tcPr>
          <w:p w14:paraId="05552B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F6B198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BEB0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74A7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39B71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0A6A7D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3E780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ranhamella</w:t>
            </w:r>
          </w:p>
        </w:tc>
        <w:tc>
          <w:tcPr>
            <w:tcW w:w="873" w:type="dxa"/>
            <w:noWrap/>
            <w:hideMark/>
          </w:tcPr>
          <w:p w14:paraId="232EBD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26240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416F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6D887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1A12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45AD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121D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F227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DFBCB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0D58A2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65EF5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9C89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95FF84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C3D3F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047485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48163B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revibacterium</w:t>
            </w:r>
          </w:p>
        </w:tc>
        <w:tc>
          <w:tcPr>
            <w:tcW w:w="873" w:type="dxa"/>
            <w:noWrap/>
            <w:hideMark/>
          </w:tcPr>
          <w:p w14:paraId="12DAF29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9A65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30D74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BF24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D699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D560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D84B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CEEE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A6FA7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4DE2FB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D489E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BA3D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D268E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10ECFD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9AFAA5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9AFDD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rochothrix</w:t>
            </w:r>
          </w:p>
        </w:tc>
        <w:tc>
          <w:tcPr>
            <w:tcW w:w="873" w:type="dxa"/>
            <w:noWrap/>
            <w:hideMark/>
          </w:tcPr>
          <w:p w14:paraId="6AD2FB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B0868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CA747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6415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95AC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0DE1F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4000</w:t>
            </w:r>
          </w:p>
        </w:tc>
        <w:tc>
          <w:tcPr>
            <w:tcW w:w="874" w:type="dxa"/>
            <w:noWrap/>
            <w:hideMark/>
          </w:tcPr>
          <w:p w14:paraId="46A2329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7AD8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C5AA4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21EF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E6862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B5B24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8530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9E94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B53CAD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327195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rucella</w:t>
            </w:r>
          </w:p>
        </w:tc>
        <w:tc>
          <w:tcPr>
            <w:tcW w:w="873" w:type="dxa"/>
            <w:noWrap/>
            <w:hideMark/>
          </w:tcPr>
          <w:p w14:paraId="6E04B02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4E741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DB04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B4616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E3AA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0FE5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DBE8A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30</w:t>
            </w:r>
          </w:p>
        </w:tc>
        <w:tc>
          <w:tcPr>
            <w:tcW w:w="874" w:type="dxa"/>
            <w:noWrap/>
            <w:hideMark/>
          </w:tcPr>
          <w:p w14:paraId="1E782A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034B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306D1B9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C886C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E6D0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EA68D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1BC40D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17A208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89A97B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urkholderia</w:t>
            </w:r>
          </w:p>
        </w:tc>
        <w:tc>
          <w:tcPr>
            <w:tcW w:w="873" w:type="dxa"/>
            <w:noWrap/>
            <w:hideMark/>
          </w:tcPr>
          <w:p w14:paraId="0DBB24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86F2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0384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0E4C2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8BB9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5360D45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44BEB0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6292505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21E51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095E6D0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88D4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4A576A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16A711C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2261EAD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E3F52A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53DC0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ampylobacter</w:t>
            </w:r>
          </w:p>
        </w:tc>
        <w:tc>
          <w:tcPr>
            <w:tcW w:w="873" w:type="dxa"/>
            <w:noWrap/>
            <w:hideMark/>
          </w:tcPr>
          <w:p w14:paraId="0D18F9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19CC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C89F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98010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36BE5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000</w:t>
            </w:r>
          </w:p>
        </w:tc>
        <w:tc>
          <w:tcPr>
            <w:tcW w:w="874" w:type="dxa"/>
            <w:noWrap/>
            <w:hideMark/>
          </w:tcPr>
          <w:p w14:paraId="2D3EF21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DA82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73D7A9A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94C0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6CA589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A756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AE5D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7F4E20E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</w:t>
            </w:r>
          </w:p>
        </w:tc>
        <w:tc>
          <w:tcPr>
            <w:tcW w:w="874" w:type="dxa"/>
            <w:noWrap/>
            <w:hideMark/>
          </w:tcPr>
          <w:p w14:paraId="735210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C925D7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E5217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apnocytophaga</w:t>
            </w:r>
          </w:p>
        </w:tc>
        <w:tc>
          <w:tcPr>
            <w:tcW w:w="873" w:type="dxa"/>
            <w:noWrap/>
            <w:hideMark/>
          </w:tcPr>
          <w:p w14:paraId="3E67CC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F0E81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78B3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7C945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538C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943A0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71B0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1E9218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B0DB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4CD9DE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2B8AE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6A7D98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4B01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2B8D08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D8E31E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61873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edecea</w:t>
            </w:r>
          </w:p>
        </w:tc>
        <w:tc>
          <w:tcPr>
            <w:tcW w:w="873" w:type="dxa"/>
            <w:noWrap/>
            <w:hideMark/>
          </w:tcPr>
          <w:p w14:paraId="231F43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7089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50A84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5409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F3CB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D93CC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FDA0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C00FC8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E462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AAFB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7067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2EE7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7C511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0</w:t>
            </w:r>
          </w:p>
        </w:tc>
        <w:tc>
          <w:tcPr>
            <w:tcW w:w="874" w:type="dxa"/>
            <w:noWrap/>
            <w:hideMark/>
          </w:tcPr>
          <w:p w14:paraId="433FB1A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E27B8F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31D182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ellulomonas</w:t>
            </w:r>
          </w:p>
        </w:tc>
        <w:tc>
          <w:tcPr>
            <w:tcW w:w="873" w:type="dxa"/>
            <w:noWrap/>
            <w:hideMark/>
          </w:tcPr>
          <w:p w14:paraId="1E35451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A8A6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FEBAB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4EEE9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2473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F650D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B297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385DDC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E40E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FC05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6543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EDAD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1A867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A691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EB945C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4F04F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hlamydia</w:t>
            </w:r>
          </w:p>
        </w:tc>
        <w:tc>
          <w:tcPr>
            <w:tcW w:w="873" w:type="dxa"/>
            <w:noWrap/>
            <w:hideMark/>
          </w:tcPr>
          <w:p w14:paraId="323409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5A936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D4E8F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F97DA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5665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81E1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B5F1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ED66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9443D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02FB395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D48F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4799F4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3E7EA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108D7B2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</w:tr>
      <w:tr w:rsidR="003C5062" w:rsidRPr="00934A59" w14:paraId="3C1B129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4B6C4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hryseobacterium</w:t>
            </w:r>
          </w:p>
        </w:tc>
        <w:tc>
          <w:tcPr>
            <w:tcW w:w="873" w:type="dxa"/>
            <w:noWrap/>
            <w:hideMark/>
          </w:tcPr>
          <w:p w14:paraId="3293A6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7072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D940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A8D51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7CD99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B46F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F1C5AE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D7AD9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2BBF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5C2B5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F87C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C971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631A05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56FC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60285D3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5A5BA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itrobacter</w:t>
            </w:r>
          </w:p>
        </w:tc>
        <w:tc>
          <w:tcPr>
            <w:tcW w:w="873" w:type="dxa"/>
            <w:noWrap/>
            <w:hideMark/>
          </w:tcPr>
          <w:p w14:paraId="71E9B8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654D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7F648E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B7BC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B8957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024A52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540C9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B7331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4F4F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06B54B3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13F58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3CBEB6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7B5AD6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</w:t>
            </w:r>
          </w:p>
        </w:tc>
        <w:tc>
          <w:tcPr>
            <w:tcW w:w="874" w:type="dxa"/>
            <w:noWrap/>
            <w:hideMark/>
          </w:tcPr>
          <w:p w14:paraId="66D78B2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1284A3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9D4D9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lavibacter</w:t>
            </w:r>
          </w:p>
        </w:tc>
        <w:tc>
          <w:tcPr>
            <w:tcW w:w="873" w:type="dxa"/>
            <w:noWrap/>
            <w:hideMark/>
          </w:tcPr>
          <w:p w14:paraId="5595BD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A025E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DB48D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8546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4EBAE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A165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7AB53A5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8BCE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F71AB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DD8E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B256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AC09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F9CB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11925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2072DE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1B39F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lostridium</w:t>
            </w:r>
          </w:p>
        </w:tc>
        <w:tc>
          <w:tcPr>
            <w:tcW w:w="873" w:type="dxa"/>
            <w:noWrap/>
            <w:hideMark/>
          </w:tcPr>
          <w:p w14:paraId="030D3A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77C9D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8789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B624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AB8F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BBC10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E4C11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1AD010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B098E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78ABA9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8028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874" w:type="dxa"/>
            <w:noWrap/>
            <w:hideMark/>
          </w:tcPr>
          <w:p w14:paraId="0BA5DC2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74FB938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725716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BEE02E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878C5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ollinsella</w:t>
            </w:r>
          </w:p>
        </w:tc>
        <w:tc>
          <w:tcPr>
            <w:tcW w:w="873" w:type="dxa"/>
            <w:noWrap/>
            <w:hideMark/>
          </w:tcPr>
          <w:p w14:paraId="0C2D08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A528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05FF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318D8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0EEB4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64D30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0115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0C9270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E200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145ED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BDBAF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BA20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75CE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8150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B31791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4F30EA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orynebacterium</w:t>
            </w:r>
          </w:p>
        </w:tc>
        <w:tc>
          <w:tcPr>
            <w:tcW w:w="873" w:type="dxa"/>
            <w:noWrap/>
            <w:hideMark/>
          </w:tcPr>
          <w:p w14:paraId="5B85B3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533D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B795A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98417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94F5C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A64B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AC71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1C92E3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26E3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50FE1FB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138D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0</w:t>
            </w:r>
          </w:p>
        </w:tc>
        <w:tc>
          <w:tcPr>
            <w:tcW w:w="874" w:type="dxa"/>
            <w:noWrap/>
            <w:hideMark/>
          </w:tcPr>
          <w:p w14:paraId="491799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297B96C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  <w:tc>
          <w:tcPr>
            <w:tcW w:w="874" w:type="dxa"/>
            <w:noWrap/>
            <w:hideMark/>
          </w:tcPr>
          <w:p w14:paraId="0554A4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D9BFB1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3FF5F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oryneform</w:t>
            </w:r>
          </w:p>
        </w:tc>
        <w:tc>
          <w:tcPr>
            <w:tcW w:w="873" w:type="dxa"/>
            <w:noWrap/>
            <w:hideMark/>
          </w:tcPr>
          <w:p w14:paraId="06F598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FA85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D832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82501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B6D5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3404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8CD2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80A9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F4F8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7CEE8A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393B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AE1C2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7A3F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F575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FCA4D7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3FD45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Dermabacter</w:t>
            </w:r>
          </w:p>
        </w:tc>
        <w:tc>
          <w:tcPr>
            <w:tcW w:w="873" w:type="dxa"/>
            <w:noWrap/>
            <w:hideMark/>
          </w:tcPr>
          <w:p w14:paraId="166E810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58136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EC28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C9ADA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17B0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D011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34CE3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C091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ADBE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61C2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5D92A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D02AA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00E0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A5B9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B1DC54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F0A08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Dialister</w:t>
            </w:r>
          </w:p>
        </w:tc>
        <w:tc>
          <w:tcPr>
            <w:tcW w:w="873" w:type="dxa"/>
            <w:noWrap/>
            <w:hideMark/>
          </w:tcPr>
          <w:p w14:paraId="0EF3DF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DBA1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D9AD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9F323A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AAEE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858B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557ED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13EF57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F4AEA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DC8D9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31972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9817C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99D9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40F5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471E09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02680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Diplococcus</w:t>
            </w:r>
          </w:p>
        </w:tc>
        <w:tc>
          <w:tcPr>
            <w:tcW w:w="873" w:type="dxa"/>
            <w:noWrap/>
            <w:hideMark/>
          </w:tcPr>
          <w:p w14:paraId="702609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499B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E139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6AB60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D563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51AB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</w:t>
            </w:r>
          </w:p>
        </w:tc>
        <w:tc>
          <w:tcPr>
            <w:tcW w:w="874" w:type="dxa"/>
            <w:noWrap/>
            <w:hideMark/>
          </w:tcPr>
          <w:p w14:paraId="002170C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</w:t>
            </w:r>
          </w:p>
        </w:tc>
        <w:tc>
          <w:tcPr>
            <w:tcW w:w="874" w:type="dxa"/>
            <w:noWrap/>
            <w:hideMark/>
          </w:tcPr>
          <w:p w14:paraId="1DF09D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874" w:type="dxa"/>
            <w:noWrap/>
            <w:hideMark/>
          </w:tcPr>
          <w:p w14:paraId="32E164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</w:t>
            </w:r>
          </w:p>
        </w:tc>
        <w:tc>
          <w:tcPr>
            <w:tcW w:w="874" w:type="dxa"/>
            <w:noWrap/>
            <w:hideMark/>
          </w:tcPr>
          <w:p w14:paraId="0BE264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</w:t>
            </w:r>
          </w:p>
        </w:tc>
        <w:tc>
          <w:tcPr>
            <w:tcW w:w="874" w:type="dxa"/>
            <w:noWrap/>
            <w:hideMark/>
          </w:tcPr>
          <w:p w14:paraId="0729F11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1196B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CF51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74B5D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A1BD1FE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FC2AE4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dwardsiella</w:t>
            </w:r>
          </w:p>
        </w:tc>
        <w:tc>
          <w:tcPr>
            <w:tcW w:w="873" w:type="dxa"/>
            <w:noWrap/>
            <w:hideMark/>
          </w:tcPr>
          <w:p w14:paraId="2AA543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0CC7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5C4D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1D421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F7C33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2500</w:t>
            </w:r>
          </w:p>
        </w:tc>
        <w:tc>
          <w:tcPr>
            <w:tcW w:w="874" w:type="dxa"/>
            <w:noWrap/>
            <w:hideMark/>
          </w:tcPr>
          <w:p w14:paraId="1AD3CE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B213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30</w:t>
            </w:r>
          </w:p>
        </w:tc>
        <w:tc>
          <w:tcPr>
            <w:tcW w:w="874" w:type="dxa"/>
            <w:noWrap/>
            <w:hideMark/>
          </w:tcPr>
          <w:p w14:paraId="2C956F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F19A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7EBD13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A0C9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15829D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49781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90EE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F4B43A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853B7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ikenella</w:t>
            </w:r>
          </w:p>
        </w:tc>
        <w:tc>
          <w:tcPr>
            <w:tcW w:w="873" w:type="dxa"/>
            <w:noWrap/>
            <w:hideMark/>
          </w:tcPr>
          <w:p w14:paraId="6EA1FC8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62D2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3000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8E66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F7F4C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76A82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1E82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17656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EE4E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783E8B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77E2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30F6F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7E4F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AA59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B6F92C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57065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bacter</w:t>
            </w:r>
          </w:p>
        </w:tc>
        <w:tc>
          <w:tcPr>
            <w:tcW w:w="873" w:type="dxa"/>
            <w:noWrap/>
            <w:hideMark/>
          </w:tcPr>
          <w:p w14:paraId="13EBBE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0A3B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619AD1E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72A0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768B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29D2821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D5AF5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874" w:type="dxa"/>
            <w:noWrap/>
            <w:hideMark/>
          </w:tcPr>
          <w:p w14:paraId="1FB416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DCEA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680DE9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D2D9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4BDF64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542FD8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4A7E542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038BC0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25E5C4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bacteriaceae</w:t>
            </w:r>
          </w:p>
        </w:tc>
        <w:tc>
          <w:tcPr>
            <w:tcW w:w="873" w:type="dxa"/>
            <w:noWrap/>
            <w:hideMark/>
          </w:tcPr>
          <w:p w14:paraId="6907831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3CB4A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3EBB7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4DDFB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F42DA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C88785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7EB56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01B8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04C54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1066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35F0D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6607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3BBD8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14E3BF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77B87A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B91FB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cocci</w:t>
            </w:r>
          </w:p>
        </w:tc>
        <w:tc>
          <w:tcPr>
            <w:tcW w:w="873" w:type="dxa"/>
            <w:noWrap/>
            <w:hideMark/>
          </w:tcPr>
          <w:p w14:paraId="4A62EA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C47E9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3869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39F1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F2A0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0169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2B41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6F3C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5FA9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E7E1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BF0F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CFD31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E222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B5A04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5B07EC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91116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coccus</w:t>
            </w:r>
          </w:p>
        </w:tc>
        <w:tc>
          <w:tcPr>
            <w:tcW w:w="873" w:type="dxa"/>
            <w:noWrap/>
            <w:hideMark/>
          </w:tcPr>
          <w:p w14:paraId="3F86A8A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015C5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B408C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6C8F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D9AF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73330F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08DEBA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63ADCBB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6DA9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130071A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313E3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CFD91A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26C988A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  <w:tc>
          <w:tcPr>
            <w:tcW w:w="874" w:type="dxa"/>
            <w:noWrap/>
            <w:hideMark/>
          </w:tcPr>
          <w:p w14:paraId="1C8BAE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B442CA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EFD05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rysipelothrix</w:t>
            </w:r>
          </w:p>
        </w:tc>
        <w:tc>
          <w:tcPr>
            <w:tcW w:w="873" w:type="dxa"/>
            <w:noWrap/>
            <w:hideMark/>
          </w:tcPr>
          <w:p w14:paraId="5BD215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86202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8D35B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527F6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8ED742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88E7DD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7EBA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CD99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87BF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1DD74E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F9FB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29E8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C66D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D5CC6D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9BC513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171A5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rwinia</w:t>
            </w:r>
          </w:p>
        </w:tc>
        <w:tc>
          <w:tcPr>
            <w:tcW w:w="873" w:type="dxa"/>
            <w:noWrap/>
            <w:hideMark/>
          </w:tcPr>
          <w:p w14:paraId="7FDEB8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538F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AC14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88E8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94755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09CC42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1D9CE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250</w:t>
            </w:r>
          </w:p>
        </w:tc>
        <w:tc>
          <w:tcPr>
            <w:tcW w:w="874" w:type="dxa"/>
            <w:noWrap/>
            <w:hideMark/>
          </w:tcPr>
          <w:p w14:paraId="50182A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27E92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2883B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52CC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7048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9067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E1CE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A53E8A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8841B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scherichia</w:t>
            </w:r>
          </w:p>
        </w:tc>
        <w:tc>
          <w:tcPr>
            <w:tcW w:w="873" w:type="dxa"/>
            <w:noWrap/>
            <w:hideMark/>
          </w:tcPr>
          <w:p w14:paraId="4F0D749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8000</w:t>
            </w:r>
          </w:p>
        </w:tc>
        <w:tc>
          <w:tcPr>
            <w:tcW w:w="874" w:type="dxa"/>
            <w:noWrap/>
            <w:hideMark/>
          </w:tcPr>
          <w:p w14:paraId="523DD2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28B385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11572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60</w:t>
            </w:r>
          </w:p>
        </w:tc>
        <w:tc>
          <w:tcPr>
            <w:tcW w:w="874" w:type="dxa"/>
            <w:noWrap/>
            <w:hideMark/>
          </w:tcPr>
          <w:p w14:paraId="56481B8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</w:t>
            </w:r>
          </w:p>
        </w:tc>
        <w:tc>
          <w:tcPr>
            <w:tcW w:w="874" w:type="dxa"/>
            <w:noWrap/>
            <w:hideMark/>
          </w:tcPr>
          <w:p w14:paraId="2754C6A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7A5619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874" w:type="dxa"/>
            <w:noWrap/>
            <w:hideMark/>
          </w:tcPr>
          <w:p w14:paraId="541201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874" w:type="dxa"/>
            <w:noWrap/>
            <w:hideMark/>
          </w:tcPr>
          <w:p w14:paraId="51E210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688D0E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65619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7A5E7D4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15F904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0D26F3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</w:tr>
      <w:tr w:rsidR="003C5062" w:rsidRPr="00934A59" w14:paraId="3F571E9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010C6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ubacterium</w:t>
            </w:r>
          </w:p>
        </w:tc>
        <w:tc>
          <w:tcPr>
            <w:tcW w:w="873" w:type="dxa"/>
            <w:noWrap/>
            <w:hideMark/>
          </w:tcPr>
          <w:p w14:paraId="4EAD3D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14C7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2EAE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DB54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41A52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6A53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1F24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4DBC316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C0592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3929A02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F221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</w:t>
            </w:r>
          </w:p>
        </w:tc>
        <w:tc>
          <w:tcPr>
            <w:tcW w:w="874" w:type="dxa"/>
            <w:noWrap/>
            <w:hideMark/>
          </w:tcPr>
          <w:p w14:paraId="3FEAFF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6A4D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4A1C6B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A54706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C3E932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Finegoldia</w:t>
            </w:r>
          </w:p>
        </w:tc>
        <w:tc>
          <w:tcPr>
            <w:tcW w:w="873" w:type="dxa"/>
            <w:noWrap/>
            <w:hideMark/>
          </w:tcPr>
          <w:p w14:paraId="57A00D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2EA7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DA8C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48B9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F621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6211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40C1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24C257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470C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50</w:t>
            </w:r>
          </w:p>
        </w:tc>
        <w:tc>
          <w:tcPr>
            <w:tcW w:w="874" w:type="dxa"/>
            <w:noWrap/>
            <w:hideMark/>
          </w:tcPr>
          <w:p w14:paraId="16A4EC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238E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267A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34F05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3F5DE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87EC30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4688A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Flavobacterium</w:t>
            </w:r>
          </w:p>
        </w:tc>
        <w:tc>
          <w:tcPr>
            <w:tcW w:w="873" w:type="dxa"/>
            <w:noWrap/>
            <w:hideMark/>
          </w:tcPr>
          <w:p w14:paraId="599F49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CFDE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A98ED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D876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3FB0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53DBD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630</w:t>
            </w:r>
          </w:p>
        </w:tc>
        <w:tc>
          <w:tcPr>
            <w:tcW w:w="874" w:type="dxa"/>
            <w:noWrap/>
            <w:hideMark/>
          </w:tcPr>
          <w:p w14:paraId="7326A8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112F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4CF8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EAA29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6D13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7F39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DB19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5D75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6912E4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20D8C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Fusobacterium</w:t>
            </w:r>
          </w:p>
        </w:tc>
        <w:tc>
          <w:tcPr>
            <w:tcW w:w="873" w:type="dxa"/>
            <w:noWrap/>
            <w:hideMark/>
          </w:tcPr>
          <w:p w14:paraId="3CD624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4A4C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65BF2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6381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5AC4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40FBC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7207F9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36E965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  <w:tc>
          <w:tcPr>
            <w:tcW w:w="874" w:type="dxa"/>
            <w:noWrap/>
            <w:hideMark/>
          </w:tcPr>
          <w:p w14:paraId="32E4BF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0C80F4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1EF9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</w:t>
            </w:r>
          </w:p>
        </w:tc>
        <w:tc>
          <w:tcPr>
            <w:tcW w:w="874" w:type="dxa"/>
            <w:noWrap/>
            <w:hideMark/>
          </w:tcPr>
          <w:p w14:paraId="2159635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4563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6A096C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D38EDE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AA9E2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Gardnerella</w:t>
            </w:r>
          </w:p>
        </w:tc>
        <w:tc>
          <w:tcPr>
            <w:tcW w:w="873" w:type="dxa"/>
            <w:noWrap/>
            <w:hideMark/>
          </w:tcPr>
          <w:p w14:paraId="327211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042F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98980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0D68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5D08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0E5C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FC3A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64F0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6446F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7F034F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00EB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5792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A77B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30D3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17C126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C0B9FB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Gemella</w:t>
            </w:r>
          </w:p>
        </w:tc>
        <w:tc>
          <w:tcPr>
            <w:tcW w:w="873" w:type="dxa"/>
            <w:noWrap/>
            <w:hideMark/>
          </w:tcPr>
          <w:p w14:paraId="14FC1A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8929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0907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078A0A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B8566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D678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E0F3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EFD6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0523B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623768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A5C5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A2D9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8BCA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EC0B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CC8CE7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FDAAE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aemolytic</w:t>
            </w:r>
          </w:p>
        </w:tc>
        <w:tc>
          <w:tcPr>
            <w:tcW w:w="873" w:type="dxa"/>
            <w:noWrap/>
            <w:hideMark/>
          </w:tcPr>
          <w:p w14:paraId="735E3C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40399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EE77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7B94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0333B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E479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31D5A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356DC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C1D3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E424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6914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44572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CF64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5548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B5F778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EA6C7D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aemophilus</w:t>
            </w:r>
          </w:p>
        </w:tc>
        <w:tc>
          <w:tcPr>
            <w:tcW w:w="873" w:type="dxa"/>
            <w:noWrap/>
            <w:hideMark/>
          </w:tcPr>
          <w:p w14:paraId="1F4E28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6722D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53B0F8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874" w:type="dxa"/>
            <w:noWrap/>
            <w:hideMark/>
          </w:tcPr>
          <w:p w14:paraId="4734C2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0C1E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420D83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1B735E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340762B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1A62D45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5C7890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</w:t>
            </w:r>
          </w:p>
        </w:tc>
        <w:tc>
          <w:tcPr>
            <w:tcW w:w="874" w:type="dxa"/>
            <w:noWrap/>
            <w:hideMark/>
          </w:tcPr>
          <w:p w14:paraId="183F08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3F8CC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3207D49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717407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FB4145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879CE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afnia</w:t>
            </w:r>
          </w:p>
        </w:tc>
        <w:tc>
          <w:tcPr>
            <w:tcW w:w="873" w:type="dxa"/>
            <w:noWrap/>
            <w:hideMark/>
          </w:tcPr>
          <w:p w14:paraId="23F448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832A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03D1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99039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D0C50D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86CE2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9EA9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03D566A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CEE7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8BA9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E7B1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137FDB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2B20E58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  <w:tc>
          <w:tcPr>
            <w:tcW w:w="874" w:type="dxa"/>
            <w:noWrap/>
            <w:hideMark/>
          </w:tcPr>
          <w:p w14:paraId="281319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C0C902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A7CE5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elicobacter</w:t>
            </w:r>
          </w:p>
        </w:tc>
        <w:tc>
          <w:tcPr>
            <w:tcW w:w="873" w:type="dxa"/>
            <w:noWrap/>
            <w:hideMark/>
          </w:tcPr>
          <w:p w14:paraId="647204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22E7E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27877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84FEC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2EFF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113C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5437E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7EF0EAC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6B18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A621B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6849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  <w:tc>
          <w:tcPr>
            <w:tcW w:w="874" w:type="dxa"/>
            <w:noWrap/>
            <w:hideMark/>
          </w:tcPr>
          <w:p w14:paraId="41D168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199409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  <w:tc>
          <w:tcPr>
            <w:tcW w:w="874" w:type="dxa"/>
            <w:noWrap/>
            <w:hideMark/>
          </w:tcPr>
          <w:p w14:paraId="5F3DAC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7E821E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90368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emolytic</w:t>
            </w:r>
          </w:p>
        </w:tc>
        <w:tc>
          <w:tcPr>
            <w:tcW w:w="873" w:type="dxa"/>
            <w:noWrap/>
            <w:hideMark/>
          </w:tcPr>
          <w:p w14:paraId="42CA479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2A0A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F41A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B5C9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4098D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97ED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88257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61CD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0E5D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3C274B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771C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87480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E298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FF22D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3FF29F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F69F4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Jonesia</w:t>
            </w:r>
          </w:p>
        </w:tc>
        <w:tc>
          <w:tcPr>
            <w:tcW w:w="873" w:type="dxa"/>
            <w:noWrap/>
            <w:hideMark/>
          </w:tcPr>
          <w:p w14:paraId="1ED32BC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4349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55AC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7CD0F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0DD7DA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2AA4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0893F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3224A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8EC2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D695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236A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C8F2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1CC4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BB3C2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C180AE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EF8B5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Kingella</w:t>
            </w:r>
          </w:p>
        </w:tc>
        <w:tc>
          <w:tcPr>
            <w:tcW w:w="873" w:type="dxa"/>
            <w:noWrap/>
            <w:hideMark/>
          </w:tcPr>
          <w:p w14:paraId="5657DD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CABE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3EFF0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DE41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8C19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B515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FBCD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04049E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3D73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108C0F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3A0A9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B626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07F71F3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75E67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13E680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166E9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Klebsiella</w:t>
            </w:r>
          </w:p>
        </w:tc>
        <w:tc>
          <w:tcPr>
            <w:tcW w:w="873" w:type="dxa"/>
            <w:noWrap/>
            <w:hideMark/>
          </w:tcPr>
          <w:p w14:paraId="242A0BB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7C10F9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324CD4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90F6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5E3E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4691F6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68A843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1A3E58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D913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76D50C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4687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3AC048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7D98B0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65A4E0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75C840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22AB8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Kluyvera</w:t>
            </w:r>
          </w:p>
        </w:tc>
        <w:tc>
          <w:tcPr>
            <w:tcW w:w="873" w:type="dxa"/>
            <w:noWrap/>
            <w:hideMark/>
          </w:tcPr>
          <w:p w14:paraId="4BFE8B8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3B56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75C0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A6928C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4D69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C7CC5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F80BC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24E81AF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5F81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080E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2CC7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E2217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1C2A2E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94C18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1FE81A0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342348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actobacillus</w:t>
            </w:r>
          </w:p>
        </w:tc>
        <w:tc>
          <w:tcPr>
            <w:tcW w:w="873" w:type="dxa"/>
            <w:noWrap/>
            <w:hideMark/>
          </w:tcPr>
          <w:p w14:paraId="2DE5B7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C4F8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75F3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09179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DB82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3E23B5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F4A3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1634B52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1605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0ADC62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3BA974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0</w:t>
            </w:r>
          </w:p>
        </w:tc>
        <w:tc>
          <w:tcPr>
            <w:tcW w:w="874" w:type="dxa"/>
            <w:noWrap/>
            <w:hideMark/>
          </w:tcPr>
          <w:p w14:paraId="684B02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A00BD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36F3CC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9ACD09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BBFAC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actococcus</w:t>
            </w:r>
          </w:p>
        </w:tc>
        <w:tc>
          <w:tcPr>
            <w:tcW w:w="873" w:type="dxa"/>
            <w:noWrap/>
            <w:hideMark/>
          </w:tcPr>
          <w:p w14:paraId="635C6C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B1ED9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F50D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1A92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8133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18A1A2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D36D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492DBB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8C52F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58A7F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830E3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8A3E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84F11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2175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58DF8E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5CAB05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awsonia</w:t>
            </w:r>
          </w:p>
        </w:tc>
        <w:tc>
          <w:tcPr>
            <w:tcW w:w="873" w:type="dxa"/>
            <w:noWrap/>
            <w:hideMark/>
          </w:tcPr>
          <w:p w14:paraId="3BDB7C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3C847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B3AC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EF112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72225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49D4D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A4FB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43CC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41197E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05D6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0C3A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2558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BEB0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9678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5277EE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29338A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egionella</w:t>
            </w:r>
          </w:p>
        </w:tc>
        <w:tc>
          <w:tcPr>
            <w:tcW w:w="873" w:type="dxa"/>
            <w:noWrap/>
            <w:hideMark/>
          </w:tcPr>
          <w:p w14:paraId="14F0F3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BFFB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29C3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3AFB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E05A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FB62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EFFF7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28B85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34FD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1F4E3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D28A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20E8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73E6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18703E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</w:tr>
      <w:tr w:rsidR="003C5062" w:rsidRPr="00934A59" w14:paraId="10BCEC2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73CDBC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eptotrichia</w:t>
            </w:r>
          </w:p>
        </w:tc>
        <w:tc>
          <w:tcPr>
            <w:tcW w:w="873" w:type="dxa"/>
            <w:noWrap/>
            <w:hideMark/>
          </w:tcPr>
          <w:p w14:paraId="74C85C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8D9F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339BF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F357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5F856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8CDD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1ACD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2E4772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F47F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0FDF03F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A832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4B8CA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4FEC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30EB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2AD662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ABCAB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euconostoc</w:t>
            </w:r>
          </w:p>
        </w:tc>
        <w:tc>
          <w:tcPr>
            <w:tcW w:w="873" w:type="dxa"/>
            <w:noWrap/>
            <w:hideMark/>
          </w:tcPr>
          <w:p w14:paraId="7317D1B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D60B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8F0C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EC60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3D45F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77B0F5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C476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3E0B512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34222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120DF5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9E5A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010A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F516F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017F10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A99CAC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134971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isteria</w:t>
            </w:r>
          </w:p>
        </w:tc>
        <w:tc>
          <w:tcPr>
            <w:tcW w:w="873" w:type="dxa"/>
            <w:noWrap/>
            <w:hideMark/>
          </w:tcPr>
          <w:p w14:paraId="699570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0A15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0EE0F2C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CED67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0798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4682D7A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497D8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705738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1C6B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264616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9D319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62735E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7EEB3FD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1FDA4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0FD140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90524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annheimia</w:t>
            </w:r>
          </w:p>
        </w:tc>
        <w:tc>
          <w:tcPr>
            <w:tcW w:w="873" w:type="dxa"/>
            <w:noWrap/>
            <w:hideMark/>
          </w:tcPr>
          <w:p w14:paraId="755D39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6440A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115F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87804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50811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7598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66D4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BFE0E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C8956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BCF5D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41EC5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1553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3113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C49E6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931CFE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7F554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icrobacterium</w:t>
            </w:r>
          </w:p>
        </w:tc>
        <w:tc>
          <w:tcPr>
            <w:tcW w:w="873" w:type="dxa"/>
            <w:noWrap/>
            <w:hideMark/>
          </w:tcPr>
          <w:p w14:paraId="59BEB4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135D8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F787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074E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5C9F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7056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A82C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DCFB1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DC20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D5E9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7E85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DAED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D635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CC359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07091F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700DC2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icrococcus</w:t>
            </w:r>
          </w:p>
        </w:tc>
        <w:tc>
          <w:tcPr>
            <w:tcW w:w="873" w:type="dxa"/>
            <w:noWrap/>
            <w:hideMark/>
          </w:tcPr>
          <w:p w14:paraId="670A3AC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7D3F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013A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237D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849F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DD43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961E8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2C16836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BC2F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784C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27FB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0</w:t>
            </w:r>
          </w:p>
        </w:tc>
        <w:tc>
          <w:tcPr>
            <w:tcW w:w="874" w:type="dxa"/>
            <w:noWrap/>
            <w:hideMark/>
          </w:tcPr>
          <w:p w14:paraId="7ED5A36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EB06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60</w:t>
            </w:r>
          </w:p>
        </w:tc>
        <w:tc>
          <w:tcPr>
            <w:tcW w:w="874" w:type="dxa"/>
            <w:noWrap/>
            <w:hideMark/>
          </w:tcPr>
          <w:p w14:paraId="27778D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D5EC6E6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99D035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icromonas</w:t>
            </w:r>
          </w:p>
        </w:tc>
        <w:tc>
          <w:tcPr>
            <w:tcW w:w="873" w:type="dxa"/>
            <w:noWrap/>
            <w:hideMark/>
          </w:tcPr>
          <w:p w14:paraId="479684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5BEB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5D07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EE54B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34C35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37297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43F79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221C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A63C5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1652C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6D9B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0242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B5B6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103286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D631CC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80153B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lastRenderedPageBreak/>
              <w:t>Moraxella</w:t>
            </w:r>
          </w:p>
        </w:tc>
        <w:tc>
          <w:tcPr>
            <w:tcW w:w="873" w:type="dxa"/>
            <w:noWrap/>
            <w:hideMark/>
          </w:tcPr>
          <w:p w14:paraId="25F4D47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87BC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3E4F1B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D7508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3A53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6EB138D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DEFA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482AE2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02E915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058BA7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99396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F805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7F05EF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21C9FF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D32FBD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E53618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organella</w:t>
            </w:r>
          </w:p>
        </w:tc>
        <w:tc>
          <w:tcPr>
            <w:tcW w:w="873" w:type="dxa"/>
            <w:noWrap/>
            <w:hideMark/>
          </w:tcPr>
          <w:p w14:paraId="1FD10E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2F90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CD13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69AF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784B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2DF88F1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951D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A8927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C07C7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457476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F46FB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  <w:tc>
          <w:tcPr>
            <w:tcW w:w="874" w:type="dxa"/>
            <w:noWrap/>
            <w:hideMark/>
          </w:tcPr>
          <w:p w14:paraId="7F6E82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4D8A38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4A997B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AD6B6B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7F39C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ycobacterium</w:t>
            </w:r>
          </w:p>
        </w:tc>
        <w:tc>
          <w:tcPr>
            <w:tcW w:w="873" w:type="dxa"/>
            <w:noWrap/>
            <w:hideMark/>
          </w:tcPr>
          <w:p w14:paraId="47BE31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668DE9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335C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71DD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4830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6E2F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B0F0E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2BA1125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48B2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8F1C2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CE36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6B0574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B5BAD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1725A92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0</w:t>
            </w:r>
          </w:p>
        </w:tc>
      </w:tr>
      <w:tr w:rsidR="003C5062" w:rsidRPr="00934A59" w14:paraId="59555B36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A2CBF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ycoplasma</w:t>
            </w:r>
          </w:p>
        </w:tc>
        <w:tc>
          <w:tcPr>
            <w:tcW w:w="873" w:type="dxa"/>
            <w:noWrap/>
            <w:hideMark/>
          </w:tcPr>
          <w:p w14:paraId="61BE91F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F1AA1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16D82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6FE3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6760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FFB06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3E1E727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874" w:type="dxa"/>
            <w:noWrap/>
            <w:hideMark/>
          </w:tcPr>
          <w:p w14:paraId="311A61E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  <w:tc>
          <w:tcPr>
            <w:tcW w:w="874" w:type="dxa"/>
            <w:noWrap/>
            <w:hideMark/>
          </w:tcPr>
          <w:p w14:paraId="5C2A9B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</w:t>
            </w:r>
          </w:p>
        </w:tc>
        <w:tc>
          <w:tcPr>
            <w:tcW w:w="874" w:type="dxa"/>
            <w:noWrap/>
            <w:hideMark/>
          </w:tcPr>
          <w:p w14:paraId="699C93B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DC4E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AABF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706B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5CE1B1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DBA1C4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A991C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Neisseria</w:t>
            </w:r>
          </w:p>
        </w:tc>
        <w:tc>
          <w:tcPr>
            <w:tcW w:w="873" w:type="dxa"/>
            <w:noWrap/>
            <w:hideMark/>
          </w:tcPr>
          <w:p w14:paraId="1ED80A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6115EB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0F440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6330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943BD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D51C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8B992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523B01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B1C1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0A4ED5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51B95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133FD3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12B075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874" w:type="dxa"/>
            <w:noWrap/>
            <w:hideMark/>
          </w:tcPr>
          <w:p w14:paraId="16956E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8E7C07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7DC5B2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Nocardia</w:t>
            </w:r>
          </w:p>
        </w:tc>
        <w:tc>
          <w:tcPr>
            <w:tcW w:w="873" w:type="dxa"/>
            <w:noWrap/>
            <w:hideMark/>
          </w:tcPr>
          <w:p w14:paraId="0BA12B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41013E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00</w:t>
            </w:r>
          </w:p>
        </w:tc>
        <w:tc>
          <w:tcPr>
            <w:tcW w:w="874" w:type="dxa"/>
            <w:noWrap/>
            <w:hideMark/>
          </w:tcPr>
          <w:p w14:paraId="67B64C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92FB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B81D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00</w:t>
            </w:r>
          </w:p>
        </w:tc>
        <w:tc>
          <w:tcPr>
            <w:tcW w:w="874" w:type="dxa"/>
            <w:noWrap/>
            <w:hideMark/>
          </w:tcPr>
          <w:p w14:paraId="7E4A66F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</w:t>
            </w:r>
          </w:p>
        </w:tc>
        <w:tc>
          <w:tcPr>
            <w:tcW w:w="874" w:type="dxa"/>
            <w:noWrap/>
            <w:hideMark/>
          </w:tcPr>
          <w:p w14:paraId="075D4C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</w:t>
            </w:r>
          </w:p>
        </w:tc>
        <w:tc>
          <w:tcPr>
            <w:tcW w:w="874" w:type="dxa"/>
            <w:noWrap/>
            <w:hideMark/>
          </w:tcPr>
          <w:p w14:paraId="214DAA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0</w:t>
            </w:r>
          </w:p>
        </w:tc>
        <w:tc>
          <w:tcPr>
            <w:tcW w:w="874" w:type="dxa"/>
            <w:noWrap/>
            <w:hideMark/>
          </w:tcPr>
          <w:p w14:paraId="3B906A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00</w:t>
            </w:r>
          </w:p>
        </w:tc>
        <w:tc>
          <w:tcPr>
            <w:tcW w:w="874" w:type="dxa"/>
            <w:noWrap/>
            <w:hideMark/>
          </w:tcPr>
          <w:p w14:paraId="2E61B5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300</w:t>
            </w:r>
          </w:p>
        </w:tc>
        <w:tc>
          <w:tcPr>
            <w:tcW w:w="874" w:type="dxa"/>
            <w:noWrap/>
            <w:hideMark/>
          </w:tcPr>
          <w:p w14:paraId="75854E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244B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70345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09540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B86546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DCED0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Oerskovia</w:t>
            </w:r>
          </w:p>
        </w:tc>
        <w:tc>
          <w:tcPr>
            <w:tcW w:w="873" w:type="dxa"/>
            <w:noWrap/>
            <w:hideMark/>
          </w:tcPr>
          <w:p w14:paraId="221409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BDB9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91F8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05DCD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F58B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07E3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8A776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6DBC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F567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007E415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9DC9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5948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234629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B832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911CFF0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B602C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Olsenella</w:t>
            </w:r>
          </w:p>
        </w:tc>
        <w:tc>
          <w:tcPr>
            <w:tcW w:w="873" w:type="dxa"/>
            <w:noWrap/>
            <w:hideMark/>
          </w:tcPr>
          <w:p w14:paraId="43A4E3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B9D7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980B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083E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54E4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CBA9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91F2D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1C1FC4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9CD205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5EBB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401D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C6AA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75F3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12674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ECD107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B62F1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aenibacillus</w:t>
            </w:r>
          </w:p>
        </w:tc>
        <w:tc>
          <w:tcPr>
            <w:tcW w:w="873" w:type="dxa"/>
            <w:noWrap/>
            <w:hideMark/>
          </w:tcPr>
          <w:p w14:paraId="0DCFB28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0178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80750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1717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E63C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B329F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415DD6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FACA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3022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A56E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88AE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8F93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0830D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7464B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39409B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BFDF14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andoraea</w:t>
            </w:r>
          </w:p>
        </w:tc>
        <w:tc>
          <w:tcPr>
            <w:tcW w:w="873" w:type="dxa"/>
            <w:noWrap/>
            <w:hideMark/>
          </w:tcPr>
          <w:p w14:paraId="381D62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49FD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8A3B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92B68B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5E1E1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B4FC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4396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F8E2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1B54F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985C9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247E7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14A0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53BA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2F03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4CB4C3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146CB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antoea</w:t>
            </w:r>
          </w:p>
        </w:tc>
        <w:tc>
          <w:tcPr>
            <w:tcW w:w="873" w:type="dxa"/>
            <w:noWrap/>
            <w:hideMark/>
          </w:tcPr>
          <w:p w14:paraId="540A91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6C6C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8797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2D8E6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127C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4218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A92A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2CE205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0522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FDD6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0C23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C54BD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FAE9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D2D8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2D34FC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63747B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arvimonas</w:t>
            </w:r>
          </w:p>
        </w:tc>
        <w:tc>
          <w:tcPr>
            <w:tcW w:w="873" w:type="dxa"/>
            <w:noWrap/>
            <w:hideMark/>
          </w:tcPr>
          <w:p w14:paraId="31C66B9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419E6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ADBA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C9A1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94C84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8118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A6E37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7127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F6906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7</w:t>
            </w:r>
          </w:p>
        </w:tc>
        <w:tc>
          <w:tcPr>
            <w:tcW w:w="874" w:type="dxa"/>
            <w:noWrap/>
            <w:hideMark/>
          </w:tcPr>
          <w:p w14:paraId="5C0E857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236CC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1168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E5145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B4AE2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09C4B0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FA976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asteurella</w:t>
            </w:r>
          </w:p>
        </w:tc>
        <w:tc>
          <w:tcPr>
            <w:tcW w:w="873" w:type="dxa"/>
            <w:noWrap/>
            <w:hideMark/>
          </w:tcPr>
          <w:p w14:paraId="3343CA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ADDC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E97C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5603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C8E4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E4B3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31BFB81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230519E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15BF6F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6C23D2B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578FF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3A0C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7CF515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4860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1F2002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6F6DC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ediococcus</w:t>
            </w:r>
          </w:p>
        </w:tc>
        <w:tc>
          <w:tcPr>
            <w:tcW w:w="873" w:type="dxa"/>
            <w:noWrap/>
            <w:hideMark/>
          </w:tcPr>
          <w:p w14:paraId="77808F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A1170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22D1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DE56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0B902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44A120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710C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FEF28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DF39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02BE51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55065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E1A5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9A0B6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69B4A38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6A65950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BFBD18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eptococcus</w:t>
            </w:r>
          </w:p>
        </w:tc>
        <w:tc>
          <w:tcPr>
            <w:tcW w:w="873" w:type="dxa"/>
            <w:noWrap/>
            <w:hideMark/>
          </w:tcPr>
          <w:p w14:paraId="16A1CBD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8168A0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B9A6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27F2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B9B35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561B9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6C11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2FB1D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A11A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8170A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CB37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42B15E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3F3A8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58BFE4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12A7B4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6BD070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eptoniphilus</w:t>
            </w:r>
          </w:p>
        </w:tc>
        <w:tc>
          <w:tcPr>
            <w:tcW w:w="873" w:type="dxa"/>
            <w:noWrap/>
            <w:hideMark/>
          </w:tcPr>
          <w:p w14:paraId="1CC3CE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ECB0E0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E66B5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B12D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34A7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1C95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A724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1FF4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EEC9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54C5C5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3558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39C59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23A4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7AEE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D8B5C6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5C97C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eptostreptococcus</w:t>
            </w:r>
          </w:p>
        </w:tc>
        <w:tc>
          <w:tcPr>
            <w:tcW w:w="873" w:type="dxa"/>
            <w:noWrap/>
            <w:hideMark/>
          </w:tcPr>
          <w:p w14:paraId="0DBB70C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E185E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DB27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9168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58C4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7462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EF53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725965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8CB3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32DC16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04E523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874" w:type="dxa"/>
            <w:noWrap/>
            <w:hideMark/>
          </w:tcPr>
          <w:p w14:paraId="17B5E8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38B181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0CAFC0F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1D4EBD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66512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lesiomonas</w:t>
            </w:r>
          </w:p>
        </w:tc>
        <w:tc>
          <w:tcPr>
            <w:tcW w:w="873" w:type="dxa"/>
            <w:noWrap/>
            <w:hideMark/>
          </w:tcPr>
          <w:p w14:paraId="1E7C96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9453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16371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0EB7D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B0D4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900</w:t>
            </w:r>
          </w:p>
        </w:tc>
        <w:tc>
          <w:tcPr>
            <w:tcW w:w="874" w:type="dxa"/>
            <w:noWrap/>
            <w:hideMark/>
          </w:tcPr>
          <w:p w14:paraId="74E49B8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2F5C5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F553F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A3CC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5CD9F9D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51AC7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532C9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E2C6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50EE52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74A641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0694C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neumococci</w:t>
            </w:r>
          </w:p>
        </w:tc>
        <w:tc>
          <w:tcPr>
            <w:tcW w:w="873" w:type="dxa"/>
            <w:noWrap/>
            <w:hideMark/>
          </w:tcPr>
          <w:p w14:paraId="22ADCA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3AAC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F112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6C88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AB095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555C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B9CC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7EE8DE9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6AF4B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4DDD0F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9ED25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BF7D6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F395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04C867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F9A94CE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BEEF15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orphyromonas</w:t>
            </w:r>
          </w:p>
        </w:tc>
        <w:tc>
          <w:tcPr>
            <w:tcW w:w="873" w:type="dxa"/>
            <w:noWrap/>
            <w:hideMark/>
          </w:tcPr>
          <w:p w14:paraId="38AD83C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A535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40AB82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4852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86E6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529E4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8F9B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2D4AB2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A686F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00939F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4869F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1713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B5B00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39DB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459CBA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84B90E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revotella</w:t>
            </w:r>
          </w:p>
        </w:tc>
        <w:tc>
          <w:tcPr>
            <w:tcW w:w="873" w:type="dxa"/>
            <w:noWrap/>
            <w:hideMark/>
          </w:tcPr>
          <w:p w14:paraId="3602E7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7EB8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67D39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2E28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7DED5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A8B1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B7EBF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7EE52F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5E7B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78AD51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095B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1733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1D21F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07AC9E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4C2EF3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3E6B28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ropionibacterium</w:t>
            </w:r>
          </w:p>
        </w:tc>
        <w:tc>
          <w:tcPr>
            <w:tcW w:w="873" w:type="dxa"/>
            <w:noWrap/>
            <w:hideMark/>
          </w:tcPr>
          <w:p w14:paraId="445C2F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85D42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297C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9F85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D37A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15C3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1E85D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874" w:type="dxa"/>
            <w:noWrap/>
            <w:hideMark/>
          </w:tcPr>
          <w:p w14:paraId="5A5516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3B1F4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302BAFA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FD55E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D480E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6170B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432EC8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45F305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560150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roteus</w:t>
            </w:r>
          </w:p>
        </w:tc>
        <w:tc>
          <w:tcPr>
            <w:tcW w:w="873" w:type="dxa"/>
            <w:noWrap/>
            <w:hideMark/>
          </w:tcPr>
          <w:p w14:paraId="0212A34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874" w:type="dxa"/>
            <w:noWrap/>
            <w:hideMark/>
          </w:tcPr>
          <w:p w14:paraId="200F96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FAF78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F648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3C2C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6C96875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65D27B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88</w:t>
            </w:r>
          </w:p>
        </w:tc>
        <w:tc>
          <w:tcPr>
            <w:tcW w:w="874" w:type="dxa"/>
            <w:noWrap/>
            <w:hideMark/>
          </w:tcPr>
          <w:p w14:paraId="56E4630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B7F18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35BA07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BDFD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5FAF65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66C4C7F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</w:t>
            </w:r>
          </w:p>
        </w:tc>
        <w:tc>
          <w:tcPr>
            <w:tcW w:w="874" w:type="dxa"/>
            <w:noWrap/>
            <w:hideMark/>
          </w:tcPr>
          <w:p w14:paraId="26382E9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B558B5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2CF48C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rovidencia</w:t>
            </w:r>
          </w:p>
        </w:tc>
        <w:tc>
          <w:tcPr>
            <w:tcW w:w="873" w:type="dxa"/>
            <w:noWrap/>
            <w:hideMark/>
          </w:tcPr>
          <w:p w14:paraId="452726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0379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55A4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9BAAD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F699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F6148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16BA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0CED351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31A39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2558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D088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022222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7299F9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180F3AF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245E45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BCE72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seudomonas</w:t>
            </w:r>
          </w:p>
        </w:tc>
        <w:tc>
          <w:tcPr>
            <w:tcW w:w="873" w:type="dxa"/>
            <w:noWrap/>
            <w:hideMark/>
          </w:tcPr>
          <w:p w14:paraId="7A14FE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874" w:type="dxa"/>
            <w:noWrap/>
            <w:hideMark/>
          </w:tcPr>
          <w:p w14:paraId="127FCA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8000</w:t>
            </w:r>
          </w:p>
        </w:tc>
        <w:tc>
          <w:tcPr>
            <w:tcW w:w="874" w:type="dxa"/>
            <w:noWrap/>
            <w:hideMark/>
          </w:tcPr>
          <w:p w14:paraId="4B7AFF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A206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D092A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95B7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50B4407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0</w:t>
            </w:r>
          </w:p>
        </w:tc>
        <w:tc>
          <w:tcPr>
            <w:tcW w:w="874" w:type="dxa"/>
            <w:noWrap/>
            <w:hideMark/>
          </w:tcPr>
          <w:p w14:paraId="2E1AD0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C751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5A956A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</w:t>
            </w:r>
          </w:p>
        </w:tc>
        <w:tc>
          <w:tcPr>
            <w:tcW w:w="874" w:type="dxa"/>
            <w:noWrap/>
            <w:hideMark/>
          </w:tcPr>
          <w:p w14:paraId="312A99A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4A56AD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7A56B2D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6B18D2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B9EDC7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E55E5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Ralstonia</w:t>
            </w:r>
          </w:p>
        </w:tc>
        <w:tc>
          <w:tcPr>
            <w:tcW w:w="873" w:type="dxa"/>
            <w:noWrap/>
            <w:hideMark/>
          </w:tcPr>
          <w:p w14:paraId="005BD22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D9A5F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5A7E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8A5E9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EFECE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5FDC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2A801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24478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DECD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96E0A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8C038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F6F45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DA7B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CD28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8337CFE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687C12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Raoultella</w:t>
            </w:r>
          </w:p>
        </w:tc>
        <w:tc>
          <w:tcPr>
            <w:tcW w:w="873" w:type="dxa"/>
            <w:noWrap/>
            <w:hideMark/>
          </w:tcPr>
          <w:p w14:paraId="7AEEDE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8CF04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8F3128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01A88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503DBD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14B4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4DEE6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9BF149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84FF4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412E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ABD9F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9D68F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673920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59675D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67CBA5C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A4EE5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Rhodococcus</w:t>
            </w:r>
          </w:p>
        </w:tc>
        <w:tc>
          <w:tcPr>
            <w:tcW w:w="873" w:type="dxa"/>
            <w:noWrap/>
            <w:hideMark/>
          </w:tcPr>
          <w:p w14:paraId="3FC664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1A5E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3B825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7623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3B14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92FEC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455B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E49D6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77E83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5F135C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DE8B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AA4C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4A6D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688B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F90433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AA2ED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Rothia</w:t>
            </w:r>
          </w:p>
        </w:tc>
        <w:tc>
          <w:tcPr>
            <w:tcW w:w="873" w:type="dxa"/>
            <w:noWrap/>
            <w:hideMark/>
          </w:tcPr>
          <w:p w14:paraId="278F61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97F23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A3363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7158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665A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CA017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4B0547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A5CF9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19DD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224205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9E0A2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9C31A1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CDBC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C27F0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8AF981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C6FE2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Ruminococcus</w:t>
            </w:r>
          </w:p>
        </w:tc>
        <w:tc>
          <w:tcPr>
            <w:tcW w:w="873" w:type="dxa"/>
            <w:noWrap/>
            <w:hideMark/>
          </w:tcPr>
          <w:p w14:paraId="2B4E986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39D7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FBDE9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9660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B01158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A4E53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FAD53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CD1CFB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81A25D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2AE09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F76D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4112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6477C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0542F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766F5D3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36AB2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almonella</w:t>
            </w:r>
          </w:p>
        </w:tc>
        <w:tc>
          <w:tcPr>
            <w:tcW w:w="873" w:type="dxa"/>
            <w:noWrap/>
            <w:hideMark/>
          </w:tcPr>
          <w:p w14:paraId="4F5FF32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FF5D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15C25F1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C74FC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4C24E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3530F1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31ADF38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796439B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1506F9C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7A7ED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487A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874" w:type="dxa"/>
            <w:noWrap/>
            <w:hideMark/>
          </w:tcPr>
          <w:p w14:paraId="478873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58CC70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</w:t>
            </w:r>
          </w:p>
        </w:tc>
        <w:tc>
          <w:tcPr>
            <w:tcW w:w="874" w:type="dxa"/>
            <w:noWrap/>
            <w:hideMark/>
          </w:tcPr>
          <w:p w14:paraId="35FD09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A30BF91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3F16A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elenomonas</w:t>
            </w:r>
          </w:p>
        </w:tc>
        <w:tc>
          <w:tcPr>
            <w:tcW w:w="873" w:type="dxa"/>
            <w:noWrap/>
            <w:hideMark/>
          </w:tcPr>
          <w:p w14:paraId="6F7E831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77C15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40815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9AFC2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C289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2DF5F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40B7F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874" w:type="dxa"/>
            <w:noWrap/>
            <w:hideMark/>
          </w:tcPr>
          <w:p w14:paraId="23DDD5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49AD6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58EC72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7BD30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5A961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3DE5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D88F52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6FF347A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B31E99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erratia</w:t>
            </w:r>
          </w:p>
        </w:tc>
        <w:tc>
          <w:tcPr>
            <w:tcW w:w="873" w:type="dxa"/>
            <w:noWrap/>
            <w:hideMark/>
          </w:tcPr>
          <w:p w14:paraId="24DAACA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1F67D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DFEB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5902F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1D42D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63DF8B2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E97D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458840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2DAD1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4E560B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600ED5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7C9D60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3C953F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44BE63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1E48829F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78D14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higella</w:t>
            </w:r>
          </w:p>
        </w:tc>
        <w:tc>
          <w:tcPr>
            <w:tcW w:w="873" w:type="dxa"/>
            <w:noWrap/>
            <w:hideMark/>
          </w:tcPr>
          <w:p w14:paraId="1A6B4A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2</w:t>
            </w:r>
          </w:p>
        </w:tc>
        <w:tc>
          <w:tcPr>
            <w:tcW w:w="874" w:type="dxa"/>
            <w:noWrap/>
            <w:hideMark/>
          </w:tcPr>
          <w:p w14:paraId="21278E6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58F6A8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9F768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36684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9800</w:t>
            </w:r>
          </w:p>
        </w:tc>
        <w:tc>
          <w:tcPr>
            <w:tcW w:w="874" w:type="dxa"/>
            <w:noWrap/>
            <w:hideMark/>
          </w:tcPr>
          <w:p w14:paraId="1EF390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010814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96.6</w:t>
            </w:r>
          </w:p>
        </w:tc>
        <w:tc>
          <w:tcPr>
            <w:tcW w:w="874" w:type="dxa"/>
            <w:noWrap/>
            <w:hideMark/>
          </w:tcPr>
          <w:p w14:paraId="2E08F8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925D4D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600</w:t>
            </w:r>
          </w:p>
        </w:tc>
        <w:tc>
          <w:tcPr>
            <w:tcW w:w="874" w:type="dxa"/>
            <w:noWrap/>
            <w:hideMark/>
          </w:tcPr>
          <w:p w14:paraId="2B629F5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88D3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</w:t>
            </w:r>
          </w:p>
        </w:tc>
        <w:tc>
          <w:tcPr>
            <w:tcW w:w="874" w:type="dxa"/>
            <w:noWrap/>
            <w:hideMark/>
          </w:tcPr>
          <w:p w14:paraId="791CDDE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6379F07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</w:t>
            </w:r>
          </w:p>
        </w:tc>
        <w:tc>
          <w:tcPr>
            <w:tcW w:w="874" w:type="dxa"/>
            <w:noWrap/>
            <w:hideMark/>
          </w:tcPr>
          <w:p w14:paraId="580A4D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ECF2FF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EC7E08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inorhizobium</w:t>
            </w:r>
          </w:p>
        </w:tc>
        <w:tc>
          <w:tcPr>
            <w:tcW w:w="873" w:type="dxa"/>
            <w:noWrap/>
            <w:hideMark/>
          </w:tcPr>
          <w:p w14:paraId="34FE9C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D1351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ED9E8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0E844B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9A1E55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E937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80D34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40</w:t>
            </w:r>
          </w:p>
        </w:tc>
        <w:tc>
          <w:tcPr>
            <w:tcW w:w="874" w:type="dxa"/>
            <w:noWrap/>
            <w:hideMark/>
          </w:tcPr>
          <w:p w14:paraId="6D9AFB4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A6C6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0DC86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CEBED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77CDF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A1B7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102E5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E509C08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D70584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aphylococci</w:t>
            </w:r>
          </w:p>
        </w:tc>
        <w:tc>
          <w:tcPr>
            <w:tcW w:w="873" w:type="dxa"/>
            <w:noWrap/>
            <w:hideMark/>
          </w:tcPr>
          <w:p w14:paraId="19F72F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EEB22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23697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4ECA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BE9A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43DC2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5613EF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BAA86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9DA991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22FA08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82E5C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9D4F7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FF52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04103F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BF8A7F2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757EE0D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aphylococcus</w:t>
            </w:r>
          </w:p>
        </w:tc>
        <w:tc>
          <w:tcPr>
            <w:tcW w:w="873" w:type="dxa"/>
            <w:noWrap/>
            <w:hideMark/>
          </w:tcPr>
          <w:p w14:paraId="1F8424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2B66A92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874" w:type="dxa"/>
            <w:noWrap/>
            <w:hideMark/>
          </w:tcPr>
          <w:p w14:paraId="1C745F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77F1C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26F13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1A5432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B2A6B2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874" w:type="dxa"/>
            <w:noWrap/>
            <w:hideMark/>
          </w:tcPr>
          <w:p w14:paraId="155D746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46BCC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5DC5DF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10F33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44E20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643CD59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0CDB16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</w:tr>
      <w:tr w:rsidR="003C5062" w:rsidRPr="00934A59" w14:paraId="635D3556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D4FBFE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enotrophomonas</w:t>
            </w:r>
          </w:p>
        </w:tc>
        <w:tc>
          <w:tcPr>
            <w:tcW w:w="873" w:type="dxa"/>
            <w:noWrap/>
            <w:hideMark/>
          </w:tcPr>
          <w:p w14:paraId="178235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939DA4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B78F7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B995E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B774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FBB4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4E1F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2B23A0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0CD38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2C024E9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8D78A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874" w:type="dxa"/>
            <w:noWrap/>
            <w:hideMark/>
          </w:tcPr>
          <w:p w14:paraId="215A864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28DECD2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874" w:type="dxa"/>
            <w:noWrap/>
            <w:hideMark/>
          </w:tcPr>
          <w:p w14:paraId="067220B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463CEE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09D41A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reptococci</w:t>
            </w:r>
          </w:p>
        </w:tc>
        <w:tc>
          <w:tcPr>
            <w:tcW w:w="873" w:type="dxa"/>
            <w:noWrap/>
            <w:hideMark/>
          </w:tcPr>
          <w:p w14:paraId="2919EB8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26CCC4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E5381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EA515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E46396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715FA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14207D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32DC3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378E3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55792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B8C92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AE9053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79C5C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62A44E7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972442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40638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reptococcus</w:t>
            </w:r>
          </w:p>
        </w:tc>
        <w:tc>
          <w:tcPr>
            <w:tcW w:w="873" w:type="dxa"/>
            <w:noWrap/>
            <w:hideMark/>
          </w:tcPr>
          <w:p w14:paraId="4DBE277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874" w:type="dxa"/>
            <w:noWrap/>
            <w:hideMark/>
          </w:tcPr>
          <w:p w14:paraId="12FC67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8101C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20F49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55471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874" w:type="dxa"/>
            <w:noWrap/>
            <w:hideMark/>
          </w:tcPr>
          <w:p w14:paraId="2695E4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874" w:type="dxa"/>
            <w:noWrap/>
            <w:hideMark/>
          </w:tcPr>
          <w:p w14:paraId="5F74681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0FCA47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5E1B1BC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510501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81E0AA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0</w:t>
            </w:r>
          </w:p>
        </w:tc>
        <w:tc>
          <w:tcPr>
            <w:tcW w:w="874" w:type="dxa"/>
            <w:noWrap/>
            <w:hideMark/>
          </w:tcPr>
          <w:p w14:paraId="438BD3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66495A9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2724CA5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475FC4FE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FACF43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Tannerella</w:t>
            </w:r>
          </w:p>
        </w:tc>
        <w:tc>
          <w:tcPr>
            <w:tcW w:w="873" w:type="dxa"/>
            <w:noWrap/>
            <w:hideMark/>
          </w:tcPr>
          <w:p w14:paraId="6920D0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AF8CE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17E5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D17A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61DDF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D8D73E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A3FB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EA7EA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0A5DB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7EB9BE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D5999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B730C0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7A23DC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628696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C5BDBC7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0152F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Treponema</w:t>
            </w:r>
          </w:p>
        </w:tc>
        <w:tc>
          <w:tcPr>
            <w:tcW w:w="873" w:type="dxa"/>
            <w:noWrap/>
            <w:hideMark/>
          </w:tcPr>
          <w:p w14:paraId="07D771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3138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5E6A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7161A7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601CF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8CAD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874" w:type="dxa"/>
            <w:noWrap/>
            <w:hideMark/>
          </w:tcPr>
          <w:p w14:paraId="05EA02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0</w:t>
            </w:r>
          </w:p>
        </w:tc>
        <w:tc>
          <w:tcPr>
            <w:tcW w:w="874" w:type="dxa"/>
            <w:noWrap/>
            <w:hideMark/>
          </w:tcPr>
          <w:p w14:paraId="7D7404F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</w:t>
            </w:r>
          </w:p>
        </w:tc>
        <w:tc>
          <w:tcPr>
            <w:tcW w:w="874" w:type="dxa"/>
            <w:noWrap/>
            <w:hideMark/>
          </w:tcPr>
          <w:p w14:paraId="66EEC10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070395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C543B2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66E603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6F2E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B4E0D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C1C37BC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B0B1AC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Turicella</w:t>
            </w:r>
          </w:p>
        </w:tc>
        <w:tc>
          <w:tcPr>
            <w:tcW w:w="873" w:type="dxa"/>
            <w:noWrap/>
            <w:hideMark/>
          </w:tcPr>
          <w:p w14:paraId="340E90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D963C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D69BA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1ED4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CB9C3E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9D2BD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A7B67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A10BC0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F09C0C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874" w:type="dxa"/>
            <w:noWrap/>
            <w:hideMark/>
          </w:tcPr>
          <w:p w14:paraId="0435FA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5E49FB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D0525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8F3926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457EB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29660C99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2192F2A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Ureaplasma</w:t>
            </w:r>
          </w:p>
        </w:tc>
        <w:tc>
          <w:tcPr>
            <w:tcW w:w="873" w:type="dxa"/>
            <w:noWrap/>
            <w:hideMark/>
          </w:tcPr>
          <w:p w14:paraId="1D74A65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F1E73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40222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6AF3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AFB459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4AA769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A94880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F34249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E6D05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874" w:type="dxa"/>
            <w:noWrap/>
            <w:hideMark/>
          </w:tcPr>
          <w:p w14:paraId="677A07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F74073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45F6A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414B33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092D496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0C3DD175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AFE200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Veillonella</w:t>
            </w:r>
          </w:p>
        </w:tc>
        <w:tc>
          <w:tcPr>
            <w:tcW w:w="873" w:type="dxa"/>
            <w:noWrap/>
            <w:hideMark/>
          </w:tcPr>
          <w:p w14:paraId="12205DB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B87B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66A339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349D25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2172D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E28E0B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14253E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289A9DD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EA511E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2DAD710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D5579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874" w:type="dxa"/>
            <w:noWrap/>
            <w:hideMark/>
          </w:tcPr>
          <w:p w14:paraId="208EB52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DC80C3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1E8916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0A6F340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3A99347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Vibrio</w:t>
            </w:r>
          </w:p>
        </w:tc>
        <w:tc>
          <w:tcPr>
            <w:tcW w:w="873" w:type="dxa"/>
            <w:noWrap/>
            <w:hideMark/>
          </w:tcPr>
          <w:p w14:paraId="227DC31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DB1523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6AC0F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DC781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1F736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0</w:t>
            </w:r>
          </w:p>
        </w:tc>
        <w:tc>
          <w:tcPr>
            <w:tcW w:w="874" w:type="dxa"/>
            <w:noWrap/>
            <w:hideMark/>
          </w:tcPr>
          <w:p w14:paraId="33E1D06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874" w:type="dxa"/>
            <w:noWrap/>
            <w:hideMark/>
          </w:tcPr>
          <w:p w14:paraId="7904586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000</w:t>
            </w:r>
          </w:p>
        </w:tc>
        <w:tc>
          <w:tcPr>
            <w:tcW w:w="874" w:type="dxa"/>
            <w:noWrap/>
            <w:hideMark/>
          </w:tcPr>
          <w:p w14:paraId="36BF691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82F67E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DB1ECDE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DD90CB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0</w:t>
            </w:r>
          </w:p>
        </w:tc>
        <w:tc>
          <w:tcPr>
            <w:tcW w:w="874" w:type="dxa"/>
            <w:noWrap/>
            <w:hideMark/>
          </w:tcPr>
          <w:p w14:paraId="7AC8A88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EF564A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72279C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F467B5B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FCED9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Weissella</w:t>
            </w:r>
          </w:p>
        </w:tc>
        <w:tc>
          <w:tcPr>
            <w:tcW w:w="873" w:type="dxa"/>
            <w:noWrap/>
            <w:hideMark/>
          </w:tcPr>
          <w:p w14:paraId="4D7282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140F3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9969A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9772B5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C6BC9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723DBCB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7E1D8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874" w:type="dxa"/>
            <w:noWrap/>
            <w:hideMark/>
          </w:tcPr>
          <w:p w14:paraId="123FF54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AB061F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BABA9D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39F2D7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C9F1275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93D42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3E476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76DB54C3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4DF747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Xanthomonas</w:t>
            </w:r>
          </w:p>
        </w:tc>
        <w:tc>
          <w:tcPr>
            <w:tcW w:w="873" w:type="dxa"/>
            <w:noWrap/>
            <w:hideMark/>
          </w:tcPr>
          <w:p w14:paraId="2286586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6FA07A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1103D61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396D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53525F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874" w:type="dxa"/>
            <w:noWrap/>
            <w:hideMark/>
          </w:tcPr>
          <w:p w14:paraId="22FE30D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CA3DC0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9000</w:t>
            </w:r>
          </w:p>
        </w:tc>
        <w:tc>
          <w:tcPr>
            <w:tcW w:w="874" w:type="dxa"/>
            <w:noWrap/>
            <w:hideMark/>
          </w:tcPr>
          <w:p w14:paraId="053DD0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2F8473F4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761346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724285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12B573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6BC82E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8F7008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5AEB5794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574FBF5D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Xylella</w:t>
            </w:r>
          </w:p>
        </w:tc>
        <w:tc>
          <w:tcPr>
            <w:tcW w:w="873" w:type="dxa"/>
            <w:noWrap/>
            <w:hideMark/>
          </w:tcPr>
          <w:p w14:paraId="296D3CC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EC2ABD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D480EE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06FC68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B1FD50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F3C38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46090B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874" w:type="dxa"/>
            <w:noWrap/>
            <w:hideMark/>
          </w:tcPr>
          <w:p w14:paraId="379BEA49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7377C27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46C48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91953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BAC7E6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6378F0E1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1BDD6EF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3C5062" w:rsidRPr="00934A59" w14:paraId="3ABD290D" w14:textId="77777777" w:rsidTr="00A808A9">
        <w:trPr>
          <w:trHeight w:val="113"/>
        </w:trPr>
        <w:tc>
          <w:tcPr>
            <w:tcW w:w="1713" w:type="dxa"/>
            <w:noWrap/>
            <w:hideMark/>
          </w:tcPr>
          <w:p w14:paraId="118BB0EB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Yersinia</w:t>
            </w:r>
          </w:p>
        </w:tc>
        <w:tc>
          <w:tcPr>
            <w:tcW w:w="873" w:type="dxa"/>
            <w:noWrap/>
            <w:hideMark/>
          </w:tcPr>
          <w:p w14:paraId="370EED4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2B1A8B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4A1575C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CA11BB8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BB13DA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299636E3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02C45D70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874" w:type="dxa"/>
            <w:noWrap/>
            <w:hideMark/>
          </w:tcPr>
          <w:p w14:paraId="4241434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5CBF512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874" w:type="dxa"/>
            <w:noWrap/>
            <w:hideMark/>
          </w:tcPr>
          <w:p w14:paraId="32999C97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4A1908A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874" w:type="dxa"/>
            <w:noWrap/>
            <w:hideMark/>
          </w:tcPr>
          <w:p w14:paraId="3D6DA032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874" w:type="dxa"/>
            <w:noWrap/>
            <w:hideMark/>
          </w:tcPr>
          <w:p w14:paraId="31A77A7A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874" w:type="dxa"/>
            <w:noWrap/>
            <w:hideMark/>
          </w:tcPr>
          <w:p w14:paraId="01126BC6" w14:textId="77777777" w:rsidR="003C5062" w:rsidRPr="00934A59" w:rsidRDefault="003C5062" w:rsidP="003C5062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bookmarkEnd w:id="14"/>
    </w:tbl>
    <w:p w14:paraId="0B9E4D19" w14:textId="4C5580C4" w:rsidR="00E65656" w:rsidRPr="00934A59" w:rsidRDefault="00E65656" w:rsidP="00363D3E">
      <w:pPr>
        <w:rPr>
          <w:rFonts w:cs="Times New Roman"/>
        </w:rPr>
      </w:pPr>
    </w:p>
    <w:tbl>
      <w:tblPr>
        <w:tblStyle w:val="afffffe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937"/>
        <w:gridCol w:w="938"/>
        <w:gridCol w:w="938"/>
        <w:gridCol w:w="938"/>
        <w:gridCol w:w="937"/>
        <w:gridCol w:w="938"/>
        <w:gridCol w:w="938"/>
        <w:gridCol w:w="938"/>
        <w:gridCol w:w="937"/>
        <w:gridCol w:w="938"/>
        <w:gridCol w:w="938"/>
        <w:gridCol w:w="938"/>
        <w:gridCol w:w="938"/>
      </w:tblGrid>
      <w:tr w:rsidR="007865B0" w:rsidRPr="00934A59" w14:paraId="0C637ADE" w14:textId="77777777" w:rsidTr="002F07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1696" w:type="dxa"/>
            <w:noWrap/>
            <w:hideMark/>
          </w:tcPr>
          <w:p w14:paraId="700A003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Bacterial genera</w:t>
            </w:r>
          </w:p>
        </w:tc>
        <w:tc>
          <w:tcPr>
            <w:tcW w:w="937" w:type="dxa"/>
            <w:noWrap/>
            <w:hideMark/>
          </w:tcPr>
          <w:p w14:paraId="32D125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Enrofloxacin</w:t>
            </w:r>
          </w:p>
        </w:tc>
        <w:tc>
          <w:tcPr>
            <w:tcW w:w="938" w:type="dxa"/>
            <w:noWrap/>
            <w:hideMark/>
          </w:tcPr>
          <w:p w14:paraId="1C8ADB0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Fleroxacin</w:t>
            </w:r>
          </w:p>
        </w:tc>
        <w:tc>
          <w:tcPr>
            <w:tcW w:w="938" w:type="dxa"/>
            <w:noWrap/>
            <w:hideMark/>
          </w:tcPr>
          <w:p w14:paraId="160071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Pefloxacin</w:t>
            </w:r>
          </w:p>
        </w:tc>
        <w:tc>
          <w:tcPr>
            <w:tcW w:w="938" w:type="dxa"/>
            <w:noWrap/>
            <w:hideMark/>
          </w:tcPr>
          <w:p w14:paraId="2A1602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Difloxacin</w:t>
            </w:r>
          </w:p>
        </w:tc>
        <w:tc>
          <w:tcPr>
            <w:tcW w:w="937" w:type="dxa"/>
            <w:noWrap/>
            <w:hideMark/>
          </w:tcPr>
          <w:p w14:paraId="296B67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Clarithromycin</w:t>
            </w:r>
          </w:p>
        </w:tc>
        <w:tc>
          <w:tcPr>
            <w:tcW w:w="938" w:type="dxa"/>
            <w:noWrap/>
            <w:hideMark/>
          </w:tcPr>
          <w:p w14:paraId="187937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Roxithromycin</w:t>
            </w:r>
          </w:p>
        </w:tc>
        <w:tc>
          <w:tcPr>
            <w:tcW w:w="938" w:type="dxa"/>
            <w:noWrap/>
            <w:hideMark/>
          </w:tcPr>
          <w:p w14:paraId="7D5BACC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Tylosin</w:t>
            </w:r>
          </w:p>
        </w:tc>
        <w:tc>
          <w:tcPr>
            <w:tcW w:w="938" w:type="dxa"/>
            <w:noWrap/>
            <w:hideMark/>
          </w:tcPr>
          <w:p w14:paraId="40FFBF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Cephalexin</w:t>
            </w:r>
          </w:p>
        </w:tc>
        <w:tc>
          <w:tcPr>
            <w:tcW w:w="937" w:type="dxa"/>
            <w:noWrap/>
            <w:hideMark/>
          </w:tcPr>
          <w:p w14:paraId="2E4F87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Amoxicillin</w:t>
            </w:r>
          </w:p>
        </w:tc>
        <w:tc>
          <w:tcPr>
            <w:tcW w:w="938" w:type="dxa"/>
            <w:noWrap/>
            <w:hideMark/>
          </w:tcPr>
          <w:p w14:paraId="3C0CD4F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Penicillin</w:t>
            </w:r>
          </w:p>
        </w:tc>
        <w:tc>
          <w:tcPr>
            <w:tcW w:w="938" w:type="dxa"/>
            <w:noWrap/>
            <w:hideMark/>
          </w:tcPr>
          <w:p w14:paraId="535307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Florfenicol</w:t>
            </w:r>
          </w:p>
        </w:tc>
        <w:tc>
          <w:tcPr>
            <w:tcW w:w="938" w:type="dxa"/>
            <w:noWrap/>
            <w:hideMark/>
          </w:tcPr>
          <w:p w14:paraId="335E6DC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Chloramphenicol</w:t>
            </w:r>
          </w:p>
        </w:tc>
        <w:tc>
          <w:tcPr>
            <w:tcW w:w="938" w:type="dxa"/>
            <w:noWrap/>
            <w:hideMark/>
          </w:tcPr>
          <w:p w14:paraId="48A566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b/>
                <w:bCs/>
                <w:sz w:val="11"/>
                <w:szCs w:val="11"/>
              </w:rPr>
            </w:pPr>
            <w:r w:rsidRPr="00934A59">
              <w:rPr>
                <w:rFonts w:cs="Times New Roman"/>
                <w:b/>
                <w:bCs/>
                <w:sz w:val="11"/>
                <w:szCs w:val="11"/>
              </w:rPr>
              <w:t>Lincomycin</w:t>
            </w:r>
          </w:p>
        </w:tc>
      </w:tr>
      <w:tr w:rsidR="007865B0" w:rsidRPr="00934A59" w14:paraId="0279DA7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F6D43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cinetobacter</w:t>
            </w:r>
          </w:p>
        </w:tc>
        <w:tc>
          <w:tcPr>
            <w:tcW w:w="937" w:type="dxa"/>
            <w:noWrap/>
            <w:hideMark/>
          </w:tcPr>
          <w:p w14:paraId="4515D01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DE0C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A2CD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C09B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11BA1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001D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69C3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90B4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1701C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08EBC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4AA78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508FB1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496A66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670AEF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7BDD6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ctinobacillus</w:t>
            </w:r>
          </w:p>
        </w:tc>
        <w:tc>
          <w:tcPr>
            <w:tcW w:w="937" w:type="dxa"/>
            <w:noWrap/>
            <w:hideMark/>
          </w:tcPr>
          <w:p w14:paraId="41A03D5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5E77A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21AA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8465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246DBF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7236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AD31A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5713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19076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E0F2D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42AC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73EBB9D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54656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AF27C83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BF5CE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ctinomyces</w:t>
            </w:r>
          </w:p>
        </w:tc>
        <w:tc>
          <w:tcPr>
            <w:tcW w:w="937" w:type="dxa"/>
            <w:noWrap/>
            <w:hideMark/>
          </w:tcPr>
          <w:p w14:paraId="62B82F8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0574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473D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0430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AC206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4077E5B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B3F3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897A5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126F2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6E419A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E15E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F222D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2F9E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9EAF1F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39FA7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erococcus</w:t>
            </w:r>
          </w:p>
        </w:tc>
        <w:tc>
          <w:tcPr>
            <w:tcW w:w="937" w:type="dxa"/>
            <w:noWrap/>
            <w:hideMark/>
          </w:tcPr>
          <w:p w14:paraId="3F9C916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83F7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AEB8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DCFBD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AB6C2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3F16C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58E67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8F5D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70A3B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E881C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C74A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6F09C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D6724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0C94FCC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551B1C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eromonas</w:t>
            </w:r>
          </w:p>
        </w:tc>
        <w:tc>
          <w:tcPr>
            <w:tcW w:w="937" w:type="dxa"/>
            <w:noWrap/>
            <w:hideMark/>
          </w:tcPr>
          <w:p w14:paraId="6DA539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6AD919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BB75E8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B2CA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A18C98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F8B0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68EE1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62E3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6CD13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83D3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606C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E2DA54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2BBB9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5A296D9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60736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lcaligenes</w:t>
            </w:r>
          </w:p>
        </w:tc>
        <w:tc>
          <w:tcPr>
            <w:tcW w:w="937" w:type="dxa"/>
            <w:noWrap/>
            <w:hideMark/>
          </w:tcPr>
          <w:p w14:paraId="6D14FD1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3ECBC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1D4C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41E833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19D77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0EC266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E8A159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6BD3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D9D7BA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9D07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C360A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4274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77F9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932AF4F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981C0F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lternaria</w:t>
            </w:r>
          </w:p>
        </w:tc>
        <w:tc>
          <w:tcPr>
            <w:tcW w:w="937" w:type="dxa"/>
            <w:noWrap/>
            <w:hideMark/>
          </w:tcPr>
          <w:p w14:paraId="753824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CE38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57FA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1389E7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423BF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A7C38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A98B6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9EF7B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090FFF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5B794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ED049D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AD35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ADD5C8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4B79B5C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87C39A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naerobic cocci Gram positive</w:t>
            </w:r>
          </w:p>
        </w:tc>
        <w:tc>
          <w:tcPr>
            <w:tcW w:w="937" w:type="dxa"/>
            <w:noWrap/>
            <w:hideMark/>
          </w:tcPr>
          <w:p w14:paraId="277B3F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3F38A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6C8E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AC09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00698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1CFAA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AC964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2883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C444EF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63954A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150EC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88BEE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4DDA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76A461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2CFD5F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Arcanobacterium</w:t>
            </w:r>
          </w:p>
        </w:tc>
        <w:tc>
          <w:tcPr>
            <w:tcW w:w="937" w:type="dxa"/>
            <w:noWrap/>
            <w:hideMark/>
          </w:tcPr>
          <w:p w14:paraId="20E11F4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7A33C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21F1C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4428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4C2F6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66F39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F0063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A2AB0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2C45C9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20728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D794C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73F61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B532C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AD9865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30F26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acilus</w:t>
            </w:r>
          </w:p>
        </w:tc>
        <w:tc>
          <w:tcPr>
            <w:tcW w:w="937" w:type="dxa"/>
            <w:noWrap/>
            <w:hideMark/>
          </w:tcPr>
          <w:p w14:paraId="5F72C2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8A7E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210D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0C71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77D4E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  <w:tc>
          <w:tcPr>
            <w:tcW w:w="938" w:type="dxa"/>
            <w:noWrap/>
            <w:hideMark/>
          </w:tcPr>
          <w:p w14:paraId="5D4B87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596C8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A9B02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CD7E0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C68C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0C173F5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E6086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7DDC634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ECB997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6029E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acteroides</w:t>
            </w:r>
          </w:p>
        </w:tc>
        <w:tc>
          <w:tcPr>
            <w:tcW w:w="937" w:type="dxa"/>
            <w:noWrap/>
            <w:hideMark/>
          </w:tcPr>
          <w:p w14:paraId="1B876D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581AB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4A9C8C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72D6B0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14A2A8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054E46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26EF8A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969E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7" w:type="dxa"/>
            <w:noWrap/>
            <w:hideMark/>
          </w:tcPr>
          <w:p w14:paraId="034691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454516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066ADCD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CA6195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B26E92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64CA599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3CB66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ifidobacterium</w:t>
            </w:r>
          </w:p>
        </w:tc>
        <w:tc>
          <w:tcPr>
            <w:tcW w:w="937" w:type="dxa"/>
            <w:noWrap/>
            <w:hideMark/>
          </w:tcPr>
          <w:p w14:paraId="3499C0A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80EAB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1B82C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9E0CB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75A16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2C862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522CE3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34EA9F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BDB3E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EEF4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4E1B9DD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4836C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10ED9A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C59772F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5799F8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ilophila</w:t>
            </w:r>
          </w:p>
        </w:tc>
        <w:tc>
          <w:tcPr>
            <w:tcW w:w="937" w:type="dxa"/>
            <w:noWrap/>
            <w:hideMark/>
          </w:tcPr>
          <w:p w14:paraId="0AAC4D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F143C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65FA3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1607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E1844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6402FC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938" w:type="dxa"/>
            <w:noWrap/>
            <w:hideMark/>
          </w:tcPr>
          <w:p w14:paraId="6190144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668C6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C2651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50B80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555523C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4B42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834602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7A4BF9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F3E16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ordetella</w:t>
            </w:r>
          </w:p>
        </w:tc>
        <w:tc>
          <w:tcPr>
            <w:tcW w:w="937" w:type="dxa"/>
            <w:noWrap/>
            <w:hideMark/>
          </w:tcPr>
          <w:p w14:paraId="2123A59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9556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</w:t>
            </w:r>
          </w:p>
        </w:tc>
        <w:tc>
          <w:tcPr>
            <w:tcW w:w="938" w:type="dxa"/>
            <w:noWrap/>
            <w:hideMark/>
          </w:tcPr>
          <w:p w14:paraId="4F16A8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3351C99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3AF90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43A4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B0A77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8DA74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457C86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6AF0CC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0</w:t>
            </w:r>
          </w:p>
        </w:tc>
        <w:tc>
          <w:tcPr>
            <w:tcW w:w="938" w:type="dxa"/>
            <w:noWrap/>
            <w:hideMark/>
          </w:tcPr>
          <w:p w14:paraId="548AEC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70B187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9747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03A428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656C93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orrelia</w:t>
            </w:r>
          </w:p>
        </w:tc>
        <w:tc>
          <w:tcPr>
            <w:tcW w:w="937" w:type="dxa"/>
            <w:noWrap/>
            <w:hideMark/>
          </w:tcPr>
          <w:p w14:paraId="401BCA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2691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A523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5BC50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8A21E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.9</w:t>
            </w:r>
          </w:p>
        </w:tc>
        <w:tc>
          <w:tcPr>
            <w:tcW w:w="938" w:type="dxa"/>
            <w:noWrap/>
            <w:hideMark/>
          </w:tcPr>
          <w:p w14:paraId="1E6E16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.9</w:t>
            </w:r>
          </w:p>
        </w:tc>
        <w:tc>
          <w:tcPr>
            <w:tcW w:w="938" w:type="dxa"/>
            <w:noWrap/>
            <w:hideMark/>
          </w:tcPr>
          <w:p w14:paraId="005568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A74F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897129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6B17E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24D00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0CCF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</w:t>
            </w:r>
          </w:p>
        </w:tc>
        <w:tc>
          <w:tcPr>
            <w:tcW w:w="938" w:type="dxa"/>
            <w:noWrap/>
            <w:hideMark/>
          </w:tcPr>
          <w:p w14:paraId="196F5C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1540353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61708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rachyspira</w:t>
            </w:r>
          </w:p>
        </w:tc>
        <w:tc>
          <w:tcPr>
            <w:tcW w:w="937" w:type="dxa"/>
            <w:noWrap/>
            <w:hideMark/>
          </w:tcPr>
          <w:p w14:paraId="3C85E6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E085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B6D053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6EDB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7DF6F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1C6C9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3911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  <w:tc>
          <w:tcPr>
            <w:tcW w:w="938" w:type="dxa"/>
            <w:noWrap/>
            <w:hideMark/>
          </w:tcPr>
          <w:p w14:paraId="526A96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E194C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869B7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07AF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F5D73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054D4B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</w:tr>
      <w:tr w:rsidR="007865B0" w:rsidRPr="00934A59" w14:paraId="4E78AC4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F102F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ranhamella</w:t>
            </w:r>
          </w:p>
        </w:tc>
        <w:tc>
          <w:tcPr>
            <w:tcW w:w="937" w:type="dxa"/>
            <w:noWrap/>
            <w:hideMark/>
          </w:tcPr>
          <w:p w14:paraId="52AF3C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A01F2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D735B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F3489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D8E629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A68BEF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73565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6C4E3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7" w:type="dxa"/>
            <w:noWrap/>
            <w:hideMark/>
          </w:tcPr>
          <w:p w14:paraId="3A5BB5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B4173D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0583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A4E05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3E5C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E8F310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67616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revibacterium</w:t>
            </w:r>
          </w:p>
        </w:tc>
        <w:tc>
          <w:tcPr>
            <w:tcW w:w="937" w:type="dxa"/>
            <w:noWrap/>
            <w:hideMark/>
          </w:tcPr>
          <w:p w14:paraId="5B7452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8C3F0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759BD7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C554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550DBC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A0D656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EF8B62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71C3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5610A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D9B5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908D81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357BD0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FBB6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</w:tr>
      <w:tr w:rsidR="007865B0" w:rsidRPr="00934A59" w14:paraId="74C7B92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65891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rochothrix</w:t>
            </w:r>
          </w:p>
        </w:tc>
        <w:tc>
          <w:tcPr>
            <w:tcW w:w="937" w:type="dxa"/>
            <w:noWrap/>
            <w:hideMark/>
          </w:tcPr>
          <w:p w14:paraId="6AAEB3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2617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F576E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29E8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AC1776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0FD6A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A9E1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54118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D66349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4FC14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BD23A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40E2C1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BE47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062FC6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D1603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rucella</w:t>
            </w:r>
          </w:p>
        </w:tc>
        <w:tc>
          <w:tcPr>
            <w:tcW w:w="937" w:type="dxa"/>
            <w:noWrap/>
            <w:hideMark/>
          </w:tcPr>
          <w:p w14:paraId="4332C6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DE78A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B25D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C0B9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39EDC3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71F0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30FB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308C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978968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3467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4F634B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5804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5EB3522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66D4E5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079E6A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Burkholderia</w:t>
            </w:r>
          </w:p>
        </w:tc>
        <w:tc>
          <w:tcPr>
            <w:tcW w:w="937" w:type="dxa"/>
            <w:noWrap/>
            <w:hideMark/>
          </w:tcPr>
          <w:p w14:paraId="21BAE0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193502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A3DD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73E90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7BED6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7F2C78F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8" w:type="dxa"/>
            <w:noWrap/>
            <w:hideMark/>
          </w:tcPr>
          <w:p w14:paraId="682A2B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C7FA4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6DA2D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B0A6CD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FE9F9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83E41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6846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1C5A80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A634F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ampylobacter</w:t>
            </w:r>
          </w:p>
        </w:tc>
        <w:tc>
          <w:tcPr>
            <w:tcW w:w="937" w:type="dxa"/>
            <w:noWrap/>
            <w:hideMark/>
          </w:tcPr>
          <w:p w14:paraId="08E635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2AFC80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9867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DDA336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6F29C6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04671F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256E3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027A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02107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1E274D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4CA4F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4045EE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55E01D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A81475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6CACC6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apnocytophaga</w:t>
            </w:r>
          </w:p>
        </w:tc>
        <w:tc>
          <w:tcPr>
            <w:tcW w:w="937" w:type="dxa"/>
            <w:noWrap/>
            <w:hideMark/>
          </w:tcPr>
          <w:p w14:paraId="370C236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B6B27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E9FB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7120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3EC9A6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ECD1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3061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0E8E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E786A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9FDBC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7BBF8F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EEE278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6F6BA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5ADEC4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C99FF5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edecea</w:t>
            </w:r>
          </w:p>
        </w:tc>
        <w:tc>
          <w:tcPr>
            <w:tcW w:w="937" w:type="dxa"/>
            <w:noWrap/>
            <w:hideMark/>
          </w:tcPr>
          <w:p w14:paraId="32CEEA8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7086C4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2F9A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40E9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F5165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0A2FB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A50D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06946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177D8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DB12A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A83E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858E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B9E5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233EAD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C4D467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ellulomonas</w:t>
            </w:r>
          </w:p>
        </w:tc>
        <w:tc>
          <w:tcPr>
            <w:tcW w:w="937" w:type="dxa"/>
            <w:noWrap/>
            <w:hideMark/>
          </w:tcPr>
          <w:p w14:paraId="1168C24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AF1F69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8D955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A6CA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AB73E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F5E0C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BD85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AAF54E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35906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65A02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5ABD401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51C43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E091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5759D0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CC594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hlamydia</w:t>
            </w:r>
          </w:p>
        </w:tc>
        <w:tc>
          <w:tcPr>
            <w:tcW w:w="937" w:type="dxa"/>
            <w:noWrap/>
            <w:hideMark/>
          </w:tcPr>
          <w:p w14:paraId="0BBA3F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1566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</w:t>
            </w:r>
          </w:p>
        </w:tc>
        <w:tc>
          <w:tcPr>
            <w:tcW w:w="938" w:type="dxa"/>
            <w:noWrap/>
            <w:hideMark/>
          </w:tcPr>
          <w:p w14:paraId="6711CF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14B65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46F2E5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285151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938" w:type="dxa"/>
            <w:noWrap/>
            <w:hideMark/>
          </w:tcPr>
          <w:p w14:paraId="52B3D8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876843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5BBD8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68A7E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FE184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F5D0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43288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04C6B2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C14F5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hryseobacterium</w:t>
            </w:r>
          </w:p>
        </w:tc>
        <w:tc>
          <w:tcPr>
            <w:tcW w:w="937" w:type="dxa"/>
            <w:noWrap/>
            <w:hideMark/>
          </w:tcPr>
          <w:p w14:paraId="40E1B5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ED67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7B62C5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D052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D06A2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A527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4DBE0D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4D00C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F24A5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BFC16F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0A73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8F05C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80985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579CD0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EB776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itrobacter</w:t>
            </w:r>
          </w:p>
        </w:tc>
        <w:tc>
          <w:tcPr>
            <w:tcW w:w="937" w:type="dxa"/>
            <w:noWrap/>
            <w:hideMark/>
          </w:tcPr>
          <w:p w14:paraId="6F3681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13843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CC2FA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04A1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FAB46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AB624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E5F3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DBBF1D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500</w:t>
            </w:r>
          </w:p>
        </w:tc>
        <w:tc>
          <w:tcPr>
            <w:tcW w:w="937" w:type="dxa"/>
            <w:noWrap/>
            <w:hideMark/>
          </w:tcPr>
          <w:p w14:paraId="5E3A55C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7EF9570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24000</w:t>
            </w:r>
          </w:p>
        </w:tc>
        <w:tc>
          <w:tcPr>
            <w:tcW w:w="938" w:type="dxa"/>
            <w:noWrap/>
            <w:hideMark/>
          </w:tcPr>
          <w:p w14:paraId="3E8CC06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BDD1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651B5AD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3AC6733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CBBE3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lavibacter</w:t>
            </w:r>
          </w:p>
        </w:tc>
        <w:tc>
          <w:tcPr>
            <w:tcW w:w="937" w:type="dxa"/>
            <w:noWrap/>
            <w:hideMark/>
          </w:tcPr>
          <w:p w14:paraId="46544CF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B1A0CC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6A09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BFE95A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0C049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DF6D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67284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180C0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370406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62718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AAFD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DC8F1D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F2F4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8623C5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7FFBD3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lostridium</w:t>
            </w:r>
          </w:p>
        </w:tc>
        <w:tc>
          <w:tcPr>
            <w:tcW w:w="937" w:type="dxa"/>
            <w:noWrap/>
            <w:hideMark/>
          </w:tcPr>
          <w:p w14:paraId="78CF92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460AA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12E14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589D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593DA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342DE38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5F7E8A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149571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7" w:type="dxa"/>
            <w:noWrap/>
            <w:hideMark/>
          </w:tcPr>
          <w:p w14:paraId="4420C9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38D6E3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938" w:type="dxa"/>
            <w:noWrap/>
            <w:hideMark/>
          </w:tcPr>
          <w:p w14:paraId="26DD4B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A8B8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6DCACE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</w:tr>
      <w:tr w:rsidR="007865B0" w:rsidRPr="00934A59" w14:paraId="4A458BB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BB145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ollinsella</w:t>
            </w:r>
          </w:p>
        </w:tc>
        <w:tc>
          <w:tcPr>
            <w:tcW w:w="937" w:type="dxa"/>
            <w:noWrap/>
            <w:hideMark/>
          </w:tcPr>
          <w:p w14:paraId="3653B79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B766D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AF0FC0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0276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B8A2A4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E83DA3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356C7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33EFB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A80A6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8B3C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5C9500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50A13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F44B7A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A03F0C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90E628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orynebacterium</w:t>
            </w:r>
          </w:p>
        </w:tc>
        <w:tc>
          <w:tcPr>
            <w:tcW w:w="937" w:type="dxa"/>
            <w:noWrap/>
            <w:hideMark/>
          </w:tcPr>
          <w:p w14:paraId="4E290A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7F7F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5BA7C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3F45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A683CA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5BEC89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C5CEBC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CDF4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F326F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CF3B7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3CCA56C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7047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2381EA3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</w:tr>
      <w:tr w:rsidR="007865B0" w:rsidRPr="00934A59" w14:paraId="0AFADA4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4394BE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Coryneform</w:t>
            </w:r>
          </w:p>
        </w:tc>
        <w:tc>
          <w:tcPr>
            <w:tcW w:w="937" w:type="dxa"/>
            <w:noWrap/>
            <w:hideMark/>
          </w:tcPr>
          <w:p w14:paraId="404B61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E537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8AB1E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D886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6A20A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216F44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44B28E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2231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7DE65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D6ED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257546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28EC6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002EA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</w:tr>
      <w:tr w:rsidR="007865B0" w:rsidRPr="00934A59" w14:paraId="3E10B70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494329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Dermabacter</w:t>
            </w:r>
          </w:p>
        </w:tc>
        <w:tc>
          <w:tcPr>
            <w:tcW w:w="937" w:type="dxa"/>
            <w:noWrap/>
            <w:hideMark/>
          </w:tcPr>
          <w:p w14:paraId="799599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B2CA3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A978C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00CEB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107184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3B0E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CA5FD2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6EDEE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0D9FD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E747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938" w:type="dxa"/>
            <w:noWrap/>
            <w:hideMark/>
          </w:tcPr>
          <w:p w14:paraId="14C0E3E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F454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524AE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4C22817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24AF8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Dialister</w:t>
            </w:r>
          </w:p>
        </w:tc>
        <w:tc>
          <w:tcPr>
            <w:tcW w:w="937" w:type="dxa"/>
            <w:noWrap/>
            <w:hideMark/>
          </w:tcPr>
          <w:p w14:paraId="1C364B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9F290A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A410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17744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CD393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BD7A75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3C24E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D6079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91E22D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2B2AF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71CC4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5B358A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5DC7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892D52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788D81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Diplococcus</w:t>
            </w:r>
          </w:p>
        </w:tc>
        <w:tc>
          <w:tcPr>
            <w:tcW w:w="937" w:type="dxa"/>
            <w:noWrap/>
            <w:hideMark/>
          </w:tcPr>
          <w:p w14:paraId="23F5AB0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AE80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85D7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ABC0A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00B6F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AE888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B9678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C6A6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  <w:tc>
          <w:tcPr>
            <w:tcW w:w="937" w:type="dxa"/>
            <w:noWrap/>
            <w:hideMark/>
          </w:tcPr>
          <w:p w14:paraId="2DF70C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9B5EF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AD155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18479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0</w:t>
            </w:r>
          </w:p>
        </w:tc>
        <w:tc>
          <w:tcPr>
            <w:tcW w:w="938" w:type="dxa"/>
            <w:noWrap/>
            <w:hideMark/>
          </w:tcPr>
          <w:p w14:paraId="687FC4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28F16CE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4087D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dwardsiella</w:t>
            </w:r>
          </w:p>
        </w:tc>
        <w:tc>
          <w:tcPr>
            <w:tcW w:w="937" w:type="dxa"/>
            <w:noWrap/>
            <w:hideMark/>
          </w:tcPr>
          <w:p w14:paraId="2A7C5B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C65F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5CC1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7C0B6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6CD91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575C98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165A650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4E306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48E7B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2CAA0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21833E7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FF00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B53A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C4ED55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66AA0F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ikenella</w:t>
            </w:r>
          </w:p>
        </w:tc>
        <w:tc>
          <w:tcPr>
            <w:tcW w:w="937" w:type="dxa"/>
            <w:noWrap/>
            <w:hideMark/>
          </w:tcPr>
          <w:p w14:paraId="0ACD2C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C2E99B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CC7A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9737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9267F0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E308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B9C26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62D84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C1022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1FD6C9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623B200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4800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124496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AE118C3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75A40F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bacter</w:t>
            </w:r>
          </w:p>
        </w:tc>
        <w:tc>
          <w:tcPr>
            <w:tcW w:w="937" w:type="dxa"/>
            <w:noWrap/>
            <w:hideMark/>
          </w:tcPr>
          <w:p w14:paraId="163AE8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E8A1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9A685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A24CF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E706F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691F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DF01A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24D4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7" w:type="dxa"/>
            <w:noWrap/>
            <w:hideMark/>
          </w:tcPr>
          <w:p w14:paraId="32ED49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543203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24000</w:t>
            </w:r>
          </w:p>
        </w:tc>
        <w:tc>
          <w:tcPr>
            <w:tcW w:w="938" w:type="dxa"/>
            <w:noWrap/>
            <w:hideMark/>
          </w:tcPr>
          <w:p w14:paraId="1DC099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0C75E2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7B738C7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876ED8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87FBA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bacteriaceae</w:t>
            </w:r>
          </w:p>
        </w:tc>
        <w:tc>
          <w:tcPr>
            <w:tcW w:w="937" w:type="dxa"/>
            <w:noWrap/>
            <w:hideMark/>
          </w:tcPr>
          <w:p w14:paraId="1E20E4A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EFFA9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76E11C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4AC06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679EAF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372A3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5C6EC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11C0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7" w:type="dxa"/>
            <w:noWrap/>
            <w:hideMark/>
          </w:tcPr>
          <w:p w14:paraId="1224E8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FDFA2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7184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064A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4869A8A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880648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58206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cocci</w:t>
            </w:r>
          </w:p>
        </w:tc>
        <w:tc>
          <w:tcPr>
            <w:tcW w:w="937" w:type="dxa"/>
            <w:noWrap/>
            <w:hideMark/>
          </w:tcPr>
          <w:p w14:paraId="1B6FD8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D919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AA9E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8A48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6FDD48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2CE53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0727B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0813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7" w:type="dxa"/>
            <w:noWrap/>
            <w:hideMark/>
          </w:tcPr>
          <w:p w14:paraId="17EF52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48D8B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2CADE40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12BA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377D99C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35EA05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09E03C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nterococcus</w:t>
            </w:r>
          </w:p>
        </w:tc>
        <w:tc>
          <w:tcPr>
            <w:tcW w:w="937" w:type="dxa"/>
            <w:noWrap/>
            <w:hideMark/>
          </w:tcPr>
          <w:p w14:paraId="645997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  <w:tc>
          <w:tcPr>
            <w:tcW w:w="938" w:type="dxa"/>
            <w:noWrap/>
            <w:hideMark/>
          </w:tcPr>
          <w:p w14:paraId="5C17D9F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116EC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29D2F1C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C9134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</w:t>
            </w:r>
          </w:p>
        </w:tc>
        <w:tc>
          <w:tcPr>
            <w:tcW w:w="938" w:type="dxa"/>
            <w:noWrap/>
            <w:hideMark/>
          </w:tcPr>
          <w:p w14:paraId="099640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938" w:type="dxa"/>
            <w:noWrap/>
            <w:hideMark/>
          </w:tcPr>
          <w:p w14:paraId="644678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7E9AF7D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000</w:t>
            </w:r>
          </w:p>
        </w:tc>
        <w:tc>
          <w:tcPr>
            <w:tcW w:w="937" w:type="dxa"/>
            <w:noWrap/>
            <w:hideMark/>
          </w:tcPr>
          <w:p w14:paraId="1A22CC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1491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6430E3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42895B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2A9078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</w:t>
            </w:r>
          </w:p>
        </w:tc>
      </w:tr>
      <w:tr w:rsidR="007865B0" w:rsidRPr="00934A59" w14:paraId="79A6FC9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0396B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rysipelothrix</w:t>
            </w:r>
          </w:p>
        </w:tc>
        <w:tc>
          <w:tcPr>
            <w:tcW w:w="937" w:type="dxa"/>
            <w:noWrap/>
            <w:hideMark/>
          </w:tcPr>
          <w:p w14:paraId="1CCF6E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CCF52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DE524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C43A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50DE8D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31AAF9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074556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A113C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23FA8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2967A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227A09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CDFD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8DB0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</w:tr>
      <w:tr w:rsidR="007865B0" w:rsidRPr="00934A59" w14:paraId="29E1D19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6353D6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rwinia</w:t>
            </w:r>
          </w:p>
        </w:tc>
        <w:tc>
          <w:tcPr>
            <w:tcW w:w="937" w:type="dxa"/>
            <w:noWrap/>
            <w:hideMark/>
          </w:tcPr>
          <w:p w14:paraId="3A69D6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63F6F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06E5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93FC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25A94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11C0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C135A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D7C075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A32D7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7C280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518855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BF0F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4CA24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8BC49E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731499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scherichia</w:t>
            </w:r>
          </w:p>
        </w:tc>
        <w:tc>
          <w:tcPr>
            <w:tcW w:w="937" w:type="dxa"/>
            <w:noWrap/>
            <w:hideMark/>
          </w:tcPr>
          <w:p w14:paraId="173096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3E0AD75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</w:t>
            </w:r>
          </w:p>
        </w:tc>
        <w:tc>
          <w:tcPr>
            <w:tcW w:w="938" w:type="dxa"/>
            <w:noWrap/>
            <w:hideMark/>
          </w:tcPr>
          <w:p w14:paraId="40F3DD7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000</w:t>
            </w:r>
          </w:p>
        </w:tc>
        <w:tc>
          <w:tcPr>
            <w:tcW w:w="938" w:type="dxa"/>
            <w:noWrap/>
            <w:hideMark/>
          </w:tcPr>
          <w:p w14:paraId="668465F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87.5</w:t>
            </w:r>
          </w:p>
        </w:tc>
        <w:tc>
          <w:tcPr>
            <w:tcW w:w="937" w:type="dxa"/>
            <w:noWrap/>
            <w:hideMark/>
          </w:tcPr>
          <w:p w14:paraId="00497E7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50</w:t>
            </w:r>
          </w:p>
        </w:tc>
        <w:tc>
          <w:tcPr>
            <w:tcW w:w="938" w:type="dxa"/>
            <w:noWrap/>
            <w:hideMark/>
          </w:tcPr>
          <w:p w14:paraId="1E866A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5B4BD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21D34C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937" w:type="dxa"/>
            <w:noWrap/>
            <w:hideMark/>
          </w:tcPr>
          <w:p w14:paraId="421B24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26576F9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03612A0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419558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95E10E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</w:tr>
      <w:tr w:rsidR="007865B0" w:rsidRPr="00934A59" w14:paraId="12328EC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A6B519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Eubacterium</w:t>
            </w:r>
          </w:p>
        </w:tc>
        <w:tc>
          <w:tcPr>
            <w:tcW w:w="937" w:type="dxa"/>
            <w:noWrap/>
            <w:hideMark/>
          </w:tcPr>
          <w:p w14:paraId="332AE9E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5C011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A35F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AA1B9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957C0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8367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397C0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A56E8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31276E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6826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938" w:type="dxa"/>
            <w:noWrap/>
            <w:hideMark/>
          </w:tcPr>
          <w:p w14:paraId="749616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CF8B1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2BB678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40C0B3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89B0EA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Finegoldia</w:t>
            </w:r>
          </w:p>
        </w:tc>
        <w:tc>
          <w:tcPr>
            <w:tcW w:w="937" w:type="dxa"/>
            <w:noWrap/>
            <w:hideMark/>
          </w:tcPr>
          <w:p w14:paraId="5C4D721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1F324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D897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D3F7F1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7FAAA5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66569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F14265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1072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91526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660B1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938" w:type="dxa"/>
            <w:noWrap/>
            <w:hideMark/>
          </w:tcPr>
          <w:p w14:paraId="24C3AE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2053D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1E15C3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2824CF9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D1618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Flavobacterium</w:t>
            </w:r>
          </w:p>
        </w:tc>
        <w:tc>
          <w:tcPr>
            <w:tcW w:w="937" w:type="dxa"/>
            <w:noWrap/>
            <w:hideMark/>
          </w:tcPr>
          <w:p w14:paraId="251E21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FF204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97696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5B33E3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8671E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70BB4C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2320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B29D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43FF9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4349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16E9B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4167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2D5E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F3249F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BCFAC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Fusobacterium</w:t>
            </w:r>
          </w:p>
        </w:tc>
        <w:tc>
          <w:tcPr>
            <w:tcW w:w="937" w:type="dxa"/>
            <w:noWrap/>
            <w:hideMark/>
          </w:tcPr>
          <w:p w14:paraId="36F11E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36B7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33F31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0208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213EC0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1539D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4FD5698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493DBB1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03FBF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08A5FA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6280D5E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9C09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4334D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</w:t>
            </w:r>
          </w:p>
        </w:tc>
      </w:tr>
      <w:tr w:rsidR="007865B0" w:rsidRPr="00934A59" w14:paraId="0F7B025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74CC1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Gardnerella</w:t>
            </w:r>
          </w:p>
        </w:tc>
        <w:tc>
          <w:tcPr>
            <w:tcW w:w="937" w:type="dxa"/>
            <w:noWrap/>
            <w:hideMark/>
          </w:tcPr>
          <w:p w14:paraId="2F1FB3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2EFDA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C681C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6CB4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A439ED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30F18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AE78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755540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F8597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14554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E18D9E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A6BC9C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428E2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6FE6E47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D14A8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Gemella</w:t>
            </w:r>
          </w:p>
        </w:tc>
        <w:tc>
          <w:tcPr>
            <w:tcW w:w="937" w:type="dxa"/>
            <w:noWrap/>
            <w:hideMark/>
          </w:tcPr>
          <w:p w14:paraId="7AA830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685D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D57D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84E0B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52B65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F3DF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C35D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BEDEFF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21BDE6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30D3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4633FE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B5E46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0961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374B513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9D987F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aemolytic</w:t>
            </w:r>
          </w:p>
        </w:tc>
        <w:tc>
          <w:tcPr>
            <w:tcW w:w="937" w:type="dxa"/>
            <w:noWrap/>
            <w:hideMark/>
          </w:tcPr>
          <w:p w14:paraId="79AE6A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4BA18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80E9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9DC4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A8F60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984D3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7A783E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7CF5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4E74B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84FC6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077856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E8C68F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A351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D6C86D9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F5369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aemophilus</w:t>
            </w:r>
          </w:p>
        </w:tc>
        <w:tc>
          <w:tcPr>
            <w:tcW w:w="937" w:type="dxa"/>
            <w:noWrap/>
            <w:hideMark/>
          </w:tcPr>
          <w:p w14:paraId="53A284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1CC0CCC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B7DD3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51B45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236FBE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226A46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622FB78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000</w:t>
            </w:r>
          </w:p>
        </w:tc>
        <w:tc>
          <w:tcPr>
            <w:tcW w:w="938" w:type="dxa"/>
            <w:noWrap/>
            <w:hideMark/>
          </w:tcPr>
          <w:p w14:paraId="5BA1AB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7" w:type="dxa"/>
            <w:noWrap/>
            <w:hideMark/>
          </w:tcPr>
          <w:p w14:paraId="642B5A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6E2A802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6F8289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7DD8EBB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</w:t>
            </w:r>
          </w:p>
        </w:tc>
        <w:tc>
          <w:tcPr>
            <w:tcW w:w="938" w:type="dxa"/>
            <w:noWrap/>
            <w:hideMark/>
          </w:tcPr>
          <w:p w14:paraId="05D7A8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</w:tr>
      <w:tr w:rsidR="007865B0" w:rsidRPr="00934A59" w14:paraId="0F227D69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77DF7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afnia</w:t>
            </w:r>
          </w:p>
        </w:tc>
        <w:tc>
          <w:tcPr>
            <w:tcW w:w="937" w:type="dxa"/>
            <w:noWrap/>
            <w:hideMark/>
          </w:tcPr>
          <w:p w14:paraId="1E5ED3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6E306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6BCC5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88AA7C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A5361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CC534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A4BB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BD6B0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7C061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5665A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86FF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0D5BA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30823B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DEA5AA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931EFA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elicobacter</w:t>
            </w:r>
          </w:p>
        </w:tc>
        <w:tc>
          <w:tcPr>
            <w:tcW w:w="937" w:type="dxa"/>
            <w:noWrap/>
            <w:hideMark/>
          </w:tcPr>
          <w:p w14:paraId="23D761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C29EA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D4DE5C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3075E7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65046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40AD3B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C5BF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D4956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7" w:type="dxa"/>
            <w:noWrap/>
            <w:hideMark/>
          </w:tcPr>
          <w:p w14:paraId="118653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938" w:type="dxa"/>
            <w:noWrap/>
            <w:hideMark/>
          </w:tcPr>
          <w:p w14:paraId="693726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03D032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290CE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72DFC7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</w:t>
            </w:r>
          </w:p>
        </w:tc>
      </w:tr>
      <w:tr w:rsidR="007865B0" w:rsidRPr="00934A59" w14:paraId="4DF6B6A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2A4923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Hemolytic</w:t>
            </w:r>
          </w:p>
        </w:tc>
        <w:tc>
          <w:tcPr>
            <w:tcW w:w="937" w:type="dxa"/>
            <w:noWrap/>
            <w:hideMark/>
          </w:tcPr>
          <w:p w14:paraId="1ECF0E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8755F9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E047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C36C0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B9516C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9784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CBDED4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44A28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D1CA1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7E30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0A1E8D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143AA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19EF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C12112D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CC8ED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Jonesia</w:t>
            </w:r>
          </w:p>
        </w:tc>
        <w:tc>
          <w:tcPr>
            <w:tcW w:w="937" w:type="dxa"/>
            <w:noWrap/>
            <w:hideMark/>
          </w:tcPr>
          <w:p w14:paraId="23F30B3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0179E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AF16C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095AB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AE9B5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D5C7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52075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BF01F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5EE65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C181B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2B9A07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22425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56C6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028575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C29DC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Kingella</w:t>
            </w:r>
          </w:p>
        </w:tc>
        <w:tc>
          <w:tcPr>
            <w:tcW w:w="937" w:type="dxa"/>
            <w:noWrap/>
            <w:hideMark/>
          </w:tcPr>
          <w:p w14:paraId="6D0EBF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9C621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1071D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FBEDF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3E3D7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46CD00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190E2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4D93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11E8BE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7BE9F0C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8C64C7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A716E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C994C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E9ED43F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6AB96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Klebsiella</w:t>
            </w:r>
          </w:p>
        </w:tc>
        <w:tc>
          <w:tcPr>
            <w:tcW w:w="937" w:type="dxa"/>
            <w:noWrap/>
            <w:hideMark/>
          </w:tcPr>
          <w:p w14:paraId="051544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E6E89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75D74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D174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97994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0</w:t>
            </w:r>
          </w:p>
        </w:tc>
        <w:tc>
          <w:tcPr>
            <w:tcW w:w="938" w:type="dxa"/>
            <w:noWrap/>
            <w:hideMark/>
          </w:tcPr>
          <w:p w14:paraId="484540D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D53A9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34AA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937" w:type="dxa"/>
            <w:noWrap/>
            <w:hideMark/>
          </w:tcPr>
          <w:p w14:paraId="6D8E7F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0ED1261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08AE18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E0FF3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67AC78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</w:tr>
      <w:tr w:rsidR="007865B0" w:rsidRPr="00934A59" w14:paraId="6DF777A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E416C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Kluyvera</w:t>
            </w:r>
          </w:p>
        </w:tc>
        <w:tc>
          <w:tcPr>
            <w:tcW w:w="937" w:type="dxa"/>
            <w:noWrap/>
            <w:hideMark/>
          </w:tcPr>
          <w:p w14:paraId="1642E5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6F7B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E656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8F9C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56908C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81A9F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62E2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8B59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6EBA6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963E8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D555D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B4B7C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4A02F1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A732677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9B6AF7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actobacillus</w:t>
            </w:r>
          </w:p>
        </w:tc>
        <w:tc>
          <w:tcPr>
            <w:tcW w:w="937" w:type="dxa"/>
            <w:noWrap/>
            <w:hideMark/>
          </w:tcPr>
          <w:p w14:paraId="595597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4399A2A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0210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2496A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5760F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2D30E96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876B37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0CCEB1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90000</w:t>
            </w:r>
          </w:p>
        </w:tc>
        <w:tc>
          <w:tcPr>
            <w:tcW w:w="937" w:type="dxa"/>
            <w:noWrap/>
            <w:hideMark/>
          </w:tcPr>
          <w:p w14:paraId="706FA4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0783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938" w:type="dxa"/>
            <w:noWrap/>
            <w:hideMark/>
          </w:tcPr>
          <w:p w14:paraId="6954F7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7BBAB66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44F51D5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</w:tr>
      <w:tr w:rsidR="007865B0" w:rsidRPr="00934A59" w14:paraId="0E9E140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E975B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actococcus</w:t>
            </w:r>
          </w:p>
        </w:tc>
        <w:tc>
          <w:tcPr>
            <w:tcW w:w="937" w:type="dxa"/>
            <w:noWrap/>
            <w:hideMark/>
          </w:tcPr>
          <w:p w14:paraId="40954FE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3B27EB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8CD9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76DDF8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D25AB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396B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E241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14FB631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B14973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FAAF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F30EE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299A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7E0E88A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</w:tr>
      <w:tr w:rsidR="007865B0" w:rsidRPr="00934A59" w14:paraId="3843C3F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17295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awsonia</w:t>
            </w:r>
          </w:p>
        </w:tc>
        <w:tc>
          <w:tcPr>
            <w:tcW w:w="937" w:type="dxa"/>
            <w:noWrap/>
            <w:hideMark/>
          </w:tcPr>
          <w:p w14:paraId="21E9FBC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6C31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C1FD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21A4D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61E59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5516C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CB7C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75</w:t>
            </w:r>
          </w:p>
        </w:tc>
        <w:tc>
          <w:tcPr>
            <w:tcW w:w="938" w:type="dxa"/>
            <w:noWrap/>
            <w:hideMark/>
          </w:tcPr>
          <w:p w14:paraId="6C80E9F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89BB8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FE89B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7F5BE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94FF4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122C8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</w:tr>
      <w:tr w:rsidR="007865B0" w:rsidRPr="00934A59" w14:paraId="3A8D1C4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AC18A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bookmarkStart w:id="15" w:name="_Hlk58950093"/>
            <w:r w:rsidRPr="00934A59">
              <w:rPr>
                <w:rFonts w:cs="Times New Roman"/>
                <w:sz w:val="11"/>
                <w:szCs w:val="11"/>
              </w:rPr>
              <w:t>Legionella</w:t>
            </w:r>
            <w:bookmarkEnd w:id="15"/>
          </w:p>
        </w:tc>
        <w:tc>
          <w:tcPr>
            <w:tcW w:w="937" w:type="dxa"/>
            <w:noWrap/>
            <w:hideMark/>
          </w:tcPr>
          <w:p w14:paraId="56F090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DDB4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7168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AC37A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82E265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938" w:type="dxa"/>
            <w:noWrap/>
            <w:hideMark/>
          </w:tcPr>
          <w:p w14:paraId="4D823E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8A5E0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EA4E98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79EB0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6DEB2E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6714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855F4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52A5B7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BC1B6F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282468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eptotrichia</w:t>
            </w:r>
          </w:p>
        </w:tc>
        <w:tc>
          <w:tcPr>
            <w:tcW w:w="937" w:type="dxa"/>
            <w:noWrap/>
            <w:hideMark/>
          </w:tcPr>
          <w:p w14:paraId="6EE16A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8AFED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432F5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7BC9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3FBF2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81197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AB9B3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1BCF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2E953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C2A1D7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36B9A9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A8D8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831B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0B3D38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194080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euconostoc</w:t>
            </w:r>
          </w:p>
        </w:tc>
        <w:tc>
          <w:tcPr>
            <w:tcW w:w="937" w:type="dxa"/>
            <w:noWrap/>
            <w:hideMark/>
          </w:tcPr>
          <w:p w14:paraId="7B7864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54A9C12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F6435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711F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8E4117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07DACD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5C5B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2232A5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C03BE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BF352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66EA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3DB4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534AB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</w:tr>
      <w:tr w:rsidR="007865B0" w:rsidRPr="00934A59" w14:paraId="57F8DB4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DC699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Listeria</w:t>
            </w:r>
          </w:p>
        </w:tc>
        <w:tc>
          <w:tcPr>
            <w:tcW w:w="937" w:type="dxa"/>
            <w:noWrap/>
            <w:hideMark/>
          </w:tcPr>
          <w:p w14:paraId="5CB612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4FE73A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B865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24328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4B3D6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423A30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4D50F9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366E20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9DE560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981E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63E504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3FB404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38DED7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</w:tr>
      <w:tr w:rsidR="007865B0" w:rsidRPr="00934A59" w14:paraId="07137E6D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1004F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annheimia</w:t>
            </w:r>
          </w:p>
        </w:tc>
        <w:tc>
          <w:tcPr>
            <w:tcW w:w="937" w:type="dxa"/>
            <w:noWrap/>
            <w:hideMark/>
          </w:tcPr>
          <w:p w14:paraId="14088B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</w:t>
            </w:r>
          </w:p>
        </w:tc>
        <w:tc>
          <w:tcPr>
            <w:tcW w:w="938" w:type="dxa"/>
            <w:noWrap/>
            <w:hideMark/>
          </w:tcPr>
          <w:p w14:paraId="26CA1D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D45E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3ECA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BFC8B8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829C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7B77E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6F6A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E508D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7361F8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0811E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4487D9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2AA13FA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907503D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1E5DB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icrobacterium</w:t>
            </w:r>
          </w:p>
        </w:tc>
        <w:tc>
          <w:tcPr>
            <w:tcW w:w="937" w:type="dxa"/>
            <w:noWrap/>
            <w:hideMark/>
          </w:tcPr>
          <w:p w14:paraId="1B2DA26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BAF8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FE84FC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4873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C77A44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E5CEF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F40F8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91BC4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3EFB9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EA073C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0C857C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0A9A8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D630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0D6A58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89E075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icrococcus</w:t>
            </w:r>
          </w:p>
        </w:tc>
        <w:tc>
          <w:tcPr>
            <w:tcW w:w="937" w:type="dxa"/>
            <w:noWrap/>
            <w:hideMark/>
          </w:tcPr>
          <w:p w14:paraId="553C55B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B1AB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8FBA3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AD22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4FFD4A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58E61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3909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8000</w:t>
            </w:r>
          </w:p>
        </w:tc>
        <w:tc>
          <w:tcPr>
            <w:tcW w:w="938" w:type="dxa"/>
            <w:noWrap/>
            <w:hideMark/>
          </w:tcPr>
          <w:p w14:paraId="412C0EC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24033F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15BF9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94</w:t>
            </w:r>
          </w:p>
        </w:tc>
        <w:tc>
          <w:tcPr>
            <w:tcW w:w="938" w:type="dxa"/>
            <w:noWrap/>
            <w:hideMark/>
          </w:tcPr>
          <w:p w14:paraId="516363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EC7A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471B63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8000</w:t>
            </w:r>
          </w:p>
        </w:tc>
      </w:tr>
      <w:tr w:rsidR="007865B0" w:rsidRPr="00934A59" w14:paraId="6A502B4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59887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icromonas</w:t>
            </w:r>
          </w:p>
        </w:tc>
        <w:tc>
          <w:tcPr>
            <w:tcW w:w="937" w:type="dxa"/>
            <w:noWrap/>
            <w:hideMark/>
          </w:tcPr>
          <w:p w14:paraId="26D925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715B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ECDE7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C3E9C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90169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63B81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E86F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FB17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9B143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87463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</w:t>
            </w:r>
          </w:p>
        </w:tc>
        <w:tc>
          <w:tcPr>
            <w:tcW w:w="938" w:type="dxa"/>
            <w:noWrap/>
            <w:hideMark/>
          </w:tcPr>
          <w:p w14:paraId="109CAC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7F72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6838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C080CE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0986F7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oraxella</w:t>
            </w:r>
          </w:p>
        </w:tc>
        <w:tc>
          <w:tcPr>
            <w:tcW w:w="937" w:type="dxa"/>
            <w:noWrap/>
            <w:hideMark/>
          </w:tcPr>
          <w:p w14:paraId="1A3046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0F579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A09A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85879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549C9A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1ACA7FC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59513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1E66D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05B58A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938" w:type="dxa"/>
            <w:noWrap/>
            <w:hideMark/>
          </w:tcPr>
          <w:p w14:paraId="2B64309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3DA906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738F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2466EF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D90B0E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BE42C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organella</w:t>
            </w:r>
          </w:p>
        </w:tc>
        <w:tc>
          <w:tcPr>
            <w:tcW w:w="937" w:type="dxa"/>
            <w:noWrap/>
            <w:hideMark/>
          </w:tcPr>
          <w:p w14:paraId="5705B2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AC92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78B37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E77A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55B01B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5D976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48647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5F8D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7" w:type="dxa"/>
            <w:noWrap/>
            <w:hideMark/>
          </w:tcPr>
          <w:p w14:paraId="72C9AB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3DD6DE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34D1C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6142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487A8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B67307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2DE980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ycobacterium</w:t>
            </w:r>
          </w:p>
        </w:tc>
        <w:tc>
          <w:tcPr>
            <w:tcW w:w="937" w:type="dxa"/>
            <w:noWrap/>
            <w:hideMark/>
          </w:tcPr>
          <w:p w14:paraId="2504EC1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8E1D2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59F44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07FE265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7" w:type="dxa"/>
            <w:noWrap/>
            <w:hideMark/>
          </w:tcPr>
          <w:p w14:paraId="3C1073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5E2F98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30165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8" w:type="dxa"/>
            <w:noWrap/>
            <w:hideMark/>
          </w:tcPr>
          <w:p w14:paraId="4793C6B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B3A4F7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7084A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1BED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6685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6E2DBA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6B3C57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0BB20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Mycoplasma</w:t>
            </w:r>
          </w:p>
        </w:tc>
        <w:tc>
          <w:tcPr>
            <w:tcW w:w="937" w:type="dxa"/>
            <w:noWrap/>
            <w:hideMark/>
          </w:tcPr>
          <w:p w14:paraId="4AE1A6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</w:t>
            </w:r>
          </w:p>
        </w:tc>
        <w:tc>
          <w:tcPr>
            <w:tcW w:w="938" w:type="dxa"/>
            <w:noWrap/>
            <w:hideMark/>
          </w:tcPr>
          <w:p w14:paraId="4DCBFB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57D323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FBA54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70115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0.48</w:t>
            </w:r>
          </w:p>
        </w:tc>
        <w:tc>
          <w:tcPr>
            <w:tcW w:w="938" w:type="dxa"/>
            <w:noWrap/>
            <w:hideMark/>
          </w:tcPr>
          <w:p w14:paraId="6F942F2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.9</w:t>
            </w:r>
          </w:p>
        </w:tc>
        <w:tc>
          <w:tcPr>
            <w:tcW w:w="938" w:type="dxa"/>
            <w:noWrap/>
            <w:hideMark/>
          </w:tcPr>
          <w:p w14:paraId="22E21D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</w:t>
            </w:r>
          </w:p>
        </w:tc>
        <w:tc>
          <w:tcPr>
            <w:tcW w:w="938" w:type="dxa"/>
            <w:noWrap/>
            <w:hideMark/>
          </w:tcPr>
          <w:p w14:paraId="5784176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18204B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FC7CF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539D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7ACD0CB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276E8A1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</w:tr>
      <w:tr w:rsidR="007865B0" w:rsidRPr="00934A59" w14:paraId="4D391A2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9AAE9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Neisseria</w:t>
            </w:r>
          </w:p>
        </w:tc>
        <w:tc>
          <w:tcPr>
            <w:tcW w:w="937" w:type="dxa"/>
            <w:noWrap/>
            <w:hideMark/>
          </w:tcPr>
          <w:p w14:paraId="58759F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69A91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87D1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089BE5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F588B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</w:t>
            </w:r>
          </w:p>
        </w:tc>
        <w:tc>
          <w:tcPr>
            <w:tcW w:w="938" w:type="dxa"/>
            <w:noWrap/>
            <w:hideMark/>
          </w:tcPr>
          <w:p w14:paraId="72DEB4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64D2A16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87F0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7" w:type="dxa"/>
            <w:noWrap/>
            <w:hideMark/>
          </w:tcPr>
          <w:p w14:paraId="1D2120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1AF935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658D51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981DC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0606C82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</w:tr>
      <w:tr w:rsidR="007865B0" w:rsidRPr="00934A59" w14:paraId="57FA4F5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2ADBE9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Nocardia</w:t>
            </w:r>
          </w:p>
        </w:tc>
        <w:tc>
          <w:tcPr>
            <w:tcW w:w="937" w:type="dxa"/>
            <w:noWrap/>
            <w:hideMark/>
          </w:tcPr>
          <w:p w14:paraId="251917F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B82C2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A8399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5B61D2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68930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08C04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C621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EE59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</w:t>
            </w:r>
          </w:p>
        </w:tc>
        <w:tc>
          <w:tcPr>
            <w:tcW w:w="937" w:type="dxa"/>
            <w:noWrap/>
            <w:hideMark/>
          </w:tcPr>
          <w:p w14:paraId="63D9ED3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6ED72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</w:t>
            </w:r>
          </w:p>
        </w:tc>
        <w:tc>
          <w:tcPr>
            <w:tcW w:w="938" w:type="dxa"/>
            <w:noWrap/>
            <w:hideMark/>
          </w:tcPr>
          <w:p w14:paraId="49411AD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B031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0</w:t>
            </w:r>
          </w:p>
        </w:tc>
        <w:tc>
          <w:tcPr>
            <w:tcW w:w="938" w:type="dxa"/>
            <w:noWrap/>
            <w:hideMark/>
          </w:tcPr>
          <w:p w14:paraId="3F55C1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00</w:t>
            </w:r>
          </w:p>
        </w:tc>
      </w:tr>
      <w:tr w:rsidR="007865B0" w:rsidRPr="00934A59" w14:paraId="4E9A053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8C193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Oerskovia</w:t>
            </w:r>
          </w:p>
        </w:tc>
        <w:tc>
          <w:tcPr>
            <w:tcW w:w="937" w:type="dxa"/>
            <w:noWrap/>
            <w:hideMark/>
          </w:tcPr>
          <w:p w14:paraId="1D00D1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6737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9C7E6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4E3FDD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98E2C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4E58719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320A50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B289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C4500A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E36CBD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073650A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C182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CB201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</w:tr>
      <w:tr w:rsidR="007865B0" w:rsidRPr="00934A59" w14:paraId="54A1F3C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5C5FA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Olsenella</w:t>
            </w:r>
          </w:p>
        </w:tc>
        <w:tc>
          <w:tcPr>
            <w:tcW w:w="937" w:type="dxa"/>
            <w:noWrap/>
            <w:hideMark/>
          </w:tcPr>
          <w:p w14:paraId="70E2CB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79B39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F6DD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A979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DB0326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B8B9FF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83D5A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AA8B0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49B29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92734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205C40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E30EC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FCF7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F3D4D99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411C8A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aenibacillus</w:t>
            </w:r>
          </w:p>
        </w:tc>
        <w:tc>
          <w:tcPr>
            <w:tcW w:w="937" w:type="dxa"/>
            <w:noWrap/>
            <w:hideMark/>
          </w:tcPr>
          <w:p w14:paraId="7AC3C2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FFE4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DEDAE7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4B96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8D6A3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D4184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59628A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CA383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7ED8C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453A6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DDEE3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ABE1A2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FD23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08DAF0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DD6C5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andoraea</w:t>
            </w:r>
          </w:p>
        </w:tc>
        <w:tc>
          <w:tcPr>
            <w:tcW w:w="937" w:type="dxa"/>
            <w:noWrap/>
            <w:hideMark/>
          </w:tcPr>
          <w:p w14:paraId="637420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FEE98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524A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DF80B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FE62C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40F7A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6A866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B326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BD75F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6B00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0AFFA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FDBC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4523FC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A7949B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67F616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antoea</w:t>
            </w:r>
          </w:p>
        </w:tc>
        <w:tc>
          <w:tcPr>
            <w:tcW w:w="937" w:type="dxa"/>
            <w:noWrap/>
            <w:hideMark/>
          </w:tcPr>
          <w:p w14:paraId="3D7C613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A9EDB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D117F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6506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5ABDCC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4150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B17E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D3D6C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87551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D065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0D621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C4AF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8B5CF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381A3D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A0CD1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arvimonas</w:t>
            </w:r>
          </w:p>
        </w:tc>
        <w:tc>
          <w:tcPr>
            <w:tcW w:w="937" w:type="dxa"/>
            <w:noWrap/>
            <w:hideMark/>
          </w:tcPr>
          <w:p w14:paraId="129030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B10D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3550E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198F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CA3F7C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65369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AEBA8D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DB8976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D95CB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BB085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503C0C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AA9567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50</w:t>
            </w:r>
          </w:p>
        </w:tc>
        <w:tc>
          <w:tcPr>
            <w:tcW w:w="938" w:type="dxa"/>
            <w:noWrap/>
            <w:hideMark/>
          </w:tcPr>
          <w:p w14:paraId="3D676B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E7171D7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F764C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asteurella</w:t>
            </w:r>
          </w:p>
        </w:tc>
        <w:tc>
          <w:tcPr>
            <w:tcW w:w="937" w:type="dxa"/>
            <w:noWrap/>
            <w:hideMark/>
          </w:tcPr>
          <w:p w14:paraId="08DC53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.75</w:t>
            </w:r>
          </w:p>
        </w:tc>
        <w:tc>
          <w:tcPr>
            <w:tcW w:w="938" w:type="dxa"/>
            <w:noWrap/>
            <w:hideMark/>
          </w:tcPr>
          <w:p w14:paraId="076A3F2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04E4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0BB10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36A152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0</w:t>
            </w:r>
          </w:p>
        </w:tc>
        <w:tc>
          <w:tcPr>
            <w:tcW w:w="938" w:type="dxa"/>
            <w:noWrap/>
            <w:hideMark/>
          </w:tcPr>
          <w:p w14:paraId="17BA46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037DA9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</w:t>
            </w:r>
          </w:p>
        </w:tc>
        <w:tc>
          <w:tcPr>
            <w:tcW w:w="938" w:type="dxa"/>
            <w:noWrap/>
            <w:hideMark/>
          </w:tcPr>
          <w:p w14:paraId="59CA5D6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36D096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938" w:type="dxa"/>
            <w:noWrap/>
            <w:hideMark/>
          </w:tcPr>
          <w:p w14:paraId="490DE8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35A9693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4</w:t>
            </w:r>
          </w:p>
        </w:tc>
        <w:tc>
          <w:tcPr>
            <w:tcW w:w="938" w:type="dxa"/>
            <w:noWrap/>
            <w:hideMark/>
          </w:tcPr>
          <w:p w14:paraId="3F35AA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08CBD3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5000</w:t>
            </w:r>
          </w:p>
        </w:tc>
      </w:tr>
      <w:tr w:rsidR="007865B0" w:rsidRPr="00934A59" w14:paraId="5B7684E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1290E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ediococcus</w:t>
            </w:r>
          </w:p>
        </w:tc>
        <w:tc>
          <w:tcPr>
            <w:tcW w:w="937" w:type="dxa"/>
            <w:noWrap/>
            <w:hideMark/>
          </w:tcPr>
          <w:p w14:paraId="131ACCC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062F09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579E2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FE0FE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59F03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063EE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AE89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36DC395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9900D9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66AEB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0C49F0F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AEBE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49BFBB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</w:tr>
      <w:tr w:rsidR="007865B0" w:rsidRPr="00934A59" w14:paraId="4AB4EE3C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CD5AD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eptococcus</w:t>
            </w:r>
          </w:p>
        </w:tc>
        <w:tc>
          <w:tcPr>
            <w:tcW w:w="937" w:type="dxa"/>
            <w:noWrap/>
            <w:hideMark/>
          </w:tcPr>
          <w:p w14:paraId="6D13FB2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29680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BB42D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FF52C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21834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59580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6142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341D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7" w:type="dxa"/>
            <w:noWrap/>
            <w:hideMark/>
          </w:tcPr>
          <w:p w14:paraId="7B5A96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5052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6D897AB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351E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50</w:t>
            </w:r>
          </w:p>
        </w:tc>
        <w:tc>
          <w:tcPr>
            <w:tcW w:w="938" w:type="dxa"/>
            <w:noWrap/>
            <w:hideMark/>
          </w:tcPr>
          <w:p w14:paraId="66EDC5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0C9C7D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A24404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eptoniphilus</w:t>
            </w:r>
          </w:p>
        </w:tc>
        <w:tc>
          <w:tcPr>
            <w:tcW w:w="937" w:type="dxa"/>
            <w:noWrap/>
            <w:hideMark/>
          </w:tcPr>
          <w:p w14:paraId="0E3D2E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2698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A498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745A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2D222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7BA2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C0FDBC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76FBB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480FB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32DE0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621B8F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54C8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0D9D90D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441B4CD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8037C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eptostreptococcus</w:t>
            </w:r>
          </w:p>
        </w:tc>
        <w:tc>
          <w:tcPr>
            <w:tcW w:w="937" w:type="dxa"/>
            <w:noWrap/>
            <w:hideMark/>
          </w:tcPr>
          <w:p w14:paraId="0F9997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6790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A218F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4955FE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18C9A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1A037CD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2D97C2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C7BDC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7" w:type="dxa"/>
            <w:noWrap/>
            <w:hideMark/>
          </w:tcPr>
          <w:p w14:paraId="76B4AA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FBB0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51A39E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CF7CB5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93F80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9BD2CC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7C1F8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lesiomonas</w:t>
            </w:r>
          </w:p>
        </w:tc>
        <w:tc>
          <w:tcPr>
            <w:tcW w:w="937" w:type="dxa"/>
            <w:noWrap/>
            <w:hideMark/>
          </w:tcPr>
          <w:p w14:paraId="5276A45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2C8C5F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2A12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0975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AE653C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28F1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CD5C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3592F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F91C9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6EBD6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82139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93667C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3790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C3FB39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96B948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neumococci</w:t>
            </w:r>
          </w:p>
        </w:tc>
        <w:tc>
          <w:tcPr>
            <w:tcW w:w="937" w:type="dxa"/>
            <w:noWrap/>
            <w:hideMark/>
          </w:tcPr>
          <w:p w14:paraId="211645E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8522F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9B020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A86A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CFE38A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1FD1607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3E6EE6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F7CC1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007671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09D2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3ED815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2C90F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765314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BB3E94E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2DA31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orphyromonas</w:t>
            </w:r>
          </w:p>
        </w:tc>
        <w:tc>
          <w:tcPr>
            <w:tcW w:w="937" w:type="dxa"/>
            <w:noWrap/>
            <w:hideMark/>
          </w:tcPr>
          <w:p w14:paraId="4D47FEB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E044C9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FAEB9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2DA6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060F18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221D987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46FB6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C676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4CF2DF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2B23FC3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E903B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E495B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37D3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7C377FE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00A256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revotella</w:t>
            </w:r>
          </w:p>
        </w:tc>
        <w:tc>
          <w:tcPr>
            <w:tcW w:w="937" w:type="dxa"/>
            <w:noWrap/>
            <w:hideMark/>
          </w:tcPr>
          <w:p w14:paraId="419548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1960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91AE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DEE2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F9C59F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5C3564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074C2D7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786F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763932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4210414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04A587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54CE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197850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019D4F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0DF243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ropionibacterium</w:t>
            </w:r>
          </w:p>
        </w:tc>
        <w:tc>
          <w:tcPr>
            <w:tcW w:w="937" w:type="dxa"/>
            <w:noWrap/>
            <w:hideMark/>
          </w:tcPr>
          <w:p w14:paraId="74B9FF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E7E6B7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EE58A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CCCBC8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568DB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72B9F5F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31E32F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95072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840B8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</w:t>
            </w:r>
          </w:p>
        </w:tc>
        <w:tc>
          <w:tcPr>
            <w:tcW w:w="938" w:type="dxa"/>
            <w:noWrap/>
            <w:hideMark/>
          </w:tcPr>
          <w:p w14:paraId="55E9D2A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6</w:t>
            </w:r>
          </w:p>
        </w:tc>
        <w:tc>
          <w:tcPr>
            <w:tcW w:w="938" w:type="dxa"/>
            <w:noWrap/>
            <w:hideMark/>
          </w:tcPr>
          <w:p w14:paraId="06435B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1D5A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3E19D55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4F2D37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A0B5B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bookmarkStart w:id="16" w:name="_Hlk58950199"/>
            <w:r w:rsidRPr="00934A59">
              <w:rPr>
                <w:rFonts w:cs="Times New Roman"/>
                <w:sz w:val="11"/>
                <w:szCs w:val="11"/>
              </w:rPr>
              <w:t>Proteus</w:t>
            </w:r>
            <w:bookmarkEnd w:id="16"/>
          </w:p>
        </w:tc>
        <w:tc>
          <w:tcPr>
            <w:tcW w:w="937" w:type="dxa"/>
            <w:noWrap/>
            <w:hideMark/>
          </w:tcPr>
          <w:p w14:paraId="659CBE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4A7A8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4BB54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7576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D4FD7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B1C82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FBB170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6FF6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7" w:type="dxa"/>
            <w:noWrap/>
            <w:hideMark/>
          </w:tcPr>
          <w:p w14:paraId="0D47261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7D8CC0E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1BD05BF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65FA9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</w:t>
            </w:r>
          </w:p>
        </w:tc>
        <w:tc>
          <w:tcPr>
            <w:tcW w:w="938" w:type="dxa"/>
            <w:noWrap/>
            <w:hideMark/>
          </w:tcPr>
          <w:p w14:paraId="1A4C1CA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000</w:t>
            </w:r>
          </w:p>
        </w:tc>
      </w:tr>
      <w:tr w:rsidR="007865B0" w:rsidRPr="00934A59" w14:paraId="000540FF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2A705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rovidencia</w:t>
            </w:r>
          </w:p>
        </w:tc>
        <w:tc>
          <w:tcPr>
            <w:tcW w:w="937" w:type="dxa"/>
            <w:noWrap/>
            <w:hideMark/>
          </w:tcPr>
          <w:p w14:paraId="2A7F47F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F780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1BD8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5CE6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F1386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B18371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0682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3C7D4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7" w:type="dxa"/>
            <w:noWrap/>
            <w:hideMark/>
          </w:tcPr>
          <w:p w14:paraId="04374C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87A53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EBA1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5AB00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8" w:type="dxa"/>
            <w:noWrap/>
            <w:hideMark/>
          </w:tcPr>
          <w:p w14:paraId="1C2CDC1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A7BB81C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49B1E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Pseudomonas</w:t>
            </w:r>
          </w:p>
        </w:tc>
        <w:tc>
          <w:tcPr>
            <w:tcW w:w="937" w:type="dxa"/>
            <w:noWrap/>
            <w:hideMark/>
          </w:tcPr>
          <w:p w14:paraId="0FBC8E7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B10E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568B8D0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000</w:t>
            </w:r>
          </w:p>
        </w:tc>
        <w:tc>
          <w:tcPr>
            <w:tcW w:w="938" w:type="dxa"/>
            <w:noWrap/>
            <w:hideMark/>
          </w:tcPr>
          <w:p w14:paraId="42AD60F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06EACE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0</w:t>
            </w:r>
          </w:p>
        </w:tc>
        <w:tc>
          <w:tcPr>
            <w:tcW w:w="938" w:type="dxa"/>
            <w:noWrap/>
            <w:hideMark/>
          </w:tcPr>
          <w:p w14:paraId="00EB7EA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8" w:type="dxa"/>
            <w:noWrap/>
            <w:hideMark/>
          </w:tcPr>
          <w:p w14:paraId="6566554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E2A7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7" w:type="dxa"/>
            <w:noWrap/>
            <w:hideMark/>
          </w:tcPr>
          <w:p w14:paraId="0F30EC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FE3C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00</w:t>
            </w:r>
          </w:p>
        </w:tc>
        <w:tc>
          <w:tcPr>
            <w:tcW w:w="938" w:type="dxa"/>
            <w:noWrap/>
            <w:hideMark/>
          </w:tcPr>
          <w:p w14:paraId="4E65E2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5A033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2</w:t>
            </w:r>
          </w:p>
        </w:tc>
        <w:tc>
          <w:tcPr>
            <w:tcW w:w="938" w:type="dxa"/>
            <w:noWrap/>
            <w:hideMark/>
          </w:tcPr>
          <w:p w14:paraId="5DEFFA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FC7434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752F6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Ralstonia</w:t>
            </w:r>
          </w:p>
        </w:tc>
        <w:tc>
          <w:tcPr>
            <w:tcW w:w="937" w:type="dxa"/>
            <w:noWrap/>
            <w:hideMark/>
          </w:tcPr>
          <w:p w14:paraId="3D18B22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776B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700F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5008B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0F292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E327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95F10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01DC6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571214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01579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D6A6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D00FA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0</w:t>
            </w:r>
          </w:p>
        </w:tc>
        <w:tc>
          <w:tcPr>
            <w:tcW w:w="938" w:type="dxa"/>
            <w:noWrap/>
            <w:hideMark/>
          </w:tcPr>
          <w:p w14:paraId="0BF421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4FE849C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A6D49D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Raoultella</w:t>
            </w:r>
          </w:p>
        </w:tc>
        <w:tc>
          <w:tcPr>
            <w:tcW w:w="937" w:type="dxa"/>
            <w:noWrap/>
            <w:hideMark/>
          </w:tcPr>
          <w:p w14:paraId="26A73B6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89DD6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A2F33D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FE402A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946110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078C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C9AD19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66EC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97AFEB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E8AE2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10E638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00C762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691E712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A0461C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D6311E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Rhodococcus</w:t>
            </w:r>
          </w:p>
        </w:tc>
        <w:tc>
          <w:tcPr>
            <w:tcW w:w="937" w:type="dxa"/>
            <w:noWrap/>
            <w:hideMark/>
          </w:tcPr>
          <w:p w14:paraId="5184E10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1B97C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E13BC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BF43E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E9C72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72EAD8F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36922B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9A1C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342EFD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9F74F6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2FAD6B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2B0A5B1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47566F9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</w:tr>
      <w:tr w:rsidR="007865B0" w:rsidRPr="00934A59" w14:paraId="532CB19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526F7C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Rothia</w:t>
            </w:r>
          </w:p>
        </w:tc>
        <w:tc>
          <w:tcPr>
            <w:tcW w:w="937" w:type="dxa"/>
            <w:noWrap/>
            <w:hideMark/>
          </w:tcPr>
          <w:p w14:paraId="254BE0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B0220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B3ED3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0A142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57F61A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2D284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13064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8107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911D5B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C41A0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3CC3D7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3DBE0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BB03D4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2C35A7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4A639B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Ruminococcus</w:t>
            </w:r>
          </w:p>
        </w:tc>
        <w:tc>
          <w:tcPr>
            <w:tcW w:w="937" w:type="dxa"/>
            <w:noWrap/>
            <w:hideMark/>
          </w:tcPr>
          <w:p w14:paraId="47C7394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EE5C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35E60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A71B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3D51EC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09EEB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17AE3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183FFC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FF82FC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4F131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479BE2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44629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00</w:t>
            </w:r>
          </w:p>
        </w:tc>
        <w:tc>
          <w:tcPr>
            <w:tcW w:w="938" w:type="dxa"/>
            <w:noWrap/>
            <w:hideMark/>
          </w:tcPr>
          <w:p w14:paraId="5486CF1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6EEFDA1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B72F2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almonella</w:t>
            </w:r>
          </w:p>
        </w:tc>
        <w:tc>
          <w:tcPr>
            <w:tcW w:w="937" w:type="dxa"/>
            <w:noWrap/>
            <w:hideMark/>
          </w:tcPr>
          <w:p w14:paraId="7CA4009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3AB7C9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BAC85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3A551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833B04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FE70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92B0CB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9489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</w:t>
            </w:r>
          </w:p>
        </w:tc>
        <w:tc>
          <w:tcPr>
            <w:tcW w:w="937" w:type="dxa"/>
            <w:noWrap/>
            <w:hideMark/>
          </w:tcPr>
          <w:p w14:paraId="14599E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4D1996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69BF13F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626D510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</w:t>
            </w:r>
          </w:p>
        </w:tc>
        <w:tc>
          <w:tcPr>
            <w:tcW w:w="938" w:type="dxa"/>
            <w:noWrap/>
            <w:hideMark/>
          </w:tcPr>
          <w:p w14:paraId="16CA6E2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000</w:t>
            </w:r>
          </w:p>
        </w:tc>
      </w:tr>
      <w:tr w:rsidR="007865B0" w:rsidRPr="00934A59" w14:paraId="6FD3D51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28F09C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elenomonas</w:t>
            </w:r>
          </w:p>
        </w:tc>
        <w:tc>
          <w:tcPr>
            <w:tcW w:w="937" w:type="dxa"/>
            <w:noWrap/>
            <w:hideMark/>
          </w:tcPr>
          <w:p w14:paraId="6344F63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A609E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D785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1D763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F4C74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2689C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80E7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4304B5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BC6F4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A99709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B825FA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9B4B1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9DE7D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AF714A8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CA266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erratia</w:t>
            </w:r>
          </w:p>
        </w:tc>
        <w:tc>
          <w:tcPr>
            <w:tcW w:w="937" w:type="dxa"/>
            <w:noWrap/>
            <w:hideMark/>
          </w:tcPr>
          <w:p w14:paraId="47F6E90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57724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3C931B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8429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146157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B15E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94746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41A0D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7" w:type="dxa"/>
            <w:noWrap/>
            <w:hideMark/>
          </w:tcPr>
          <w:p w14:paraId="01C4AF7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718BA9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0000</w:t>
            </w:r>
          </w:p>
        </w:tc>
        <w:tc>
          <w:tcPr>
            <w:tcW w:w="938" w:type="dxa"/>
            <w:noWrap/>
            <w:hideMark/>
          </w:tcPr>
          <w:p w14:paraId="160444B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3CCE20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4AAFF28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2E07E171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53E04A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higella</w:t>
            </w:r>
          </w:p>
        </w:tc>
        <w:tc>
          <w:tcPr>
            <w:tcW w:w="937" w:type="dxa"/>
            <w:noWrap/>
            <w:hideMark/>
          </w:tcPr>
          <w:p w14:paraId="2C1D807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2D63DD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00EDDB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55D48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6B205F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9C0E4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DBA3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41E9D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59BC76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43CE42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24000</w:t>
            </w:r>
          </w:p>
        </w:tc>
        <w:tc>
          <w:tcPr>
            <w:tcW w:w="938" w:type="dxa"/>
            <w:noWrap/>
            <w:hideMark/>
          </w:tcPr>
          <w:p w14:paraId="3F0A69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D80A3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1B1274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F9A84DA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F607FF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inorhizobium</w:t>
            </w:r>
          </w:p>
        </w:tc>
        <w:tc>
          <w:tcPr>
            <w:tcW w:w="937" w:type="dxa"/>
            <w:noWrap/>
            <w:hideMark/>
          </w:tcPr>
          <w:p w14:paraId="255C0F4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7C3B28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A579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3F93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DFB4B8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C8D2FE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F7414D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50B7C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AA80D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21E71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BAB392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BC077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2778E4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F4073B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5E75C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aphylococci</w:t>
            </w:r>
          </w:p>
        </w:tc>
        <w:tc>
          <w:tcPr>
            <w:tcW w:w="937" w:type="dxa"/>
            <w:noWrap/>
            <w:hideMark/>
          </w:tcPr>
          <w:p w14:paraId="39AE08E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649943E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CF3D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717B4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792A3D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FA340A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64F4E5B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1D989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7" w:type="dxa"/>
            <w:noWrap/>
            <w:hideMark/>
          </w:tcPr>
          <w:p w14:paraId="64739D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5C6DB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</w:t>
            </w:r>
          </w:p>
        </w:tc>
        <w:tc>
          <w:tcPr>
            <w:tcW w:w="938" w:type="dxa"/>
            <w:noWrap/>
            <w:hideMark/>
          </w:tcPr>
          <w:p w14:paraId="6EE9BA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9A3E7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  <w:tc>
          <w:tcPr>
            <w:tcW w:w="938" w:type="dxa"/>
            <w:noWrap/>
            <w:hideMark/>
          </w:tcPr>
          <w:p w14:paraId="135BAE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966EE2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26A398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aphylococcus</w:t>
            </w:r>
          </w:p>
        </w:tc>
        <w:tc>
          <w:tcPr>
            <w:tcW w:w="937" w:type="dxa"/>
            <w:noWrap/>
            <w:hideMark/>
          </w:tcPr>
          <w:p w14:paraId="726622D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535301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0</w:t>
            </w:r>
          </w:p>
        </w:tc>
        <w:tc>
          <w:tcPr>
            <w:tcW w:w="938" w:type="dxa"/>
            <w:noWrap/>
            <w:hideMark/>
          </w:tcPr>
          <w:p w14:paraId="3274EC0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000</w:t>
            </w:r>
          </w:p>
        </w:tc>
        <w:tc>
          <w:tcPr>
            <w:tcW w:w="938" w:type="dxa"/>
            <w:noWrap/>
            <w:hideMark/>
          </w:tcPr>
          <w:p w14:paraId="4A904EC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7" w:type="dxa"/>
            <w:noWrap/>
            <w:hideMark/>
          </w:tcPr>
          <w:p w14:paraId="1D2B91B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2B812C3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158ADA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0ADD1AC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7" w:type="dxa"/>
            <w:noWrap/>
            <w:hideMark/>
          </w:tcPr>
          <w:p w14:paraId="5F58A17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636A73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59BA058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507210D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</w:t>
            </w:r>
          </w:p>
        </w:tc>
        <w:tc>
          <w:tcPr>
            <w:tcW w:w="938" w:type="dxa"/>
            <w:noWrap/>
            <w:hideMark/>
          </w:tcPr>
          <w:p w14:paraId="42FDB0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</w:tr>
      <w:tr w:rsidR="007865B0" w:rsidRPr="00934A59" w14:paraId="6EA6E3C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CCB988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enotrophomonas</w:t>
            </w:r>
          </w:p>
        </w:tc>
        <w:tc>
          <w:tcPr>
            <w:tcW w:w="937" w:type="dxa"/>
            <w:noWrap/>
            <w:hideMark/>
          </w:tcPr>
          <w:p w14:paraId="452BC3E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B06C5B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DDBC6B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436213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48652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000</w:t>
            </w:r>
          </w:p>
        </w:tc>
        <w:tc>
          <w:tcPr>
            <w:tcW w:w="938" w:type="dxa"/>
            <w:noWrap/>
            <w:hideMark/>
          </w:tcPr>
          <w:p w14:paraId="5018F33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83652B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7107EB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7" w:type="dxa"/>
            <w:noWrap/>
            <w:hideMark/>
          </w:tcPr>
          <w:p w14:paraId="1ED90CF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7D330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BED17E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1B9D6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000</w:t>
            </w:r>
          </w:p>
        </w:tc>
        <w:tc>
          <w:tcPr>
            <w:tcW w:w="938" w:type="dxa"/>
            <w:noWrap/>
            <w:hideMark/>
          </w:tcPr>
          <w:p w14:paraId="315A421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5B6BA09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37CCD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reptococci</w:t>
            </w:r>
          </w:p>
        </w:tc>
        <w:tc>
          <w:tcPr>
            <w:tcW w:w="937" w:type="dxa"/>
            <w:noWrap/>
            <w:hideMark/>
          </w:tcPr>
          <w:p w14:paraId="2BA2E20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2C58E3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FECC6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982D27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7AD0587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938" w:type="dxa"/>
            <w:noWrap/>
            <w:hideMark/>
          </w:tcPr>
          <w:p w14:paraId="25DFEE5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AC7FA6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DDA64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6416E8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739FE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66E047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51EDE9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C4DB02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DFA118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AFC5AD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Streptococcus</w:t>
            </w:r>
          </w:p>
        </w:tc>
        <w:tc>
          <w:tcPr>
            <w:tcW w:w="937" w:type="dxa"/>
            <w:noWrap/>
            <w:hideMark/>
          </w:tcPr>
          <w:p w14:paraId="1DBD9A4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0DD54AB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AA0716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82A455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8B40A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938" w:type="dxa"/>
            <w:noWrap/>
            <w:hideMark/>
          </w:tcPr>
          <w:p w14:paraId="0E098AE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1F22786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  <w:tc>
          <w:tcPr>
            <w:tcW w:w="938" w:type="dxa"/>
            <w:noWrap/>
            <w:hideMark/>
          </w:tcPr>
          <w:p w14:paraId="087252B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  <w:tc>
          <w:tcPr>
            <w:tcW w:w="937" w:type="dxa"/>
            <w:noWrap/>
            <w:hideMark/>
          </w:tcPr>
          <w:p w14:paraId="24DB6ED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</w:t>
            </w:r>
          </w:p>
        </w:tc>
        <w:tc>
          <w:tcPr>
            <w:tcW w:w="938" w:type="dxa"/>
            <w:noWrap/>
            <w:hideMark/>
          </w:tcPr>
          <w:p w14:paraId="1138622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4</w:t>
            </w:r>
          </w:p>
        </w:tc>
        <w:tc>
          <w:tcPr>
            <w:tcW w:w="938" w:type="dxa"/>
            <w:noWrap/>
            <w:hideMark/>
          </w:tcPr>
          <w:p w14:paraId="3B1A84E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0</w:t>
            </w:r>
          </w:p>
        </w:tc>
        <w:tc>
          <w:tcPr>
            <w:tcW w:w="938" w:type="dxa"/>
            <w:noWrap/>
            <w:hideMark/>
          </w:tcPr>
          <w:p w14:paraId="0368783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</w:t>
            </w:r>
          </w:p>
        </w:tc>
        <w:tc>
          <w:tcPr>
            <w:tcW w:w="938" w:type="dxa"/>
            <w:noWrap/>
            <w:hideMark/>
          </w:tcPr>
          <w:p w14:paraId="59D9A77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</w:t>
            </w:r>
          </w:p>
        </w:tc>
      </w:tr>
      <w:tr w:rsidR="007865B0" w:rsidRPr="00934A59" w14:paraId="182C4D70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D7FB36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Tannerella</w:t>
            </w:r>
          </w:p>
        </w:tc>
        <w:tc>
          <w:tcPr>
            <w:tcW w:w="937" w:type="dxa"/>
            <w:noWrap/>
            <w:hideMark/>
          </w:tcPr>
          <w:p w14:paraId="0A9E385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2E441B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BACB3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E13225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F19859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27338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F14A1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EB4321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1F27F2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F061E6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8C8C6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9829CC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2C6300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2621FEE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76A388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Treponema</w:t>
            </w:r>
          </w:p>
        </w:tc>
        <w:tc>
          <w:tcPr>
            <w:tcW w:w="937" w:type="dxa"/>
            <w:noWrap/>
            <w:hideMark/>
          </w:tcPr>
          <w:p w14:paraId="216E386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C765E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422653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692689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9C25E3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A622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08C280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130</w:t>
            </w:r>
          </w:p>
        </w:tc>
        <w:tc>
          <w:tcPr>
            <w:tcW w:w="938" w:type="dxa"/>
            <w:noWrap/>
            <w:hideMark/>
          </w:tcPr>
          <w:p w14:paraId="3BE75ED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62E4B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9248E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0</w:t>
            </w:r>
          </w:p>
        </w:tc>
        <w:tc>
          <w:tcPr>
            <w:tcW w:w="938" w:type="dxa"/>
            <w:noWrap/>
            <w:hideMark/>
          </w:tcPr>
          <w:p w14:paraId="7A6A94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D7097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60</w:t>
            </w:r>
          </w:p>
        </w:tc>
        <w:tc>
          <w:tcPr>
            <w:tcW w:w="938" w:type="dxa"/>
            <w:noWrap/>
            <w:hideMark/>
          </w:tcPr>
          <w:p w14:paraId="0592F8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</w:t>
            </w:r>
          </w:p>
        </w:tc>
      </w:tr>
      <w:tr w:rsidR="007865B0" w:rsidRPr="00934A59" w14:paraId="24400314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396FF20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Turicella</w:t>
            </w:r>
          </w:p>
        </w:tc>
        <w:tc>
          <w:tcPr>
            <w:tcW w:w="937" w:type="dxa"/>
            <w:noWrap/>
            <w:hideMark/>
          </w:tcPr>
          <w:p w14:paraId="76BC097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6C4E3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A544B3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ED67FA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5EC217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0ECD30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0BDBC3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EA2E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7FCFD6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9336E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0</w:t>
            </w:r>
          </w:p>
        </w:tc>
        <w:tc>
          <w:tcPr>
            <w:tcW w:w="938" w:type="dxa"/>
            <w:noWrap/>
            <w:hideMark/>
          </w:tcPr>
          <w:p w14:paraId="7DAF3D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6DFC66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CA984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0</w:t>
            </w:r>
          </w:p>
        </w:tc>
      </w:tr>
      <w:tr w:rsidR="007865B0" w:rsidRPr="00934A59" w14:paraId="18433305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6C2EDB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Ureaplasma</w:t>
            </w:r>
          </w:p>
        </w:tc>
        <w:tc>
          <w:tcPr>
            <w:tcW w:w="937" w:type="dxa"/>
            <w:noWrap/>
            <w:hideMark/>
          </w:tcPr>
          <w:p w14:paraId="1009B01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EB54B8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20615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14285B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6010B24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8</w:t>
            </w:r>
          </w:p>
        </w:tc>
        <w:tc>
          <w:tcPr>
            <w:tcW w:w="938" w:type="dxa"/>
            <w:noWrap/>
            <w:hideMark/>
          </w:tcPr>
          <w:p w14:paraId="7B94C7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60</w:t>
            </w:r>
          </w:p>
        </w:tc>
        <w:tc>
          <w:tcPr>
            <w:tcW w:w="938" w:type="dxa"/>
            <w:noWrap/>
            <w:hideMark/>
          </w:tcPr>
          <w:p w14:paraId="15C5CE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09F094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033935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5A8C4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678F7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AAE8D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B2891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5474596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50908A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Veillonella</w:t>
            </w:r>
          </w:p>
        </w:tc>
        <w:tc>
          <w:tcPr>
            <w:tcW w:w="937" w:type="dxa"/>
            <w:noWrap/>
            <w:hideMark/>
          </w:tcPr>
          <w:p w14:paraId="2C6107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17BBD8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32328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6C481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0BA99C6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04E1705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579F5C1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9C0DA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8C4CE2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126A6F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12E0D7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6A809A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</w:t>
            </w:r>
          </w:p>
        </w:tc>
        <w:tc>
          <w:tcPr>
            <w:tcW w:w="938" w:type="dxa"/>
            <w:noWrap/>
            <w:hideMark/>
          </w:tcPr>
          <w:p w14:paraId="07885C3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097CF26E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A4552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Vibrio</w:t>
            </w:r>
          </w:p>
        </w:tc>
        <w:tc>
          <w:tcPr>
            <w:tcW w:w="937" w:type="dxa"/>
            <w:noWrap/>
            <w:hideMark/>
          </w:tcPr>
          <w:p w14:paraId="2B69D88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6A4540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37CD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CE4114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478C21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7BBB82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793FC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40B5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46FC95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F8ABE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28AAF21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1151FC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560</w:t>
            </w:r>
          </w:p>
        </w:tc>
        <w:tc>
          <w:tcPr>
            <w:tcW w:w="938" w:type="dxa"/>
            <w:noWrap/>
            <w:hideMark/>
          </w:tcPr>
          <w:p w14:paraId="62704E6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1CA87D4B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196D291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Weissella</w:t>
            </w:r>
          </w:p>
        </w:tc>
        <w:tc>
          <w:tcPr>
            <w:tcW w:w="937" w:type="dxa"/>
            <w:noWrap/>
            <w:hideMark/>
          </w:tcPr>
          <w:p w14:paraId="2BB85D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5AEC5C6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A0B0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7AE98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00C35A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72A5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C3B6051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500</w:t>
            </w:r>
          </w:p>
        </w:tc>
        <w:tc>
          <w:tcPr>
            <w:tcW w:w="938" w:type="dxa"/>
            <w:noWrap/>
            <w:hideMark/>
          </w:tcPr>
          <w:p w14:paraId="3CEB073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F81030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35DFDE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E2895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8BCBE0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000</w:t>
            </w:r>
          </w:p>
        </w:tc>
        <w:tc>
          <w:tcPr>
            <w:tcW w:w="938" w:type="dxa"/>
            <w:noWrap/>
            <w:hideMark/>
          </w:tcPr>
          <w:p w14:paraId="4BD3EF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25</w:t>
            </w:r>
          </w:p>
        </w:tc>
      </w:tr>
      <w:tr w:rsidR="007865B0" w:rsidRPr="00934A59" w14:paraId="5242A54F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06DB551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Xanthomonas</w:t>
            </w:r>
          </w:p>
        </w:tc>
        <w:tc>
          <w:tcPr>
            <w:tcW w:w="937" w:type="dxa"/>
            <w:noWrap/>
            <w:hideMark/>
          </w:tcPr>
          <w:p w14:paraId="657E464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85ACAD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E23702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092FCF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21FF2CF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56C605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9B8A47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B8A23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256000</w:t>
            </w:r>
          </w:p>
        </w:tc>
        <w:tc>
          <w:tcPr>
            <w:tcW w:w="937" w:type="dxa"/>
            <w:noWrap/>
            <w:hideMark/>
          </w:tcPr>
          <w:p w14:paraId="7D81B1A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3895C1C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79F95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03869E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7810</w:t>
            </w:r>
          </w:p>
        </w:tc>
        <w:tc>
          <w:tcPr>
            <w:tcW w:w="938" w:type="dxa"/>
            <w:noWrap/>
            <w:hideMark/>
          </w:tcPr>
          <w:p w14:paraId="4F42D71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77A343BC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61CCAF9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Xylella</w:t>
            </w:r>
          </w:p>
        </w:tc>
        <w:tc>
          <w:tcPr>
            <w:tcW w:w="937" w:type="dxa"/>
            <w:noWrap/>
            <w:hideMark/>
          </w:tcPr>
          <w:p w14:paraId="7EDC1D2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D565A8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4DB90E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653FAE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5ECCBD0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F7D1C0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DA8E188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2E0DFA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47F184F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7874D3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2000</w:t>
            </w:r>
          </w:p>
        </w:tc>
        <w:tc>
          <w:tcPr>
            <w:tcW w:w="938" w:type="dxa"/>
            <w:noWrap/>
            <w:hideMark/>
          </w:tcPr>
          <w:p w14:paraId="3CA98A5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4F2C621A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1000</w:t>
            </w:r>
          </w:p>
        </w:tc>
        <w:tc>
          <w:tcPr>
            <w:tcW w:w="938" w:type="dxa"/>
            <w:noWrap/>
            <w:hideMark/>
          </w:tcPr>
          <w:p w14:paraId="74BC5203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  <w:tr w:rsidR="007865B0" w:rsidRPr="00934A59" w14:paraId="37AFDD92" w14:textId="77777777" w:rsidTr="002F0784">
        <w:trPr>
          <w:trHeight w:val="113"/>
        </w:trPr>
        <w:tc>
          <w:tcPr>
            <w:tcW w:w="1696" w:type="dxa"/>
            <w:noWrap/>
            <w:hideMark/>
          </w:tcPr>
          <w:p w14:paraId="4D6A6CD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Yersinia</w:t>
            </w:r>
          </w:p>
        </w:tc>
        <w:tc>
          <w:tcPr>
            <w:tcW w:w="937" w:type="dxa"/>
            <w:noWrap/>
            <w:hideMark/>
          </w:tcPr>
          <w:p w14:paraId="4640ACF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A38141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14685F99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32839DE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39409F7D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7F334DD5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6E3DE9E6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584310C4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7" w:type="dxa"/>
            <w:noWrap/>
            <w:hideMark/>
          </w:tcPr>
          <w:p w14:paraId="1FE724EB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01800C90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286EA4D7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  <w:tc>
          <w:tcPr>
            <w:tcW w:w="938" w:type="dxa"/>
            <w:noWrap/>
            <w:hideMark/>
          </w:tcPr>
          <w:p w14:paraId="37B68C3F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3900</w:t>
            </w:r>
          </w:p>
        </w:tc>
        <w:tc>
          <w:tcPr>
            <w:tcW w:w="938" w:type="dxa"/>
            <w:noWrap/>
            <w:hideMark/>
          </w:tcPr>
          <w:p w14:paraId="712F1E72" w14:textId="77777777" w:rsidR="005B0F3C" w:rsidRPr="00934A59" w:rsidRDefault="005B0F3C" w:rsidP="005B0F3C">
            <w:pPr>
              <w:spacing w:line="140" w:lineRule="exact"/>
              <w:rPr>
                <w:rFonts w:cs="Times New Roman"/>
                <w:sz w:val="11"/>
                <w:szCs w:val="11"/>
              </w:rPr>
            </w:pPr>
            <w:r w:rsidRPr="00934A59">
              <w:rPr>
                <w:rFonts w:cs="Times New Roman"/>
                <w:sz w:val="11"/>
                <w:szCs w:val="11"/>
              </w:rPr>
              <w:t>-</w:t>
            </w:r>
          </w:p>
        </w:tc>
      </w:tr>
    </w:tbl>
    <w:p w14:paraId="16582AC7" w14:textId="63A94898" w:rsidR="00D46D6E" w:rsidRPr="00934A59" w:rsidRDefault="00D46D6E" w:rsidP="00363D3E">
      <w:pPr>
        <w:rPr>
          <w:rFonts w:cs="Times New Roman"/>
        </w:rPr>
      </w:pPr>
      <w:r w:rsidRPr="00934A59">
        <w:rPr>
          <w:rFonts w:cs="Times New Roman"/>
        </w:rPr>
        <w:br w:type="page"/>
      </w:r>
    </w:p>
    <w:p w14:paraId="4B5EB285" w14:textId="5B4B12DA" w:rsidR="005F47A0" w:rsidRPr="00934A59" w:rsidRDefault="005F47A0" w:rsidP="003A2427">
      <w:pPr>
        <w:pStyle w:val="afffffd"/>
      </w:pPr>
      <w:bookmarkStart w:id="17" w:name="_Toc122136386"/>
      <w:r w:rsidRPr="00934A59">
        <w:t>Table S</w:t>
      </w:r>
      <w:fldSimple w:instr=" SEQ Table \* ARABIC ">
        <w:r w:rsidR="00934A59">
          <w:rPr>
            <w:noProof/>
          </w:rPr>
          <w:t>3</w:t>
        </w:r>
      </w:fldSimple>
      <w:r w:rsidRPr="00934A59">
        <w:t xml:space="preserve"> The goodness of fit of SSD models </w:t>
      </w:r>
      <w:r w:rsidR="00141031" w:rsidRPr="00934A59">
        <w:t>of ecotoxicity data</w:t>
      </w:r>
      <w:bookmarkEnd w:id="17"/>
    </w:p>
    <w:tbl>
      <w:tblPr>
        <w:tblStyle w:val="afffffe"/>
        <w:tblW w:w="5000" w:type="pct"/>
        <w:tblLook w:val="04A0" w:firstRow="1" w:lastRow="0" w:firstColumn="1" w:lastColumn="0" w:noHBand="0" w:noVBand="1"/>
      </w:tblPr>
      <w:tblGrid>
        <w:gridCol w:w="2332"/>
        <w:gridCol w:w="2332"/>
        <w:gridCol w:w="2333"/>
        <w:gridCol w:w="2333"/>
        <w:gridCol w:w="2336"/>
        <w:gridCol w:w="2336"/>
      </w:tblGrid>
      <w:tr w:rsidR="000578FE" w:rsidRPr="00934A59" w14:paraId="38CC56C6" w14:textId="77777777" w:rsidTr="00D63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3" w:type="pct"/>
          </w:tcPr>
          <w:p w14:paraId="7C95A5C9" w14:textId="3AEC542A" w:rsidR="000578FE" w:rsidRPr="00934A59" w:rsidRDefault="000578FE" w:rsidP="00D63792">
            <w:pPr>
              <w:pStyle w:val="affffff"/>
              <w:rPr>
                <w:rFonts w:cs="Times New Roman"/>
              </w:rPr>
            </w:pPr>
            <w:bookmarkStart w:id="18" w:name="_Hlk102828265"/>
            <w:r w:rsidRPr="00934A59">
              <w:rPr>
                <w:rFonts w:cs="Times New Roman"/>
              </w:rPr>
              <w:t>Chemicals</w:t>
            </w:r>
          </w:p>
        </w:tc>
        <w:tc>
          <w:tcPr>
            <w:tcW w:w="833" w:type="pct"/>
          </w:tcPr>
          <w:p w14:paraId="14060EBA" w14:textId="3743F61C" w:rsidR="000578FE" w:rsidRPr="00934A59" w:rsidRDefault="000578FE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Distributions</w:t>
            </w:r>
          </w:p>
        </w:tc>
        <w:tc>
          <w:tcPr>
            <w:tcW w:w="833" w:type="pct"/>
          </w:tcPr>
          <w:p w14:paraId="476FAF0A" w14:textId="45456644" w:rsidR="000578FE" w:rsidRPr="00934A59" w:rsidRDefault="000578FE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 xml:space="preserve">Anderson-Darling test </w:t>
            </w:r>
          </w:p>
        </w:tc>
        <w:tc>
          <w:tcPr>
            <w:tcW w:w="833" w:type="pct"/>
          </w:tcPr>
          <w:p w14:paraId="229AF8B0" w14:textId="12710D3B" w:rsidR="000578FE" w:rsidRPr="00934A59" w:rsidRDefault="000578FE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Kolmogorov-Smirnov test</w:t>
            </w:r>
          </w:p>
        </w:tc>
        <w:tc>
          <w:tcPr>
            <w:tcW w:w="834" w:type="pct"/>
          </w:tcPr>
          <w:p w14:paraId="2E433A8D" w14:textId="161551B3" w:rsidR="000578FE" w:rsidRPr="00934A59" w:rsidRDefault="000578FE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Akaike Information Criterion (AIC)</w:t>
            </w:r>
          </w:p>
        </w:tc>
        <w:tc>
          <w:tcPr>
            <w:tcW w:w="834" w:type="pct"/>
          </w:tcPr>
          <w:p w14:paraId="6429F90E" w14:textId="4AEBFB85" w:rsidR="000578FE" w:rsidRPr="00934A59" w:rsidRDefault="000578FE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Akaike Information Criterion corrected for small sample size (AICc)</w:t>
            </w:r>
          </w:p>
        </w:tc>
      </w:tr>
      <w:tr w:rsidR="003A7FD6" w:rsidRPr="00934A59" w14:paraId="62BE0C73" w14:textId="77777777" w:rsidTr="00D63792">
        <w:tc>
          <w:tcPr>
            <w:tcW w:w="833" w:type="pct"/>
            <w:vMerge w:val="restart"/>
          </w:tcPr>
          <w:p w14:paraId="1229C93E" w14:textId="6F23B9C1" w:rsidR="003A7FD6" w:rsidRPr="00934A59" w:rsidRDefault="00CA3995" w:rsidP="00CA3995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Amoxicillin</w:t>
            </w:r>
          </w:p>
        </w:tc>
        <w:tc>
          <w:tcPr>
            <w:tcW w:w="833" w:type="pct"/>
          </w:tcPr>
          <w:p w14:paraId="681A04CC" w14:textId="0341ED16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lnorm</w:t>
            </w:r>
          </w:p>
        </w:tc>
        <w:tc>
          <w:tcPr>
            <w:tcW w:w="833" w:type="pct"/>
          </w:tcPr>
          <w:p w14:paraId="4936E591" w14:textId="13311480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5A11D540" w14:textId="5CEC2C1F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792ECF77" w14:textId="2EDC9688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18.2927</w:t>
            </w:r>
          </w:p>
        </w:tc>
        <w:tc>
          <w:tcPr>
            <w:tcW w:w="834" w:type="pct"/>
          </w:tcPr>
          <w:p w14:paraId="13D9F28F" w14:textId="5F879A99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2.2927</w:t>
            </w:r>
          </w:p>
        </w:tc>
      </w:tr>
      <w:tr w:rsidR="003A7FD6" w:rsidRPr="00934A59" w14:paraId="1F98A0BB" w14:textId="77777777" w:rsidTr="00D63792">
        <w:tc>
          <w:tcPr>
            <w:tcW w:w="833" w:type="pct"/>
            <w:vMerge/>
          </w:tcPr>
          <w:p w14:paraId="4B25A6E8" w14:textId="77777777" w:rsidR="003A7FD6" w:rsidRPr="00934A59" w:rsidRDefault="003A7FD6" w:rsidP="00D63792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7E80EA05" w14:textId="6B6585E3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llogis</w:t>
            </w:r>
          </w:p>
        </w:tc>
        <w:tc>
          <w:tcPr>
            <w:tcW w:w="833" w:type="pct"/>
          </w:tcPr>
          <w:p w14:paraId="329EB68E" w14:textId="30CE537F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0DCE3F6E" w14:textId="7665F6B1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3C640A45" w14:textId="7042CC73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18.876</w:t>
            </w:r>
          </w:p>
        </w:tc>
        <w:tc>
          <w:tcPr>
            <w:tcW w:w="834" w:type="pct"/>
          </w:tcPr>
          <w:p w14:paraId="64EAD274" w14:textId="4DAA550F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2.876</w:t>
            </w:r>
          </w:p>
        </w:tc>
      </w:tr>
      <w:tr w:rsidR="003A7FD6" w:rsidRPr="00934A59" w14:paraId="597FE5B4" w14:textId="77777777" w:rsidTr="00D63792">
        <w:tc>
          <w:tcPr>
            <w:tcW w:w="833" w:type="pct"/>
            <w:vMerge/>
          </w:tcPr>
          <w:p w14:paraId="1E8CF5B1" w14:textId="77777777" w:rsidR="003A7FD6" w:rsidRPr="00934A59" w:rsidRDefault="003A7FD6" w:rsidP="00D63792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20BA4738" w14:textId="40B5D00C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gamma</w:t>
            </w:r>
          </w:p>
        </w:tc>
        <w:tc>
          <w:tcPr>
            <w:tcW w:w="833" w:type="pct"/>
          </w:tcPr>
          <w:p w14:paraId="254AE080" w14:textId="19FB3DFE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449347F8" w14:textId="568606C0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613CDB25" w14:textId="1A8DEEE7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18.4568</w:t>
            </w:r>
          </w:p>
        </w:tc>
        <w:tc>
          <w:tcPr>
            <w:tcW w:w="834" w:type="pct"/>
          </w:tcPr>
          <w:p w14:paraId="76B0036A" w14:textId="5212CE36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2.4568</w:t>
            </w:r>
          </w:p>
        </w:tc>
      </w:tr>
      <w:tr w:rsidR="003A7FD6" w:rsidRPr="00934A59" w14:paraId="79DF16FD" w14:textId="77777777" w:rsidTr="00D63792">
        <w:tc>
          <w:tcPr>
            <w:tcW w:w="833" w:type="pct"/>
            <w:vMerge/>
          </w:tcPr>
          <w:p w14:paraId="54E0E31D" w14:textId="77777777" w:rsidR="003A7FD6" w:rsidRPr="00934A59" w:rsidRDefault="003A7FD6" w:rsidP="00D63792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5275B07E" w14:textId="6EBDC68B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weibull</w:t>
            </w:r>
          </w:p>
        </w:tc>
        <w:tc>
          <w:tcPr>
            <w:tcW w:w="833" w:type="pct"/>
          </w:tcPr>
          <w:p w14:paraId="0800AD44" w14:textId="0176B7B0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1D03B4DD" w14:textId="427191B6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323E4DBD" w14:textId="367DD398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18.152</w:t>
            </w:r>
          </w:p>
        </w:tc>
        <w:tc>
          <w:tcPr>
            <w:tcW w:w="834" w:type="pct"/>
          </w:tcPr>
          <w:p w14:paraId="1B392221" w14:textId="142B503A" w:rsidR="003A7FD6" w:rsidRPr="00934A59" w:rsidRDefault="003A7FD6" w:rsidP="00D63792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2.152</w:t>
            </w:r>
          </w:p>
        </w:tc>
      </w:tr>
      <w:tr w:rsidR="00F01E14" w:rsidRPr="00934A59" w14:paraId="42FA632D" w14:textId="77777777" w:rsidTr="00D63792">
        <w:tc>
          <w:tcPr>
            <w:tcW w:w="833" w:type="pct"/>
            <w:vMerge w:val="restart"/>
          </w:tcPr>
          <w:p w14:paraId="680B55B9" w14:textId="474CC85E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Trimethoprim</w:t>
            </w:r>
          </w:p>
        </w:tc>
        <w:tc>
          <w:tcPr>
            <w:tcW w:w="833" w:type="pct"/>
          </w:tcPr>
          <w:p w14:paraId="15E48655" w14:textId="0F53B8C8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lnorm</w:t>
            </w:r>
          </w:p>
        </w:tc>
        <w:tc>
          <w:tcPr>
            <w:tcW w:w="833" w:type="pct"/>
          </w:tcPr>
          <w:p w14:paraId="7B022279" w14:textId="19E48FF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49529</w:t>
            </w:r>
          </w:p>
        </w:tc>
        <w:tc>
          <w:tcPr>
            <w:tcW w:w="833" w:type="pct"/>
          </w:tcPr>
          <w:p w14:paraId="1BF1739F" w14:textId="70740996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325401</w:t>
            </w:r>
          </w:p>
        </w:tc>
        <w:tc>
          <w:tcPr>
            <w:tcW w:w="834" w:type="pct"/>
          </w:tcPr>
          <w:p w14:paraId="18ED5163" w14:textId="25460BB4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82.0081</w:t>
            </w:r>
          </w:p>
        </w:tc>
        <w:tc>
          <w:tcPr>
            <w:tcW w:w="834" w:type="pct"/>
          </w:tcPr>
          <w:p w14:paraId="63580666" w14:textId="0B3BC74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83.2081</w:t>
            </w:r>
          </w:p>
        </w:tc>
      </w:tr>
      <w:tr w:rsidR="00F01E14" w:rsidRPr="00934A59" w14:paraId="3B6C7699" w14:textId="77777777" w:rsidTr="00D63792">
        <w:tc>
          <w:tcPr>
            <w:tcW w:w="833" w:type="pct"/>
            <w:vMerge/>
          </w:tcPr>
          <w:p w14:paraId="152AA6D2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204E8DD9" w14:textId="2EA0C04C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llogis</w:t>
            </w:r>
          </w:p>
        </w:tc>
        <w:tc>
          <w:tcPr>
            <w:tcW w:w="833" w:type="pct"/>
          </w:tcPr>
          <w:p w14:paraId="00A48338" w14:textId="67FDE060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763763</w:t>
            </w:r>
          </w:p>
        </w:tc>
        <w:tc>
          <w:tcPr>
            <w:tcW w:w="833" w:type="pct"/>
          </w:tcPr>
          <w:p w14:paraId="424AB676" w14:textId="1195A8A1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663552</w:t>
            </w:r>
          </w:p>
        </w:tc>
        <w:tc>
          <w:tcPr>
            <w:tcW w:w="834" w:type="pct"/>
          </w:tcPr>
          <w:p w14:paraId="4746B2C5" w14:textId="0F5945FE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79.8237</w:t>
            </w:r>
          </w:p>
        </w:tc>
        <w:tc>
          <w:tcPr>
            <w:tcW w:w="834" w:type="pct"/>
          </w:tcPr>
          <w:p w14:paraId="7E451611" w14:textId="6EDEC82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81.0237</w:t>
            </w:r>
          </w:p>
        </w:tc>
      </w:tr>
      <w:tr w:rsidR="00F01E14" w:rsidRPr="00934A59" w14:paraId="53596D51" w14:textId="77777777" w:rsidTr="00D63792">
        <w:tc>
          <w:tcPr>
            <w:tcW w:w="833" w:type="pct"/>
            <w:vMerge/>
          </w:tcPr>
          <w:p w14:paraId="1FBFEB11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20A9A9E5" w14:textId="3572F597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gamma</w:t>
            </w:r>
          </w:p>
        </w:tc>
        <w:tc>
          <w:tcPr>
            <w:tcW w:w="833" w:type="pct"/>
          </w:tcPr>
          <w:p w14:paraId="27E76AF1" w14:textId="1644782D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582478</w:t>
            </w:r>
          </w:p>
        </w:tc>
        <w:tc>
          <w:tcPr>
            <w:tcW w:w="833" w:type="pct"/>
          </w:tcPr>
          <w:p w14:paraId="73FE7497" w14:textId="5BC3136A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568788</w:t>
            </w:r>
          </w:p>
        </w:tc>
        <w:tc>
          <w:tcPr>
            <w:tcW w:w="834" w:type="pct"/>
          </w:tcPr>
          <w:p w14:paraId="03CBCB48" w14:textId="73B1B125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80.0326</w:t>
            </w:r>
          </w:p>
        </w:tc>
        <w:tc>
          <w:tcPr>
            <w:tcW w:w="834" w:type="pct"/>
          </w:tcPr>
          <w:p w14:paraId="3C42378A" w14:textId="02E5DA25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81.2326</w:t>
            </w:r>
          </w:p>
        </w:tc>
      </w:tr>
      <w:tr w:rsidR="00F01E14" w:rsidRPr="00934A59" w14:paraId="4EC72AA1" w14:textId="77777777" w:rsidTr="00D63792">
        <w:tc>
          <w:tcPr>
            <w:tcW w:w="833" w:type="pct"/>
            <w:vMerge/>
          </w:tcPr>
          <w:p w14:paraId="403BF1B0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56B3CDAB" w14:textId="65CCA4C5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weibull</w:t>
            </w:r>
          </w:p>
        </w:tc>
        <w:tc>
          <w:tcPr>
            <w:tcW w:w="833" w:type="pct"/>
          </w:tcPr>
          <w:p w14:paraId="4AE60611" w14:textId="76D9FC8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12614</w:t>
            </w:r>
          </w:p>
        </w:tc>
        <w:tc>
          <w:tcPr>
            <w:tcW w:w="833" w:type="pct"/>
          </w:tcPr>
          <w:p w14:paraId="7583980F" w14:textId="23BA5EAD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719961</w:t>
            </w:r>
          </w:p>
        </w:tc>
        <w:tc>
          <w:tcPr>
            <w:tcW w:w="834" w:type="pct"/>
          </w:tcPr>
          <w:p w14:paraId="546D6824" w14:textId="46EE811A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78.475</w:t>
            </w:r>
          </w:p>
        </w:tc>
        <w:tc>
          <w:tcPr>
            <w:tcW w:w="834" w:type="pct"/>
          </w:tcPr>
          <w:p w14:paraId="04410E1D" w14:textId="46DB9D1C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279.675</w:t>
            </w:r>
          </w:p>
        </w:tc>
      </w:tr>
      <w:tr w:rsidR="00F01E14" w:rsidRPr="00934A59" w14:paraId="3CD082F4" w14:textId="77777777" w:rsidTr="00D63792">
        <w:tc>
          <w:tcPr>
            <w:tcW w:w="833" w:type="pct"/>
            <w:vMerge w:val="restart"/>
          </w:tcPr>
          <w:p w14:paraId="4D285273" w14:textId="51620EE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Pefloxacin</w:t>
            </w:r>
          </w:p>
        </w:tc>
        <w:tc>
          <w:tcPr>
            <w:tcW w:w="833" w:type="pct"/>
          </w:tcPr>
          <w:p w14:paraId="1EEFED68" w14:textId="29395291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lnorm</w:t>
            </w:r>
          </w:p>
        </w:tc>
        <w:tc>
          <w:tcPr>
            <w:tcW w:w="833" w:type="pct"/>
          </w:tcPr>
          <w:p w14:paraId="75736A45" w14:textId="17215647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13145</w:t>
            </w:r>
          </w:p>
        </w:tc>
        <w:tc>
          <w:tcPr>
            <w:tcW w:w="833" w:type="pct"/>
          </w:tcPr>
          <w:p w14:paraId="67C0E1CF" w14:textId="74F78DD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717294</w:t>
            </w:r>
          </w:p>
        </w:tc>
        <w:tc>
          <w:tcPr>
            <w:tcW w:w="834" w:type="pct"/>
          </w:tcPr>
          <w:p w14:paraId="6DA3AF11" w14:textId="21675E28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6.0358</w:t>
            </w:r>
          </w:p>
        </w:tc>
        <w:tc>
          <w:tcPr>
            <w:tcW w:w="834" w:type="pct"/>
          </w:tcPr>
          <w:p w14:paraId="3B801C75" w14:textId="1593E20D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7.5358</w:t>
            </w:r>
          </w:p>
        </w:tc>
      </w:tr>
      <w:tr w:rsidR="00F01E14" w:rsidRPr="00934A59" w14:paraId="600E3108" w14:textId="77777777" w:rsidTr="00D63792">
        <w:tc>
          <w:tcPr>
            <w:tcW w:w="833" w:type="pct"/>
            <w:vMerge/>
          </w:tcPr>
          <w:p w14:paraId="25A75A05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20354A75" w14:textId="5809B68A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llogis</w:t>
            </w:r>
          </w:p>
        </w:tc>
        <w:tc>
          <w:tcPr>
            <w:tcW w:w="833" w:type="pct"/>
          </w:tcPr>
          <w:p w14:paraId="37763FC6" w14:textId="07ACBDF4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35055</w:t>
            </w:r>
          </w:p>
        </w:tc>
        <w:tc>
          <w:tcPr>
            <w:tcW w:w="833" w:type="pct"/>
          </w:tcPr>
          <w:p w14:paraId="4E795D87" w14:textId="08FFE9C0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05378</w:t>
            </w:r>
          </w:p>
        </w:tc>
        <w:tc>
          <w:tcPr>
            <w:tcW w:w="834" w:type="pct"/>
          </w:tcPr>
          <w:p w14:paraId="2105F2A4" w14:textId="6553C511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7.14</w:t>
            </w:r>
          </w:p>
        </w:tc>
        <w:tc>
          <w:tcPr>
            <w:tcW w:w="834" w:type="pct"/>
          </w:tcPr>
          <w:p w14:paraId="7C3A34F2" w14:textId="59BC0DC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8.64</w:t>
            </w:r>
          </w:p>
        </w:tc>
      </w:tr>
      <w:tr w:rsidR="00F01E14" w:rsidRPr="00934A59" w14:paraId="3D4A53F6" w14:textId="77777777" w:rsidTr="00D63792">
        <w:tc>
          <w:tcPr>
            <w:tcW w:w="833" w:type="pct"/>
            <w:vMerge/>
          </w:tcPr>
          <w:p w14:paraId="6D4209F9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19857751" w14:textId="5CB70F63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gamma</w:t>
            </w:r>
          </w:p>
        </w:tc>
        <w:tc>
          <w:tcPr>
            <w:tcW w:w="833" w:type="pct"/>
          </w:tcPr>
          <w:p w14:paraId="303F1A98" w14:textId="75D6425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53675</w:t>
            </w:r>
          </w:p>
        </w:tc>
        <w:tc>
          <w:tcPr>
            <w:tcW w:w="833" w:type="pct"/>
          </w:tcPr>
          <w:p w14:paraId="7FEC0D96" w14:textId="37BC3410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918927</w:t>
            </w:r>
          </w:p>
        </w:tc>
        <w:tc>
          <w:tcPr>
            <w:tcW w:w="834" w:type="pct"/>
          </w:tcPr>
          <w:p w14:paraId="1DD22190" w14:textId="1E69FED0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4.9465</w:t>
            </w:r>
          </w:p>
        </w:tc>
        <w:tc>
          <w:tcPr>
            <w:tcW w:w="834" w:type="pct"/>
          </w:tcPr>
          <w:p w14:paraId="215E64B6" w14:textId="636131C6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6.4465</w:t>
            </w:r>
          </w:p>
        </w:tc>
      </w:tr>
      <w:tr w:rsidR="00F01E14" w:rsidRPr="00934A59" w14:paraId="6E9FE56B" w14:textId="77777777" w:rsidTr="00D63792">
        <w:tc>
          <w:tcPr>
            <w:tcW w:w="833" w:type="pct"/>
            <w:vMerge/>
          </w:tcPr>
          <w:p w14:paraId="5D4F61E0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496AA704" w14:textId="4A261AA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weibull</w:t>
            </w:r>
          </w:p>
        </w:tc>
        <w:tc>
          <w:tcPr>
            <w:tcW w:w="833" w:type="pct"/>
          </w:tcPr>
          <w:p w14:paraId="1B9619B9" w14:textId="32D99EDC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28758</w:t>
            </w:r>
          </w:p>
        </w:tc>
        <w:tc>
          <w:tcPr>
            <w:tcW w:w="833" w:type="pct"/>
          </w:tcPr>
          <w:p w14:paraId="68659CCE" w14:textId="61B0331D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0.859297</w:t>
            </w:r>
          </w:p>
        </w:tc>
        <w:tc>
          <w:tcPr>
            <w:tcW w:w="834" w:type="pct"/>
          </w:tcPr>
          <w:p w14:paraId="1D3D796F" w14:textId="22BF6C52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5.1888</w:t>
            </w:r>
          </w:p>
        </w:tc>
        <w:tc>
          <w:tcPr>
            <w:tcW w:w="834" w:type="pct"/>
          </w:tcPr>
          <w:p w14:paraId="5A684EB2" w14:textId="24AB5524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26.6888</w:t>
            </w:r>
          </w:p>
        </w:tc>
      </w:tr>
      <w:tr w:rsidR="00F01E14" w:rsidRPr="00934A59" w14:paraId="5FDA7992" w14:textId="77777777" w:rsidTr="00D63792">
        <w:tc>
          <w:tcPr>
            <w:tcW w:w="833" w:type="pct"/>
            <w:vMerge w:val="restart"/>
          </w:tcPr>
          <w:p w14:paraId="5316D649" w14:textId="2D96797A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Sulfamethoxazole</w:t>
            </w:r>
          </w:p>
        </w:tc>
        <w:tc>
          <w:tcPr>
            <w:tcW w:w="833" w:type="pct"/>
          </w:tcPr>
          <w:p w14:paraId="2E2784D7" w14:textId="46B115A3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lnorm</w:t>
            </w:r>
          </w:p>
        </w:tc>
        <w:tc>
          <w:tcPr>
            <w:tcW w:w="833" w:type="pct"/>
          </w:tcPr>
          <w:p w14:paraId="3D1FE92C" w14:textId="1297FB50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0C411840" w14:textId="6B90F185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384C0BDE" w14:textId="2C332585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2.5521</w:t>
            </w:r>
          </w:p>
        </w:tc>
        <w:tc>
          <w:tcPr>
            <w:tcW w:w="834" w:type="pct"/>
          </w:tcPr>
          <w:p w14:paraId="58701B77" w14:textId="41333901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5.5521</w:t>
            </w:r>
          </w:p>
        </w:tc>
      </w:tr>
      <w:tr w:rsidR="00F01E14" w:rsidRPr="00934A59" w14:paraId="3687ACF0" w14:textId="77777777" w:rsidTr="00D63792">
        <w:tc>
          <w:tcPr>
            <w:tcW w:w="833" w:type="pct"/>
            <w:vMerge/>
          </w:tcPr>
          <w:p w14:paraId="2D15AA66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3336C81F" w14:textId="328E63C5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llogis</w:t>
            </w:r>
          </w:p>
        </w:tc>
        <w:tc>
          <w:tcPr>
            <w:tcW w:w="833" w:type="pct"/>
          </w:tcPr>
          <w:p w14:paraId="57A82886" w14:textId="1B963823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69277FA8" w14:textId="6CF459B3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2B594E36" w14:textId="651EC576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3.1518</w:t>
            </w:r>
          </w:p>
        </w:tc>
        <w:tc>
          <w:tcPr>
            <w:tcW w:w="834" w:type="pct"/>
          </w:tcPr>
          <w:p w14:paraId="1C1A42F7" w14:textId="688A217F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6.1518</w:t>
            </w:r>
          </w:p>
        </w:tc>
      </w:tr>
      <w:tr w:rsidR="00F01E14" w:rsidRPr="00934A59" w14:paraId="1C5D0ABD" w14:textId="77777777" w:rsidTr="00D63792">
        <w:tc>
          <w:tcPr>
            <w:tcW w:w="833" w:type="pct"/>
            <w:vMerge/>
          </w:tcPr>
          <w:p w14:paraId="50B219F4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5B9A85FF" w14:textId="752210B3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gamma</w:t>
            </w:r>
          </w:p>
        </w:tc>
        <w:tc>
          <w:tcPr>
            <w:tcW w:w="833" w:type="pct"/>
          </w:tcPr>
          <w:p w14:paraId="5213781A" w14:textId="36E799CA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4FF36FEF" w14:textId="6E03B07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491A12A5" w14:textId="1633F8F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5.1489</w:t>
            </w:r>
          </w:p>
        </w:tc>
        <w:tc>
          <w:tcPr>
            <w:tcW w:w="834" w:type="pct"/>
          </w:tcPr>
          <w:p w14:paraId="084A1039" w14:textId="62E3619D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8.1489</w:t>
            </w:r>
          </w:p>
        </w:tc>
      </w:tr>
      <w:tr w:rsidR="00F01E14" w:rsidRPr="00934A59" w14:paraId="7F6BE57E" w14:textId="77777777" w:rsidTr="00D63792">
        <w:tc>
          <w:tcPr>
            <w:tcW w:w="833" w:type="pct"/>
            <w:vMerge/>
          </w:tcPr>
          <w:p w14:paraId="792A031D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5BC65716" w14:textId="1E9606D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weibull</w:t>
            </w:r>
          </w:p>
        </w:tc>
        <w:tc>
          <w:tcPr>
            <w:tcW w:w="833" w:type="pct"/>
          </w:tcPr>
          <w:p w14:paraId="6307C207" w14:textId="7C917417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3BAB7AFB" w14:textId="731F9E93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3C99D35D" w14:textId="4824B93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3.8685</w:t>
            </w:r>
          </w:p>
        </w:tc>
        <w:tc>
          <w:tcPr>
            <w:tcW w:w="834" w:type="pct"/>
          </w:tcPr>
          <w:p w14:paraId="744E6B00" w14:textId="43E29CD8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106.8685</w:t>
            </w:r>
          </w:p>
        </w:tc>
      </w:tr>
      <w:tr w:rsidR="00F01E14" w:rsidRPr="00934A59" w14:paraId="3384E2A2" w14:textId="77777777" w:rsidTr="00D63792">
        <w:tc>
          <w:tcPr>
            <w:tcW w:w="833" w:type="pct"/>
            <w:vMerge w:val="restart"/>
          </w:tcPr>
          <w:p w14:paraId="0DD865AC" w14:textId="7606ACE0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Tetracycline</w:t>
            </w:r>
          </w:p>
        </w:tc>
        <w:tc>
          <w:tcPr>
            <w:tcW w:w="833" w:type="pct"/>
          </w:tcPr>
          <w:p w14:paraId="41C12E42" w14:textId="1FB36CD6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lnorm</w:t>
            </w:r>
          </w:p>
        </w:tc>
        <w:tc>
          <w:tcPr>
            <w:tcW w:w="833" w:type="pct"/>
          </w:tcPr>
          <w:p w14:paraId="2B186B5A" w14:textId="4163159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62DB1936" w14:textId="11406FD8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0A630B55" w14:textId="5BA72E2F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3.3872</w:t>
            </w:r>
          </w:p>
        </w:tc>
        <w:tc>
          <w:tcPr>
            <w:tcW w:w="834" w:type="pct"/>
          </w:tcPr>
          <w:p w14:paraId="14B65FC6" w14:textId="37A39B24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7.3872</w:t>
            </w:r>
          </w:p>
        </w:tc>
      </w:tr>
      <w:tr w:rsidR="00F01E14" w:rsidRPr="00934A59" w14:paraId="146B5257" w14:textId="77777777" w:rsidTr="00D63792">
        <w:tc>
          <w:tcPr>
            <w:tcW w:w="833" w:type="pct"/>
            <w:vMerge/>
          </w:tcPr>
          <w:p w14:paraId="7D3009C8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36F43FBC" w14:textId="700F5C1A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llogis</w:t>
            </w:r>
          </w:p>
        </w:tc>
        <w:tc>
          <w:tcPr>
            <w:tcW w:w="833" w:type="pct"/>
          </w:tcPr>
          <w:p w14:paraId="533DCF5C" w14:textId="184D38D9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0548E1E1" w14:textId="658AA9C8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580E25F7" w14:textId="1A83744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3.707</w:t>
            </w:r>
          </w:p>
        </w:tc>
        <w:tc>
          <w:tcPr>
            <w:tcW w:w="834" w:type="pct"/>
          </w:tcPr>
          <w:p w14:paraId="31D35B89" w14:textId="40112E46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7.707</w:t>
            </w:r>
          </w:p>
        </w:tc>
      </w:tr>
      <w:tr w:rsidR="00F01E14" w:rsidRPr="00934A59" w14:paraId="4461BB25" w14:textId="77777777" w:rsidTr="00D63792">
        <w:tc>
          <w:tcPr>
            <w:tcW w:w="833" w:type="pct"/>
            <w:vMerge/>
          </w:tcPr>
          <w:p w14:paraId="5FCE2E68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03D7264C" w14:textId="13A04C67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gamma</w:t>
            </w:r>
          </w:p>
        </w:tc>
        <w:tc>
          <w:tcPr>
            <w:tcW w:w="833" w:type="pct"/>
          </w:tcPr>
          <w:p w14:paraId="6FE4F544" w14:textId="079FD0B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3DA232BB" w14:textId="19174A16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128101AF" w14:textId="6E2902C7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2.85292</w:t>
            </w:r>
          </w:p>
        </w:tc>
        <w:tc>
          <w:tcPr>
            <w:tcW w:w="834" w:type="pct"/>
          </w:tcPr>
          <w:p w14:paraId="7A2A5091" w14:textId="365C73D8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6.85292</w:t>
            </w:r>
          </w:p>
        </w:tc>
      </w:tr>
      <w:tr w:rsidR="00F01E14" w:rsidRPr="00934A59" w14:paraId="2280C18B" w14:textId="77777777" w:rsidTr="00D63792">
        <w:tc>
          <w:tcPr>
            <w:tcW w:w="833" w:type="pct"/>
            <w:vMerge/>
          </w:tcPr>
          <w:p w14:paraId="3A474755" w14:textId="77777777" w:rsidR="00F01E14" w:rsidRPr="00934A59" w:rsidRDefault="00F01E14" w:rsidP="00F01E14">
            <w:pPr>
              <w:pStyle w:val="affffff"/>
              <w:rPr>
                <w:rFonts w:cs="Times New Roman"/>
              </w:rPr>
            </w:pPr>
          </w:p>
        </w:tc>
        <w:tc>
          <w:tcPr>
            <w:tcW w:w="833" w:type="pct"/>
          </w:tcPr>
          <w:p w14:paraId="5B884F83" w14:textId="2D81F1A7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weibull</w:t>
            </w:r>
          </w:p>
        </w:tc>
        <w:tc>
          <w:tcPr>
            <w:tcW w:w="833" w:type="pct"/>
          </w:tcPr>
          <w:p w14:paraId="175F2C69" w14:textId="6D206E54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3" w:type="pct"/>
          </w:tcPr>
          <w:p w14:paraId="39376720" w14:textId="1035847B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NA</w:t>
            </w:r>
          </w:p>
        </w:tc>
        <w:tc>
          <w:tcPr>
            <w:tcW w:w="834" w:type="pct"/>
          </w:tcPr>
          <w:p w14:paraId="1D7C0C32" w14:textId="13D50082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3.16428</w:t>
            </w:r>
          </w:p>
        </w:tc>
        <w:tc>
          <w:tcPr>
            <w:tcW w:w="834" w:type="pct"/>
          </w:tcPr>
          <w:p w14:paraId="3AEC9E46" w14:textId="6D81494D" w:rsidR="00F01E14" w:rsidRPr="00934A59" w:rsidRDefault="00F01E14" w:rsidP="00F01E14">
            <w:pPr>
              <w:pStyle w:val="affffff"/>
              <w:rPr>
                <w:rFonts w:cs="Times New Roman"/>
              </w:rPr>
            </w:pPr>
            <w:r w:rsidRPr="00934A59">
              <w:rPr>
                <w:rFonts w:cs="Times New Roman"/>
              </w:rPr>
              <w:t>97.16428</w:t>
            </w:r>
          </w:p>
        </w:tc>
      </w:tr>
      <w:bookmarkEnd w:id="18"/>
    </w:tbl>
    <w:p w14:paraId="623756B1" w14:textId="00C0E7B2" w:rsidR="00D46D6E" w:rsidRPr="00934A59" w:rsidRDefault="00D46D6E" w:rsidP="005F47A0">
      <w:r w:rsidRPr="00934A59">
        <w:br w:type="page"/>
      </w:r>
    </w:p>
    <w:p w14:paraId="72682ACE" w14:textId="4B1895A2" w:rsidR="00A06194" w:rsidRPr="00934A59" w:rsidRDefault="00A06194" w:rsidP="003A2427">
      <w:pPr>
        <w:pStyle w:val="afffffd"/>
      </w:pPr>
      <w:bookmarkStart w:id="19" w:name="_Toc122136387"/>
      <w:r w:rsidRPr="00934A59">
        <w:t>Table S</w:t>
      </w:r>
      <w:fldSimple w:instr=" SEQ Table \* ARABIC ">
        <w:r w:rsidR="00934A59">
          <w:rPr>
            <w:noProof/>
          </w:rPr>
          <w:t>4</w:t>
        </w:r>
      </w:fldSimple>
      <w:r w:rsidRPr="00934A59">
        <w:t xml:space="preserve"> The goodness of fit of SSD models</w:t>
      </w:r>
      <w:r w:rsidR="005F47A0" w:rsidRPr="00934A59">
        <w:t xml:space="preserve"> of minimal selective concentration data</w:t>
      </w:r>
      <w:bookmarkEnd w:id="19"/>
    </w:p>
    <w:tbl>
      <w:tblPr>
        <w:tblStyle w:val="afffffe"/>
        <w:tblW w:w="5000" w:type="pct"/>
        <w:tblLook w:val="04A0" w:firstRow="1" w:lastRow="0" w:firstColumn="1" w:lastColumn="0" w:noHBand="0" w:noVBand="1"/>
      </w:tblPr>
      <w:tblGrid>
        <w:gridCol w:w="1805"/>
        <w:gridCol w:w="1430"/>
        <w:gridCol w:w="2379"/>
        <w:gridCol w:w="2522"/>
        <w:gridCol w:w="2525"/>
        <w:gridCol w:w="3341"/>
      </w:tblGrid>
      <w:tr w:rsidR="000578FE" w:rsidRPr="00934A59" w14:paraId="576CA36A" w14:textId="77777777" w:rsidTr="003D76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93" w:type="pct"/>
          </w:tcPr>
          <w:p w14:paraId="1EE2E769" w14:textId="77777777" w:rsidR="000578FE" w:rsidRPr="00934A59" w:rsidRDefault="000578FE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C</w:t>
            </w:r>
            <w:r w:rsidRPr="00934A59">
              <w:rPr>
                <w:szCs w:val="22"/>
              </w:rPr>
              <w:t>hemicals</w:t>
            </w:r>
          </w:p>
        </w:tc>
        <w:tc>
          <w:tcPr>
            <w:tcW w:w="521" w:type="pct"/>
          </w:tcPr>
          <w:p w14:paraId="01D45933" w14:textId="77777777" w:rsidR="000578FE" w:rsidRPr="00934A59" w:rsidRDefault="000578FE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Distributions</w:t>
            </w:r>
          </w:p>
        </w:tc>
        <w:tc>
          <w:tcPr>
            <w:tcW w:w="860" w:type="pct"/>
          </w:tcPr>
          <w:p w14:paraId="4A6EB9E4" w14:textId="77777777" w:rsidR="000578FE" w:rsidRPr="00934A59" w:rsidRDefault="000578FE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 xml:space="preserve">Anderson-Darling test </w:t>
            </w:r>
          </w:p>
        </w:tc>
        <w:tc>
          <w:tcPr>
            <w:tcW w:w="911" w:type="pct"/>
          </w:tcPr>
          <w:p w14:paraId="14DE3ACC" w14:textId="77777777" w:rsidR="000578FE" w:rsidRPr="00934A59" w:rsidRDefault="000578FE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Kolmogorov-Smirnov test</w:t>
            </w:r>
          </w:p>
        </w:tc>
        <w:tc>
          <w:tcPr>
            <w:tcW w:w="912" w:type="pct"/>
          </w:tcPr>
          <w:p w14:paraId="2C825BDC" w14:textId="77777777" w:rsidR="000578FE" w:rsidRPr="00934A59" w:rsidRDefault="000578FE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Akaike Information Criterion (AIC)</w:t>
            </w:r>
          </w:p>
        </w:tc>
        <w:tc>
          <w:tcPr>
            <w:tcW w:w="1203" w:type="pct"/>
          </w:tcPr>
          <w:p w14:paraId="200ABFCB" w14:textId="77777777" w:rsidR="000578FE" w:rsidRPr="00934A59" w:rsidRDefault="000578FE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Akaike Information Criterion corrected for small sample size (AICc)</w:t>
            </w:r>
          </w:p>
        </w:tc>
      </w:tr>
      <w:tr w:rsidR="00C60A86" w:rsidRPr="00934A59" w14:paraId="23A6B005" w14:textId="77777777" w:rsidTr="003D7642">
        <w:tc>
          <w:tcPr>
            <w:tcW w:w="593" w:type="pct"/>
            <w:vMerge w:val="restart"/>
          </w:tcPr>
          <w:p w14:paraId="7DC5FD16" w14:textId="5A4AB708" w:rsidR="00C60A86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Amoxicillin</w:t>
            </w:r>
          </w:p>
        </w:tc>
        <w:tc>
          <w:tcPr>
            <w:tcW w:w="521" w:type="pct"/>
          </w:tcPr>
          <w:p w14:paraId="2F8B1E31" w14:textId="6AB01F6E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0712188B" w14:textId="01B2ABB0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69234</w:t>
            </w:r>
          </w:p>
        </w:tc>
        <w:tc>
          <w:tcPr>
            <w:tcW w:w="911" w:type="pct"/>
          </w:tcPr>
          <w:p w14:paraId="5C443EB2" w14:textId="3E71218E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68927</w:t>
            </w:r>
          </w:p>
        </w:tc>
        <w:tc>
          <w:tcPr>
            <w:tcW w:w="912" w:type="pct"/>
          </w:tcPr>
          <w:p w14:paraId="41262754" w14:textId="7E2DBDF4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1.6709</w:t>
            </w:r>
          </w:p>
        </w:tc>
        <w:tc>
          <w:tcPr>
            <w:tcW w:w="1203" w:type="pct"/>
          </w:tcPr>
          <w:p w14:paraId="6FBF943C" w14:textId="3BDD3B58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2.1927</w:t>
            </w:r>
          </w:p>
        </w:tc>
      </w:tr>
      <w:tr w:rsidR="00C60A86" w:rsidRPr="00934A59" w14:paraId="2DBD978E" w14:textId="77777777" w:rsidTr="003D7642">
        <w:tc>
          <w:tcPr>
            <w:tcW w:w="593" w:type="pct"/>
            <w:vMerge/>
          </w:tcPr>
          <w:p w14:paraId="0CBD7F80" w14:textId="77777777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CD0F756" w14:textId="15211B49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57AD9407" w14:textId="322069B5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48771</w:t>
            </w:r>
          </w:p>
        </w:tc>
        <w:tc>
          <w:tcPr>
            <w:tcW w:w="911" w:type="pct"/>
          </w:tcPr>
          <w:p w14:paraId="3914BF10" w14:textId="20840259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42126</w:t>
            </w:r>
          </w:p>
        </w:tc>
        <w:tc>
          <w:tcPr>
            <w:tcW w:w="912" w:type="pct"/>
          </w:tcPr>
          <w:p w14:paraId="6BF29F94" w14:textId="313A62A1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3.0601</w:t>
            </w:r>
          </w:p>
        </w:tc>
        <w:tc>
          <w:tcPr>
            <w:tcW w:w="1203" w:type="pct"/>
          </w:tcPr>
          <w:p w14:paraId="55E0D7A4" w14:textId="27E69527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3.5819</w:t>
            </w:r>
          </w:p>
        </w:tc>
      </w:tr>
      <w:tr w:rsidR="00C60A86" w:rsidRPr="00934A59" w14:paraId="09FFC2E7" w14:textId="77777777" w:rsidTr="003D7642">
        <w:tc>
          <w:tcPr>
            <w:tcW w:w="593" w:type="pct"/>
            <w:vMerge/>
          </w:tcPr>
          <w:p w14:paraId="420C09DD" w14:textId="77777777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2E3394D" w14:textId="035ACFA7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421A2CE5" w14:textId="4DDCD970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88868</w:t>
            </w:r>
          </w:p>
        </w:tc>
        <w:tc>
          <w:tcPr>
            <w:tcW w:w="911" w:type="pct"/>
          </w:tcPr>
          <w:p w14:paraId="01391294" w14:textId="2C8E7821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54772</w:t>
            </w:r>
          </w:p>
        </w:tc>
        <w:tc>
          <w:tcPr>
            <w:tcW w:w="912" w:type="pct"/>
          </w:tcPr>
          <w:p w14:paraId="058A72E3" w14:textId="53F4CAC4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6.4343</w:t>
            </w:r>
          </w:p>
        </w:tc>
        <w:tc>
          <w:tcPr>
            <w:tcW w:w="1203" w:type="pct"/>
          </w:tcPr>
          <w:p w14:paraId="2B662E02" w14:textId="7113939F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6.956</w:t>
            </w:r>
          </w:p>
        </w:tc>
      </w:tr>
      <w:tr w:rsidR="00C60A86" w:rsidRPr="00934A59" w14:paraId="5FB14FC4" w14:textId="77777777" w:rsidTr="003D7642">
        <w:tc>
          <w:tcPr>
            <w:tcW w:w="593" w:type="pct"/>
            <w:vMerge/>
          </w:tcPr>
          <w:p w14:paraId="3C3B85F3" w14:textId="77777777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28E9052" w14:textId="70A346AD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weibull</w:t>
            </w:r>
          </w:p>
        </w:tc>
        <w:tc>
          <w:tcPr>
            <w:tcW w:w="860" w:type="pct"/>
          </w:tcPr>
          <w:p w14:paraId="424379D9" w14:textId="42DB5FFF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65636</w:t>
            </w:r>
          </w:p>
        </w:tc>
        <w:tc>
          <w:tcPr>
            <w:tcW w:w="911" w:type="pct"/>
          </w:tcPr>
          <w:p w14:paraId="31A64E6D" w14:textId="74FE8AEE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19689</w:t>
            </w:r>
          </w:p>
        </w:tc>
        <w:tc>
          <w:tcPr>
            <w:tcW w:w="912" w:type="pct"/>
          </w:tcPr>
          <w:p w14:paraId="541B8835" w14:textId="17133379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3.9278</w:t>
            </w:r>
          </w:p>
        </w:tc>
        <w:tc>
          <w:tcPr>
            <w:tcW w:w="1203" w:type="pct"/>
          </w:tcPr>
          <w:p w14:paraId="3F454693" w14:textId="56AA7469" w:rsidR="00C60A86" w:rsidRPr="00934A59" w:rsidRDefault="00C60A86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4.4496</w:t>
            </w:r>
          </w:p>
        </w:tc>
      </w:tr>
      <w:tr w:rsidR="00D43FDD" w:rsidRPr="00934A59" w14:paraId="2ECD8441" w14:textId="77777777" w:rsidTr="003D7642">
        <w:tc>
          <w:tcPr>
            <w:tcW w:w="593" w:type="pct"/>
            <w:vMerge w:val="restart"/>
          </w:tcPr>
          <w:p w14:paraId="43B16EBE" w14:textId="7E2E3148" w:rsidR="00D43FDD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Cephalexin</w:t>
            </w:r>
          </w:p>
        </w:tc>
        <w:tc>
          <w:tcPr>
            <w:tcW w:w="521" w:type="pct"/>
          </w:tcPr>
          <w:p w14:paraId="08F245F2" w14:textId="2F4F272C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5171FD00" w14:textId="0A9E94E2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70357</w:t>
            </w:r>
          </w:p>
        </w:tc>
        <w:tc>
          <w:tcPr>
            <w:tcW w:w="911" w:type="pct"/>
          </w:tcPr>
          <w:p w14:paraId="1D03C9A9" w14:textId="00C26A09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44595</w:t>
            </w:r>
          </w:p>
        </w:tc>
        <w:tc>
          <w:tcPr>
            <w:tcW w:w="912" w:type="pct"/>
          </w:tcPr>
          <w:p w14:paraId="355C1802" w14:textId="63BECD1E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59.1471</w:t>
            </w:r>
          </w:p>
        </w:tc>
        <w:tc>
          <w:tcPr>
            <w:tcW w:w="1203" w:type="pct"/>
          </w:tcPr>
          <w:p w14:paraId="2911E6BC" w14:textId="29CFF554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59.6087</w:t>
            </w:r>
          </w:p>
        </w:tc>
      </w:tr>
      <w:tr w:rsidR="00D43FDD" w:rsidRPr="00934A59" w14:paraId="19395FF0" w14:textId="77777777" w:rsidTr="003D7642">
        <w:tc>
          <w:tcPr>
            <w:tcW w:w="593" w:type="pct"/>
            <w:vMerge/>
          </w:tcPr>
          <w:p w14:paraId="0A0586AB" w14:textId="77777777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10C03C6" w14:textId="3D6A9D22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14F97882" w14:textId="3E1AEE3B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56253</w:t>
            </w:r>
          </w:p>
        </w:tc>
        <w:tc>
          <w:tcPr>
            <w:tcW w:w="911" w:type="pct"/>
          </w:tcPr>
          <w:p w14:paraId="4190C1D5" w14:textId="2A321A50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16117</w:t>
            </w:r>
          </w:p>
        </w:tc>
        <w:tc>
          <w:tcPr>
            <w:tcW w:w="912" w:type="pct"/>
          </w:tcPr>
          <w:p w14:paraId="6968E177" w14:textId="2A0373E7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61.781</w:t>
            </w:r>
          </w:p>
        </w:tc>
        <w:tc>
          <w:tcPr>
            <w:tcW w:w="1203" w:type="pct"/>
          </w:tcPr>
          <w:p w14:paraId="779E914E" w14:textId="61823D55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62.2425</w:t>
            </w:r>
          </w:p>
        </w:tc>
      </w:tr>
      <w:tr w:rsidR="00D43FDD" w:rsidRPr="00934A59" w14:paraId="717DE144" w14:textId="77777777" w:rsidTr="003D7642">
        <w:tc>
          <w:tcPr>
            <w:tcW w:w="593" w:type="pct"/>
            <w:vMerge/>
          </w:tcPr>
          <w:p w14:paraId="62656FD9" w14:textId="77777777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880B0D8" w14:textId="5F283079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2C0D4695" w14:textId="23D881C1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06751</w:t>
            </w:r>
          </w:p>
        </w:tc>
        <w:tc>
          <w:tcPr>
            <w:tcW w:w="911" w:type="pct"/>
          </w:tcPr>
          <w:p w14:paraId="14597C20" w14:textId="43F67CE4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23995</w:t>
            </w:r>
          </w:p>
        </w:tc>
        <w:tc>
          <w:tcPr>
            <w:tcW w:w="912" w:type="pct"/>
          </w:tcPr>
          <w:p w14:paraId="47FBA1BB" w14:textId="5C77CC9B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65.88</w:t>
            </w:r>
          </w:p>
        </w:tc>
        <w:tc>
          <w:tcPr>
            <w:tcW w:w="1203" w:type="pct"/>
          </w:tcPr>
          <w:p w14:paraId="1B784F10" w14:textId="7AF13145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66.3415</w:t>
            </w:r>
          </w:p>
        </w:tc>
      </w:tr>
      <w:tr w:rsidR="00D43FDD" w:rsidRPr="00934A59" w14:paraId="5FC0092B" w14:textId="77777777" w:rsidTr="003D7642">
        <w:tc>
          <w:tcPr>
            <w:tcW w:w="593" w:type="pct"/>
            <w:vMerge/>
          </w:tcPr>
          <w:p w14:paraId="1EE01A4A" w14:textId="77777777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65D39F7" w14:textId="6221FE02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weibull</w:t>
            </w:r>
          </w:p>
        </w:tc>
        <w:tc>
          <w:tcPr>
            <w:tcW w:w="860" w:type="pct"/>
          </w:tcPr>
          <w:p w14:paraId="11856B3C" w14:textId="4D1A81FF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51221</w:t>
            </w:r>
          </w:p>
        </w:tc>
        <w:tc>
          <w:tcPr>
            <w:tcW w:w="911" w:type="pct"/>
          </w:tcPr>
          <w:p w14:paraId="466FA09B" w14:textId="0CF9E35D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97544</w:t>
            </w:r>
          </w:p>
        </w:tc>
        <w:tc>
          <w:tcPr>
            <w:tcW w:w="912" w:type="pct"/>
          </w:tcPr>
          <w:p w14:paraId="437142E9" w14:textId="11FC118A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62.2967</w:t>
            </w:r>
          </w:p>
        </w:tc>
        <w:tc>
          <w:tcPr>
            <w:tcW w:w="1203" w:type="pct"/>
          </w:tcPr>
          <w:p w14:paraId="6B20ADFF" w14:textId="0E399D26" w:rsidR="00D43FDD" w:rsidRPr="00934A59" w:rsidRDefault="00D43FDD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62.7583</w:t>
            </w:r>
          </w:p>
        </w:tc>
      </w:tr>
      <w:tr w:rsidR="009D67F1" w:rsidRPr="00934A59" w14:paraId="348D1F07" w14:textId="77777777" w:rsidTr="003D7642">
        <w:tc>
          <w:tcPr>
            <w:tcW w:w="593" w:type="pct"/>
            <w:vMerge w:val="restart"/>
          </w:tcPr>
          <w:p w14:paraId="6FC8FEFC" w14:textId="315B5CE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Chloramphenicol</w:t>
            </w:r>
          </w:p>
        </w:tc>
        <w:tc>
          <w:tcPr>
            <w:tcW w:w="521" w:type="pct"/>
          </w:tcPr>
          <w:p w14:paraId="0CEAFA9E" w14:textId="1EA5911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2D9D369F" w14:textId="50BC3AE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77034</w:t>
            </w:r>
          </w:p>
        </w:tc>
        <w:tc>
          <w:tcPr>
            <w:tcW w:w="911" w:type="pct"/>
          </w:tcPr>
          <w:p w14:paraId="03454696" w14:textId="602CB36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12166</w:t>
            </w:r>
          </w:p>
        </w:tc>
        <w:tc>
          <w:tcPr>
            <w:tcW w:w="912" w:type="pct"/>
          </w:tcPr>
          <w:p w14:paraId="13B18D49" w14:textId="5780F65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1.2785</w:t>
            </w:r>
          </w:p>
        </w:tc>
        <w:tc>
          <w:tcPr>
            <w:tcW w:w="1203" w:type="pct"/>
          </w:tcPr>
          <w:p w14:paraId="1D85E41E" w14:textId="0977B29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1.466</w:t>
            </w:r>
          </w:p>
        </w:tc>
      </w:tr>
      <w:tr w:rsidR="009D67F1" w:rsidRPr="00934A59" w14:paraId="7F677E3D" w14:textId="77777777" w:rsidTr="003D7642">
        <w:tc>
          <w:tcPr>
            <w:tcW w:w="593" w:type="pct"/>
            <w:vMerge/>
          </w:tcPr>
          <w:p w14:paraId="7D81A35D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71651FB7" w14:textId="2DEBE13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4F7EB647" w14:textId="4D2CEB6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12435</w:t>
            </w:r>
          </w:p>
        </w:tc>
        <w:tc>
          <w:tcPr>
            <w:tcW w:w="911" w:type="pct"/>
          </w:tcPr>
          <w:p w14:paraId="4B2392F1" w14:textId="4F4FAD2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96045</w:t>
            </w:r>
          </w:p>
        </w:tc>
        <w:tc>
          <w:tcPr>
            <w:tcW w:w="912" w:type="pct"/>
          </w:tcPr>
          <w:p w14:paraId="2EC8F687" w14:textId="500B00C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3.9274</w:t>
            </w:r>
          </w:p>
        </w:tc>
        <w:tc>
          <w:tcPr>
            <w:tcW w:w="1203" w:type="pct"/>
          </w:tcPr>
          <w:p w14:paraId="6EA65DC0" w14:textId="512AB04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4.1149</w:t>
            </w:r>
          </w:p>
        </w:tc>
      </w:tr>
      <w:tr w:rsidR="009D67F1" w:rsidRPr="00934A59" w14:paraId="6775C289" w14:textId="77777777" w:rsidTr="003D7642">
        <w:tc>
          <w:tcPr>
            <w:tcW w:w="593" w:type="pct"/>
            <w:vMerge/>
          </w:tcPr>
          <w:p w14:paraId="58804D2C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4D1D6368" w14:textId="3EB1953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7B7B5F20" w14:textId="3DB7459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82254</w:t>
            </w:r>
          </w:p>
        </w:tc>
        <w:tc>
          <w:tcPr>
            <w:tcW w:w="911" w:type="pct"/>
          </w:tcPr>
          <w:p w14:paraId="46FD405E" w14:textId="3AF5721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16539</w:t>
            </w:r>
          </w:p>
        </w:tc>
        <w:tc>
          <w:tcPr>
            <w:tcW w:w="912" w:type="pct"/>
          </w:tcPr>
          <w:p w14:paraId="7C9B25CB" w14:textId="6DB9A50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6.1451</w:t>
            </w:r>
          </w:p>
        </w:tc>
        <w:tc>
          <w:tcPr>
            <w:tcW w:w="1203" w:type="pct"/>
          </w:tcPr>
          <w:p w14:paraId="6705E02B" w14:textId="05FBF1F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6.3326</w:t>
            </w:r>
          </w:p>
        </w:tc>
      </w:tr>
      <w:tr w:rsidR="009D67F1" w:rsidRPr="00934A59" w14:paraId="23153BBD" w14:textId="77777777" w:rsidTr="003D7642">
        <w:tc>
          <w:tcPr>
            <w:tcW w:w="593" w:type="pct"/>
            <w:vMerge/>
          </w:tcPr>
          <w:p w14:paraId="61AADEB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732F1FCB" w14:textId="7525E99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weibull</w:t>
            </w:r>
          </w:p>
        </w:tc>
        <w:tc>
          <w:tcPr>
            <w:tcW w:w="860" w:type="pct"/>
          </w:tcPr>
          <w:p w14:paraId="71E39E9C" w14:textId="4A7E2F0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14653</w:t>
            </w:r>
          </w:p>
        </w:tc>
        <w:tc>
          <w:tcPr>
            <w:tcW w:w="911" w:type="pct"/>
          </w:tcPr>
          <w:p w14:paraId="4448CE38" w14:textId="65DEE0C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05136</w:t>
            </w:r>
          </w:p>
        </w:tc>
        <w:tc>
          <w:tcPr>
            <w:tcW w:w="912" w:type="pct"/>
          </w:tcPr>
          <w:p w14:paraId="381C0473" w14:textId="2D7DE85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0.285</w:t>
            </w:r>
          </w:p>
        </w:tc>
        <w:tc>
          <w:tcPr>
            <w:tcW w:w="1203" w:type="pct"/>
          </w:tcPr>
          <w:p w14:paraId="25E37BE8" w14:textId="5247557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0.4725</w:t>
            </w:r>
          </w:p>
        </w:tc>
      </w:tr>
      <w:tr w:rsidR="009D67F1" w:rsidRPr="00934A59" w14:paraId="140853B0" w14:textId="77777777" w:rsidTr="003D7642">
        <w:tc>
          <w:tcPr>
            <w:tcW w:w="593" w:type="pct"/>
            <w:vMerge w:val="restart"/>
          </w:tcPr>
          <w:p w14:paraId="4C6BC954" w14:textId="438687F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Chlortetracycline</w:t>
            </w:r>
          </w:p>
        </w:tc>
        <w:tc>
          <w:tcPr>
            <w:tcW w:w="521" w:type="pct"/>
          </w:tcPr>
          <w:p w14:paraId="5E178038" w14:textId="61C5A9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469EC2FA" w14:textId="77006AA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22819</w:t>
            </w:r>
          </w:p>
        </w:tc>
        <w:tc>
          <w:tcPr>
            <w:tcW w:w="911" w:type="pct"/>
          </w:tcPr>
          <w:p w14:paraId="53AADA78" w14:textId="6609204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14437</w:t>
            </w:r>
          </w:p>
        </w:tc>
        <w:tc>
          <w:tcPr>
            <w:tcW w:w="912" w:type="pct"/>
          </w:tcPr>
          <w:p w14:paraId="5C8C0BC7" w14:textId="6B525C8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1.0437</w:t>
            </w:r>
          </w:p>
        </w:tc>
        <w:tc>
          <w:tcPr>
            <w:tcW w:w="1203" w:type="pct"/>
          </w:tcPr>
          <w:p w14:paraId="03ACB780" w14:textId="51B5480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2.377</w:t>
            </w:r>
          </w:p>
        </w:tc>
      </w:tr>
      <w:tr w:rsidR="009D67F1" w:rsidRPr="00934A59" w14:paraId="1CA4513F" w14:textId="77777777" w:rsidTr="003D7642">
        <w:tc>
          <w:tcPr>
            <w:tcW w:w="593" w:type="pct"/>
            <w:vMerge/>
          </w:tcPr>
          <w:p w14:paraId="5967B573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7AA8E79F" w14:textId="0728FF5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3CCABFB7" w14:textId="4AD79BF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19085</w:t>
            </w:r>
          </w:p>
        </w:tc>
        <w:tc>
          <w:tcPr>
            <w:tcW w:w="911" w:type="pct"/>
          </w:tcPr>
          <w:p w14:paraId="49299A2F" w14:textId="4C8849B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93309</w:t>
            </w:r>
          </w:p>
        </w:tc>
        <w:tc>
          <w:tcPr>
            <w:tcW w:w="912" w:type="pct"/>
          </w:tcPr>
          <w:p w14:paraId="5C0CDA95" w14:textId="3299981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2.058</w:t>
            </w:r>
          </w:p>
        </w:tc>
        <w:tc>
          <w:tcPr>
            <w:tcW w:w="1203" w:type="pct"/>
          </w:tcPr>
          <w:p w14:paraId="742A7A57" w14:textId="496CE99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3.3913</w:t>
            </w:r>
          </w:p>
        </w:tc>
      </w:tr>
      <w:tr w:rsidR="009D67F1" w:rsidRPr="00934A59" w14:paraId="7AD2F3C5" w14:textId="77777777" w:rsidTr="003D7642">
        <w:tc>
          <w:tcPr>
            <w:tcW w:w="593" w:type="pct"/>
            <w:vMerge/>
          </w:tcPr>
          <w:p w14:paraId="2C8E3404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66E5305" w14:textId="2382028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3173D14A" w14:textId="4DA6A15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63484</w:t>
            </w:r>
          </w:p>
        </w:tc>
        <w:tc>
          <w:tcPr>
            <w:tcW w:w="911" w:type="pct"/>
          </w:tcPr>
          <w:p w14:paraId="4330E1FE" w14:textId="0C898E2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83195</w:t>
            </w:r>
          </w:p>
        </w:tc>
        <w:tc>
          <w:tcPr>
            <w:tcW w:w="912" w:type="pct"/>
          </w:tcPr>
          <w:p w14:paraId="455AAC82" w14:textId="724974D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3.3999</w:t>
            </w:r>
          </w:p>
        </w:tc>
        <w:tc>
          <w:tcPr>
            <w:tcW w:w="1203" w:type="pct"/>
          </w:tcPr>
          <w:p w14:paraId="4298CBE5" w14:textId="0714E83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4.7332</w:t>
            </w:r>
          </w:p>
        </w:tc>
      </w:tr>
      <w:tr w:rsidR="009D67F1" w:rsidRPr="00934A59" w14:paraId="3A4DAC53" w14:textId="77777777" w:rsidTr="003D7642">
        <w:tc>
          <w:tcPr>
            <w:tcW w:w="593" w:type="pct"/>
            <w:vMerge/>
          </w:tcPr>
          <w:p w14:paraId="0489622B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2587C6F7" w14:textId="14205E4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weibull</w:t>
            </w:r>
          </w:p>
        </w:tc>
        <w:tc>
          <w:tcPr>
            <w:tcW w:w="860" w:type="pct"/>
          </w:tcPr>
          <w:p w14:paraId="64E8C62C" w14:textId="38CE261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26583</w:t>
            </w:r>
          </w:p>
        </w:tc>
        <w:tc>
          <w:tcPr>
            <w:tcW w:w="911" w:type="pct"/>
          </w:tcPr>
          <w:p w14:paraId="51077B06" w14:textId="5797CE5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09961</w:t>
            </w:r>
          </w:p>
        </w:tc>
        <w:tc>
          <w:tcPr>
            <w:tcW w:w="912" w:type="pct"/>
          </w:tcPr>
          <w:p w14:paraId="27076461" w14:textId="481CC31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2.2708</w:t>
            </w:r>
          </w:p>
        </w:tc>
        <w:tc>
          <w:tcPr>
            <w:tcW w:w="1203" w:type="pct"/>
          </w:tcPr>
          <w:p w14:paraId="61A2B6DA" w14:textId="12745B8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3.6041</w:t>
            </w:r>
          </w:p>
        </w:tc>
      </w:tr>
      <w:tr w:rsidR="009D67F1" w:rsidRPr="00934A59" w14:paraId="5592E5FA" w14:textId="77777777" w:rsidTr="003D7642">
        <w:tc>
          <w:tcPr>
            <w:tcW w:w="593" w:type="pct"/>
            <w:vMerge w:val="restart"/>
          </w:tcPr>
          <w:p w14:paraId="6C468FB5" w14:textId="6EA864D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Ciprofloxacin</w:t>
            </w:r>
          </w:p>
        </w:tc>
        <w:tc>
          <w:tcPr>
            <w:tcW w:w="521" w:type="pct"/>
          </w:tcPr>
          <w:p w14:paraId="6A03FF66" w14:textId="6E37657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3669D495" w14:textId="5E3C4A6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42448</w:t>
            </w:r>
          </w:p>
        </w:tc>
        <w:tc>
          <w:tcPr>
            <w:tcW w:w="911" w:type="pct"/>
          </w:tcPr>
          <w:p w14:paraId="150D1A85" w14:textId="49FF4DB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01861</w:t>
            </w:r>
          </w:p>
        </w:tc>
        <w:tc>
          <w:tcPr>
            <w:tcW w:w="912" w:type="pct"/>
          </w:tcPr>
          <w:p w14:paraId="32BF113F" w14:textId="12730F6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54.7512</w:t>
            </w:r>
          </w:p>
        </w:tc>
        <w:tc>
          <w:tcPr>
            <w:tcW w:w="1203" w:type="pct"/>
          </w:tcPr>
          <w:p w14:paraId="670568D0" w14:textId="63232E3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55.1042</w:t>
            </w:r>
          </w:p>
        </w:tc>
      </w:tr>
      <w:tr w:rsidR="009D67F1" w:rsidRPr="00934A59" w14:paraId="6C73774D" w14:textId="77777777" w:rsidTr="003D7642">
        <w:tc>
          <w:tcPr>
            <w:tcW w:w="593" w:type="pct"/>
            <w:vMerge/>
          </w:tcPr>
          <w:p w14:paraId="4B832BAB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022F27E0" w14:textId="6255992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66196D4D" w14:textId="08E1836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6775</w:t>
            </w:r>
          </w:p>
        </w:tc>
        <w:tc>
          <w:tcPr>
            <w:tcW w:w="911" w:type="pct"/>
          </w:tcPr>
          <w:p w14:paraId="78831443" w14:textId="4E7AC12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17198</w:t>
            </w:r>
          </w:p>
        </w:tc>
        <w:tc>
          <w:tcPr>
            <w:tcW w:w="912" w:type="pct"/>
          </w:tcPr>
          <w:p w14:paraId="57AD57C2" w14:textId="57B11CF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53.9217</w:t>
            </w:r>
          </w:p>
        </w:tc>
        <w:tc>
          <w:tcPr>
            <w:tcW w:w="1203" w:type="pct"/>
          </w:tcPr>
          <w:p w14:paraId="300C8C69" w14:textId="40B03A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54.2747</w:t>
            </w:r>
          </w:p>
        </w:tc>
      </w:tr>
      <w:tr w:rsidR="009D67F1" w:rsidRPr="00934A59" w14:paraId="46B99AC8" w14:textId="77777777" w:rsidTr="003D7642">
        <w:tc>
          <w:tcPr>
            <w:tcW w:w="593" w:type="pct"/>
            <w:vMerge w:val="restart"/>
          </w:tcPr>
          <w:p w14:paraId="1AE93BA1" w14:textId="276A57F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Clarithromycin</w:t>
            </w:r>
          </w:p>
        </w:tc>
        <w:tc>
          <w:tcPr>
            <w:tcW w:w="521" w:type="pct"/>
          </w:tcPr>
          <w:p w14:paraId="00A14CB5" w14:textId="2EA7318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47087E97" w14:textId="5F22E0A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87993</w:t>
            </w:r>
          </w:p>
        </w:tc>
        <w:tc>
          <w:tcPr>
            <w:tcW w:w="911" w:type="pct"/>
          </w:tcPr>
          <w:p w14:paraId="2BED4199" w14:textId="581148B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12474</w:t>
            </w:r>
          </w:p>
        </w:tc>
        <w:tc>
          <w:tcPr>
            <w:tcW w:w="912" w:type="pct"/>
          </w:tcPr>
          <w:p w14:paraId="47FA483F" w14:textId="7A628F0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65.0075</w:t>
            </w:r>
          </w:p>
        </w:tc>
        <w:tc>
          <w:tcPr>
            <w:tcW w:w="1203" w:type="pct"/>
          </w:tcPr>
          <w:p w14:paraId="67B28588" w14:textId="32163EE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65.2802</w:t>
            </w:r>
          </w:p>
        </w:tc>
      </w:tr>
      <w:tr w:rsidR="009D67F1" w:rsidRPr="00934A59" w14:paraId="5CCADFE3" w14:textId="77777777" w:rsidTr="003D7642">
        <w:tc>
          <w:tcPr>
            <w:tcW w:w="593" w:type="pct"/>
            <w:vMerge/>
          </w:tcPr>
          <w:p w14:paraId="2EADD361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D92FA91" w14:textId="2A20BEA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6AA36DB5" w14:textId="453FACE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50661</w:t>
            </w:r>
          </w:p>
        </w:tc>
        <w:tc>
          <w:tcPr>
            <w:tcW w:w="911" w:type="pct"/>
          </w:tcPr>
          <w:p w14:paraId="1AB49B36" w14:textId="36D9847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08049</w:t>
            </w:r>
          </w:p>
        </w:tc>
        <w:tc>
          <w:tcPr>
            <w:tcW w:w="912" w:type="pct"/>
          </w:tcPr>
          <w:p w14:paraId="1DB33405" w14:textId="1A78473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63.1288</w:t>
            </w:r>
          </w:p>
        </w:tc>
        <w:tc>
          <w:tcPr>
            <w:tcW w:w="1203" w:type="pct"/>
          </w:tcPr>
          <w:p w14:paraId="7EDF6FA4" w14:textId="134FCE6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63.4015</w:t>
            </w:r>
          </w:p>
        </w:tc>
      </w:tr>
      <w:tr w:rsidR="009D67F1" w:rsidRPr="00934A59" w14:paraId="12381433" w14:textId="77777777" w:rsidTr="003D7642">
        <w:tc>
          <w:tcPr>
            <w:tcW w:w="593" w:type="pct"/>
            <w:vMerge w:val="restart"/>
          </w:tcPr>
          <w:p w14:paraId="0A6CF837" w14:textId="07885EA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Doxycycline</w:t>
            </w:r>
          </w:p>
        </w:tc>
        <w:tc>
          <w:tcPr>
            <w:tcW w:w="521" w:type="pct"/>
          </w:tcPr>
          <w:p w14:paraId="117AFD8C" w14:textId="4120BCB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365D93BD" w14:textId="1FF5D3E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007</w:t>
            </w:r>
          </w:p>
        </w:tc>
        <w:tc>
          <w:tcPr>
            <w:tcW w:w="911" w:type="pct"/>
          </w:tcPr>
          <w:p w14:paraId="3EF9961F" w14:textId="34CF7A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56104</w:t>
            </w:r>
          </w:p>
        </w:tc>
        <w:tc>
          <w:tcPr>
            <w:tcW w:w="912" w:type="pct"/>
          </w:tcPr>
          <w:p w14:paraId="080102A6" w14:textId="69EA96E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85.6799</w:t>
            </w:r>
          </w:p>
        </w:tc>
        <w:tc>
          <w:tcPr>
            <w:tcW w:w="1203" w:type="pct"/>
          </w:tcPr>
          <w:p w14:paraId="29CF568C" w14:textId="67AD22F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85.8442</w:t>
            </w:r>
          </w:p>
        </w:tc>
      </w:tr>
      <w:tr w:rsidR="009D67F1" w:rsidRPr="00934A59" w14:paraId="3809A174" w14:textId="77777777" w:rsidTr="003D7642">
        <w:tc>
          <w:tcPr>
            <w:tcW w:w="593" w:type="pct"/>
            <w:vMerge/>
          </w:tcPr>
          <w:p w14:paraId="2CCA7DA5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F42FBE1" w14:textId="16974BF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77C5D7E0" w14:textId="454ACD7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1096</w:t>
            </w:r>
          </w:p>
        </w:tc>
        <w:tc>
          <w:tcPr>
            <w:tcW w:w="911" w:type="pct"/>
          </w:tcPr>
          <w:p w14:paraId="7BF7B75D" w14:textId="61B98D5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83015</w:t>
            </w:r>
          </w:p>
        </w:tc>
        <w:tc>
          <w:tcPr>
            <w:tcW w:w="912" w:type="pct"/>
          </w:tcPr>
          <w:p w14:paraId="694268E3" w14:textId="78235D4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86.6601</w:t>
            </w:r>
          </w:p>
        </w:tc>
        <w:tc>
          <w:tcPr>
            <w:tcW w:w="1203" w:type="pct"/>
          </w:tcPr>
          <w:p w14:paraId="33BEC147" w14:textId="7FBD8CA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86.8244</w:t>
            </w:r>
          </w:p>
        </w:tc>
      </w:tr>
      <w:tr w:rsidR="009D67F1" w:rsidRPr="00934A59" w14:paraId="10B1AE0F" w14:textId="77777777" w:rsidTr="003D7642">
        <w:tc>
          <w:tcPr>
            <w:tcW w:w="593" w:type="pct"/>
            <w:vMerge w:val="restart"/>
          </w:tcPr>
          <w:p w14:paraId="0EDAB634" w14:textId="579C6F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Enrofloxacin</w:t>
            </w:r>
          </w:p>
        </w:tc>
        <w:tc>
          <w:tcPr>
            <w:tcW w:w="521" w:type="pct"/>
          </w:tcPr>
          <w:p w14:paraId="778C94B9" w14:textId="3A1BB0C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67327803" w14:textId="5359984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22598</w:t>
            </w:r>
          </w:p>
        </w:tc>
        <w:tc>
          <w:tcPr>
            <w:tcW w:w="911" w:type="pct"/>
          </w:tcPr>
          <w:p w14:paraId="16330035" w14:textId="2F34FC9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53354</w:t>
            </w:r>
          </w:p>
        </w:tc>
        <w:tc>
          <w:tcPr>
            <w:tcW w:w="912" w:type="pct"/>
          </w:tcPr>
          <w:p w14:paraId="3D9BA10F" w14:textId="46B756C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4.9102</w:t>
            </w:r>
          </w:p>
        </w:tc>
        <w:tc>
          <w:tcPr>
            <w:tcW w:w="1203" w:type="pct"/>
          </w:tcPr>
          <w:p w14:paraId="167E91F2" w14:textId="028A109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5.6602</w:t>
            </w:r>
          </w:p>
        </w:tc>
      </w:tr>
      <w:tr w:rsidR="009D67F1" w:rsidRPr="00934A59" w14:paraId="12FB8B38" w14:textId="77777777" w:rsidTr="003D7642">
        <w:tc>
          <w:tcPr>
            <w:tcW w:w="593" w:type="pct"/>
            <w:vMerge/>
          </w:tcPr>
          <w:p w14:paraId="0A033035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375D1F12" w14:textId="1ECC252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0A7DC9C3" w14:textId="18B9DDE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43907</w:t>
            </w:r>
          </w:p>
        </w:tc>
        <w:tc>
          <w:tcPr>
            <w:tcW w:w="911" w:type="pct"/>
          </w:tcPr>
          <w:p w14:paraId="16B1F79D" w14:textId="2D838CA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44002</w:t>
            </w:r>
          </w:p>
        </w:tc>
        <w:tc>
          <w:tcPr>
            <w:tcW w:w="912" w:type="pct"/>
          </w:tcPr>
          <w:p w14:paraId="4474F73C" w14:textId="05ABAFC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6.5907</w:t>
            </w:r>
          </w:p>
        </w:tc>
        <w:tc>
          <w:tcPr>
            <w:tcW w:w="1203" w:type="pct"/>
          </w:tcPr>
          <w:p w14:paraId="563D9149" w14:textId="268311E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7.3407</w:t>
            </w:r>
          </w:p>
        </w:tc>
      </w:tr>
      <w:tr w:rsidR="009D67F1" w:rsidRPr="00934A59" w14:paraId="7F40821C" w14:textId="77777777" w:rsidTr="003D7642">
        <w:tc>
          <w:tcPr>
            <w:tcW w:w="593" w:type="pct"/>
            <w:vMerge/>
          </w:tcPr>
          <w:p w14:paraId="1C2D64F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4874009" w14:textId="2AB7244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23B046C1" w14:textId="4EF69FB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34565</w:t>
            </w:r>
          </w:p>
        </w:tc>
        <w:tc>
          <w:tcPr>
            <w:tcW w:w="911" w:type="pct"/>
          </w:tcPr>
          <w:p w14:paraId="3C971768" w14:textId="6659071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1674</w:t>
            </w:r>
          </w:p>
        </w:tc>
        <w:tc>
          <w:tcPr>
            <w:tcW w:w="912" w:type="pct"/>
          </w:tcPr>
          <w:p w14:paraId="0B69BA97" w14:textId="0D51B22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4.2041</w:t>
            </w:r>
          </w:p>
        </w:tc>
        <w:tc>
          <w:tcPr>
            <w:tcW w:w="1203" w:type="pct"/>
          </w:tcPr>
          <w:p w14:paraId="7227E31B" w14:textId="122B7EE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4.9541</w:t>
            </w:r>
          </w:p>
        </w:tc>
      </w:tr>
      <w:tr w:rsidR="009D67F1" w:rsidRPr="00934A59" w14:paraId="4AF8B462" w14:textId="77777777" w:rsidTr="003D7642">
        <w:tc>
          <w:tcPr>
            <w:tcW w:w="593" w:type="pct"/>
            <w:vMerge/>
          </w:tcPr>
          <w:p w14:paraId="3EA93264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7BFF04E2" w14:textId="0072DE1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weibull</w:t>
            </w:r>
          </w:p>
        </w:tc>
        <w:tc>
          <w:tcPr>
            <w:tcW w:w="860" w:type="pct"/>
          </w:tcPr>
          <w:p w14:paraId="016B5B26" w14:textId="51C0050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37205</w:t>
            </w:r>
          </w:p>
        </w:tc>
        <w:tc>
          <w:tcPr>
            <w:tcW w:w="911" w:type="pct"/>
          </w:tcPr>
          <w:p w14:paraId="0E947CD3" w14:textId="4E8DDF7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24928</w:t>
            </w:r>
          </w:p>
        </w:tc>
        <w:tc>
          <w:tcPr>
            <w:tcW w:w="912" w:type="pct"/>
          </w:tcPr>
          <w:p w14:paraId="71857115" w14:textId="29B157F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4.0799</w:t>
            </w:r>
          </w:p>
        </w:tc>
        <w:tc>
          <w:tcPr>
            <w:tcW w:w="1203" w:type="pct"/>
          </w:tcPr>
          <w:p w14:paraId="27503472" w14:textId="1388D60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4.8299</w:t>
            </w:r>
          </w:p>
        </w:tc>
      </w:tr>
      <w:tr w:rsidR="009D67F1" w:rsidRPr="00934A59" w14:paraId="36449E2E" w14:textId="77777777" w:rsidTr="003D7642">
        <w:tc>
          <w:tcPr>
            <w:tcW w:w="593" w:type="pct"/>
            <w:vMerge w:val="restart"/>
          </w:tcPr>
          <w:p w14:paraId="3D76E2E9" w14:textId="4525108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Fleroxacin</w:t>
            </w:r>
          </w:p>
        </w:tc>
        <w:tc>
          <w:tcPr>
            <w:tcW w:w="521" w:type="pct"/>
          </w:tcPr>
          <w:p w14:paraId="14EBD3C6" w14:textId="08BF6A9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3627FF37" w14:textId="3269758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3776A1DF" w14:textId="12CF99B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5D2CA706" w14:textId="2687798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9.56884</w:t>
            </w:r>
          </w:p>
        </w:tc>
        <w:tc>
          <w:tcPr>
            <w:tcW w:w="1203" w:type="pct"/>
          </w:tcPr>
          <w:p w14:paraId="1510882B" w14:textId="364D50F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3.56884</w:t>
            </w:r>
          </w:p>
        </w:tc>
      </w:tr>
      <w:tr w:rsidR="009D67F1" w:rsidRPr="00934A59" w14:paraId="4B1BDDED" w14:textId="77777777" w:rsidTr="003D7642">
        <w:tc>
          <w:tcPr>
            <w:tcW w:w="593" w:type="pct"/>
            <w:vMerge/>
          </w:tcPr>
          <w:p w14:paraId="6B468B2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0C5571D3" w14:textId="4149904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44FC5B88" w14:textId="3E30922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20504CDF" w14:textId="6863383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43A1C008" w14:textId="4F27B3F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9.70559</w:t>
            </w:r>
          </w:p>
        </w:tc>
        <w:tc>
          <w:tcPr>
            <w:tcW w:w="1203" w:type="pct"/>
          </w:tcPr>
          <w:p w14:paraId="2F50D583" w14:textId="412F4F2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3.70559</w:t>
            </w:r>
          </w:p>
        </w:tc>
      </w:tr>
      <w:tr w:rsidR="009D67F1" w:rsidRPr="00934A59" w14:paraId="54C4FC94" w14:textId="77777777" w:rsidTr="003D7642">
        <w:tc>
          <w:tcPr>
            <w:tcW w:w="593" w:type="pct"/>
            <w:vMerge/>
          </w:tcPr>
          <w:p w14:paraId="553CE751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C82FFCB" w14:textId="41702DE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689BE1C4" w14:textId="079D0EC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3F30FFEF" w14:textId="2F4C62F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55D74499" w14:textId="4EFCC89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8.57609</w:t>
            </w:r>
          </w:p>
        </w:tc>
        <w:tc>
          <w:tcPr>
            <w:tcW w:w="1203" w:type="pct"/>
          </w:tcPr>
          <w:p w14:paraId="3E6F7414" w14:textId="52A8038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.57609</w:t>
            </w:r>
          </w:p>
        </w:tc>
      </w:tr>
      <w:tr w:rsidR="009D67F1" w:rsidRPr="00934A59" w14:paraId="380928F9" w14:textId="77777777" w:rsidTr="003D7642">
        <w:tc>
          <w:tcPr>
            <w:tcW w:w="593" w:type="pct"/>
            <w:vMerge/>
          </w:tcPr>
          <w:p w14:paraId="7CC321C9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4F41F84" w14:textId="207DC84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weibull</w:t>
            </w:r>
          </w:p>
        </w:tc>
        <w:tc>
          <w:tcPr>
            <w:tcW w:w="860" w:type="pct"/>
          </w:tcPr>
          <w:p w14:paraId="046A02C4" w14:textId="1478C26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71F8DDAF" w14:textId="77C7B4B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735D8386" w14:textId="129C0E2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8.67107</w:t>
            </w:r>
          </w:p>
        </w:tc>
        <w:tc>
          <w:tcPr>
            <w:tcW w:w="1203" w:type="pct"/>
          </w:tcPr>
          <w:p w14:paraId="658B9CBF" w14:textId="07D7221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82.67107</w:t>
            </w:r>
          </w:p>
        </w:tc>
      </w:tr>
      <w:tr w:rsidR="009D67F1" w:rsidRPr="00934A59" w14:paraId="553EA714" w14:textId="77777777" w:rsidTr="003D7642">
        <w:tc>
          <w:tcPr>
            <w:tcW w:w="593" w:type="pct"/>
            <w:vMerge w:val="restart"/>
          </w:tcPr>
          <w:p w14:paraId="69B875B5" w14:textId="1C5DCCE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Florfenicol</w:t>
            </w:r>
          </w:p>
        </w:tc>
        <w:tc>
          <w:tcPr>
            <w:tcW w:w="521" w:type="pct"/>
          </w:tcPr>
          <w:p w14:paraId="64889724" w14:textId="3786C6C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671B199E" w14:textId="4883FEC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65913</w:t>
            </w:r>
          </w:p>
        </w:tc>
        <w:tc>
          <w:tcPr>
            <w:tcW w:w="911" w:type="pct"/>
          </w:tcPr>
          <w:p w14:paraId="15B29E90" w14:textId="0AD3081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71239</w:t>
            </w:r>
          </w:p>
        </w:tc>
        <w:tc>
          <w:tcPr>
            <w:tcW w:w="912" w:type="pct"/>
          </w:tcPr>
          <w:p w14:paraId="0079BDD4" w14:textId="6A9C3D0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0.6199</w:t>
            </w:r>
          </w:p>
        </w:tc>
        <w:tc>
          <w:tcPr>
            <w:tcW w:w="1203" w:type="pct"/>
          </w:tcPr>
          <w:p w14:paraId="59741461" w14:textId="06DEA0B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1.6199</w:t>
            </w:r>
          </w:p>
        </w:tc>
      </w:tr>
      <w:tr w:rsidR="009D67F1" w:rsidRPr="00934A59" w14:paraId="688FA833" w14:textId="77777777" w:rsidTr="003D7642">
        <w:tc>
          <w:tcPr>
            <w:tcW w:w="593" w:type="pct"/>
            <w:vMerge/>
          </w:tcPr>
          <w:p w14:paraId="1D1896CC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35DDDCF" w14:textId="5CEB343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531335E6" w14:textId="463F59E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46389</w:t>
            </w:r>
          </w:p>
        </w:tc>
        <w:tc>
          <w:tcPr>
            <w:tcW w:w="911" w:type="pct"/>
          </w:tcPr>
          <w:p w14:paraId="2307A162" w14:textId="0769D68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87175</w:t>
            </w:r>
          </w:p>
        </w:tc>
        <w:tc>
          <w:tcPr>
            <w:tcW w:w="912" w:type="pct"/>
          </w:tcPr>
          <w:p w14:paraId="76C6E47F" w14:textId="25C9796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1.7585</w:t>
            </w:r>
          </w:p>
        </w:tc>
        <w:tc>
          <w:tcPr>
            <w:tcW w:w="1203" w:type="pct"/>
          </w:tcPr>
          <w:p w14:paraId="4738C94F" w14:textId="3D426EB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2.7585</w:t>
            </w:r>
          </w:p>
        </w:tc>
      </w:tr>
      <w:tr w:rsidR="009D67F1" w:rsidRPr="00934A59" w14:paraId="136976A0" w14:textId="77777777" w:rsidTr="003D7642">
        <w:tc>
          <w:tcPr>
            <w:tcW w:w="593" w:type="pct"/>
            <w:vMerge/>
          </w:tcPr>
          <w:p w14:paraId="6B2E5E16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CDC5738" w14:textId="0257D56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5C0AE877" w14:textId="7EA3B55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41538</w:t>
            </w:r>
          </w:p>
        </w:tc>
        <w:tc>
          <w:tcPr>
            <w:tcW w:w="911" w:type="pct"/>
          </w:tcPr>
          <w:p w14:paraId="29851771" w14:textId="69720A9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71294</w:t>
            </w:r>
          </w:p>
        </w:tc>
        <w:tc>
          <w:tcPr>
            <w:tcW w:w="912" w:type="pct"/>
          </w:tcPr>
          <w:p w14:paraId="71E10757" w14:textId="389DE1E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3.8466</w:t>
            </w:r>
          </w:p>
        </w:tc>
        <w:tc>
          <w:tcPr>
            <w:tcW w:w="1203" w:type="pct"/>
          </w:tcPr>
          <w:p w14:paraId="60E384C5" w14:textId="1BEF638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4.8466</w:t>
            </w:r>
          </w:p>
        </w:tc>
      </w:tr>
      <w:tr w:rsidR="009D67F1" w:rsidRPr="00934A59" w14:paraId="11D36F8B" w14:textId="77777777" w:rsidTr="003D7642">
        <w:tc>
          <w:tcPr>
            <w:tcW w:w="593" w:type="pct"/>
            <w:vMerge/>
          </w:tcPr>
          <w:p w14:paraId="672DA9C0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DD60FE7" w14:textId="570DA7E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weibull</w:t>
            </w:r>
          </w:p>
        </w:tc>
        <w:tc>
          <w:tcPr>
            <w:tcW w:w="860" w:type="pct"/>
          </w:tcPr>
          <w:p w14:paraId="782CF2FF" w14:textId="41EF7A0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95435</w:t>
            </w:r>
          </w:p>
        </w:tc>
        <w:tc>
          <w:tcPr>
            <w:tcW w:w="911" w:type="pct"/>
          </w:tcPr>
          <w:p w14:paraId="6F7317EC" w14:textId="1B2A077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69923</w:t>
            </w:r>
          </w:p>
        </w:tc>
        <w:tc>
          <w:tcPr>
            <w:tcW w:w="912" w:type="pct"/>
          </w:tcPr>
          <w:p w14:paraId="2D69992B" w14:textId="49CB313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2.6968</w:t>
            </w:r>
          </w:p>
        </w:tc>
        <w:tc>
          <w:tcPr>
            <w:tcW w:w="1203" w:type="pct"/>
          </w:tcPr>
          <w:p w14:paraId="4725D7C5" w14:textId="132C54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73.6968</w:t>
            </w:r>
          </w:p>
        </w:tc>
      </w:tr>
      <w:tr w:rsidR="009D67F1" w:rsidRPr="00934A59" w14:paraId="454B3996" w14:textId="77777777" w:rsidTr="003D7642">
        <w:tc>
          <w:tcPr>
            <w:tcW w:w="593" w:type="pct"/>
            <w:vMerge w:val="restart"/>
          </w:tcPr>
          <w:p w14:paraId="0FF146BE" w14:textId="4D0906F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Lincomycin</w:t>
            </w:r>
          </w:p>
        </w:tc>
        <w:tc>
          <w:tcPr>
            <w:tcW w:w="521" w:type="pct"/>
          </w:tcPr>
          <w:p w14:paraId="3633A2F8" w14:textId="695DF0A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75FFC38E" w14:textId="53E5F19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0204</w:t>
            </w:r>
          </w:p>
        </w:tc>
        <w:tc>
          <w:tcPr>
            <w:tcW w:w="911" w:type="pct"/>
          </w:tcPr>
          <w:p w14:paraId="6FFE1904" w14:textId="3770F25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25414</w:t>
            </w:r>
          </w:p>
        </w:tc>
        <w:tc>
          <w:tcPr>
            <w:tcW w:w="912" w:type="pct"/>
          </w:tcPr>
          <w:p w14:paraId="0212A72B" w14:textId="763D8B5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3.9996</w:t>
            </w:r>
          </w:p>
        </w:tc>
        <w:tc>
          <w:tcPr>
            <w:tcW w:w="1203" w:type="pct"/>
          </w:tcPr>
          <w:p w14:paraId="20A3C1B6" w14:textId="3216F3A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4.4134</w:t>
            </w:r>
          </w:p>
        </w:tc>
      </w:tr>
      <w:tr w:rsidR="009D67F1" w:rsidRPr="00934A59" w14:paraId="371A19C3" w14:textId="77777777" w:rsidTr="003D7642">
        <w:tc>
          <w:tcPr>
            <w:tcW w:w="593" w:type="pct"/>
            <w:vMerge/>
          </w:tcPr>
          <w:p w14:paraId="77C5B23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76530D32" w14:textId="030CA81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6B2E24EF" w14:textId="1799BA6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12037</w:t>
            </w:r>
          </w:p>
        </w:tc>
        <w:tc>
          <w:tcPr>
            <w:tcW w:w="911" w:type="pct"/>
          </w:tcPr>
          <w:p w14:paraId="644BC2B5" w14:textId="7F90A36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80989</w:t>
            </w:r>
          </w:p>
        </w:tc>
        <w:tc>
          <w:tcPr>
            <w:tcW w:w="912" w:type="pct"/>
          </w:tcPr>
          <w:p w14:paraId="49798A85" w14:textId="358D205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4.8946</w:t>
            </w:r>
          </w:p>
        </w:tc>
        <w:tc>
          <w:tcPr>
            <w:tcW w:w="1203" w:type="pct"/>
          </w:tcPr>
          <w:p w14:paraId="56C3F851" w14:textId="021F3E1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5.3084</w:t>
            </w:r>
          </w:p>
        </w:tc>
      </w:tr>
      <w:tr w:rsidR="009D67F1" w:rsidRPr="00934A59" w14:paraId="756BBC0B" w14:textId="77777777" w:rsidTr="003D7642">
        <w:tc>
          <w:tcPr>
            <w:tcW w:w="593" w:type="pct"/>
            <w:vMerge w:val="restart"/>
          </w:tcPr>
          <w:p w14:paraId="5636E833" w14:textId="5DDCD9A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Lomefloxacin</w:t>
            </w:r>
          </w:p>
        </w:tc>
        <w:tc>
          <w:tcPr>
            <w:tcW w:w="521" w:type="pct"/>
          </w:tcPr>
          <w:p w14:paraId="1376CF49" w14:textId="2CAF777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4FFAE66E" w14:textId="6287FE2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6766EBAA" w14:textId="162F09A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726BD390" w14:textId="0BD291C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6.41617</w:t>
            </w:r>
          </w:p>
        </w:tc>
        <w:tc>
          <w:tcPr>
            <w:tcW w:w="1203" w:type="pct"/>
          </w:tcPr>
          <w:p w14:paraId="2DA0305A" w14:textId="282F820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0.41617</w:t>
            </w:r>
          </w:p>
        </w:tc>
      </w:tr>
      <w:tr w:rsidR="009D67F1" w:rsidRPr="00934A59" w14:paraId="4A40CE02" w14:textId="77777777" w:rsidTr="003D7642">
        <w:tc>
          <w:tcPr>
            <w:tcW w:w="593" w:type="pct"/>
            <w:vMerge/>
          </w:tcPr>
          <w:p w14:paraId="0B436072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32D7BEB2" w14:textId="2591DE1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19BB7EDE" w14:textId="6802592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48FEDA12" w14:textId="3D22C82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7400D30E" w14:textId="419CB86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6.81623</w:t>
            </w:r>
          </w:p>
        </w:tc>
        <w:tc>
          <w:tcPr>
            <w:tcW w:w="1203" w:type="pct"/>
          </w:tcPr>
          <w:p w14:paraId="5EADBD37" w14:textId="345B7AD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0.81623</w:t>
            </w:r>
          </w:p>
        </w:tc>
      </w:tr>
      <w:tr w:rsidR="009D67F1" w:rsidRPr="00934A59" w14:paraId="23F11AED" w14:textId="77777777" w:rsidTr="003D7642">
        <w:tc>
          <w:tcPr>
            <w:tcW w:w="593" w:type="pct"/>
            <w:vMerge/>
          </w:tcPr>
          <w:p w14:paraId="636B0581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BBF16B5" w14:textId="7A64F5E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0CD6E65D" w14:textId="0E3A7D2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2B5031A3" w14:textId="74E114A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3E8D085E" w14:textId="348597F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4.32461</w:t>
            </w:r>
          </w:p>
        </w:tc>
        <w:tc>
          <w:tcPr>
            <w:tcW w:w="1203" w:type="pct"/>
          </w:tcPr>
          <w:p w14:paraId="4386C2EF" w14:textId="042418E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8.32461</w:t>
            </w:r>
          </w:p>
        </w:tc>
      </w:tr>
      <w:tr w:rsidR="009D67F1" w:rsidRPr="00934A59" w14:paraId="0D3294C6" w14:textId="77777777" w:rsidTr="003D7642">
        <w:tc>
          <w:tcPr>
            <w:tcW w:w="593" w:type="pct"/>
            <w:vMerge/>
          </w:tcPr>
          <w:p w14:paraId="286A4A13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0A8799F" w14:textId="79E2BE7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weibull</w:t>
            </w:r>
          </w:p>
        </w:tc>
        <w:tc>
          <w:tcPr>
            <w:tcW w:w="860" w:type="pct"/>
          </w:tcPr>
          <w:p w14:paraId="2A4E7D83" w14:textId="0AB2774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1" w:type="pct"/>
          </w:tcPr>
          <w:p w14:paraId="2031DFA3" w14:textId="7B96F61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NA</w:t>
            </w:r>
          </w:p>
        </w:tc>
        <w:tc>
          <w:tcPr>
            <w:tcW w:w="912" w:type="pct"/>
          </w:tcPr>
          <w:p w14:paraId="345D29E9" w14:textId="77DD24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4.88604</w:t>
            </w:r>
          </w:p>
        </w:tc>
        <w:tc>
          <w:tcPr>
            <w:tcW w:w="1203" w:type="pct"/>
          </w:tcPr>
          <w:p w14:paraId="751DA43C" w14:textId="79CA30E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8.88604</w:t>
            </w:r>
          </w:p>
        </w:tc>
      </w:tr>
      <w:tr w:rsidR="009D67F1" w:rsidRPr="00934A59" w14:paraId="58953AF9" w14:textId="77777777" w:rsidTr="003D7642">
        <w:tc>
          <w:tcPr>
            <w:tcW w:w="593" w:type="pct"/>
            <w:vMerge w:val="restart"/>
          </w:tcPr>
          <w:p w14:paraId="6B348F78" w14:textId="70855EC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Norfloxacin</w:t>
            </w:r>
          </w:p>
        </w:tc>
        <w:tc>
          <w:tcPr>
            <w:tcW w:w="521" w:type="pct"/>
          </w:tcPr>
          <w:p w14:paraId="5A70EBCC" w14:textId="7D76E5E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3912DF08" w14:textId="555F8E7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07571</w:t>
            </w:r>
          </w:p>
        </w:tc>
        <w:tc>
          <w:tcPr>
            <w:tcW w:w="911" w:type="pct"/>
          </w:tcPr>
          <w:p w14:paraId="2402FB4B" w14:textId="4DEA1FB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1572</w:t>
            </w:r>
          </w:p>
        </w:tc>
        <w:tc>
          <w:tcPr>
            <w:tcW w:w="912" w:type="pct"/>
          </w:tcPr>
          <w:p w14:paraId="216F275E" w14:textId="52F4318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3.7361</w:t>
            </w:r>
          </w:p>
        </w:tc>
        <w:tc>
          <w:tcPr>
            <w:tcW w:w="1203" w:type="pct"/>
          </w:tcPr>
          <w:p w14:paraId="404600B0" w14:textId="7D1DCF6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4.079</w:t>
            </w:r>
          </w:p>
        </w:tc>
      </w:tr>
      <w:tr w:rsidR="009D67F1" w:rsidRPr="00934A59" w14:paraId="2984388A" w14:textId="77777777" w:rsidTr="003D7642">
        <w:tc>
          <w:tcPr>
            <w:tcW w:w="593" w:type="pct"/>
            <w:vMerge/>
          </w:tcPr>
          <w:p w14:paraId="5B22C381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FB31F53" w14:textId="29CF5BD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75C5AFD4" w14:textId="13030EF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00409</w:t>
            </w:r>
          </w:p>
        </w:tc>
        <w:tc>
          <w:tcPr>
            <w:tcW w:w="911" w:type="pct"/>
          </w:tcPr>
          <w:p w14:paraId="3BF761CF" w14:textId="7761D49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24196</w:t>
            </w:r>
          </w:p>
        </w:tc>
        <w:tc>
          <w:tcPr>
            <w:tcW w:w="912" w:type="pct"/>
          </w:tcPr>
          <w:p w14:paraId="1C701D8A" w14:textId="7BAA92C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5.5913</w:t>
            </w:r>
          </w:p>
        </w:tc>
        <w:tc>
          <w:tcPr>
            <w:tcW w:w="1203" w:type="pct"/>
          </w:tcPr>
          <w:p w14:paraId="1429FAB9" w14:textId="59CEFAB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435.9342</w:t>
            </w:r>
          </w:p>
        </w:tc>
      </w:tr>
      <w:tr w:rsidR="009D67F1" w:rsidRPr="00934A59" w14:paraId="7835C3DB" w14:textId="77777777" w:rsidTr="003D7642">
        <w:tc>
          <w:tcPr>
            <w:tcW w:w="593" w:type="pct"/>
            <w:vMerge w:val="restart"/>
          </w:tcPr>
          <w:p w14:paraId="1B887854" w14:textId="66A1F60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Ofloxacin</w:t>
            </w:r>
          </w:p>
        </w:tc>
        <w:tc>
          <w:tcPr>
            <w:tcW w:w="521" w:type="pct"/>
          </w:tcPr>
          <w:p w14:paraId="5D7CDD6B" w14:textId="107D29C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1A4746D6" w14:textId="2CB81FD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95969</w:t>
            </w:r>
          </w:p>
        </w:tc>
        <w:tc>
          <w:tcPr>
            <w:tcW w:w="911" w:type="pct"/>
          </w:tcPr>
          <w:p w14:paraId="3B7547F9" w14:textId="2EAA5A9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47916</w:t>
            </w:r>
          </w:p>
        </w:tc>
        <w:tc>
          <w:tcPr>
            <w:tcW w:w="912" w:type="pct"/>
          </w:tcPr>
          <w:p w14:paraId="1D56F932" w14:textId="342F590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519.6567</w:t>
            </w:r>
          </w:p>
        </w:tc>
        <w:tc>
          <w:tcPr>
            <w:tcW w:w="1203" w:type="pct"/>
          </w:tcPr>
          <w:p w14:paraId="2CA2AF8F" w14:textId="1777182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519.871</w:t>
            </w:r>
          </w:p>
        </w:tc>
      </w:tr>
      <w:tr w:rsidR="009D67F1" w:rsidRPr="00934A59" w14:paraId="5C6F51DC" w14:textId="77777777" w:rsidTr="003D7642">
        <w:tc>
          <w:tcPr>
            <w:tcW w:w="593" w:type="pct"/>
            <w:vMerge/>
          </w:tcPr>
          <w:p w14:paraId="7B51B3DE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086E4350" w14:textId="58612FE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09190AB0" w14:textId="2376EEA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68208</w:t>
            </w:r>
          </w:p>
        </w:tc>
        <w:tc>
          <w:tcPr>
            <w:tcW w:w="911" w:type="pct"/>
          </w:tcPr>
          <w:p w14:paraId="20BBC560" w14:textId="24AF738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88117</w:t>
            </w:r>
          </w:p>
        </w:tc>
        <w:tc>
          <w:tcPr>
            <w:tcW w:w="912" w:type="pct"/>
          </w:tcPr>
          <w:p w14:paraId="5E8FB9A2" w14:textId="4EE6ED0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518.2452</w:t>
            </w:r>
          </w:p>
        </w:tc>
        <w:tc>
          <w:tcPr>
            <w:tcW w:w="1203" w:type="pct"/>
          </w:tcPr>
          <w:p w14:paraId="4AD159D0" w14:textId="0C211E3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518.4595</w:t>
            </w:r>
          </w:p>
        </w:tc>
      </w:tr>
      <w:tr w:rsidR="009D67F1" w:rsidRPr="00934A59" w14:paraId="13B26562" w14:textId="77777777" w:rsidTr="003D7642">
        <w:tc>
          <w:tcPr>
            <w:tcW w:w="593" w:type="pct"/>
            <w:vMerge w:val="restart"/>
          </w:tcPr>
          <w:p w14:paraId="125D98E0" w14:textId="7ADE4F1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Oxytetracycline</w:t>
            </w:r>
          </w:p>
        </w:tc>
        <w:tc>
          <w:tcPr>
            <w:tcW w:w="521" w:type="pct"/>
          </w:tcPr>
          <w:p w14:paraId="2BBE86D1" w14:textId="2DCC43F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4746D7AB" w14:textId="105853B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38858</w:t>
            </w:r>
          </w:p>
        </w:tc>
        <w:tc>
          <w:tcPr>
            <w:tcW w:w="911" w:type="pct"/>
          </w:tcPr>
          <w:p w14:paraId="03CC8980" w14:textId="279160E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79195</w:t>
            </w:r>
          </w:p>
        </w:tc>
        <w:tc>
          <w:tcPr>
            <w:tcW w:w="912" w:type="pct"/>
          </w:tcPr>
          <w:p w14:paraId="58C3A6D3" w14:textId="320889E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45.4244</w:t>
            </w:r>
          </w:p>
        </w:tc>
        <w:tc>
          <w:tcPr>
            <w:tcW w:w="1203" w:type="pct"/>
          </w:tcPr>
          <w:p w14:paraId="64E3D6C0" w14:textId="0C9FB1A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45.9698</w:t>
            </w:r>
          </w:p>
        </w:tc>
      </w:tr>
      <w:tr w:rsidR="009D67F1" w:rsidRPr="00934A59" w14:paraId="3473E2A6" w14:textId="77777777" w:rsidTr="003D7642">
        <w:tc>
          <w:tcPr>
            <w:tcW w:w="593" w:type="pct"/>
            <w:vMerge/>
          </w:tcPr>
          <w:p w14:paraId="6A95D679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151DED0" w14:textId="0F3FB00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0CDD98E6" w14:textId="1950A6C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21519</w:t>
            </w:r>
          </w:p>
        </w:tc>
        <w:tc>
          <w:tcPr>
            <w:tcW w:w="911" w:type="pct"/>
          </w:tcPr>
          <w:p w14:paraId="2C3F6009" w14:textId="461BF1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40046</w:t>
            </w:r>
          </w:p>
        </w:tc>
        <w:tc>
          <w:tcPr>
            <w:tcW w:w="912" w:type="pct"/>
          </w:tcPr>
          <w:p w14:paraId="165400C1" w14:textId="656EE66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47.0498</w:t>
            </w:r>
          </w:p>
        </w:tc>
        <w:tc>
          <w:tcPr>
            <w:tcW w:w="1203" w:type="pct"/>
          </w:tcPr>
          <w:p w14:paraId="2FADAA88" w14:textId="6A89C0A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47.5952</w:t>
            </w:r>
          </w:p>
        </w:tc>
      </w:tr>
      <w:tr w:rsidR="009D67F1" w:rsidRPr="00934A59" w14:paraId="239794AB" w14:textId="77777777" w:rsidTr="003D7642">
        <w:tc>
          <w:tcPr>
            <w:tcW w:w="593" w:type="pct"/>
            <w:vMerge w:val="restart"/>
          </w:tcPr>
          <w:p w14:paraId="121F2D0C" w14:textId="70B9E41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Pefloxacin</w:t>
            </w:r>
          </w:p>
        </w:tc>
        <w:tc>
          <w:tcPr>
            <w:tcW w:w="521" w:type="pct"/>
          </w:tcPr>
          <w:p w14:paraId="510FEAD1" w14:textId="227861C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6AB03C60" w14:textId="7F4C6F1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62718</w:t>
            </w:r>
          </w:p>
        </w:tc>
        <w:tc>
          <w:tcPr>
            <w:tcW w:w="911" w:type="pct"/>
          </w:tcPr>
          <w:p w14:paraId="060910A9" w14:textId="324F27C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95562</w:t>
            </w:r>
          </w:p>
        </w:tc>
        <w:tc>
          <w:tcPr>
            <w:tcW w:w="912" w:type="pct"/>
          </w:tcPr>
          <w:p w14:paraId="24D0D872" w14:textId="633F909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1.3043</w:t>
            </w:r>
          </w:p>
        </w:tc>
        <w:tc>
          <w:tcPr>
            <w:tcW w:w="1203" w:type="pct"/>
          </w:tcPr>
          <w:p w14:paraId="7B0C57F7" w14:textId="189B3AC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3.3043</w:t>
            </w:r>
          </w:p>
        </w:tc>
      </w:tr>
      <w:tr w:rsidR="009D67F1" w:rsidRPr="00934A59" w14:paraId="13C2234D" w14:textId="77777777" w:rsidTr="003D7642">
        <w:tc>
          <w:tcPr>
            <w:tcW w:w="593" w:type="pct"/>
            <w:vMerge/>
          </w:tcPr>
          <w:p w14:paraId="32E4B389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0AC8671D" w14:textId="21B6473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45287CEE" w14:textId="68D7438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97689</w:t>
            </w:r>
          </w:p>
        </w:tc>
        <w:tc>
          <w:tcPr>
            <w:tcW w:w="911" w:type="pct"/>
          </w:tcPr>
          <w:p w14:paraId="3D4D958C" w14:textId="25475D0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67504</w:t>
            </w:r>
          </w:p>
        </w:tc>
        <w:tc>
          <w:tcPr>
            <w:tcW w:w="912" w:type="pct"/>
          </w:tcPr>
          <w:p w14:paraId="646EE297" w14:textId="162B1ED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2.0042</w:t>
            </w:r>
          </w:p>
        </w:tc>
        <w:tc>
          <w:tcPr>
            <w:tcW w:w="1203" w:type="pct"/>
          </w:tcPr>
          <w:p w14:paraId="0CF7A6AE" w14:textId="0F4BE91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4.0042</w:t>
            </w:r>
          </w:p>
        </w:tc>
      </w:tr>
      <w:tr w:rsidR="009D67F1" w:rsidRPr="00934A59" w14:paraId="53C2D3EB" w14:textId="77777777" w:rsidTr="003D7642">
        <w:tc>
          <w:tcPr>
            <w:tcW w:w="593" w:type="pct"/>
            <w:vMerge/>
          </w:tcPr>
          <w:p w14:paraId="236B12B4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DB93DC2" w14:textId="3DC7AE9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2683286D" w14:textId="30822F7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44586</w:t>
            </w:r>
          </w:p>
        </w:tc>
        <w:tc>
          <w:tcPr>
            <w:tcW w:w="911" w:type="pct"/>
          </w:tcPr>
          <w:p w14:paraId="10B2951F" w14:textId="0D64138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59351</w:t>
            </w:r>
          </w:p>
        </w:tc>
        <w:tc>
          <w:tcPr>
            <w:tcW w:w="912" w:type="pct"/>
          </w:tcPr>
          <w:p w14:paraId="2E0F9098" w14:textId="6E38F06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4.8448</w:t>
            </w:r>
          </w:p>
        </w:tc>
        <w:tc>
          <w:tcPr>
            <w:tcW w:w="1203" w:type="pct"/>
          </w:tcPr>
          <w:p w14:paraId="262AD1E4" w14:textId="196BF80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6.8448</w:t>
            </w:r>
          </w:p>
        </w:tc>
      </w:tr>
      <w:tr w:rsidR="009D67F1" w:rsidRPr="00934A59" w14:paraId="37B37312" w14:textId="77777777" w:rsidTr="003D7642">
        <w:tc>
          <w:tcPr>
            <w:tcW w:w="593" w:type="pct"/>
            <w:vMerge/>
          </w:tcPr>
          <w:p w14:paraId="7A0B41C6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CE74C48" w14:textId="534D91A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weibull</w:t>
            </w:r>
          </w:p>
        </w:tc>
        <w:tc>
          <w:tcPr>
            <w:tcW w:w="860" w:type="pct"/>
          </w:tcPr>
          <w:p w14:paraId="706629AA" w14:textId="61D8D62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32233</w:t>
            </w:r>
          </w:p>
        </w:tc>
        <w:tc>
          <w:tcPr>
            <w:tcW w:w="911" w:type="pct"/>
          </w:tcPr>
          <w:p w14:paraId="1A5951DA" w14:textId="569CA25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5495</w:t>
            </w:r>
          </w:p>
        </w:tc>
        <w:tc>
          <w:tcPr>
            <w:tcW w:w="912" w:type="pct"/>
          </w:tcPr>
          <w:p w14:paraId="6FA5CBAB" w14:textId="5E174FE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3.4236</w:t>
            </w:r>
          </w:p>
        </w:tc>
        <w:tc>
          <w:tcPr>
            <w:tcW w:w="1203" w:type="pct"/>
          </w:tcPr>
          <w:p w14:paraId="46835728" w14:textId="3F613A9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65.4236</w:t>
            </w:r>
          </w:p>
        </w:tc>
      </w:tr>
      <w:tr w:rsidR="009D67F1" w:rsidRPr="00934A59" w14:paraId="3F78C624" w14:textId="77777777" w:rsidTr="003D7642">
        <w:tc>
          <w:tcPr>
            <w:tcW w:w="593" w:type="pct"/>
            <w:vMerge w:val="restart"/>
          </w:tcPr>
          <w:p w14:paraId="612A55CE" w14:textId="04C7F43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Penicillin</w:t>
            </w:r>
          </w:p>
        </w:tc>
        <w:tc>
          <w:tcPr>
            <w:tcW w:w="521" w:type="pct"/>
          </w:tcPr>
          <w:p w14:paraId="302ABB3E" w14:textId="7C00A366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725E1994" w14:textId="3F8988C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00723</w:t>
            </w:r>
          </w:p>
        </w:tc>
        <w:tc>
          <w:tcPr>
            <w:tcW w:w="911" w:type="pct"/>
          </w:tcPr>
          <w:p w14:paraId="1F083DBA" w14:textId="1A51E6F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.37E-06</w:t>
            </w:r>
          </w:p>
        </w:tc>
        <w:tc>
          <w:tcPr>
            <w:tcW w:w="912" w:type="pct"/>
          </w:tcPr>
          <w:p w14:paraId="1A34BEE5" w14:textId="26B2F37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07.6438</w:t>
            </w:r>
          </w:p>
        </w:tc>
        <w:tc>
          <w:tcPr>
            <w:tcW w:w="1203" w:type="pct"/>
          </w:tcPr>
          <w:p w14:paraId="748C251D" w14:textId="3A327C8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07.8105</w:t>
            </w:r>
          </w:p>
        </w:tc>
      </w:tr>
      <w:tr w:rsidR="009D67F1" w:rsidRPr="00934A59" w14:paraId="11622A5D" w14:textId="77777777" w:rsidTr="003D7642">
        <w:tc>
          <w:tcPr>
            <w:tcW w:w="593" w:type="pct"/>
            <w:vMerge/>
          </w:tcPr>
          <w:p w14:paraId="2B7D47CB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00380281" w14:textId="5317021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7FC4B479" w14:textId="34B86DE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02789</w:t>
            </w:r>
          </w:p>
        </w:tc>
        <w:tc>
          <w:tcPr>
            <w:tcW w:w="911" w:type="pct"/>
          </w:tcPr>
          <w:p w14:paraId="384C8D34" w14:textId="225CCAD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00725</w:t>
            </w:r>
          </w:p>
        </w:tc>
        <w:tc>
          <w:tcPr>
            <w:tcW w:w="912" w:type="pct"/>
          </w:tcPr>
          <w:p w14:paraId="6BD1E6DE" w14:textId="3DE073F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99.0471</w:t>
            </w:r>
          </w:p>
        </w:tc>
        <w:tc>
          <w:tcPr>
            <w:tcW w:w="1203" w:type="pct"/>
          </w:tcPr>
          <w:p w14:paraId="6E92D0D3" w14:textId="66CE205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699.2137</w:t>
            </w:r>
          </w:p>
        </w:tc>
      </w:tr>
      <w:tr w:rsidR="009D67F1" w:rsidRPr="00934A59" w14:paraId="5C32BA77" w14:textId="77777777" w:rsidTr="003D7642">
        <w:tc>
          <w:tcPr>
            <w:tcW w:w="593" w:type="pct"/>
            <w:vMerge w:val="restart"/>
          </w:tcPr>
          <w:p w14:paraId="7D0141F4" w14:textId="3B3A70C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Roxithromycin</w:t>
            </w:r>
          </w:p>
        </w:tc>
        <w:tc>
          <w:tcPr>
            <w:tcW w:w="521" w:type="pct"/>
          </w:tcPr>
          <w:p w14:paraId="344C2CF2" w14:textId="4959E7F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69650AC4" w14:textId="1924574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22608</w:t>
            </w:r>
          </w:p>
        </w:tc>
        <w:tc>
          <w:tcPr>
            <w:tcW w:w="911" w:type="pct"/>
          </w:tcPr>
          <w:p w14:paraId="645AECA6" w14:textId="22351E4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04693</w:t>
            </w:r>
          </w:p>
        </w:tc>
        <w:tc>
          <w:tcPr>
            <w:tcW w:w="912" w:type="pct"/>
          </w:tcPr>
          <w:p w14:paraId="0F358848" w14:textId="2952BA2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97.2379</w:t>
            </w:r>
          </w:p>
        </w:tc>
        <w:tc>
          <w:tcPr>
            <w:tcW w:w="1203" w:type="pct"/>
          </w:tcPr>
          <w:p w14:paraId="13B9DBD2" w14:textId="65BB5A0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97.6129</w:t>
            </w:r>
          </w:p>
        </w:tc>
      </w:tr>
      <w:tr w:rsidR="009D67F1" w:rsidRPr="00934A59" w14:paraId="7ECE61AA" w14:textId="77777777" w:rsidTr="003D7642">
        <w:tc>
          <w:tcPr>
            <w:tcW w:w="593" w:type="pct"/>
            <w:vMerge/>
          </w:tcPr>
          <w:p w14:paraId="5F6E754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2B962AFE" w14:textId="6AD666D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3AFC11F7" w14:textId="3E3383D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4748</w:t>
            </w:r>
          </w:p>
        </w:tc>
        <w:tc>
          <w:tcPr>
            <w:tcW w:w="911" w:type="pct"/>
          </w:tcPr>
          <w:p w14:paraId="7349F357" w14:textId="5956C5F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25803</w:t>
            </w:r>
          </w:p>
        </w:tc>
        <w:tc>
          <w:tcPr>
            <w:tcW w:w="912" w:type="pct"/>
          </w:tcPr>
          <w:p w14:paraId="77093CCD" w14:textId="5F78C64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92.6792</w:t>
            </w:r>
          </w:p>
        </w:tc>
        <w:tc>
          <w:tcPr>
            <w:tcW w:w="1203" w:type="pct"/>
          </w:tcPr>
          <w:p w14:paraId="386E6967" w14:textId="375BA3E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93.0542</w:t>
            </w:r>
          </w:p>
        </w:tc>
      </w:tr>
      <w:tr w:rsidR="009D67F1" w:rsidRPr="00934A59" w14:paraId="6696E636" w14:textId="77777777" w:rsidTr="003D7642">
        <w:tc>
          <w:tcPr>
            <w:tcW w:w="593" w:type="pct"/>
            <w:vMerge w:val="restart"/>
          </w:tcPr>
          <w:p w14:paraId="72B4F8D3" w14:textId="725ECCB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Sulfadiazine</w:t>
            </w:r>
          </w:p>
        </w:tc>
        <w:tc>
          <w:tcPr>
            <w:tcW w:w="521" w:type="pct"/>
          </w:tcPr>
          <w:p w14:paraId="23BAB97B" w14:textId="4629673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4D6A5CDA" w14:textId="3D6A29A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36091</w:t>
            </w:r>
          </w:p>
        </w:tc>
        <w:tc>
          <w:tcPr>
            <w:tcW w:w="911" w:type="pct"/>
          </w:tcPr>
          <w:p w14:paraId="047907BE" w14:textId="2CCE03F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14923</w:t>
            </w:r>
          </w:p>
        </w:tc>
        <w:tc>
          <w:tcPr>
            <w:tcW w:w="912" w:type="pct"/>
          </w:tcPr>
          <w:p w14:paraId="322AB0C2" w14:textId="43C3604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1.6516</w:t>
            </w:r>
          </w:p>
        </w:tc>
        <w:tc>
          <w:tcPr>
            <w:tcW w:w="1203" w:type="pct"/>
          </w:tcPr>
          <w:p w14:paraId="2ACBC6D0" w14:textId="3950B67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3.1516</w:t>
            </w:r>
          </w:p>
        </w:tc>
      </w:tr>
      <w:tr w:rsidR="009D67F1" w:rsidRPr="00934A59" w14:paraId="21634960" w14:textId="77777777" w:rsidTr="003D7642">
        <w:tc>
          <w:tcPr>
            <w:tcW w:w="593" w:type="pct"/>
            <w:vMerge/>
          </w:tcPr>
          <w:p w14:paraId="61289F1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E6C4DC2" w14:textId="767A784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4BEFF6D9" w14:textId="53648D4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37129</w:t>
            </w:r>
          </w:p>
        </w:tc>
        <w:tc>
          <w:tcPr>
            <w:tcW w:w="911" w:type="pct"/>
          </w:tcPr>
          <w:p w14:paraId="4FDDC7E9" w14:textId="538C24F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38097</w:t>
            </w:r>
          </w:p>
        </w:tc>
        <w:tc>
          <w:tcPr>
            <w:tcW w:w="912" w:type="pct"/>
          </w:tcPr>
          <w:p w14:paraId="0A4B10C3" w14:textId="6874E20C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2.5154</w:t>
            </w:r>
          </w:p>
        </w:tc>
        <w:tc>
          <w:tcPr>
            <w:tcW w:w="1203" w:type="pct"/>
          </w:tcPr>
          <w:p w14:paraId="7CCEB784" w14:textId="6710D8F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4.0154</w:t>
            </w:r>
          </w:p>
        </w:tc>
      </w:tr>
      <w:tr w:rsidR="009D67F1" w:rsidRPr="00934A59" w14:paraId="32C8D75A" w14:textId="77777777" w:rsidTr="003D7642">
        <w:tc>
          <w:tcPr>
            <w:tcW w:w="593" w:type="pct"/>
            <w:vMerge/>
          </w:tcPr>
          <w:p w14:paraId="6C63C507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4A8A9953" w14:textId="427331E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4228E1B0" w14:textId="584F709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10029</w:t>
            </w:r>
          </w:p>
        </w:tc>
        <w:tc>
          <w:tcPr>
            <w:tcW w:w="911" w:type="pct"/>
          </w:tcPr>
          <w:p w14:paraId="3567034A" w14:textId="7AA0529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62342</w:t>
            </w:r>
          </w:p>
        </w:tc>
        <w:tc>
          <w:tcPr>
            <w:tcW w:w="912" w:type="pct"/>
          </w:tcPr>
          <w:p w14:paraId="4BF60C5E" w14:textId="0C61AB6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2.1978</w:t>
            </w:r>
          </w:p>
        </w:tc>
        <w:tc>
          <w:tcPr>
            <w:tcW w:w="1203" w:type="pct"/>
          </w:tcPr>
          <w:p w14:paraId="39454DDD" w14:textId="19F905B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3.6978</w:t>
            </w:r>
          </w:p>
        </w:tc>
      </w:tr>
      <w:tr w:rsidR="009D67F1" w:rsidRPr="00934A59" w14:paraId="5B0275E0" w14:textId="77777777" w:rsidTr="003D7642">
        <w:tc>
          <w:tcPr>
            <w:tcW w:w="593" w:type="pct"/>
            <w:vMerge/>
          </w:tcPr>
          <w:p w14:paraId="4B24F0B6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333417E" w14:textId="738D21A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weibull</w:t>
            </w:r>
          </w:p>
        </w:tc>
        <w:tc>
          <w:tcPr>
            <w:tcW w:w="860" w:type="pct"/>
          </w:tcPr>
          <w:p w14:paraId="406474A3" w14:textId="084FEEF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52888</w:t>
            </w:r>
          </w:p>
        </w:tc>
        <w:tc>
          <w:tcPr>
            <w:tcW w:w="911" w:type="pct"/>
          </w:tcPr>
          <w:p w14:paraId="68DB6056" w14:textId="7D8E31B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72394</w:t>
            </w:r>
          </w:p>
        </w:tc>
        <w:tc>
          <w:tcPr>
            <w:tcW w:w="912" w:type="pct"/>
          </w:tcPr>
          <w:p w14:paraId="430BBC40" w14:textId="015D87B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1.7539</w:t>
            </w:r>
          </w:p>
        </w:tc>
        <w:tc>
          <w:tcPr>
            <w:tcW w:w="1203" w:type="pct"/>
          </w:tcPr>
          <w:p w14:paraId="3441CA81" w14:textId="7C2C347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193.2539</w:t>
            </w:r>
          </w:p>
        </w:tc>
      </w:tr>
      <w:tr w:rsidR="009D67F1" w:rsidRPr="00934A59" w14:paraId="0E9FD8EB" w14:textId="77777777" w:rsidTr="003D7642">
        <w:tc>
          <w:tcPr>
            <w:tcW w:w="593" w:type="pct"/>
            <w:vMerge w:val="restart"/>
          </w:tcPr>
          <w:p w14:paraId="7F3A68AC" w14:textId="6C5B157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Sulfamethoxazole</w:t>
            </w:r>
          </w:p>
        </w:tc>
        <w:tc>
          <w:tcPr>
            <w:tcW w:w="521" w:type="pct"/>
          </w:tcPr>
          <w:p w14:paraId="7ECE80BF" w14:textId="1E3C0EE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532E1FBD" w14:textId="0114F23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42551</w:t>
            </w:r>
          </w:p>
        </w:tc>
        <w:tc>
          <w:tcPr>
            <w:tcW w:w="911" w:type="pct"/>
          </w:tcPr>
          <w:p w14:paraId="2B847558" w14:textId="1B9DCFB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884529</w:t>
            </w:r>
          </w:p>
        </w:tc>
        <w:tc>
          <w:tcPr>
            <w:tcW w:w="912" w:type="pct"/>
          </w:tcPr>
          <w:p w14:paraId="13968916" w14:textId="2D33E10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5.627</w:t>
            </w:r>
          </w:p>
        </w:tc>
        <w:tc>
          <w:tcPr>
            <w:tcW w:w="1203" w:type="pct"/>
          </w:tcPr>
          <w:p w14:paraId="1115DBD9" w14:textId="3A4DC66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6.827</w:t>
            </w:r>
          </w:p>
        </w:tc>
      </w:tr>
      <w:tr w:rsidR="009D67F1" w:rsidRPr="00934A59" w14:paraId="0B17C56D" w14:textId="77777777" w:rsidTr="003D7642">
        <w:tc>
          <w:tcPr>
            <w:tcW w:w="593" w:type="pct"/>
            <w:vMerge/>
          </w:tcPr>
          <w:p w14:paraId="3D0D4D0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4250FA0F" w14:textId="1036C39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3795D63C" w14:textId="1FF9BBC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68057</w:t>
            </w:r>
          </w:p>
        </w:tc>
        <w:tc>
          <w:tcPr>
            <w:tcW w:w="911" w:type="pct"/>
          </w:tcPr>
          <w:p w14:paraId="0A488BE6" w14:textId="4AA67E0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984363</w:t>
            </w:r>
          </w:p>
        </w:tc>
        <w:tc>
          <w:tcPr>
            <w:tcW w:w="912" w:type="pct"/>
          </w:tcPr>
          <w:p w14:paraId="1C2BB0B4" w14:textId="54C141F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5.8843</w:t>
            </w:r>
          </w:p>
        </w:tc>
        <w:tc>
          <w:tcPr>
            <w:tcW w:w="1203" w:type="pct"/>
          </w:tcPr>
          <w:p w14:paraId="53269B11" w14:textId="150CBE2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07.0843</w:t>
            </w:r>
          </w:p>
        </w:tc>
      </w:tr>
      <w:tr w:rsidR="009D67F1" w:rsidRPr="00934A59" w14:paraId="29572FC5" w14:textId="77777777" w:rsidTr="003D7642">
        <w:tc>
          <w:tcPr>
            <w:tcW w:w="593" w:type="pct"/>
            <w:vMerge w:val="restart"/>
          </w:tcPr>
          <w:p w14:paraId="1F51EB87" w14:textId="41B19C0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Tetracycline</w:t>
            </w:r>
          </w:p>
        </w:tc>
        <w:tc>
          <w:tcPr>
            <w:tcW w:w="521" w:type="pct"/>
          </w:tcPr>
          <w:p w14:paraId="24C569D8" w14:textId="0A91687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447A481A" w14:textId="0760C17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90848</w:t>
            </w:r>
          </w:p>
        </w:tc>
        <w:tc>
          <w:tcPr>
            <w:tcW w:w="911" w:type="pct"/>
          </w:tcPr>
          <w:p w14:paraId="222CF5F9" w14:textId="25E9F8B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63762</w:t>
            </w:r>
          </w:p>
        </w:tc>
        <w:tc>
          <w:tcPr>
            <w:tcW w:w="912" w:type="pct"/>
          </w:tcPr>
          <w:p w14:paraId="31E513D8" w14:textId="4F621F9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25.4135</w:t>
            </w:r>
          </w:p>
        </w:tc>
        <w:tc>
          <w:tcPr>
            <w:tcW w:w="1203" w:type="pct"/>
          </w:tcPr>
          <w:p w14:paraId="3C371CC3" w14:textId="0261EAE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25.5756</w:t>
            </w:r>
          </w:p>
        </w:tc>
      </w:tr>
      <w:tr w:rsidR="009D67F1" w:rsidRPr="00934A59" w14:paraId="55CFA2D9" w14:textId="77777777" w:rsidTr="003D7642">
        <w:tc>
          <w:tcPr>
            <w:tcW w:w="593" w:type="pct"/>
            <w:vMerge/>
          </w:tcPr>
          <w:p w14:paraId="380EF5B3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30F497FD" w14:textId="1BF6AD0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32779516" w14:textId="6159337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6648</w:t>
            </w:r>
          </w:p>
        </w:tc>
        <w:tc>
          <w:tcPr>
            <w:tcW w:w="911" w:type="pct"/>
          </w:tcPr>
          <w:p w14:paraId="309F2E1B" w14:textId="36177BF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75696</w:t>
            </w:r>
          </w:p>
        </w:tc>
        <w:tc>
          <w:tcPr>
            <w:tcW w:w="912" w:type="pct"/>
          </w:tcPr>
          <w:p w14:paraId="65B895BA" w14:textId="017E332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22.3472</w:t>
            </w:r>
          </w:p>
        </w:tc>
        <w:tc>
          <w:tcPr>
            <w:tcW w:w="1203" w:type="pct"/>
          </w:tcPr>
          <w:p w14:paraId="7554EB31" w14:textId="617C593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722.5094</w:t>
            </w:r>
          </w:p>
        </w:tc>
      </w:tr>
      <w:tr w:rsidR="009D67F1" w:rsidRPr="00934A59" w14:paraId="66CAAD02" w14:textId="77777777" w:rsidTr="003D7642">
        <w:tc>
          <w:tcPr>
            <w:tcW w:w="593" w:type="pct"/>
            <w:vMerge w:val="restart"/>
          </w:tcPr>
          <w:p w14:paraId="7D021768" w14:textId="2692116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Trimethoprim</w:t>
            </w:r>
          </w:p>
        </w:tc>
        <w:tc>
          <w:tcPr>
            <w:tcW w:w="521" w:type="pct"/>
          </w:tcPr>
          <w:p w14:paraId="5448F1CF" w14:textId="298E086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0D7163F3" w14:textId="48E5B80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487335</w:t>
            </w:r>
          </w:p>
        </w:tc>
        <w:tc>
          <w:tcPr>
            <w:tcW w:w="911" w:type="pct"/>
          </w:tcPr>
          <w:p w14:paraId="52141B45" w14:textId="2FD2B9F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097151</w:t>
            </w:r>
          </w:p>
        </w:tc>
        <w:tc>
          <w:tcPr>
            <w:tcW w:w="912" w:type="pct"/>
          </w:tcPr>
          <w:p w14:paraId="68671688" w14:textId="270E963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92.5712</w:t>
            </w:r>
          </w:p>
        </w:tc>
        <w:tc>
          <w:tcPr>
            <w:tcW w:w="1203" w:type="pct"/>
          </w:tcPr>
          <w:p w14:paraId="55D851E5" w14:textId="75A5D32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92.9998</w:t>
            </w:r>
          </w:p>
        </w:tc>
      </w:tr>
      <w:tr w:rsidR="009D67F1" w:rsidRPr="00934A59" w14:paraId="5864173F" w14:textId="77777777" w:rsidTr="003D7642">
        <w:tc>
          <w:tcPr>
            <w:tcW w:w="593" w:type="pct"/>
            <w:vMerge/>
          </w:tcPr>
          <w:p w14:paraId="6F16C13C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7000DE3" w14:textId="423614FF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3821974E" w14:textId="2FD05EA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13212</w:t>
            </w:r>
          </w:p>
        </w:tc>
        <w:tc>
          <w:tcPr>
            <w:tcW w:w="911" w:type="pct"/>
          </w:tcPr>
          <w:p w14:paraId="7BB65D01" w14:textId="67CC8C6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39604</w:t>
            </w:r>
          </w:p>
        </w:tc>
        <w:tc>
          <w:tcPr>
            <w:tcW w:w="912" w:type="pct"/>
          </w:tcPr>
          <w:p w14:paraId="1E1AEF1E" w14:textId="75A3A10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93.2073</w:t>
            </w:r>
          </w:p>
        </w:tc>
        <w:tc>
          <w:tcPr>
            <w:tcW w:w="1203" w:type="pct"/>
          </w:tcPr>
          <w:p w14:paraId="0A542034" w14:textId="2165FD49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393.6358</w:t>
            </w:r>
          </w:p>
        </w:tc>
      </w:tr>
      <w:tr w:rsidR="009D67F1" w:rsidRPr="00934A59" w14:paraId="6B7D0712" w14:textId="77777777" w:rsidTr="003D7642">
        <w:tc>
          <w:tcPr>
            <w:tcW w:w="593" w:type="pct"/>
            <w:vMerge w:val="restart"/>
          </w:tcPr>
          <w:p w14:paraId="66EAF989" w14:textId="76D84D5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szCs w:val="22"/>
              </w:rPr>
              <w:t>Tylosin</w:t>
            </w:r>
          </w:p>
        </w:tc>
        <w:tc>
          <w:tcPr>
            <w:tcW w:w="521" w:type="pct"/>
          </w:tcPr>
          <w:p w14:paraId="5F73EAEA" w14:textId="54F33B7A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norm</w:t>
            </w:r>
          </w:p>
        </w:tc>
        <w:tc>
          <w:tcPr>
            <w:tcW w:w="860" w:type="pct"/>
          </w:tcPr>
          <w:p w14:paraId="7D07ED4B" w14:textId="123D8CE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87032</w:t>
            </w:r>
          </w:p>
        </w:tc>
        <w:tc>
          <w:tcPr>
            <w:tcW w:w="911" w:type="pct"/>
          </w:tcPr>
          <w:p w14:paraId="342751BB" w14:textId="5E52CAF0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58393</w:t>
            </w:r>
          </w:p>
        </w:tc>
        <w:tc>
          <w:tcPr>
            <w:tcW w:w="912" w:type="pct"/>
          </w:tcPr>
          <w:p w14:paraId="63773398" w14:textId="5141B07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65.9628</w:t>
            </w:r>
          </w:p>
        </w:tc>
        <w:tc>
          <w:tcPr>
            <w:tcW w:w="1203" w:type="pct"/>
          </w:tcPr>
          <w:p w14:paraId="6F03450D" w14:textId="601C39F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66.6687</w:t>
            </w:r>
          </w:p>
        </w:tc>
      </w:tr>
      <w:tr w:rsidR="009D67F1" w:rsidRPr="00934A59" w14:paraId="57C860F1" w14:textId="77777777" w:rsidTr="003D7642">
        <w:tc>
          <w:tcPr>
            <w:tcW w:w="593" w:type="pct"/>
            <w:vMerge/>
          </w:tcPr>
          <w:p w14:paraId="6BDB7BC4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5E27EC89" w14:textId="2940374D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llogis</w:t>
            </w:r>
          </w:p>
        </w:tc>
        <w:tc>
          <w:tcPr>
            <w:tcW w:w="860" w:type="pct"/>
          </w:tcPr>
          <w:p w14:paraId="3CAA37FC" w14:textId="1F963DD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592703</w:t>
            </w:r>
          </w:p>
        </w:tc>
        <w:tc>
          <w:tcPr>
            <w:tcW w:w="911" w:type="pct"/>
          </w:tcPr>
          <w:p w14:paraId="69328DD2" w14:textId="61CF5C2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675632</w:t>
            </w:r>
          </w:p>
        </w:tc>
        <w:tc>
          <w:tcPr>
            <w:tcW w:w="912" w:type="pct"/>
          </w:tcPr>
          <w:p w14:paraId="537791DF" w14:textId="35E7DBE5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66.8234</w:t>
            </w:r>
          </w:p>
        </w:tc>
        <w:tc>
          <w:tcPr>
            <w:tcW w:w="1203" w:type="pct"/>
          </w:tcPr>
          <w:p w14:paraId="2D23F706" w14:textId="1AEBB803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67.5293</w:t>
            </w:r>
          </w:p>
        </w:tc>
      </w:tr>
      <w:tr w:rsidR="009D67F1" w:rsidRPr="00934A59" w14:paraId="790925A0" w14:textId="77777777" w:rsidTr="003D7642">
        <w:tc>
          <w:tcPr>
            <w:tcW w:w="593" w:type="pct"/>
            <w:vMerge/>
          </w:tcPr>
          <w:p w14:paraId="5132A9C8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1FA82DE8" w14:textId="6B0E8E4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gamma</w:t>
            </w:r>
          </w:p>
        </w:tc>
        <w:tc>
          <w:tcPr>
            <w:tcW w:w="860" w:type="pct"/>
          </w:tcPr>
          <w:p w14:paraId="11F5E55E" w14:textId="2875BC72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17101</w:t>
            </w:r>
          </w:p>
        </w:tc>
        <w:tc>
          <w:tcPr>
            <w:tcW w:w="911" w:type="pct"/>
          </w:tcPr>
          <w:p w14:paraId="216CF096" w14:textId="47CB3C2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130604</w:t>
            </w:r>
          </w:p>
        </w:tc>
        <w:tc>
          <w:tcPr>
            <w:tcW w:w="912" w:type="pct"/>
          </w:tcPr>
          <w:p w14:paraId="6B566F20" w14:textId="5FFEFA11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70.992</w:t>
            </w:r>
          </w:p>
        </w:tc>
        <w:tc>
          <w:tcPr>
            <w:tcW w:w="1203" w:type="pct"/>
          </w:tcPr>
          <w:p w14:paraId="6DF20726" w14:textId="53CC5A1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71.6979</w:t>
            </w:r>
          </w:p>
        </w:tc>
      </w:tr>
      <w:tr w:rsidR="009D67F1" w:rsidRPr="00934A59" w14:paraId="25DBB5FF" w14:textId="77777777" w:rsidTr="003D7642">
        <w:tc>
          <w:tcPr>
            <w:tcW w:w="593" w:type="pct"/>
            <w:vMerge/>
          </w:tcPr>
          <w:p w14:paraId="62F4F88F" w14:textId="77777777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</w:p>
        </w:tc>
        <w:tc>
          <w:tcPr>
            <w:tcW w:w="521" w:type="pct"/>
          </w:tcPr>
          <w:p w14:paraId="6AF077FD" w14:textId="5ACF7CBB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weibull</w:t>
            </w:r>
          </w:p>
        </w:tc>
        <w:tc>
          <w:tcPr>
            <w:tcW w:w="860" w:type="pct"/>
          </w:tcPr>
          <w:p w14:paraId="26381049" w14:textId="64F1069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376277</w:t>
            </w:r>
          </w:p>
        </w:tc>
        <w:tc>
          <w:tcPr>
            <w:tcW w:w="911" w:type="pct"/>
          </w:tcPr>
          <w:p w14:paraId="4FD57F3C" w14:textId="0D96EE4E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0.294493</w:t>
            </w:r>
          </w:p>
        </w:tc>
        <w:tc>
          <w:tcPr>
            <w:tcW w:w="912" w:type="pct"/>
          </w:tcPr>
          <w:p w14:paraId="4C7EFBE9" w14:textId="61A9A848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68.565</w:t>
            </w:r>
          </w:p>
        </w:tc>
        <w:tc>
          <w:tcPr>
            <w:tcW w:w="1203" w:type="pct"/>
          </w:tcPr>
          <w:p w14:paraId="3E92EEB0" w14:textId="44A9B044" w:rsidR="009D67F1" w:rsidRPr="00934A59" w:rsidRDefault="009D67F1" w:rsidP="003D7642">
            <w:pPr>
              <w:pStyle w:val="affffff"/>
              <w:spacing w:line="280" w:lineRule="exact"/>
              <w:rPr>
                <w:szCs w:val="22"/>
              </w:rPr>
            </w:pPr>
            <w:r w:rsidRPr="00934A59">
              <w:rPr>
                <w:rFonts w:hint="eastAsia"/>
                <w:szCs w:val="22"/>
              </w:rPr>
              <w:t>269.2709</w:t>
            </w:r>
          </w:p>
        </w:tc>
      </w:tr>
    </w:tbl>
    <w:p w14:paraId="67B268C9" w14:textId="01427A92" w:rsidR="00D46D6E" w:rsidRPr="00934A59" w:rsidRDefault="00D46D6E" w:rsidP="00363D3E">
      <w:pPr>
        <w:rPr>
          <w:rFonts w:cs="Times New Roman"/>
        </w:rPr>
      </w:pPr>
      <w:r w:rsidRPr="00934A59">
        <w:rPr>
          <w:rFonts w:cs="Times New Roman"/>
        </w:rPr>
        <w:br w:type="page"/>
      </w:r>
    </w:p>
    <w:p w14:paraId="72057633" w14:textId="5625B63C" w:rsidR="003A2427" w:rsidRPr="00934A59" w:rsidRDefault="003A2427" w:rsidP="003A2427">
      <w:pPr>
        <w:rPr>
          <w:rFonts w:cs="Times New Roman"/>
        </w:rPr>
      </w:pPr>
    </w:p>
    <w:p w14:paraId="6C32DD0B" w14:textId="528968EE" w:rsidR="00BA4B34" w:rsidRPr="00934A59" w:rsidRDefault="00BA4B34" w:rsidP="003A2427">
      <w:pPr>
        <w:pStyle w:val="afffffd"/>
      </w:pPr>
      <w:bookmarkStart w:id="20" w:name="_Toc122136388"/>
      <w:r w:rsidRPr="00934A59">
        <w:t xml:space="preserve">Table </w:t>
      </w:r>
      <w:r w:rsidR="006730A5" w:rsidRPr="00934A59">
        <w:t>S</w:t>
      </w:r>
      <w:fldSimple w:instr=" SEQ Table \* ARABIC ">
        <w:r w:rsidR="00934A59">
          <w:rPr>
            <w:noProof/>
          </w:rPr>
          <w:t>5</w:t>
        </w:r>
      </w:fldSimple>
      <w:r w:rsidRPr="00934A59">
        <w:t xml:space="preserve"> </w:t>
      </w:r>
      <w:r w:rsidR="00602AE6" w:rsidRPr="00934A59">
        <w:t xml:space="preserve">Ecological risk quotients of antibiotics in </w:t>
      </w:r>
      <w:r w:rsidR="00244D2E" w:rsidRPr="00934A59">
        <w:t xml:space="preserve">the fresh </w:t>
      </w:r>
      <w:r w:rsidR="00602AE6" w:rsidRPr="00934A59">
        <w:t>surface waters of China</w:t>
      </w:r>
      <w:r w:rsidR="00091BB1" w:rsidRPr="00934A59">
        <w:t>*</w:t>
      </w:r>
      <w:bookmarkEnd w:id="20"/>
    </w:p>
    <w:tbl>
      <w:tblPr>
        <w:tblW w:w="13958" w:type="dxa"/>
        <w:tblLayout w:type="fixed"/>
        <w:tblLook w:val="04A0" w:firstRow="1" w:lastRow="0" w:firstColumn="1" w:lastColumn="0" w:noHBand="0" w:noVBand="1"/>
      </w:tblPr>
      <w:tblGrid>
        <w:gridCol w:w="377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  <w:gridCol w:w="377"/>
        <w:gridCol w:w="377"/>
        <w:gridCol w:w="377"/>
        <w:gridCol w:w="378"/>
      </w:tblGrid>
      <w:tr w:rsidR="00CB4640" w:rsidRPr="00934A59" w14:paraId="55BF2877" w14:textId="77777777" w:rsidTr="002B3020">
        <w:trPr>
          <w:trHeight w:val="57"/>
        </w:trPr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EB0286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bookmarkStart w:id="21" w:name="OLE_LINK15"/>
            <w:bookmarkStart w:id="22" w:name="OLE_LINK16"/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Locations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CCA525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diaz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E86DCE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methaz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C97139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methoxazole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095514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thiazol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18AAD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chlorpyridaz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01E158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meter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2EC649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monomethoxine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79A5C7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quinoxal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D9932B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Sulfaguanid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EFA438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Trimethoprim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7C031D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Ormetoprim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0324B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Oxytetracycl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E66162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Tetracycl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32A2EC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Chlortetracycl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A12C05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Doxycycline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22B86D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Methacycline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09E3B3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Norfloxa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71030B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Ciprofloxa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8EC5F7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Ofloxacin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4D7012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Lomefloxa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1261F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Enrofloxa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B06D52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Fleroxa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EB896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Pefloxacin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DC0525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Difloxa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BE2E30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Leucomy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FEC7CC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Clarithromyc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43A737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Roxithromycin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72B51C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Tylos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9ABBA1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Erythromycin-H2O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CDBC5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Cephalex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7C499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Amoxicillin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DE59E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Penicill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4EB58B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Cephazolin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97697E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Florfenicol</w:t>
            </w:r>
          </w:p>
        </w:tc>
        <w:tc>
          <w:tcPr>
            <w:tcW w:w="37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B6D201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Chloramphenicol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331EC" w14:textId="77777777" w:rsidR="00CB4640" w:rsidRPr="00934A59" w:rsidRDefault="00CB4640" w:rsidP="007D099C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Lincomycin</w:t>
            </w:r>
          </w:p>
        </w:tc>
      </w:tr>
      <w:tr w:rsidR="008927C2" w:rsidRPr="00934A59" w14:paraId="2B9D6F0E" w14:textId="77777777" w:rsidTr="00B32846">
        <w:trPr>
          <w:trHeight w:val="57"/>
        </w:trPr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2F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28C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B0F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89C9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A1204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0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0FA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2F91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ABF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60F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F77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F957D51" w14:textId="79D8AF1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7BC5" w14:textId="28841F8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A0B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B482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29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419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FB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5116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1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DD77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E98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F4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4E32C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833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4845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6AE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3996E8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451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23F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B197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0913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7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FF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FC2E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7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282AF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12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A064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633F93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482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2EBC1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1.429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6125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EE24E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68</w:t>
            </w:r>
          </w:p>
        </w:tc>
        <w:tc>
          <w:tcPr>
            <w:tcW w:w="37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6EB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C076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80</w:t>
            </w:r>
          </w:p>
        </w:tc>
      </w:tr>
      <w:tr w:rsidR="008927C2" w:rsidRPr="00934A59" w14:paraId="5BC596EA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A33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086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1D8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DB0F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DBFC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36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E17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C27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F2F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74C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16A69F4" w14:textId="3432A74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F9DCA" w14:textId="593199F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53A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EA804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07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3F7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039E9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E809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418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1F9F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3826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D2643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6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E64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B57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D7926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3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6AF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0B5F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D4F885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EF5A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9400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DD9A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789FB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37E7B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52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64E28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7.7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6EA8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37FD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88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10159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44</w:t>
            </w:r>
          </w:p>
        </w:tc>
      </w:tr>
      <w:tr w:rsidR="008927C2" w:rsidRPr="00934A59" w14:paraId="3FA113C5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B6A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29A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CA9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7395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3EA5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F1D2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EEA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55F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59C0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FCC4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D874F" w14:textId="416153FF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C934D" w14:textId="2F49C326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BD4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9AA8EF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6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A786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2A2B4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B72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2CF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E5BA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25F4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A142E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F40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265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E9FF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FA79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DD71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2BD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FEC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7731F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596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A9C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D9EDE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0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2D0BF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8.9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1B7D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D724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A2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9E0C98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4</w:t>
            </w:r>
          </w:p>
        </w:tc>
      </w:tr>
      <w:tr w:rsidR="008927C2" w:rsidRPr="00934A59" w14:paraId="61D615E1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410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ADE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0D4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14D0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50F0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EB2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05D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D294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5DE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409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C8614" w14:textId="3F96DCF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069E3" w14:textId="54B8FA0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ADA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F7D3E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BC80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65E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0EF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06D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B27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B6F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04D93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491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6E9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18F05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9A2F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C76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818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DAC9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2E8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274B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4C5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518A0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CDF7A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99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8C4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20E5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11A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3705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4</w:t>
            </w:r>
          </w:p>
        </w:tc>
      </w:tr>
      <w:tr w:rsidR="008927C2" w:rsidRPr="00934A59" w14:paraId="5BD9748D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249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982A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9E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C7B95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C153B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6EA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565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601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A82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C9F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EF80BA5" w14:textId="2BE697CE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37C74" w14:textId="51C414D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A3A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52130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28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FD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F2E8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0BBD6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F2F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7A4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6754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71FBA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8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8BB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C39B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7ED5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1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24C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A76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8E6CC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06C7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7D8D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AF647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AE9A6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6715F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6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4C2CB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3.29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834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00473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F3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5662D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75</w:t>
            </w:r>
          </w:p>
        </w:tc>
      </w:tr>
      <w:tr w:rsidR="008927C2" w:rsidRPr="00934A59" w14:paraId="5C6D1DB4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922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7F4C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6F3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1F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B1F0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0F6B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517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762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458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2F0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5CDF0" w14:textId="1FCD9BC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A69A6" w14:textId="280C106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3C9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5B653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75B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D8695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9AB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E880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15D6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8C0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6DDD8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834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D06E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7DEE4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5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2A8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18C9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A92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BAF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6A4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82AD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3524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B89C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D6250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98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5FD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25990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5A7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FD31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6</w:t>
            </w:r>
          </w:p>
        </w:tc>
      </w:tr>
      <w:tr w:rsidR="008927C2" w:rsidRPr="00934A59" w14:paraId="706CF8EE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969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27ED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9AB6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BA103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B150B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09F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514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322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CF2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9C7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91DED3F" w14:textId="780773B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33B30" w14:textId="24FD91F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28E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D3665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7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D000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8B16C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AC7B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6D1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7D52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C9CB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9B59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5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DA7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E327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042BC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34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589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B989EF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1834F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5A9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2220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C3B0A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18D5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3CECF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93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6003B32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9.99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8FD2C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A88B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4F0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C9021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56</w:t>
            </w:r>
          </w:p>
        </w:tc>
      </w:tr>
      <w:tr w:rsidR="008927C2" w:rsidRPr="00934A59" w14:paraId="6994B5A0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A5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FF83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F1A11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BD73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03E8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9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63C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40D1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B6406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0F3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39D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A8B5C7A" w14:textId="50B07A88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79428" w14:textId="0E86E75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AB82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5AF87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4.6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9E71A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6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1F52A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1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573957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E3A469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CB387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7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E66940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049FC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.0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7155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203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0A942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8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0C9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41A66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D85B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5EE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BEDFF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70D1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9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710FF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21FC2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.67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778A7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15.8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B108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493F9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2D1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780F7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912</w:t>
            </w:r>
          </w:p>
        </w:tc>
      </w:tr>
      <w:tr w:rsidR="008927C2" w:rsidRPr="00934A59" w14:paraId="58A9EB8F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8AD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F0E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FC7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F9CF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9BC4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DC3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9B7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34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FA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01A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99AEE2D" w14:textId="1212B36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02410" w14:textId="107633D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473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7A9E8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.7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543D7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C7AF6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A148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B26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B9347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1E87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537E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1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318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3CC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CBA1B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85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8A6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EA8EE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1CA930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66C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12B3E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309ED0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D7CD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7FF5F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2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B11FB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33.27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EDE7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0C8F9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8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41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2D4CC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846</w:t>
            </w:r>
          </w:p>
        </w:tc>
      </w:tr>
      <w:tr w:rsidR="008927C2" w:rsidRPr="00934A59" w14:paraId="49975519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A78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E23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EC6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D6FA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A1094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C9C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9AD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61A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E2D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CB5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D58D5" w14:textId="6CCF9C7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58C71" w14:textId="7AD5557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93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F412F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5B9B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0A1A43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51D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35E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703E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9A6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73BFF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6B7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64A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FF45D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112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B84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3E6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7DD3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F33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A69DA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AD1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54DBA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6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207BE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3.57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AEA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7BF9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911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C865C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9</w:t>
            </w:r>
          </w:p>
        </w:tc>
      </w:tr>
      <w:tr w:rsidR="008927C2" w:rsidRPr="00934A59" w14:paraId="1D9102A7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86C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FB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E243B1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FAF84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D14AF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293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214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3D11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F32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69E6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C170984" w14:textId="4DCEDF5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E6B7" w14:textId="6C02A77F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3EB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F9037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.19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ABE53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85F9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D2C0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2599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676570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F60C7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E486E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4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A31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8CA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F2DAA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87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310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DA23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393E1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6F6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68C26F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9BF1A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368CC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66A40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.37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52D1C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28.57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BA64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FAF08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9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E3E7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10F93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535</w:t>
            </w:r>
          </w:p>
        </w:tc>
      </w:tr>
      <w:tr w:rsidR="008927C2" w:rsidRPr="00934A59" w14:paraId="70E0EBBF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F72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B23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1A5F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C3D4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4AB59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82A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CE6C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22A3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218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3A59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8446D46" w14:textId="11F1121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0BA9F" w14:textId="44DC9F8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435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49EFA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9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F683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29DD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2FEF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1500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B7F32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F870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D01651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2.8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1490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C5C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05440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49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9CF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9AF2F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0C99C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5CE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B1514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2D0DF7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193BB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6D137A8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1.42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F511B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11.26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A2C5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085924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9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816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B9868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090</w:t>
            </w:r>
          </w:p>
        </w:tc>
      </w:tr>
      <w:tr w:rsidR="008927C2" w:rsidRPr="00934A59" w14:paraId="2AD0FD64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0EC1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B87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0AC1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7AEAA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7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2C986B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24D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506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1C13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C517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EAF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4EF110D" w14:textId="0E23EF9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8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DFB48" w14:textId="45F78128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4DF8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A3052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95.76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AD9AF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C3FCF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9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F5F9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72ED3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0409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6E524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FAFE9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9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AC59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221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3EF6C2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28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3EAF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E2A7E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F54C2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16D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499DC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9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DAD9D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72BB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49F8B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2.23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7C4D2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24.6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4BE351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006E1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FB0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BFBED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892</w:t>
            </w:r>
          </w:p>
        </w:tc>
      </w:tr>
      <w:tr w:rsidR="008927C2" w:rsidRPr="00934A59" w14:paraId="1194C2E8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5AA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90A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0EBF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ED436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326FE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9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B8F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CDCB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0B45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3D2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847C6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2A5F934" w14:textId="2524B43B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2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FBAF" w14:textId="3439C68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A540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BA6F18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6.1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E8D32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9E83DD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2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9A19D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DEC6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C7F0F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9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1867D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8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F8B9F0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7.9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60C5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D80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8967B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.28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095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747A9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8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32F56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0A4D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544A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C5CA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2FD178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27C773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1.85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BF6B61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28.3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2B4DF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8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FF327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3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302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FF636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767</w:t>
            </w:r>
          </w:p>
        </w:tc>
      </w:tr>
      <w:tr w:rsidR="008927C2" w:rsidRPr="00934A59" w14:paraId="25267E49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5EE0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8B7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F8E9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028DA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5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49AB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6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A2C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391BC7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8F81A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09D8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78A0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FB73719" w14:textId="5FAD709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2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9A888" w14:textId="08DE073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5312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706AD1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2.39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62BA6F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3B160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58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6DD15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98A4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CF5E5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7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76C6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67A055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5.5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0857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0F1F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34F022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1.97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91128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5E67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AC5BC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E869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5327D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8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D0D5F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08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51938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388A2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1.18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BD8203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59.6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5821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91607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1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8D1A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7CFAC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849</w:t>
            </w:r>
          </w:p>
        </w:tc>
      </w:tr>
      <w:tr w:rsidR="008927C2" w:rsidRPr="00934A59" w14:paraId="02E9FF56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789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736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FB96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DABB2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4A76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4A4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E333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9F07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9B4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566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77DCCEC" w14:textId="149A2586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B6E3F" w14:textId="6BEC03B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1520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824F35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1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993D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DE20D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3DBC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7C28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935B59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84EE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2C338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1.6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B98A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D5A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C7379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.27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1AAD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B899C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93A93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D94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B5E3C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6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EF0AAF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9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DC16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35A28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.76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4CD5A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67.8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2235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C6002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4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E16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6854D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937</w:t>
            </w:r>
          </w:p>
        </w:tc>
      </w:tr>
      <w:tr w:rsidR="008927C2" w:rsidRPr="00934A59" w14:paraId="1EF66BFE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533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CE4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B9C3A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86A3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F2A18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F38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CE4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3BD6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24D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8B45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401ED1D" w14:textId="201B9DD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5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26659" w14:textId="6C08A9E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44F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D5C83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4.9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3C7D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A654E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9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01453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CB7C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6492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54A33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20685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5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BC2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DD2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F1012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53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E8D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A7350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8AB0D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13F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D54D8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0D82F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671A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E6B8F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9.33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F5D6A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10.68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DD456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F696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26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515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257B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036</w:t>
            </w:r>
          </w:p>
        </w:tc>
      </w:tr>
      <w:tr w:rsidR="008927C2" w:rsidRPr="00934A59" w14:paraId="7DDF57AD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9C1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BD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31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F07BB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9E224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D75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0DA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D31E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045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2D66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86D88" w14:textId="4E71433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EF01F" w14:textId="2A191D3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E96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FB174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08E4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EFF4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C7D9B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A0F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B79D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AF1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C7E36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59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598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B38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0F1E95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7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04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CFF8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797A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C066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3F1A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E0D73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ADFB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AA0D9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54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7B5DC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5.2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D9A0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EFBA1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247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046F98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32</w:t>
            </w:r>
          </w:p>
        </w:tc>
      </w:tr>
      <w:tr w:rsidR="008927C2" w:rsidRPr="00934A59" w14:paraId="49692545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38B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8869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F95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89D04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ACFE1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6880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D7F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E01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C71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119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705FA3E" w14:textId="3478F45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DFBFB" w14:textId="32BDABE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8B5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081AA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8.1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7E32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68F4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70EF1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F2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8C3BF4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9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8D7F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76ABF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27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B17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6189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C6A18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9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7F4F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C8D106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ABC12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17B9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15FC1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1867D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917C7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B5FE6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92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911E29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92.8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2DDE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B99D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E166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C3DC9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53</w:t>
            </w:r>
          </w:p>
        </w:tc>
      </w:tr>
      <w:tr w:rsidR="008927C2" w:rsidRPr="00934A59" w14:paraId="0A5BA17A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7B1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98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408EB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54C3E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FE9D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A46C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AB7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B80C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BFA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49AE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FBECEFC" w14:textId="13941E4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1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74C93" w14:textId="7104D708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E171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1D0F9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5.78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F68B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5528E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89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32D9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DFA0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61F55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5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B2BA1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3CFE6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.78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9D2E1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068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14A98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67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905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1F53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ECC5B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D317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3C6C2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20CB5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8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C9DEF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2010A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9.21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CF804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58.17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1C243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AEAC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5B6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DC930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929</w:t>
            </w:r>
          </w:p>
        </w:tc>
      </w:tr>
      <w:tr w:rsidR="008927C2" w:rsidRPr="00934A59" w14:paraId="731B47C6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E8B0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77C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84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ABF8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374B9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3D63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E214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F48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BC0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0C8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E5F2A20" w14:textId="4025DE7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FFDF2" w14:textId="578DF8C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DEB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DD13B8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5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4B5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1D8A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3590A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581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A047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F0DD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A6A40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4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52C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E7D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FE31A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72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18A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A370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1E131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7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F4A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640E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9B79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8DFA2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7C377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15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0C48E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96.2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FA07F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B3B75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329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709EE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72</w:t>
            </w:r>
          </w:p>
        </w:tc>
      </w:tr>
      <w:tr w:rsidR="008927C2" w:rsidRPr="00934A59" w14:paraId="558A228B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D69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97D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320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83023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C77E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CC2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CC8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5D0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ED7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DB2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86874EA" w14:textId="522EDE6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A01CE" w14:textId="6C01F05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4430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08B71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74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58A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E215AA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9F96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55130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C0D39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8202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C9671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08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CDD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4BE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63D69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92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D94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2E31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22BD1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56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8327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972E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9CDDC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9949E7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12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658F2C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6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9C57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CD63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FAE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F5832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91</w:t>
            </w:r>
          </w:p>
        </w:tc>
      </w:tr>
      <w:tr w:rsidR="008927C2" w:rsidRPr="00934A59" w14:paraId="59A24055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C16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363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7E6B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CE70C9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6D9D4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9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824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A73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75AF1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0FE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00C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DDCC22D" w14:textId="10021DD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2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2FB5" w14:textId="5A2019D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D1A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6A13D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64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C0866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EF1EF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27AC4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CA5F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C13F7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AC0F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3E2EF3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9.7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0CD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F10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BBCC3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.17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6EF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647CE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BC118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7E6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4D763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61FAC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833C8F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5B1D6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19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278B8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89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431C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AEA20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6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B17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E1AEA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30</w:t>
            </w:r>
          </w:p>
        </w:tc>
      </w:tr>
      <w:tr w:rsidR="008927C2" w:rsidRPr="00934A59" w14:paraId="40FA6A56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AD9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7BCF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8C4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81CA5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15CF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11A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BC6D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89E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9A7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9C5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BB750" w14:textId="2097868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405F" w14:textId="68549B4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63A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F6C9B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9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2FD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EA40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CA43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613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7D1E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222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9DF93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4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FCC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78A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CB908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2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226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6D57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1B596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D99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1FA32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7912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913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FCCC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E3FC4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5.25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661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FE7FD5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FAE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30EFC8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1</w:t>
            </w:r>
          </w:p>
        </w:tc>
      </w:tr>
      <w:tr w:rsidR="008927C2" w:rsidRPr="00934A59" w14:paraId="4C682639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E2D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497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4DC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88209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569A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BED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15E0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05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02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D01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6526A" w14:textId="794B442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475A2" w14:textId="453BF6A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D2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2F280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68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D65F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AE9B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98179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3BFA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ABEB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99C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A0DA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84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8BE1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0D9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CFC9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3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855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D3D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CABEB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21F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817E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E1AE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23B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109B0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4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BC4C2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1.28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810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13FC6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61B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35203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5</w:t>
            </w:r>
          </w:p>
        </w:tc>
      </w:tr>
      <w:tr w:rsidR="008927C2" w:rsidRPr="00934A59" w14:paraId="1F7B3B32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45F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CE5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5F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D919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5C35F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DCE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8A17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6B0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E75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D5B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48997" w14:textId="615987E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3FEA" w14:textId="28276D4E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400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7B5376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A5A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10DD0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5FBBD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9F8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4B35E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3A48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703D1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5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300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324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7851A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5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89F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E599D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4C4A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EE8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93E9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97BB9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92DC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F18CF6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5DA87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2.66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B93D4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13C1A7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05C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97BDA8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62</w:t>
            </w:r>
          </w:p>
        </w:tc>
      </w:tr>
      <w:tr w:rsidR="008927C2" w:rsidRPr="00934A59" w14:paraId="38D3A0CB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AB2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C67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1B8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2D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69E3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FBF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41C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6C4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AE4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E6F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7B1C6" w14:textId="0CAAE9B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BEEF1" w14:textId="087A7F3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A70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7F017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6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70D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4F74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F06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DE7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93DA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F0E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F489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076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008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7437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FF4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E9F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64E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0F9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692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CA3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B16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6EF2E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0D97C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54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89F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E5303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E42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3CCE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</w:tr>
      <w:tr w:rsidR="008927C2" w:rsidRPr="00934A59" w14:paraId="2536C7B8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C62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A81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329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20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44E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2C0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CE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97B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2E7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63D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DD324" w14:textId="752914A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9D49C" w14:textId="3291C3B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E37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0F404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2F2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FDFA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ED81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68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FE7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0B9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68887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C60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FF5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B9D1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81E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A18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EFD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E27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7C1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C8828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52F3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23142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2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6D3C2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.4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55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2C71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D72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AFAA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0</w:t>
            </w:r>
          </w:p>
        </w:tc>
      </w:tr>
      <w:tr w:rsidR="008927C2" w:rsidRPr="00934A59" w14:paraId="339C1E76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89F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2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2706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F1F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B867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776B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B52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975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0A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C4F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E8A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6669C" w14:textId="3D6E73A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B5F36" w14:textId="3D23843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0943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B03476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18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D79F4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0529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F1F79E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359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CAFC1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34FD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F001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5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B44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6631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6840C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6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A85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351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88B1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CDD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CEE2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DD4E6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303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1EA66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3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86221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2.0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4EA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AF13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AE6A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8F397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6</w:t>
            </w:r>
          </w:p>
        </w:tc>
      </w:tr>
      <w:tr w:rsidR="008927C2" w:rsidRPr="00934A59" w14:paraId="02621BA4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970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824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033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CD7B1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9C5059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41E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36B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F9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DBB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5D76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787E" w14:textId="26E3ED1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C26CF" w14:textId="5CCB563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98D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5C4C1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7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143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AC41E9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0D63B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97E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122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1FA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CC6D8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3234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E64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73EFF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A2E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048E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AA89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553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50ED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8ABC2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5EA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B1639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EB7A3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5.8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4C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D6CCB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F8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7108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3</w:t>
            </w:r>
          </w:p>
        </w:tc>
      </w:tr>
      <w:tr w:rsidR="008927C2" w:rsidRPr="00934A59" w14:paraId="4BD1D6B5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B03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F68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C76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EB94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2BE7E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ACC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5079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3B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18B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B0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15A0" w14:textId="210ECC3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94FA7" w14:textId="03FBB546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179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41AC0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2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77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4937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EC3A0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A2B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DEFB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5436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CD7A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7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AC3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CCF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CC231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3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B17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A03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E14F2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733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618B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363E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EA2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C7AF3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5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3DCCB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8.86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71D8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281A4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63F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4D69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9</w:t>
            </w:r>
          </w:p>
        </w:tc>
      </w:tr>
      <w:tr w:rsidR="008927C2" w:rsidRPr="00934A59" w14:paraId="214930FA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6B7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58B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D25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9319D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7001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70A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271E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88D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A29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468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60B44" w14:textId="649F1BB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AECFF" w14:textId="0A11C07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2BC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35411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6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6A6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8D7E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3E4B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2AB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E252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2AC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9E7E3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4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34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E0F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D3AF0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8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DC7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FD09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732A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2D8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66A6A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B928A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0D35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94968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25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0364A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8.86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DC29A8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DAEF8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F6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42743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5</w:t>
            </w:r>
          </w:p>
        </w:tc>
      </w:tr>
      <w:tr w:rsidR="008927C2" w:rsidRPr="00934A59" w14:paraId="4B7FEA17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A4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0D5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8E37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ADB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585D3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118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FBF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658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A113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3C5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E5FDC" w14:textId="6571EB8B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01FC9" w14:textId="1161712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049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C1A0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EBC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12D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8DA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A121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4BD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B7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139F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CF8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4B7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1524B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B78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DAA9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C7639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04F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7130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EB0F2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5D3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E6669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9EB8F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.27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0D0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880C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A55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ADCC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6</w:t>
            </w:r>
          </w:p>
        </w:tc>
      </w:tr>
      <w:tr w:rsidR="008927C2" w:rsidRPr="00934A59" w14:paraId="371CD6BF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450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642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C07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DC480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C4FA7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A1F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74F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016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FE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72A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AC7BC53" w14:textId="7C93ED9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08A74" w14:textId="05D44BB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C56D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13D24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55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05A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FB666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37D19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A76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A7D7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F60C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73DCA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6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9AF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FE9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D427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87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946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D571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76F1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054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EBE8A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493E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F0EE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08F0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57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30AB1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6.6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C5205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1A2C3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7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04A5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971357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18</w:t>
            </w:r>
          </w:p>
        </w:tc>
      </w:tr>
      <w:tr w:rsidR="008927C2" w:rsidRPr="00934A59" w14:paraId="77606A1D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71F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085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0176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6F30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AB17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965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1CE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788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C44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7542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973DEB7" w14:textId="447AB336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3F30F" w14:textId="733A267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08B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900DD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3B1B7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98F2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DA97A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D4A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A2A9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425DF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71B0B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35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B2C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2A8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13A18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7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C0DF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7099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BAEEC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C9F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7AE3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7374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41DE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C1031F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3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45964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74.68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636E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8A72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F21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5D27F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61</w:t>
            </w:r>
          </w:p>
        </w:tc>
      </w:tr>
      <w:tr w:rsidR="008927C2" w:rsidRPr="00934A59" w14:paraId="7FBBA993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3BF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45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350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E8F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9C455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371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97F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CF8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AF0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0CA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A767A" w14:textId="5A0C4E0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0070D" w14:textId="1D4BDD0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6A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51800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28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517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255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58425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66A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FCB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10B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1F73C7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6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643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8D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08902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0E3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F23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CDCD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6AF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1A7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D770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A0EA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D1120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4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525C1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2.54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9C7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4AD7E9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9A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6719DB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4</w:t>
            </w:r>
          </w:p>
        </w:tc>
      </w:tr>
      <w:tr w:rsidR="008927C2" w:rsidRPr="00934A59" w14:paraId="757B5DE2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56C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448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D21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8DC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00A6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2BE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5D6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AAB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99D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8C28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BA031" w14:textId="4B409D1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D47E5" w14:textId="33ECCE2B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23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49F4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339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F93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EFF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FAD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3ABD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4CA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B26D2F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8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B8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1BD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6F5D0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A15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A696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BE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3E0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217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536C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6AE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1D31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2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20592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.2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50E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8FF5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A9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DF8EF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8</w:t>
            </w:r>
          </w:p>
        </w:tc>
      </w:tr>
      <w:tr w:rsidR="008927C2" w:rsidRPr="00934A59" w14:paraId="15D4153E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D98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325B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A7E0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44099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4997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535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261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DF4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9592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A6E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5D57F" w14:textId="19ADF8E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C19FE" w14:textId="0CB55A3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DE9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29972F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07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C7BB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C8323B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FD6C6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4BE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8003B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1B560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C111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4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63CD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9BA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85E1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637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EF6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0D7D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2FC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3ED6B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4D856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339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1B44F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22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D5432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7.66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1932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A58E4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130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BED3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6</w:t>
            </w:r>
          </w:p>
        </w:tc>
      </w:tr>
      <w:tr w:rsidR="008927C2" w:rsidRPr="00934A59" w14:paraId="10881D02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FBA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5651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39BA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56A1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73B5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655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DC8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CC1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0190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CE6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0787419" w14:textId="07B8FFE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AB31A" w14:textId="49C0A75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5EC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5C8EE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36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241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5309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AAC2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587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5AB2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81A32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35C91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3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799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F54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494D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9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CC4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AD729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1135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FF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19ED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BD2A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0CA1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A9855D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94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122E5A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2.7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D07C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34CBA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4CB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A0FF0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41</w:t>
            </w:r>
          </w:p>
        </w:tc>
      </w:tr>
      <w:tr w:rsidR="008927C2" w:rsidRPr="00934A59" w14:paraId="3BEA6028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D962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6AB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239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CFBC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8C88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914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893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955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A96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6248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42D3A" w14:textId="667D7C68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7F045" w14:textId="50443A9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97D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B72C3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78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048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D7958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4C7F7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34AD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1B7D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4B38E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786C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4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334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6F4D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8C25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4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996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5E7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E3C6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8AED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98F73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35052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6FF1F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0A231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94837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7.1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9154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C7289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319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EE395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17</w:t>
            </w:r>
          </w:p>
        </w:tc>
      </w:tr>
      <w:tr w:rsidR="008927C2" w:rsidRPr="00934A59" w14:paraId="6E49B3E2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BB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1A0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0D1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0360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642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6CCE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010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AD4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0D6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50F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A1DBA" w14:textId="45F7460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326FD" w14:textId="0F3810E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77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556D2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FE5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1DC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FE48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EFB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37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CE6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5099B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5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835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BA5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F1B4D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7CB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44F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E09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B73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0D9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7218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D5AE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98558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5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BA738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2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37F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E8BB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7191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39B1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1</w:t>
            </w:r>
          </w:p>
        </w:tc>
      </w:tr>
      <w:tr w:rsidR="008927C2" w:rsidRPr="00934A59" w14:paraId="5B29600C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6CA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2A1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5F8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CCE76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D7077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6CD1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587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CFC7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F1BC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9A67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9730E46" w14:textId="46CE00E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76960" w14:textId="1764F1F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248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1F2C6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8.1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BEFB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BF87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CB32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6BB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454F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FF707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2E11E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186F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A8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6E69F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6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8003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7C43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4692B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687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4AC5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7F17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BBA1F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E4446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05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C62AD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67.88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9763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AC6D5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7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328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9396D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12</w:t>
            </w:r>
          </w:p>
        </w:tc>
      </w:tr>
      <w:tr w:rsidR="008927C2" w:rsidRPr="00934A59" w14:paraId="37A63920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682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5CA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C83F4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54997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19087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6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3E36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8CC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31870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6CD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DA32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5C4197B" w14:textId="2FB94F2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6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24672" w14:textId="5FA58CBB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557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28E82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1.04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3B40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C3075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1672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A41DA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B72271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5522BF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C6D8C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2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A2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A7D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A5C66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08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B77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B7F3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9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116F4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7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1A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B204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5DFF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7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80EC0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5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906ACC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0.70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01FD6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55.59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71853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1047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1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A4BE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18EA0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087</w:t>
            </w:r>
          </w:p>
        </w:tc>
      </w:tr>
      <w:tr w:rsidR="008927C2" w:rsidRPr="00934A59" w14:paraId="1AEEE4E8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A48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9D74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53B1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8383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11A0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668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A51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7AF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21D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FE2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338ED" w14:textId="50EFDB88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B9843" w14:textId="69D8B0F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D3D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4ECC9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18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F38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3A41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0253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18F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816C4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240C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7F4FF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7BA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DAB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CE229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1CAF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3D3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830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6B8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934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45B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AD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AC5E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6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9AEB56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2.09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8F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A1AB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29F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2073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8</w:t>
            </w:r>
          </w:p>
        </w:tc>
      </w:tr>
      <w:tr w:rsidR="008927C2" w:rsidRPr="00934A59" w14:paraId="045897D2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059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C8B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EB6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CFCAAE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34A4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79A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92A2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2983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680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8E86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7C740" w14:textId="555A535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3BF50" w14:textId="10775E5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F2A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50CFF3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7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858C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B624B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F137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5D2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B1BBFF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1103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7F72C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9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D38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EB0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5EF7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29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E28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AAF494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BF21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A3B53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6B32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8220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331624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4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893A6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1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55B7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A70A2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34E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8264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9</w:t>
            </w:r>
          </w:p>
        </w:tc>
      </w:tr>
      <w:tr w:rsidR="008927C2" w:rsidRPr="00934A59" w14:paraId="4FFBF4B1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50D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2D4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C4F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5CE7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E5BB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11C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2FE5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4F50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8CC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21A5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851BF" w14:textId="50325CF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4C854" w14:textId="1F4FCFC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624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2D18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9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2E9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CC57B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DC7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FE4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2A1F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13C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85670D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2F4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5D4A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41CF53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94A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172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F0E1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C2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2242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3326E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58A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F8847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8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A20777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58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33D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A2F0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1A7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7A0D4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2</w:t>
            </w:r>
          </w:p>
        </w:tc>
      </w:tr>
      <w:tr w:rsidR="008927C2" w:rsidRPr="00934A59" w14:paraId="7E131007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708C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8E2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F065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3DC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D54F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16E8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A39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6819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66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83F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97DA" w14:textId="60274CFF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2741E" w14:textId="4A60EF32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D68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AE673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6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F1A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CAB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ACE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17C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44D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08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498350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63E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43D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8FE6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F1B2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08A5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825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5A1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CF5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4EC9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57BD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D3D44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28BB1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2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D88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1D0159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98A7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A0CE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</w:tr>
      <w:tr w:rsidR="008927C2" w:rsidRPr="00934A59" w14:paraId="356558C1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AE1C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3F48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958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B94B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45D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DC7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397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6FC3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74A5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C11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814D3" w14:textId="3CB0E6D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39467" w14:textId="5E14A1E1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124A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94746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39D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F16E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EE4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C65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11E0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9CE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85E99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59C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AD00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43A84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A80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9A2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5CD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897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A298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FF5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DD5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50D46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7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96270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95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04C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D323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4D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2667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</w:tr>
      <w:tr w:rsidR="008927C2" w:rsidRPr="00934A59" w14:paraId="1B7EF91C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AC1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4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7657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D72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FAA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C6A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EC2B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F9C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173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A7F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4E6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07545" w14:textId="216B9E5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F8EC3" w14:textId="65699ADE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4BF9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E7856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E5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BEE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DC5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F96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81D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3E2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412C7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46B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0D7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CB7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EEA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7245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B12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8394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69F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CC9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8F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E834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FE5D2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B93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A5BD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F2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506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</w:tr>
      <w:tr w:rsidR="008927C2" w:rsidRPr="00934A59" w14:paraId="2365F949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771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59C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F178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55F5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879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BDA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C89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5D32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2F68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7A3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A5F9F" w14:textId="52F87A2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312DB" w14:textId="6595CCC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728F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5B313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B1E1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EF4E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49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3E9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859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7E7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FFA67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920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C004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48C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76DA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553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0BD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DD2F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3CF7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B9B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85D8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A07B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E716B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ED0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770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77D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838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</w:tr>
      <w:tr w:rsidR="008927C2" w:rsidRPr="00934A59" w14:paraId="7824FD19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9284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B25E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AD1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ED9F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EF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2ADF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C8A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B7A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8C38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2E2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B85AE" w14:textId="6DB295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4458C" w14:textId="29837BF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CBD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96D3B2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8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2EE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6533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315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696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53D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BD6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16EF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86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9C65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09D02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2D03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9BCD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8A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531A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E16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E89F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FEF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1027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8C370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A798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423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C22B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67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</w:tr>
      <w:tr w:rsidR="008927C2" w:rsidRPr="00934A59" w14:paraId="4FCC9564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EAB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1E44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FEC3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AA1A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C13C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953E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8594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9FA1F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526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B757E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6363" w14:textId="5D758BD5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EA3BB" w14:textId="7F1817A6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C23D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0A6A51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26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8954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24E0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D1D26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82561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E2CCC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AA599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D3AFAD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8.2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540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7A5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CF81D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1.64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C061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A322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668FF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39AC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F5B59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44078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7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E247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9D808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3.76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FD3E14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28.74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E751C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DD8382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2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F57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AFBFA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767</w:t>
            </w:r>
          </w:p>
        </w:tc>
      </w:tr>
      <w:tr w:rsidR="008927C2" w:rsidRPr="00934A59" w14:paraId="325ACA0D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EF4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82B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7EE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29A21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3C59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EA4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272E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DC6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7AA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A6C0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F64EB" w14:textId="5180D91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F686F" w14:textId="7079769D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634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71AB9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.1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FDE5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2D6A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418CF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A11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1308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F94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BE828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99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603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7E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6E83C1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47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17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7302E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4358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F6D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17EF7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4B6DA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BA279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88E6F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26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B4ED3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4.45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12BD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BFD49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A41C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1B9DCD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62</w:t>
            </w:r>
          </w:p>
        </w:tc>
      </w:tr>
      <w:tr w:rsidR="008927C2" w:rsidRPr="00934A59" w14:paraId="6801A4E0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61E4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5580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FA9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CA86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5B32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8199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BB2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BA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F2C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48E0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97915" w14:textId="66C15F6C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12F7" w14:textId="19AE5B2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F5C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E7305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7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618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F3F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749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D0D0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A5E0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4FB4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4854A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3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4EC5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C166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4055C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3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2C1C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FEA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304E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951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70F8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DB83B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7C20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FBAED7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133E7A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4.55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B0F8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A016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AE4A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733D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5</w:t>
            </w:r>
          </w:p>
        </w:tc>
      </w:tr>
      <w:tr w:rsidR="008927C2" w:rsidRPr="00934A59" w14:paraId="48171AC4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F23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E143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9534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B819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2822D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CDAB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02F3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057C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3E5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9642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41B5D" w14:textId="50BF141A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A878A" w14:textId="4F1B6728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EA14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62E336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6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7C87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3793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05D2A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2CCC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7CFE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ECA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456C8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53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E7E0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4B35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9302B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065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453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2AC78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B350A2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3C6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7B7C6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60432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BF5F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171E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79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8ECA4E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25.38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EC02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E9E85A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2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9A68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FF5E9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81</w:t>
            </w:r>
          </w:p>
        </w:tc>
      </w:tr>
      <w:tr w:rsidR="008927C2" w:rsidRPr="00934A59" w14:paraId="2CF772A3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A9B2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F32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146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1BF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9057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2FA0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E8B9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D66B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9311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C762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D7E40" w14:textId="70F67E20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12D0C" w14:textId="40B961C4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105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F25B9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9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04B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EADE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23D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C94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2F2B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76C4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0E24A1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3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1542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7644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2DE72B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8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30962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BAB9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309D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E31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6D9F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44B9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5CE6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B3C35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9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FE651D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86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EE90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9F24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6980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44658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52</w:t>
            </w:r>
          </w:p>
        </w:tc>
      </w:tr>
      <w:tr w:rsidR="008927C2" w:rsidRPr="00934A59" w14:paraId="0DDC43D8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5B07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F38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297B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1F4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FC2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0FB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CB1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D9E2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9BFD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1B4B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E6B89" w14:textId="4B8C6F9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009EA" w14:textId="0B03DB59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910C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C347F2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1.36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FAAA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1AEB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D78B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26B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2845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BBE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FE96DC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45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6105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D9C5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07495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68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8353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E0E1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40630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4AE8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781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392DB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3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C644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C0EA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242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BEFA0C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5.53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90D4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7F1BB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7C4F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C2B8D6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3</w:t>
            </w:r>
          </w:p>
        </w:tc>
      </w:tr>
      <w:tr w:rsidR="008927C2" w:rsidRPr="00934A59" w14:paraId="1368A097" w14:textId="77777777" w:rsidTr="00B32846">
        <w:trPr>
          <w:trHeight w:val="57"/>
        </w:trPr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37B6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1"/>
                <w:szCs w:val="11"/>
              </w:rPr>
              <w:t>58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40FDC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545DF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A66A3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54F0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F6200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378D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4AA26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45A6D5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1E098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14DB3" w14:textId="368199CB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E9FF3" w14:textId="03D000B3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7AF189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4F9100D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11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928E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0394C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6FE5E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D44EB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DCEDB0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977B1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2459E877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67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37DF2B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794878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01DDE0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45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092E46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40FAAE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DD3CD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3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3639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DFBADF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0C6E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AAF66A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2ABC155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23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0C8B02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59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23B14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D149C1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2</w:t>
            </w:r>
          </w:p>
        </w:tc>
        <w:tc>
          <w:tcPr>
            <w:tcW w:w="3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0742A3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0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1F9432AC" w14:textId="77777777" w:rsidR="008927C2" w:rsidRPr="00934A59" w:rsidRDefault="008927C2" w:rsidP="008927C2">
            <w:pPr>
              <w:widowControl/>
              <w:spacing w:line="160" w:lineRule="exact"/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1"/>
                <w:szCs w:val="11"/>
              </w:rPr>
              <w:t>0.016</w:t>
            </w:r>
          </w:p>
        </w:tc>
      </w:tr>
    </w:tbl>
    <w:bookmarkEnd w:id="21"/>
    <w:bookmarkEnd w:id="22"/>
    <w:p w14:paraId="4C4517BB" w14:textId="77777777" w:rsidR="00F84B88" w:rsidRPr="00934A59" w:rsidRDefault="00091BB1" w:rsidP="00091BB1">
      <w:r w:rsidRPr="00934A59">
        <w:rPr>
          <w:rFonts w:hint="eastAsia"/>
        </w:rPr>
        <w:t>*</w:t>
      </w:r>
      <w:r w:rsidRPr="00934A59">
        <w:t xml:space="preserve"> </w:t>
      </w:r>
      <w:r w:rsidR="00C16947" w:rsidRPr="00934A59">
        <w:t xml:space="preserve">The color </w:t>
      </w:r>
      <w:r w:rsidR="007B34DF" w:rsidRPr="00934A59">
        <w:t xml:space="preserve">reflects the level of </w:t>
      </w:r>
      <w:r w:rsidR="001A6223" w:rsidRPr="00934A59">
        <w:t>risk quotients</w:t>
      </w:r>
      <w:r w:rsidR="00C16947" w:rsidRPr="00934A59">
        <w:t xml:space="preserve"> (RQs)</w:t>
      </w:r>
      <w:r w:rsidR="001A6223" w:rsidRPr="00934A59">
        <w:rPr>
          <w:rFonts w:hint="eastAsia"/>
        </w:rPr>
        <w:t>:</w:t>
      </w:r>
      <w:r w:rsidR="001A6223" w:rsidRPr="00934A59">
        <w:t xml:space="preserve"> </w:t>
      </w:r>
    </w:p>
    <w:tbl>
      <w:tblPr>
        <w:tblStyle w:val="affff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134"/>
      </w:tblGrid>
      <w:tr w:rsidR="00F84B88" w:rsidRPr="00934A59" w14:paraId="7D68259C" w14:textId="77777777" w:rsidTr="00F84B88">
        <w:tc>
          <w:tcPr>
            <w:tcW w:w="2127" w:type="dxa"/>
          </w:tcPr>
          <w:p w14:paraId="10C2D6C8" w14:textId="3FDDBD47" w:rsidR="00F84B88" w:rsidRPr="00934A59" w:rsidRDefault="00F84B88" w:rsidP="00A01A8F">
            <w:pPr>
              <w:pStyle w:val="affffff"/>
            </w:pPr>
            <w:r w:rsidRPr="00934A59">
              <w:t>RQs &lt; 0.01</w:t>
            </w:r>
          </w:p>
        </w:tc>
        <w:tc>
          <w:tcPr>
            <w:tcW w:w="1134" w:type="dxa"/>
          </w:tcPr>
          <w:p w14:paraId="1DB68063" w14:textId="613B5A6E" w:rsidR="00F84B88" w:rsidRPr="00934A59" w:rsidRDefault="00F84B88" w:rsidP="00A01A8F">
            <w:pPr>
              <w:pStyle w:val="affffff"/>
            </w:pPr>
            <w:r w:rsidRPr="00934A59">
              <w:t>(no color)</w:t>
            </w:r>
          </w:p>
        </w:tc>
      </w:tr>
      <w:tr w:rsidR="00F84B88" w:rsidRPr="00934A59" w14:paraId="7CD43EC9" w14:textId="77777777" w:rsidTr="00673856">
        <w:tc>
          <w:tcPr>
            <w:tcW w:w="2127" w:type="dxa"/>
            <w:shd w:val="clear" w:color="auto" w:fill="E2EFD9" w:themeFill="accent6" w:themeFillTint="33"/>
          </w:tcPr>
          <w:p w14:paraId="1F77D519" w14:textId="3EAB9C25" w:rsidR="00F84B88" w:rsidRPr="00934A59" w:rsidRDefault="00F84B88" w:rsidP="00A01A8F">
            <w:pPr>
              <w:pStyle w:val="affffff"/>
            </w:pPr>
            <w:r w:rsidRPr="00934A59">
              <w:t xml:space="preserve">0.01 </w:t>
            </w:r>
            <w:r w:rsidRPr="00934A59">
              <w:rPr>
                <w:rFonts w:hint="eastAsia"/>
              </w:rPr>
              <w:t>≤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RQs &lt;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0.1</w:t>
            </w:r>
          </w:p>
        </w:tc>
        <w:tc>
          <w:tcPr>
            <w:tcW w:w="1134" w:type="dxa"/>
          </w:tcPr>
          <w:p w14:paraId="5336EAA3" w14:textId="4D3DC82F" w:rsidR="00F84B88" w:rsidRPr="00934A59" w:rsidRDefault="00F84B88" w:rsidP="00A01A8F">
            <w:pPr>
              <w:pStyle w:val="affffff"/>
            </w:pPr>
            <w:r w:rsidRPr="00934A59">
              <w:rPr>
                <w:rFonts w:hint="eastAsia"/>
              </w:rPr>
              <w:t>(</w:t>
            </w:r>
            <w:r w:rsidRPr="00934A59">
              <w:t>green)</w:t>
            </w:r>
          </w:p>
        </w:tc>
      </w:tr>
      <w:tr w:rsidR="00F84B88" w:rsidRPr="00934A59" w14:paraId="3A1B8D0A" w14:textId="77777777" w:rsidTr="00673856">
        <w:tc>
          <w:tcPr>
            <w:tcW w:w="2127" w:type="dxa"/>
            <w:shd w:val="clear" w:color="auto" w:fill="FFF2CC" w:themeFill="accent4" w:themeFillTint="33"/>
          </w:tcPr>
          <w:p w14:paraId="7579A179" w14:textId="46B502DD" w:rsidR="00F84B88" w:rsidRPr="00934A59" w:rsidRDefault="00F84B88" w:rsidP="00A01A8F">
            <w:pPr>
              <w:pStyle w:val="affffff"/>
            </w:pPr>
            <w:r w:rsidRPr="00934A59">
              <w:t xml:space="preserve">0.1 </w:t>
            </w:r>
            <w:r w:rsidRPr="00934A59">
              <w:rPr>
                <w:rFonts w:hint="eastAsia"/>
              </w:rPr>
              <w:t>≤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RQs  &lt; 1</w:t>
            </w:r>
          </w:p>
        </w:tc>
        <w:tc>
          <w:tcPr>
            <w:tcW w:w="1134" w:type="dxa"/>
          </w:tcPr>
          <w:p w14:paraId="563493EB" w14:textId="36C88C24" w:rsidR="00F84B88" w:rsidRPr="00934A59" w:rsidRDefault="00F84B88" w:rsidP="00A01A8F">
            <w:pPr>
              <w:pStyle w:val="affffff"/>
            </w:pPr>
            <w:r w:rsidRPr="00934A59">
              <w:t>(yellow)</w:t>
            </w:r>
          </w:p>
        </w:tc>
      </w:tr>
      <w:tr w:rsidR="00F84B88" w:rsidRPr="00934A59" w14:paraId="53B741C5" w14:textId="77777777" w:rsidTr="00673856">
        <w:tc>
          <w:tcPr>
            <w:tcW w:w="2127" w:type="dxa"/>
            <w:shd w:val="clear" w:color="auto" w:fill="FBE4D5" w:themeFill="accent2" w:themeFillTint="33"/>
          </w:tcPr>
          <w:p w14:paraId="580F0370" w14:textId="12BA1182" w:rsidR="00F84B88" w:rsidRPr="00934A59" w:rsidRDefault="00F84B88" w:rsidP="00A01A8F">
            <w:pPr>
              <w:pStyle w:val="affffff"/>
            </w:pPr>
            <w:r w:rsidRPr="00934A59">
              <w:t xml:space="preserve">1 </w:t>
            </w:r>
            <w:r w:rsidRPr="00934A59">
              <w:rPr>
                <w:rFonts w:hint="eastAsia"/>
              </w:rPr>
              <w:t>≤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RQs &lt; 10</w:t>
            </w:r>
          </w:p>
        </w:tc>
        <w:tc>
          <w:tcPr>
            <w:tcW w:w="1134" w:type="dxa"/>
          </w:tcPr>
          <w:p w14:paraId="5303CC08" w14:textId="55E0FCB1" w:rsidR="00F84B88" w:rsidRPr="00934A59" w:rsidRDefault="00F84B88" w:rsidP="00A01A8F">
            <w:pPr>
              <w:pStyle w:val="affffff"/>
            </w:pPr>
            <w:r w:rsidRPr="00934A59">
              <w:t>(</w:t>
            </w:r>
            <w:r w:rsidR="00163B0E" w:rsidRPr="00934A59">
              <w:t>reddish</w:t>
            </w:r>
            <w:r w:rsidRPr="00934A59">
              <w:t>)</w:t>
            </w:r>
          </w:p>
        </w:tc>
      </w:tr>
      <w:tr w:rsidR="00F84B88" w:rsidRPr="00934A59" w14:paraId="2001DD07" w14:textId="77777777" w:rsidTr="00B066C8">
        <w:tc>
          <w:tcPr>
            <w:tcW w:w="2127" w:type="dxa"/>
            <w:shd w:val="clear" w:color="auto" w:fill="FF7C80"/>
          </w:tcPr>
          <w:p w14:paraId="4DFE9D56" w14:textId="666275DE" w:rsidR="00F84B88" w:rsidRPr="00934A59" w:rsidRDefault="00F84B88" w:rsidP="00A01A8F">
            <w:pPr>
              <w:pStyle w:val="affffff"/>
            </w:pPr>
            <w:r w:rsidRPr="00934A59">
              <w:t xml:space="preserve">RQs </w:t>
            </w:r>
            <w:r w:rsidRPr="00934A59">
              <w:rPr>
                <w:rFonts w:hint="eastAsia"/>
              </w:rPr>
              <w:t>≥</w:t>
            </w:r>
            <w:r w:rsidRPr="00934A59">
              <w:t xml:space="preserve"> 10</w:t>
            </w:r>
          </w:p>
        </w:tc>
        <w:tc>
          <w:tcPr>
            <w:tcW w:w="1134" w:type="dxa"/>
          </w:tcPr>
          <w:p w14:paraId="3BE6CAE1" w14:textId="375B9286" w:rsidR="00F84B88" w:rsidRPr="00934A59" w:rsidRDefault="00F84B88" w:rsidP="00A01A8F">
            <w:pPr>
              <w:pStyle w:val="affffff"/>
            </w:pPr>
            <w:r w:rsidRPr="00934A59">
              <w:t>(red)</w:t>
            </w:r>
          </w:p>
        </w:tc>
      </w:tr>
    </w:tbl>
    <w:p w14:paraId="540F0E36" w14:textId="578B326C" w:rsidR="00D46D6E" w:rsidRPr="00934A59" w:rsidRDefault="00D46D6E" w:rsidP="00C8738A">
      <w:r w:rsidRPr="00934A59">
        <w:br w:type="page"/>
      </w:r>
    </w:p>
    <w:p w14:paraId="64DEA0F5" w14:textId="54B17B47" w:rsidR="00C8738A" w:rsidRPr="00934A59" w:rsidRDefault="00C8738A" w:rsidP="003A2427">
      <w:pPr>
        <w:pStyle w:val="afffffd"/>
      </w:pPr>
      <w:bookmarkStart w:id="23" w:name="_Toc122136389"/>
      <w:r w:rsidRPr="00934A59">
        <w:t xml:space="preserve">Table </w:t>
      </w:r>
      <w:r w:rsidR="00602AE6" w:rsidRPr="00934A59">
        <w:t>S</w:t>
      </w:r>
      <w:fldSimple w:instr=" SEQ Table \* ARABIC ">
        <w:r w:rsidR="00934A59">
          <w:rPr>
            <w:noProof/>
          </w:rPr>
          <w:t>6</w:t>
        </w:r>
      </w:fldSimple>
      <w:r w:rsidRPr="00934A59">
        <w:t xml:space="preserve"> </w:t>
      </w:r>
      <w:r w:rsidR="00602AE6" w:rsidRPr="00934A59">
        <w:t xml:space="preserve">Resistance development risk quotients </w:t>
      </w:r>
      <w:bookmarkStart w:id="24" w:name="OLE_LINK9"/>
      <w:bookmarkStart w:id="25" w:name="OLE_LINK12"/>
      <w:r w:rsidR="00602AE6" w:rsidRPr="00934A59">
        <w:t>of antibiotics</w:t>
      </w:r>
      <w:bookmarkEnd w:id="24"/>
      <w:bookmarkEnd w:id="25"/>
      <w:r w:rsidR="00602AE6" w:rsidRPr="00934A59">
        <w:t xml:space="preserve"> in </w:t>
      </w:r>
      <w:r w:rsidR="00244D2E" w:rsidRPr="00934A59">
        <w:t xml:space="preserve">the fresh </w:t>
      </w:r>
      <w:r w:rsidR="00602AE6" w:rsidRPr="00934A59">
        <w:t>surface waters of China</w:t>
      </w:r>
      <w:r w:rsidR="00163B0E" w:rsidRPr="00934A59">
        <w:t>*</w:t>
      </w:r>
      <w:bookmarkEnd w:id="23"/>
    </w:p>
    <w:tbl>
      <w:tblPr>
        <w:tblW w:w="13958" w:type="dxa"/>
        <w:tblLayout w:type="fixed"/>
        <w:tblLook w:val="04A0" w:firstRow="1" w:lastRow="0" w:firstColumn="1" w:lastColumn="0" w:noHBand="0" w:noVBand="1"/>
      </w:tblPr>
      <w:tblGrid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  <w:gridCol w:w="498"/>
        <w:gridCol w:w="499"/>
      </w:tblGrid>
      <w:tr w:rsidR="003D5848" w:rsidRPr="00934A59" w14:paraId="3B6243CF" w14:textId="77777777" w:rsidTr="00C8738A">
        <w:trPr>
          <w:trHeight w:val="113"/>
        </w:trPr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AE32A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Locations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DACF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Sulfadiazine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5F9A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Sulfamethoxazole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B777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Sulfathiazole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6395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Trimethoprim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77740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Ormetoprim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AB091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Oxytetracycline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8945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Tetracycline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40C5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Chlortetracycline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27F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Doxycycline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4F89D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Methacycline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67C70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Norfloxac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4C6F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Ciprofloxac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4B4A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Ofloxac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6513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Lomefloxac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A3CE0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Enrofloxac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2442F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Fleroxac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2965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Pefloxac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4B37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Difloxac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3525A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Clarithromyc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F37B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Roxithromyc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D2B7B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Tylos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DE235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Cephalex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FC9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Amoxicillin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D1EE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Penicillin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C0A6C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Florfenicol</w:t>
            </w:r>
          </w:p>
        </w:tc>
        <w:tc>
          <w:tcPr>
            <w:tcW w:w="49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AB2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Chloramphenicol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3A37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Lincomycin</w:t>
            </w:r>
          </w:p>
        </w:tc>
      </w:tr>
      <w:tr w:rsidR="003D5848" w:rsidRPr="00934A59" w14:paraId="56F67714" w14:textId="77777777" w:rsidTr="00C8738A">
        <w:trPr>
          <w:trHeight w:val="113"/>
        </w:trPr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02C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A1E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624F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231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748A7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127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3B49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39C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8F6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6932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902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FFE1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76F116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.064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FB9F3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51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8EC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14562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.135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F79C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72097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111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85DDD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148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17C9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209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F8DBBC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.096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68D7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65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1A2A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EEA0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55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B87317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.137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C805C4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1.362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60A0F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275</w:t>
            </w:r>
          </w:p>
        </w:tc>
        <w:tc>
          <w:tcPr>
            <w:tcW w:w="49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0B7AF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095</w:t>
            </w:r>
          </w:p>
        </w:tc>
        <w:tc>
          <w:tcPr>
            <w:tcW w:w="49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C795D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0.396</w:t>
            </w:r>
          </w:p>
        </w:tc>
      </w:tr>
      <w:tr w:rsidR="003D5848" w:rsidRPr="00934A59" w14:paraId="5B3734CA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32E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F74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73437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FBE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7B35A2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6598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5048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BAA3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EA2F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12FD9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3C7D8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4CC4E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6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CF8E32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32FE5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F8DDD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07C2C0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6B1DE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AE422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2BB99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07C9C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7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796F8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5BD878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0665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77180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18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86418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0.84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2FEFC5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225D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072B2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59</w:t>
            </w:r>
          </w:p>
        </w:tc>
      </w:tr>
      <w:tr w:rsidR="003D5848" w:rsidRPr="00934A59" w14:paraId="079CBE51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1041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7F1D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520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B55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1ACB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B900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59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CA8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B292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56AF0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6AF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6165E6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312F9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FBDC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4D6F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AC10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8AFA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8A2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EF1298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D3E46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EE4F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F471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D747A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AE577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0194C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6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9489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76248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653B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8</w:t>
            </w:r>
          </w:p>
        </w:tc>
      </w:tr>
      <w:tr w:rsidR="003D5848" w:rsidRPr="00934A59" w14:paraId="3A74D214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DD2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F8E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48F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296B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FC9B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1356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B74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DA3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671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A93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C8C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23670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73BA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27AF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EF48AD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EE8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E7F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7D0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392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218B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689A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ADE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F34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E211A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3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6EFDD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3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05CD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8479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09E78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</w:tr>
      <w:tr w:rsidR="003D5848" w:rsidRPr="00934A59" w14:paraId="2F258767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C15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34BE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32DD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34E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248E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CFAF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389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4F20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26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C04EED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4A63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4E378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9F302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086C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9407D8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1D83D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754A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6574F1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8185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FA243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C4C28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D0F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30BA1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A60CC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E9C5A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2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37F0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FF28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B57A6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83</w:t>
            </w:r>
          </w:p>
        </w:tc>
      </w:tr>
      <w:tr w:rsidR="003D5848" w:rsidRPr="00934A59" w14:paraId="44725D17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846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590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BCE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0ACC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31E6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3E8C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547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38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9A9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787C4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49CD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40BC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C891B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AFA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0C038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94140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240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62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80AF6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D69C5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B39D60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5D1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F2D0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1CE05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7C7613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EA6E2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188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C2863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</w:tr>
      <w:tr w:rsidR="003D5848" w:rsidRPr="00934A59" w14:paraId="7325E034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A12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D15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FF74D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3E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A4161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BFC9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55CC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8F51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449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27193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FF2F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1C061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35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C7A9A5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6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80E1F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96A78A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9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A3A56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0CB7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E5E9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639CF9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2DDECF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6D76A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111735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8332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52A3EB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97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0B60C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5.3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070EF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4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0D6902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265B6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84</w:t>
            </w:r>
          </w:p>
        </w:tc>
      </w:tr>
      <w:tr w:rsidR="003D5848" w:rsidRPr="00934A59" w14:paraId="3971D73D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71E8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A1F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8B7C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59A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D541F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7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969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59E6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9EE63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69FD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22E35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BB8D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31DA1B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29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2D23D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0.26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680E0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4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925047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3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C2985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0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02B0A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23EF5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468366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5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CFBD6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92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515E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09A20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E691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F6702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3.49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DC7AB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4.07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00C5A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3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F4B4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AB5BF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995</w:t>
            </w:r>
          </w:p>
        </w:tc>
      </w:tr>
      <w:tr w:rsidR="003D5848" w:rsidRPr="00934A59" w14:paraId="221C7801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03D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04B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3F88B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C5F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9579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8666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2CCD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DBBE1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85A7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524B9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2B80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EDE5C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26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9E12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5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22985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DE31FF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4F10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D49B3D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84DAC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6C8F90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7055B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36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9429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19163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B75B01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CF05A9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3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BD0013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8.59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CC45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8D260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9F975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82</w:t>
            </w:r>
          </w:p>
        </w:tc>
      </w:tr>
      <w:tr w:rsidR="003D5848" w:rsidRPr="00934A59" w14:paraId="0D95E3F4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4780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EAC0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AFE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66D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7893D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CEE4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E23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3EDA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145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11DE4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AC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B45BD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D85353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586A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0469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42940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56D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A40D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A9AE9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F7899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66933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B71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9A02D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106DC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8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F38F5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89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2D0D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6ACC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417E4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4</w:t>
            </w:r>
          </w:p>
        </w:tc>
      </w:tr>
      <w:tr w:rsidR="003D5848" w:rsidRPr="00934A59" w14:paraId="7E9DDA71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6B4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0A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1CD0A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561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26AA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127B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3D71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2888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6D29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799919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9734A8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6FF4D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4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B4178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C3C0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B787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4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CDCD4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EC3FA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F67C68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5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B380A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FFE5C6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55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C2B8E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15B8D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61CF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D68EE1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8.06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D821AA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7.9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3456B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4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270C9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A1B91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01</w:t>
            </w:r>
          </w:p>
        </w:tc>
      </w:tr>
      <w:tr w:rsidR="003D5848" w:rsidRPr="00934A59" w14:paraId="2A2A71CB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2127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C45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B2E9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8C5D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CBB403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B804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951F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D7E7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130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02CA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A1B9B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0388F2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73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4D8F2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07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1CCEA5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D4636F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49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B665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58820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F811E9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6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7F24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3A366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29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9DE8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AF2FBD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B4A1F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AB6CE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4.4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20DDD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9.47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8EF46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E8029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7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B920C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181</w:t>
            </w:r>
          </w:p>
        </w:tc>
      </w:tr>
      <w:tr w:rsidR="003D5848" w:rsidRPr="00934A59" w14:paraId="1A5AF6A0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C3E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518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9DD59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BA3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70D31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FD57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68D90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E776C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3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C599D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0AAF7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9D5F31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FDC7D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58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8C742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1.79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F4C79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D6B5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5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F00952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65EC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53B52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FE003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FEC7B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E53F3C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9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BBE5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5768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86206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5.46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63AB95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1.34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9CD8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6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42189A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8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5AAF3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974</w:t>
            </w:r>
          </w:p>
        </w:tc>
      </w:tr>
      <w:tr w:rsidR="003D5848" w:rsidRPr="00934A59" w14:paraId="6CD9605D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423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FC5BB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FACB7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406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B49F3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7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F6C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DC77BB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8E1CE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9B93F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2C907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4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51E7CF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DACF4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2.77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F1EA57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1.5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BF0D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D6608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49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E4F5B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8642F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C44D5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7D882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80FD4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8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25D00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23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DD8A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22898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3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A5FA8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0.26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2C8C5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87.67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B4DA1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4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C36E25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094F0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017</w:t>
            </w:r>
          </w:p>
        </w:tc>
      </w:tr>
      <w:tr w:rsidR="003D5848" w:rsidRPr="00934A59" w14:paraId="0441D02C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2C1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3E592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326C0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72A7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6D54D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392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4054D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77AA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8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BD6FBB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182F45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6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E59B0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6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E79568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3.38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1FF849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9.04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319A47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9C8502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9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4B72A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5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1F1DD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9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6C6A3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D6B5C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9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AC6C9B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1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7349FA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6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8DDE2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3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5096B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5B403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9.4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65FD68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78.08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59625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09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C2061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7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14522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016</w:t>
            </w:r>
          </w:p>
        </w:tc>
      </w:tr>
      <w:tr w:rsidR="003D5848" w:rsidRPr="00934A59" w14:paraId="3AC1F8D8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E6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7C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3932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2D2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F6B2A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281B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766C9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2FED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C5F6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B9EDDA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AA3DA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60C6F1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95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60F628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3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43E1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6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235CE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26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3028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829F7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52D678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9E9C68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3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87278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9.29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91DE3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906BA3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22F9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2BDC6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9.8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561F70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3.4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A4F434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8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DD5C6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D387A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021</w:t>
            </w:r>
          </w:p>
        </w:tc>
      </w:tr>
      <w:tr w:rsidR="003D5848" w:rsidRPr="00934A59" w14:paraId="1880B5A9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441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EF1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14D19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50E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B749F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6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E1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D5322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F1C6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1AF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9884B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C51E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121AD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4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4092B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21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CD92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F7B92D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7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2BE4D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7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B2F5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1705F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F1BC2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6FE176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24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CD49B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5B18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D76F9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6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3BE108F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1.79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321B1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9.39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E91A7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4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C620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FD84FF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124</w:t>
            </w:r>
          </w:p>
        </w:tc>
      </w:tr>
      <w:tr w:rsidR="003D5848" w:rsidRPr="00934A59" w14:paraId="09B5B69C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E2B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699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8732D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583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98742B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7BC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4C48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0D8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83E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EA706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C1176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2AC70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C7668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58D4BF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8A8EA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9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493A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57EC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714A8E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E9F461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F5164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26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899B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2DD9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C020B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7EAD5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2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7CBFB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9.1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77C60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7F8F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DC13FB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59</w:t>
            </w:r>
          </w:p>
        </w:tc>
      </w:tr>
      <w:tr w:rsidR="003D5848" w:rsidRPr="00934A59" w14:paraId="778DCC96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B26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F41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3673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06B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824C2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084C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E2B5D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67A48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1F55D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2DC7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3AB1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9B6F7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74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B3ED8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16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FA1B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A08CB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6F2E8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4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5855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D3BC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F087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890D44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72C94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6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3915B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D02B0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B2D65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2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7A146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2.95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128FA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29AAB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8703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77</w:t>
            </w:r>
          </w:p>
        </w:tc>
      </w:tr>
      <w:tr w:rsidR="003D5848" w:rsidRPr="00934A59" w14:paraId="506D455F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E8A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EF0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7C84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16CF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1EF0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D75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1BFA7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088BFF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39865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EE31A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97521B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D9B3B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06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73C00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7.94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3E9461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5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731C6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5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B9166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42146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B8B0A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01C77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F1AA90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47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CD377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A573B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154F61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371BC8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1.65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D5B52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6.0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36B6F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B9B604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7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2C87C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013</w:t>
            </w:r>
          </w:p>
        </w:tc>
      </w:tr>
      <w:tr w:rsidR="003D5848" w:rsidRPr="00934A59" w14:paraId="6F8C7881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B2C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90F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6AEA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CF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AA3BDD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715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94B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96D7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3C6D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B0E3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0BF03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70B2FB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57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317E9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7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CD2C9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D9AD1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6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636A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EDEC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1944A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0F035C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A4B57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78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68B0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4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530B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DC468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F8BA0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25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AA21C6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3.42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8282F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8AA6F7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8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D8201D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19</w:t>
            </w:r>
          </w:p>
        </w:tc>
      </w:tr>
      <w:tr w:rsidR="003D5848" w:rsidRPr="00934A59" w14:paraId="61B9A6FE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7D4E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0E09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A3EB5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98D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0285D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5E97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967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B260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1964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5F8F9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91568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547A7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17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8E6562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84BF7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B2C84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8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BAD3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57FD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B95931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384E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F33842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2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60E3A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E09FBE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10661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0285B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48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75159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4.79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6D629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4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104DC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27F1E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242</w:t>
            </w:r>
          </w:p>
        </w:tc>
      </w:tr>
      <w:tr w:rsidR="003D5848" w:rsidRPr="00934A59" w14:paraId="1655DEED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83B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653C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98DC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A21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8E54D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C74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192D5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92288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D99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22912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CC0A6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5ADBA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94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DD57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9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A6FDF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0DDB8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89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4E96A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97B8C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C980AE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E6EF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976227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7.04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41578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B0A9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26061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269715A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0.35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0D2694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6.37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C2028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9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8CEB01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3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C4536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805</w:t>
            </w:r>
          </w:p>
        </w:tc>
      </w:tr>
      <w:tr w:rsidR="003D5848" w:rsidRPr="00934A59" w14:paraId="3233917E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5F77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B5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D2A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2CDA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D76E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277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7D10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B6ED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8BB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3E2A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DEE1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6F64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0663DD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D60848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ACA0E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7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A213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E57E3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28E63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15AA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3D78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543C4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98CA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96D9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A1932D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3BFF3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5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E4420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0C60DF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91192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2</w:t>
            </w:r>
          </w:p>
        </w:tc>
      </w:tr>
      <w:tr w:rsidR="003D5848" w:rsidRPr="00934A59" w14:paraId="3FC2E940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1689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20B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E994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BAE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9EB5A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BBAC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8955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533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183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EE29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84C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4C9E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7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609D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589E8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6A7214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6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B55E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8E9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15D4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97C0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CADA9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7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D52237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858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DC4F9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7E5EB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9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A7881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97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C05972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83A84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DA82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1</w:t>
            </w:r>
          </w:p>
        </w:tc>
      </w:tr>
      <w:tr w:rsidR="003D5848" w:rsidRPr="00934A59" w14:paraId="5BBB4903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B119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EC9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00E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8D5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6621E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29D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0D7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D8E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035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0ED9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B652E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3973A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BB16D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0C01C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1551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DBDFC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7244D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B565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813F3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06C0E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59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C733F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C59BB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8178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705DB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15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6C744D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55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5A8E3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B2853C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2230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78</w:t>
            </w:r>
          </w:p>
        </w:tc>
      </w:tr>
      <w:tr w:rsidR="003D5848" w:rsidRPr="00934A59" w14:paraId="43DA63DD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CE74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1A4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7F9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E8F0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2383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4728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B3E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5AB3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646D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90C5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C06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A7D2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5E7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7B2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B1E6B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CC8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E342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39C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50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D4089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AEBF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B2B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3C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EE02C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919BC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9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4ED86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0669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FCAF3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</w:tr>
      <w:tr w:rsidR="003D5848" w:rsidRPr="00934A59" w14:paraId="3B8A9B4E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5E6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5FF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FF1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8FB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EB0D1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F848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D305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3B9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D57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FD747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FAD2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002AA5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4D27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B11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14776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3541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71C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CCFE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C41EC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1D9AB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C4699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3B8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116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02905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0CF2CA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F11D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5A7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8DAC3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</w:tr>
      <w:tr w:rsidR="003D5848" w:rsidRPr="00934A59" w14:paraId="47D8A181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4D3B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8E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8182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4C2A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5D4D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5DB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6C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DEE1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DA1D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870BD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E740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914FA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DF58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4CCC6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849B0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4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F4DF5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9C1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553B9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DC4D8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B95F7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3469F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D32A2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054E8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2A2263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8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1A228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07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F14E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5A320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3E9B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2</w:t>
            </w:r>
          </w:p>
        </w:tc>
      </w:tr>
      <w:tr w:rsidR="003D5848" w:rsidRPr="00934A59" w14:paraId="3560318B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8A5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2F5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EDAD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DA4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963E02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C1A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FFF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F5DF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3A2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26AC1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6FB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2CCC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AC2FB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CB06F4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AAD0A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F13CE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A5A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9D63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037CD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7D81E4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90ED7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B66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28ED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2BA84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9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CE2A9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2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E8765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B57138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94CB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7</w:t>
            </w:r>
          </w:p>
        </w:tc>
      </w:tr>
      <w:tr w:rsidR="003D5848" w:rsidRPr="00934A59" w14:paraId="1A35417F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9714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C353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3740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7D9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93BE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B00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3AF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329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DDF9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4735F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F03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C5C8E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9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C0C1C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ED80F4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1CF9C1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8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A320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77B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2C94EB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DCCD3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B9AC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2B89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4568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D09B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DF3838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6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20941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6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81C46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FD02A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06A6A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5</w:t>
            </w:r>
          </w:p>
        </w:tc>
      </w:tr>
      <w:tr w:rsidR="003D5848" w:rsidRPr="00934A59" w14:paraId="5B81943C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E68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23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F5C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FB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345BE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A84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6A7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A8A0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F0C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2528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99F8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FE474C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7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A61084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6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8679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CE2E1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6F884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F207D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235D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C32F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3F8AD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9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2E70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9039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ECF8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71127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58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82A72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0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F6EF4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EA1AD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8B567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6</w:t>
            </w:r>
          </w:p>
        </w:tc>
      </w:tr>
      <w:tr w:rsidR="003D5848" w:rsidRPr="00934A59" w14:paraId="2AE91CC9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09CD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D8B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9B5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5A1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F69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5ED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1AD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4CD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45E7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983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E188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6FFD5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FB9DC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87D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FEF4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408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4046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F8B4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EA8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319A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A701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B39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372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D57E0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F5747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6F1E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BFE425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430A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0</w:t>
            </w:r>
          </w:p>
        </w:tc>
      </w:tr>
      <w:tr w:rsidR="003D5848" w:rsidRPr="00934A59" w14:paraId="0BC537A2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221B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423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08A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2AB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E0594D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AAA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FDB3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EAB8A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BDF4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71682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B4A2D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ED6E3D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4EEDC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8C674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7638C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14C5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4EBD6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69DD2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F9E2FD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29D5E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8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A3DA0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36808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AED1B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3945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98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1378D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11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B4AEA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1B89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F8852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36</w:t>
            </w:r>
          </w:p>
        </w:tc>
      </w:tr>
      <w:tr w:rsidR="003D5848" w:rsidRPr="00934A59" w14:paraId="200D73AE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3E6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122A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FBB3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CEE4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0EEA89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647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7A65F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49832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5E44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773EE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58A17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DA528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3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0D7B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7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45142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C71FD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C11240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8A04B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8CC6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BAD66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64AF6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D288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BBCBF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2FBA72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B4950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17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56A8C2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0.4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34731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D51700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843E74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1</w:t>
            </w:r>
          </w:p>
        </w:tc>
      </w:tr>
      <w:tr w:rsidR="003D5848" w:rsidRPr="00934A59" w14:paraId="2D989285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93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A80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C69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400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577418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A068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A2A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279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64A2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71D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C6EF9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E215C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3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6B17E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80451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BE682B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111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A79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758E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E152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827D9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C0FF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8C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6706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6D6B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8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ACD24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7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FBA07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24910D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16CB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0</w:t>
            </w:r>
          </w:p>
        </w:tc>
      </w:tr>
      <w:tr w:rsidR="003D5848" w:rsidRPr="00934A59" w14:paraId="173CD434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B4A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8D2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B1D5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226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8B81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5EAE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1514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89E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8033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FE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F78D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1B04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07A38C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145D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C414C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4A7A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1A2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42B1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24F5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BE8570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8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B5F67C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C4A8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3063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FF22D2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3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8BBA5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4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1C952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37795F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DC204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1</w:t>
            </w:r>
          </w:p>
        </w:tc>
      </w:tr>
      <w:tr w:rsidR="003D5848" w:rsidRPr="00934A59" w14:paraId="46548125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87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59C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6F3E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7A4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9BB85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AE2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5AD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48AC2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EB9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91C690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F7041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C63F30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16FB1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09D5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550416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2E9E55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0C5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86A1A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7488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6A3C0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30F75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1122D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7253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4065E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54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359C7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86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37860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1DE8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6B74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4</w:t>
            </w:r>
          </w:p>
        </w:tc>
      </w:tr>
      <w:tr w:rsidR="003D5848" w:rsidRPr="00934A59" w14:paraId="6BAF08B6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B35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3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DCC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388C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2531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1DB7B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0EF3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6260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DD25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FBB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9C46D5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FA3EBD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E9C52C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E207FC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D397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61C3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6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894846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A8F50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0CE01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A19057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CF47F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4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C38BB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AD43C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25DE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6D886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46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BA0E9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95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717B8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FDEC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F78E3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55</w:t>
            </w:r>
          </w:p>
        </w:tc>
      </w:tr>
      <w:tr w:rsidR="003D5848" w:rsidRPr="00934A59" w14:paraId="6A3E686D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E1B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3F2A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071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0693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1200F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AFE3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849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2D1BF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6F6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B84EE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C555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64D3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7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D06CF3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5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47AD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D99B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4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02C1D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B28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EE06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80DCC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CA372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56E49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F4D8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32E3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942F2F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15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86FEC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1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8E25D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232FB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3E95A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6</w:t>
            </w:r>
          </w:p>
        </w:tc>
      </w:tr>
      <w:tr w:rsidR="003D5848" w:rsidRPr="00934A59" w14:paraId="379C8CC7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9083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D386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2B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57DF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ADA7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273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8038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DE2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774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BEAB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7C4B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B13A68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E9874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691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62B0BB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C31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8A9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945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F2B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671C1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43D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F33D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3D9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E2358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5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D0338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9DE1A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688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0ABA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3</w:t>
            </w:r>
          </w:p>
        </w:tc>
      </w:tr>
      <w:tr w:rsidR="003D5848" w:rsidRPr="00934A59" w14:paraId="2E7C5477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186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FD5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83F4A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CAE9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FD29F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D8B4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E60B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74591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5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49B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CF420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9517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EA922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7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9A704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5FD4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2778FB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D030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AF9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163A3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7DA6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D6A812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9E9958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7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11A26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3364B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50BD84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86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2750E8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9.47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FBA6E9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3156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5DA9B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43</w:t>
            </w:r>
          </w:p>
        </w:tc>
      </w:tr>
      <w:tr w:rsidR="003D5848" w:rsidRPr="00934A59" w14:paraId="3158CC59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118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5D8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A9943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8D42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BDEEC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EF8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CD6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3447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AE5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FE17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2E88B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322F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5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65EA0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72D3C9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D7AAB8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613FE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1119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05C7E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FD252E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2C2BF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84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42F226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48DAA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8F9532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FF8877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3.53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7C70C65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5.66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D755B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2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33207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6727E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2.178</w:t>
            </w:r>
          </w:p>
        </w:tc>
      </w:tr>
      <w:tr w:rsidR="003D5848" w:rsidRPr="00934A59" w14:paraId="1784D9BD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43F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67A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F6B3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2076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A3311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246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A1E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5C526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C26E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4D43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839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C647B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5F281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36195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1B068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A7AD0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5F49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4C8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7AAD9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05AF88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FE2B8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A14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24596C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2B56D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3526D2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8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D5F21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0E8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5C3C5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</w:tr>
      <w:tr w:rsidR="003D5848" w:rsidRPr="00934A59" w14:paraId="2AF2174E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1D73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B261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1F0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290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6D7A31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869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6D3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02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9B6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00D0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A801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62176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6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CDD65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47C76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EC46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4606B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757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EA9F8E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9BD9B0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9F1D4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2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D732F9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5609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8745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67635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77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FED76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3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D526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34185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9CA1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97</w:t>
            </w:r>
          </w:p>
        </w:tc>
      </w:tr>
      <w:tr w:rsidR="003D5848" w:rsidRPr="00934A59" w14:paraId="0091DC85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4C61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F7AB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39C5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11C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F0D05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6981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74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1045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F504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DB8484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9AF8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8F78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0CCCC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3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225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47765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92CD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2E8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A48B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954DFD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1BED8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745D9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816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FE9A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7442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B1B98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19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ACE2A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F45B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A1F7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</w:tr>
      <w:tr w:rsidR="003D5848" w:rsidRPr="00934A59" w14:paraId="499B75F6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58A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4BBD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76C6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61C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A821C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C93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3D9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E14B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CD1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BB44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03DF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F95363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A4CE8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B2D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9028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70CC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A6F5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EDE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FC42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E85BA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4FF3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06C6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AB0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41B5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ECFA98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A8874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973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BE1E4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1</w:t>
            </w:r>
          </w:p>
        </w:tc>
      </w:tr>
      <w:tr w:rsidR="003D5848" w:rsidRPr="00934A59" w14:paraId="2A52F3E8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929B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353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5FAA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E25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C90A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C96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C6ED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5736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8A7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09B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B6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73890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08CF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BE3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1EE425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2B8E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BB9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6A2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CD76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68FB70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D34A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9AB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46C1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133A9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5F915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55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FB785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80B0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EC53A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</w:tr>
      <w:tr w:rsidR="003D5848" w:rsidRPr="00934A59" w14:paraId="343701CA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3DFE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4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070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B60D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FFF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6F2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8B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C0D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D41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02F1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AB38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5B2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291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9670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2C2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F0B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52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9C3A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299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634E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567D4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91C3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B733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009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88647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2646A3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07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95AE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099B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</w:tr>
      <w:tr w:rsidR="003D5848" w:rsidRPr="00934A59" w14:paraId="7D282CB0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C6E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CE09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FD11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49A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356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FF24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E1C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8A4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A20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D779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2551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64C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86D2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017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822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5E5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70FC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5F46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CFC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CA14D6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3085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3B39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E8F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BCA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20E3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924A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F38F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9149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</w:tr>
      <w:tr w:rsidR="003D5848" w:rsidRPr="00934A59" w14:paraId="40640A32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7467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7E8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6AE7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0717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82D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ED9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BE1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401D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74F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262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B87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450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3B47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E4FC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7C3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E0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C3A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EBAC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0BE7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9B8727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CFE4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3AD9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7D5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B8253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B78822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5DD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E339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F5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</w:tr>
      <w:tr w:rsidR="003D5848" w:rsidRPr="00934A59" w14:paraId="7F291F31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7E4F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70E6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FF59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4DCA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6169D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5B33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956F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692F1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099D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5B8D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65323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E955D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8.25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331497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4DB98F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78833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3C7F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EEDCC3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3C099B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9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ED6212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7C2B1E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5.36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30CC5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21C91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CFA6E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7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6FCCB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4.75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A7A7"/>
            <w:noWrap/>
            <w:vAlign w:val="center"/>
            <w:hideMark/>
          </w:tcPr>
          <w:p w14:paraId="420DA33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7.96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03B05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5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34D7E9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6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EFD86C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017</w:t>
            </w:r>
          </w:p>
        </w:tc>
      </w:tr>
      <w:tr w:rsidR="003D5848" w:rsidRPr="00934A59" w14:paraId="34F0B41B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E87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480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783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E26E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797BA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78B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93F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0AAF4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3319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2EEE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4528A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1367D9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9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27CF6A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F0F349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626F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8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B3D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5427B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E83FF0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DC8DA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03444F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26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47BC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9DA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FC365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61877B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6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3B6BB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6.2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43DFA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7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8BE2C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2ABD3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82</w:t>
            </w:r>
          </w:p>
        </w:tc>
      </w:tr>
      <w:tr w:rsidR="003D5848" w:rsidRPr="00934A59" w14:paraId="112AA6A7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A3AD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F109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C07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653B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E5BD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6C4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D774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6E18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5B02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2F0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FAA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59E64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89256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873E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52FBE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75D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7EB16D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0D950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BE8FFB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4A7067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8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6AFEE2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02FB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B91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200B2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2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59D8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63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3D46D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3623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08BE05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8</w:t>
            </w:r>
          </w:p>
        </w:tc>
      </w:tr>
      <w:tr w:rsidR="003D5848" w:rsidRPr="00934A59" w14:paraId="73072D54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812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85E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FA57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A977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A2CC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9F91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52FF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EA7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B870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7E8B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F569D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8DC718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41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BFB2B1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016C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7667D7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8791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E7AB4B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474656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063918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6D3228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98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CE0E5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7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2384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395BAA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226A81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1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00AFA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3.54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0362EC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9AD09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E439DB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93</w:t>
            </w:r>
          </w:p>
        </w:tc>
      </w:tr>
      <w:tr w:rsidR="003D5848" w:rsidRPr="00934A59" w14:paraId="733323CF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2EF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1F85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200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B12C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15D99A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026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0DAC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56C6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C145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5298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78E7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3C1445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9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6D68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FEF1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BC482E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1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F86B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F819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BE57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EA4A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A7F6AC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68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FC1B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73B2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557C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DD55CD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0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D584F9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819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FF254C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C53E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41BA26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54</w:t>
            </w:r>
          </w:p>
        </w:tc>
      </w:tr>
      <w:tr w:rsidR="003D5848" w:rsidRPr="00934A59" w14:paraId="012BDD22" w14:textId="77777777" w:rsidTr="00CB4640">
        <w:trPr>
          <w:trHeight w:val="113"/>
        </w:trPr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1B1D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7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03F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FF1E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008C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BDE912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2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3D94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3CE6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28C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35B9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DB77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494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FA08E9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111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D8A3BC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2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2FDE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872855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9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33ED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C3D9F5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9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65DB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C1512A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1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F79C28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244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D2956F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45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92C78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32BFE6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9CB137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306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EB6FE5E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772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4D494E4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2</w:t>
            </w:r>
          </w:p>
        </w:tc>
        <w:tc>
          <w:tcPr>
            <w:tcW w:w="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C52C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499" w:type="dxa"/>
            <w:tcBorders>
              <w:top w:val="nil"/>
              <w:left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5B0F9DF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6</w:t>
            </w:r>
          </w:p>
        </w:tc>
      </w:tr>
      <w:tr w:rsidR="003D5848" w:rsidRPr="00934A59" w14:paraId="1CACEDCA" w14:textId="77777777" w:rsidTr="00C8738A">
        <w:trPr>
          <w:trHeight w:val="113"/>
        </w:trPr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F110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b/>
                <w:bCs/>
                <w:color w:val="000000"/>
                <w:kern w:val="0"/>
                <w:sz w:val="10"/>
                <w:szCs w:val="10"/>
              </w:rPr>
              <w:t>58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CC414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F15E67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BF8583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71C23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357B3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C5044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414DE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56E04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E5D3CA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AAC60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29B396F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B4905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28CC2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15AED3E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3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05290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04BE86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0DFC9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A0D605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593F667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62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4BC02B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182E0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A9A3EC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26025A1F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29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43481261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82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F5F924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63B51D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75280DF9" w14:textId="77777777" w:rsidR="003D5848" w:rsidRPr="00934A59" w:rsidRDefault="003D5848" w:rsidP="00CB4640">
            <w:pPr>
              <w:widowControl/>
              <w:spacing w:line="140" w:lineRule="exact"/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</w:pPr>
            <w:r w:rsidRPr="00934A59">
              <w:rPr>
                <w:rFonts w:eastAsia="等线" w:cs="Times New Roman"/>
                <w:color w:val="000000"/>
                <w:kern w:val="0"/>
                <w:sz w:val="10"/>
                <w:szCs w:val="10"/>
              </w:rPr>
              <w:t>0.016</w:t>
            </w:r>
          </w:p>
        </w:tc>
      </w:tr>
    </w:tbl>
    <w:p w14:paraId="23E09BF7" w14:textId="77777777" w:rsidR="00163B0E" w:rsidRPr="00934A59" w:rsidRDefault="00163B0E" w:rsidP="00163B0E">
      <w:r w:rsidRPr="00934A59">
        <w:rPr>
          <w:rFonts w:hint="eastAsia"/>
        </w:rPr>
        <w:t>*</w:t>
      </w:r>
      <w:r w:rsidRPr="00934A59">
        <w:t xml:space="preserve"> The color reflects the level of risk quotients (RQs)</w:t>
      </w:r>
      <w:r w:rsidRPr="00934A59">
        <w:rPr>
          <w:rFonts w:hint="eastAsia"/>
        </w:rPr>
        <w:t>:</w:t>
      </w:r>
      <w:r w:rsidRPr="00934A59">
        <w:t xml:space="preserve"> </w:t>
      </w:r>
    </w:p>
    <w:tbl>
      <w:tblPr>
        <w:tblStyle w:val="affff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134"/>
      </w:tblGrid>
      <w:tr w:rsidR="00163B0E" w:rsidRPr="00934A59" w14:paraId="3392B768" w14:textId="77777777" w:rsidTr="00AD26BF">
        <w:tc>
          <w:tcPr>
            <w:tcW w:w="2127" w:type="dxa"/>
          </w:tcPr>
          <w:p w14:paraId="7ACC2B5E" w14:textId="77777777" w:rsidR="00163B0E" w:rsidRPr="00934A59" w:rsidRDefault="00163B0E" w:rsidP="00AD26BF">
            <w:pPr>
              <w:pStyle w:val="affffff"/>
            </w:pPr>
            <w:r w:rsidRPr="00934A59">
              <w:t>RQs &lt; 0.01</w:t>
            </w:r>
          </w:p>
        </w:tc>
        <w:tc>
          <w:tcPr>
            <w:tcW w:w="1134" w:type="dxa"/>
          </w:tcPr>
          <w:p w14:paraId="05A8B0C9" w14:textId="77777777" w:rsidR="00163B0E" w:rsidRPr="00934A59" w:rsidRDefault="00163B0E" w:rsidP="00AD26BF">
            <w:pPr>
              <w:pStyle w:val="affffff"/>
            </w:pPr>
            <w:r w:rsidRPr="00934A59">
              <w:t>(no color)</w:t>
            </w:r>
          </w:p>
        </w:tc>
      </w:tr>
      <w:tr w:rsidR="00163B0E" w:rsidRPr="00934A59" w14:paraId="5A8CE212" w14:textId="77777777" w:rsidTr="00AD26BF">
        <w:tc>
          <w:tcPr>
            <w:tcW w:w="2127" w:type="dxa"/>
            <w:shd w:val="clear" w:color="auto" w:fill="E2EFD9" w:themeFill="accent6" w:themeFillTint="33"/>
          </w:tcPr>
          <w:p w14:paraId="1E92E6F3" w14:textId="77777777" w:rsidR="00163B0E" w:rsidRPr="00934A59" w:rsidRDefault="00163B0E" w:rsidP="00AD26BF">
            <w:pPr>
              <w:pStyle w:val="affffff"/>
            </w:pPr>
            <w:r w:rsidRPr="00934A59">
              <w:t xml:space="preserve">0.01 </w:t>
            </w:r>
            <w:r w:rsidRPr="00934A59">
              <w:rPr>
                <w:rFonts w:hint="eastAsia"/>
              </w:rPr>
              <w:t>≤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RQs &lt;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0.1</w:t>
            </w:r>
          </w:p>
        </w:tc>
        <w:tc>
          <w:tcPr>
            <w:tcW w:w="1134" w:type="dxa"/>
          </w:tcPr>
          <w:p w14:paraId="04B2CDC6" w14:textId="77777777" w:rsidR="00163B0E" w:rsidRPr="00934A59" w:rsidRDefault="00163B0E" w:rsidP="00AD26BF">
            <w:pPr>
              <w:pStyle w:val="affffff"/>
            </w:pPr>
            <w:r w:rsidRPr="00934A59">
              <w:rPr>
                <w:rFonts w:hint="eastAsia"/>
              </w:rPr>
              <w:t>(</w:t>
            </w:r>
            <w:r w:rsidRPr="00934A59">
              <w:t>green)</w:t>
            </w:r>
          </w:p>
        </w:tc>
      </w:tr>
      <w:tr w:rsidR="00163B0E" w:rsidRPr="00934A59" w14:paraId="0B2B1FCB" w14:textId="77777777" w:rsidTr="00AD26BF">
        <w:tc>
          <w:tcPr>
            <w:tcW w:w="2127" w:type="dxa"/>
            <w:shd w:val="clear" w:color="auto" w:fill="FFF2CC" w:themeFill="accent4" w:themeFillTint="33"/>
          </w:tcPr>
          <w:p w14:paraId="69C9AEC5" w14:textId="77777777" w:rsidR="00163B0E" w:rsidRPr="00934A59" w:rsidRDefault="00163B0E" w:rsidP="00AD26BF">
            <w:pPr>
              <w:pStyle w:val="affffff"/>
            </w:pPr>
            <w:r w:rsidRPr="00934A59">
              <w:t xml:space="preserve">0.1 </w:t>
            </w:r>
            <w:r w:rsidRPr="00934A59">
              <w:rPr>
                <w:rFonts w:hint="eastAsia"/>
              </w:rPr>
              <w:t>≤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RQs  &lt; 1</w:t>
            </w:r>
          </w:p>
        </w:tc>
        <w:tc>
          <w:tcPr>
            <w:tcW w:w="1134" w:type="dxa"/>
          </w:tcPr>
          <w:p w14:paraId="79429A6C" w14:textId="77777777" w:rsidR="00163B0E" w:rsidRPr="00934A59" w:rsidRDefault="00163B0E" w:rsidP="00AD26BF">
            <w:pPr>
              <w:pStyle w:val="affffff"/>
            </w:pPr>
            <w:r w:rsidRPr="00934A59">
              <w:t>(yellow)</w:t>
            </w:r>
          </w:p>
        </w:tc>
      </w:tr>
      <w:tr w:rsidR="00163B0E" w:rsidRPr="00934A59" w14:paraId="352BE838" w14:textId="77777777" w:rsidTr="00AD26BF">
        <w:tc>
          <w:tcPr>
            <w:tcW w:w="2127" w:type="dxa"/>
            <w:shd w:val="clear" w:color="auto" w:fill="FBE4D5" w:themeFill="accent2" w:themeFillTint="33"/>
          </w:tcPr>
          <w:p w14:paraId="106F5A48" w14:textId="77777777" w:rsidR="00163B0E" w:rsidRPr="00934A59" w:rsidRDefault="00163B0E" w:rsidP="00AD26BF">
            <w:pPr>
              <w:pStyle w:val="affffff"/>
            </w:pPr>
            <w:r w:rsidRPr="00934A59">
              <w:t xml:space="preserve">1 </w:t>
            </w:r>
            <w:r w:rsidRPr="00934A59">
              <w:rPr>
                <w:rFonts w:hint="eastAsia"/>
              </w:rPr>
              <w:t>≤</w:t>
            </w:r>
            <w:r w:rsidRPr="00934A59">
              <w:rPr>
                <w:rFonts w:hint="eastAsia"/>
              </w:rPr>
              <w:t xml:space="preserve"> </w:t>
            </w:r>
            <w:r w:rsidRPr="00934A59">
              <w:t>RQs &lt; 10</w:t>
            </w:r>
          </w:p>
        </w:tc>
        <w:tc>
          <w:tcPr>
            <w:tcW w:w="1134" w:type="dxa"/>
          </w:tcPr>
          <w:p w14:paraId="1AE74417" w14:textId="77777777" w:rsidR="00163B0E" w:rsidRPr="00934A59" w:rsidRDefault="00163B0E" w:rsidP="00AD26BF">
            <w:pPr>
              <w:pStyle w:val="affffff"/>
            </w:pPr>
            <w:r w:rsidRPr="00934A59">
              <w:t>(reddish)</w:t>
            </w:r>
          </w:p>
        </w:tc>
      </w:tr>
      <w:tr w:rsidR="00163B0E" w:rsidRPr="00934A59" w14:paraId="22020BC5" w14:textId="77777777" w:rsidTr="00AD26BF">
        <w:tc>
          <w:tcPr>
            <w:tcW w:w="2127" w:type="dxa"/>
            <w:shd w:val="clear" w:color="auto" w:fill="FF7C80"/>
          </w:tcPr>
          <w:p w14:paraId="70787938" w14:textId="77777777" w:rsidR="00163B0E" w:rsidRPr="00934A59" w:rsidRDefault="00163B0E" w:rsidP="00AD26BF">
            <w:pPr>
              <w:pStyle w:val="affffff"/>
            </w:pPr>
            <w:r w:rsidRPr="00934A59">
              <w:t xml:space="preserve">RQs </w:t>
            </w:r>
            <w:r w:rsidRPr="00934A59">
              <w:rPr>
                <w:rFonts w:hint="eastAsia"/>
              </w:rPr>
              <w:t>≥</w:t>
            </w:r>
            <w:r w:rsidRPr="00934A59">
              <w:t xml:space="preserve"> 10</w:t>
            </w:r>
          </w:p>
        </w:tc>
        <w:tc>
          <w:tcPr>
            <w:tcW w:w="1134" w:type="dxa"/>
          </w:tcPr>
          <w:p w14:paraId="58CF411E" w14:textId="77777777" w:rsidR="00163B0E" w:rsidRPr="00934A59" w:rsidRDefault="00163B0E" w:rsidP="00AD26BF">
            <w:pPr>
              <w:pStyle w:val="affffff"/>
            </w:pPr>
            <w:r w:rsidRPr="00934A59">
              <w:t>(red)</w:t>
            </w:r>
          </w:p>
        </w:tc>
      </w:tr>
    </w:tbl>
    <w:p w14:paraId="6ADC85A6" w14:textId="77777777" w:rsidR="00163B0E" w:rsidRPr="00934A59" w:rsidRDefault="00163B0E" w:rsidP="00363D3E">
      <w:pPr>
        <w:rPr>
          <w:rFonts w:cs="Times New Roman"/>
        </w:rPr>
      </w:pPr>
    </w:p>
    <w:p w14:paraId="3187AACA" w14:textId="77777777" w:rsidR="00E53BF3" w:rsidRPr="00934A59" w:rsidRDefault="00E53BF3" w:rsidP="00363D3E">
      <w:pPr>
        <w:rPr>
          <w:rFonts w:cs="Times New Roman"/>
        </w:rPr>
        <w:sectPr w:rsidR="00E53BF3" w:rsidRPr="00934A59" w:rsidSect="003A2427">
          <w:pgSz w:w="16838" w:h="11906" w:orient="landscape"/>
          <w:pgMar w:top="567" w:right="1418" w:bottom="567" w:left="1418" w:header="0" w:footer="0" w:gutter="0"/>
          <w:lnNumType w:countBy="1" w:restart="continuous"/>
          <w:cols w:space="425"/>
          <w:docGrid w:type="linesAndChars" w:linePitch="312"/>
        </w:sectPr>
      </w:pPr>
    </w:p>
    <w:p w14:paraId="77733F68" w14:textId="02B95DD0" w:rsidR="00437788" w:rsidRPr="00934A59" w:rsidRDefault="001B6C3E" w:rsidP="001754FF">
      <w:pPr>
        <w:pStyle w:val="Abstract"/>
      </w:pPr>
      <w:r w:rsidRPr="00934A59">
        <w:rPr>
          <w:rFonts w:hint="eastAsia"/>
        </w:rPr>
        <w:t>R</w:t>
      </w:r>
      <w:r w:rsidRPr="00934A59">
        <w:t>eferences:</w:t>
      </w:r>
    </w:p>
    <w:p w14:paraId="3228E5ED" w14:textId="5BD1CC38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Ambili, T. R., et al., 2013. Toxicological Effects of the Antibiotic Oxytetracycline to an Indian Major Carp Labeo rohita. Archives of Environmental Contamination and Toxicology. 64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494-503.</w:t>
      </w:r>
    </w:p>
    <w:p w14:paraId="1A81FC0D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Ando, T., et al., 2007. A novel method using cyanobacteria for ecotoxicity test of veterinary antimicrobial agents. Environmental Toxicology and Chemistry. 2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601-606.</w:t>
      </w:r>
    </w:p>
    <w:p w14:paraId="6A15B8A0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Bengtsson-Palme, J., Larsson, D. J., 2016. Concentrations of antibiotics predicted to select for resistant bacteria: Proposed limits for environmental regulation. Environment International. 8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40-149.</w:t>
      </w:r>
    </w:p>
    <w:p w14:paraId="0F4200EF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Brain, R. A., et al., 2004a. Microcosm evaluation of the effects of an eight pharmaceutical mixture to the aquatic macrophytes Lemna gibba and Myriophyllum sibiricum. Aquatic Toxicology. 70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3-40.</w:t>
      </w:r>
    </w:p>
    <w:p w14:paraId="4457E95C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Brain, R. A., et al., 2004b. Effects of 25 pharmaceutical compounds to Lemna gibba using a seven-day static-renewal test. Environmental Toxicology and Chemistry. 23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71-382.</w:t>
      </w:r>
    </w:p>
    <w:p w14:paraId="37BEF98B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Brain, R. A., et al., 2008. Herbicidal Effects of Sulfamethoxazole in Lemna gibba: Using p-Aminobenzoic Acid As a Biomarker of Effect. Environmental Science &amp; Technology. 4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8965-8970.</w:t>
      </w:r>
    </w:p>
    <w:p w14:paraId="002CC934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Christensen, A. M., et al., 2006. Ecotoxicity of mixtures of antibiotics used in aquacultures. Environmental Toxicology and Chemistry. 25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208-2215.</w:t>
      </w:r>
    </w:p>
    <w:p w14:paraId="7D927B0A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De Liguoro, M., et al., 2012. Sublethal effects of trimethoprim on four freshwater organisms. Ecotoxicology and Environmental Safety. 8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14-121.</w:t>
      </w:r>
    </w:p>
    <w:p w14:paraId="4D3AD3B9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De Liguoro, M., et al., 2009. The toxicity of sulfamethazine to Daphnia magna and its additivity to other veterinary sulfonamides and trimethoprim. Chemosphere. 75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519-1524.</w:t>
      </w:r>
    </w:p>
    <w:p w14:paraId="7137FD77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Freitas, E. C., et al., 2018. Effects of florfenicol and oxytetracycline on the tropical cladoceran Ceriodaphnia silvestrii: A mixture toxicity approach to predict the potential risks of antimicrobials for zooplankton. Ecotoxicology and Environmental Safety. 16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663-672.</w:t>
      </w:r>
    </w:p>
    <w:p w14:paraId="034F20DF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Garcia, R. J., et al., 2008. Localization of oxytetracycline in chlamydomonas reinhardtii (chlorophyceae). Journal of Phycology. 44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282-1289.</w:t>
      </w:r>
    </w:p>
    <w:p w14:paraId="1D3174D4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González-Pleiter, M., et al., 2013. Toxicity of five antibiotics and their mixtures towards photosynthetic aquatic organisms: Implications for environmental risk assessment. Water Research. 4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050-2064.</w:t>
      </w:r>
    </w:p>
    <w:p w14:paraId="75BD56FB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Guo, R. X., Chen, J. Q., 2012. Phytoplankton toxicity of the antibiotic chlortetracycline and its UV light degradation products. Chemosphere. 8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254-1259.</w:t>
      </w:r>
    </w:p>
    <w:p w14:paraId="6374BC66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Halling-Sørensen, B., 2000. Algal toxicity of antibacterial agents used in intensive farming. Chemosphere. 40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731-739.</w:t>
      </w:r>
    </w:p>
    <w:p w14:paraId="2537F562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Hu, Y., et al., 2018. Antibiotics in surface water and sediments from Hanjiang River, Central China: Occurrence, behavior and risk assessment. Ecotoxicology and Environmental Safety. 15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50-158.</w:t>
      </w:r>
    </w:p>
    <w:p w14:paraId="4F95040C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Isidori, M., et al., 2005. Toxic and genotoxic evaluation of six antibiotics on non-target organisms. Science of The Total Environment. 34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87-98.</w:t>
      </w:r>
    </w:p>
    <w:p w14:paraId="52A3F5A6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Ji, K., et al., 2012. Risk assessment of chlortetracycline, oxytetracycline, sulfamethazine, sulfathiazole, and erythromycin in aquatic environment: are the current environmental concentrations safe? Ecotoxicology. 21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031-2050.</w:t>
      </w:r>
    </w:p>
    <w:p w14:paraId="4A02577E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 xml:space="preserve">Kim, H. Y., et al., 2014. </w:t>
      </w:r>
      <w:bookmarkStart w:id="26" w:name="OLE_LINK13"/>
      <w:r w:rsidRPr="00934A59">
        <w:rPr>
          <w:sz w:val="22"/>
          <w:szCs w:val="22"/>
        </w:rPr>
        <w:t>Relationship between trans-generational effects of tetracycline on Daphnia magna at the physiological and whole organism level</w:t>
      </w:r>
      <w:bookmarkEnd w:id="26"/>
      <w:r w:rsidRPr="00934A59">
        <w:rPr>
          <w:sz w:val="22"/>
          <w:szCs w:val="22"/>
        </w:rPr>
        <w:t>. Environmental Pollution. 191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11-118.</w:t>
      </w:r>
    </w:p>
    <w:p w14:paraId="4C1EC637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Kim, Y., et al., 2007. Aquatic toxicity of acetaminophen, carbamazepine, cimetidine, diltiazem and six major sulfonamides, and their potential ecological risks in Korea. Environment International. 33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70-375.</w:t>
      </w:r>
    </w:p>
    <w:p w14:paraId="667E70E9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aville, N., et al., 2004. Effects of human pharmaceuticals on cytotoxicity, EROD activity and ROS production in fish hepatocytes. Toxicology. 19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41-55.</w:t>
      </w:r>
    </w:p>
    <w:p w14:paraId="7667951E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i, Z., et al., 2020. Antibiotics in aquatic environments of China: A review and meta-analysis. Ecotoxicology and Environmental Safety. 199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10668.</w:t>
      </w:r>
    </w:p>
    <w:p w14:paraId="281BCAA2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i, Z., et al., 2012. Single and combined effects of selected pharmaceuticals at sublethal concentrations on multiple biomarkers in Carassius auratus. Ecotoxicology. 21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53-361.</w:t>
      </w:r>
    </w:p>
    <w:p w14:paraId="7B081DEF" w14:textId="1486A8C4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iu, B.</w:t>
      </w:r>
      <w:r w:rsidR="0059517B" w:rsidRPr="00934A59">
        <w:rPr>
          <w:sz w:val="22"/>
          <w:szCs w:val="22"/>
        </w:rPr>
        <w:t xml:space="preserve"> Y</w:t>
      </w:r>
      <w:r w:rsidRPr="00934A59">
        <w:rPr>
          <w:sz w:val="22"/>
          <w:szCs w:val="22"/>
        </w:rPr>
        <w:t>., et al., 2011. Toxic effects of erythromycin, ciprofloxacin and sulfamethoxazole on photosynthetic apparatus in Selenastrum capricornutum. Ecotoxicology and Environmental Safety. 74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027-1035.</w:t>
      </w:r>
    </w:p>
    <w:p w14:paraId="618975BF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iu, J., et al., 2014. A multi-biomarker assessment of single and combined effects of norfloxacin and sulfamethoxazole on male goldfish (Carassius auratus). Ecotoxicology and Environmental Safety. 10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2-17.</w:t>
      </w:r>
    </w:p>
    <w:p w14:paraId="7F0536BC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u, G., et al., 2013. Effects of selected pharmaceuticals on growth, reproduction and feeding of Daphnia Magna. Fresenius Environmental Bulletin. 2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583-2589.</w:t>
      </w:r>
    </w:p>
    <w:p w14:paraId="53B6CF4F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u, J., et al., 2018. Occurrence, distribution, and ecological-health risks of selected antibiotics in coastal waters along the coastline of China. Science of The Total Environment. 644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469-1476.</w:t>
      </w:r>
    </w:p>
    <w:p w14:paraId="41198149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undén, T., Bylund, G., 2000. The influence of in vitro and in vivo exposure to antibiotics on mitogen-induced proliferation of lymphoid cells in rainbow trout (Oncorhynchus mykiss). Fish &amp; Shellfish Immunology. 10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95-404.</w:t>
      </w:r>
    </w:p>
    <w:p w14:paraId="7183A261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Lützhøft, H. C. H., et al., 1999. Algal Toxicity of Antibacterial Agents Applied in Danish Fish Farming. Archives of Environmental Contamination and Toxicology. 3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-6.</w:t>
      </w:r>
    </w:p>
    <w:p w14:paraId="49850BBF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Madureira, T. V., et al., 2012. The toxicity potential of pharmaceuticals found in the Douro River estuary (Portugal): Evaluation of impacts on fish liver, by histopathology, stereology, vitellogenin and CYP1A immunohistochemistry, after sub-acute exposures of the zebrafish model. Environmental Toxicology and Pharmacology. 34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4-45.</w:t>
      </w:r>
    </w:p>
    <w:p w14:paraId="6F2646C7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Melvin, S. D., et al., 2014. Individual and Mixture Toxicity of Pharmaceuticals Naproxen, Carbamazepine, and Sulfamethoxazole to Australian Striped Marsh Frog Tadpoles (Limnodynastes peronii). Journal of Toxicology and Environmental Health, Part A. 7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37-345.</w:t>
      </w:r>
    </w:p>
    <w:p w14:paraId="1205F26C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Mirzaei, R., et al., 2019. Antibiotics in urban wastewater and rivers of Tehran, Iran: Consumption, mass load, occurrence, and ecological risk. Chemosphere. 221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55-66.</w:t>
      </w:r>
    </w:p>
    <w:p w14:paraId="566A7515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Nagpure, H., Zambare, S., 2008. Tetracycline &amp; Chloramphenicol induced alterations in the glycogen content of various tissues of the freshwater bivalve, Lamellidens corrianus (Lea). Journal of Aquatic Biology. 23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13-118.</w:t>
      </w:r>
    </w:p>
    <w:p w14:paraId="6AD13F97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Nandurkar, H., Zambare, S., 2010. Study of tetracycline and chloramphenicol activity on the rate of oxygen consumption in (the experimental animal) freshwater bivalve Lamellidens corrianus (Lea). National Journal of Life Sciences. 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45-48.</w:t>
      </w:r>
    </w:p>
    <w:p w14:paraId="0B95612F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Nandurkar, H., Zambare, S., 2012. Effect of tetracycline and chloramphenicol on protein contents in different tissues of freshwater bivalve, Parreysia cylindrica (Annandale &amp; Prashad). Flora and Fauna: An International Research Journal of Biological Sciences. 18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59-264.</w:t>
      </w:r>
    </w:p>
    <w:p w14:paraId="08BBD9B4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 xml:space="preserve">Nguyen Dang Giang, C., et al., 2015. </w:t>
      </w:r>
      <w:bookmarkStart w:id="27" w:name="OLE_LINK14"/>
      <w:r w:rsidRPr="00934A59">
        <w:rPr>
          <w:sz w:val="22"/>
          <w:szCs w:val="22"/>
        </w:rPr>
        <w:t>Occurrence and Dissipation of the Antibiotics Sulfamethoxazole, Sulfadiazine, Trimethoprim, and Enrofloxacin in the Mekong Delta, Vietnam</w:t>
      </w:r>
      <w:bookmarkEnd w:id="27"/>
      <w:r w:rsidRPr="00934A59">
        <w:rPr>
          <w:sz w:val="22"/>
          <w:szCs w:val="22"/>
        </w:rPr>
        <w:t>. PLOS ONE. 10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e0131855.</w:t>
      </w:r>
    </w:p>
    <w:p w14:paraId="31540735" w14:textId="654FC92E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Nie, X.</w:t>
      </w:r>
      <w:r w:rsidR="0059517B" w:rsidRPr="00934A59">
        <w:rPr>
          <w:sz w:val="22"/>
          <w:szCs w:val="22"/>
        </w:rPr>
        <w:t xml:space="preserve"> </w:t>
      </w:r>
      <w:r w:rsidRPr="00934A59">
        <w:rPr>
          <w:sz w:val="22"/>
          <w:szCs w:val="22"/>
        </w:rPr>
        <w:t>P., et al., 2013. Toxic effects of erythromycin, ciprofloxacin and sulfamethoxazole exposure to the antioxidant system in Pseudokirchneriella subcapitata. Environmental Pollution. 17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3-32.</w:t>
      </w:r>
    </w:p>
    <w:p w14:paraId="2A7179BD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 xml:space="preserve">Nunes, B., et al., 2015. </w:t>
      </w:r>
      <w:bookmarkStart w:id="28" w:name="OLE_LINK92"/>
      <w:r w:rsidRPr="00934A59">
        <w:rPr>
          <w:sz w:val="22"/>
          <w:szCs w:val="22"/>
        </w:rPr>
        <w:t>Acute Effects of Tetracycline Exposure in the Freshwater Fish Gambusia holbrooki: Antioxidant Effects, Neurotoxicity and Histological Alterations.</w:t>
      </w:r>
      <w:bookmarkEnd w:id="28"/>
      <w:r w:rsidRPr="00934A59">
        <w:rPr>
          <w:sz w:val="22"/>
          <w:szCs w:val="22"/>
        </w:rPr>
        <w:t xml:space="preserve"> Archives of Environmental Contamination and Toxicology. 68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71-381.</w:t>
      </w:r>
    </w:p>
    <w:p w14:paraId="107BDDA8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Oliveira, R., et al., 2013. Effects of oxytetracycline and amoxicillin on development and biomarkers activities of zebrafish (Danio rerio). Environmental Toxicology and Pharmacology. 3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903-912.</w:t>
      </w:r>
    </w:p>
    <w:p w14:paraId="7248EAE7" w14:textId="573014DE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Park, K., Kwak, I.</w:t>
      </w:r>
      <w:r w:rsidR="0059517B" w:rsidRPr="00934A59">
        <w:rPr>
          <w:sz w:val="22"/>
          <w:szCs w:val="22"/>
        </w:rPr>
        <w:t xml:space="preserve"> </w:t>
      </w:r>
      <w:r w:rsidRPr="00934A59">
        <w:rPr>
          <w:sz w:val="22"/>
          <w:szCs w:val="22"/>
        </w:rPr>
        <w:t>S., 2012. Gene expression of ribosomal protein mRNA in Chironomus riparius: Effects of endocrine disruptor chemicals and antibiotics. Comparative Biochemistry and Physiology Part C: Toxicology &amp; Pharmacology. 15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13-120.</w:t>
      </w:r>
    </w:p>
    <w:p w14:paraId="30B44F87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Park, S., Choi, K., 2008. Hazard assessment of commonly used agricultural antibiotics on aquatic ecosystems. Ecotoxicology. 1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526-538.</w:t>
      </w:r>
    </w:p>
    <w:p w14:paraId="2BAB8A90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Parolini, M., et al., 2013. Application of a Biomarker Response Index for Ranking the Toxicity of Five Pharmaceutical and Personal Care Products (PPCPs) to the Bivalve Dreissena polymorpha. Archives of Environmental Contamination and Toxicology. 64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439-447.</w:t>
      </w:r>
    </w:p>
    <w:p w14:paraId="606BF9C5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Pascoe, D., et al., 2003. Do pharmaceuticals affect freshwater invertebrates? A study with the cnidarian Hydra vulgaris. Chemosphere. 51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521-528.</w:t>
      </w:r>
    </w:p>
    <w:p w14:paraId="35B0E73C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Quinn, B., et al., 2008. An investigation into the acute and chronic toxicity of eleven pharmaceuticals (and their solvents) found in wastewater effluent on the cnidarian, Hydra attenuata. Science of The Total Environment. 389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06-314.</w:t>
      </w:r>
    </w:p>
    <w:p w14:paraId="50A7E220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Saejung, C., et al., 2014. Bath efficacy of sodium hypochlorite, oxytetracycline dihydrate and chloramphenicol against bacterial black disease in fairy shrimp Branchinella thailandensis. Aquaculture Research. 45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697-1705.</w:t>
      </w:r>
    </w:p>
    <w:p w14:paraId="2302D4AE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Selderslaghs, I. W. T., et al., 2012. Feasibility study of the zebrafish assay as an alternative method to screen for developmental toxicity and embryotoxicity using a training set of 27 compounds. Reproductive Toxicology. 33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42-154.</w:t>
      </w:r>
    </w:p>
    <w:p w14:paraId="7B577CD8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Turkdogan, F. I., Yetilmezsoy, K., 2009. Appraisal of potential environmental risks associated with human antibiotic consumption in Turkey. Journal of Hazardous Materials. 166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97-308.</w:t>
      </w:r>
    </w:p>
    <w:p w14:paraId="36D28933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Villa, S., et al., 2018. Comparison of the behavioural effects of pharmaceuticals and pesticides on Diamesa zernyi larvae (Chironomidae). Environmental Pollution. 238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30-139.</w:t>
      </w:r>
    </w:p>
    <w:p w14:paraId="507DD7AE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Wollenberger, L., et al., 2000. Acute and chronic toxicity of veterinary antibiotics to Daphnia magna. Chemosphere. 40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723-730.</w:t>
      </w:r>
    </w:p>
    <w:p w14:paraId="412C2071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Xu, M., et al., 2019. Occurrence and ecological risk of pharmaceuticals and personal care products (PPCPs) and pesticides in typical surface watersheds, China. Ecotoxicology and Environmental Safety. 175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289-298.</w:t>
      </w:r>
    </w:p>
    <w:p w14:paraId="619DB61D" w14:textId="61088911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Yang, L.</w:t>
      </w:r>
      <w:r w:rsidR="0059517B" w:rsidRPr="00934A59">
        <w:rPr>
          <w:sz w:val="22"/>
          <w:szCs w:val="22"/>
        </w:rPr>
        <w:t xml:space="preserve"> </w:t>
      </w:r>
      <w:r w:rsidRPr="00934A59">
        <w:rPr>
          <w:sz w:val="22"/>
          <w:szCs w:val="22"/>
        </w:rPr>
        <w:t>H., et al., 2008. Growth-inhibiting effects of 12 antibacterial agents and their mixtures on the freshwater microalga Pseudokirchneriella subcapitata. Environmental Toxicology and Chemistry. 27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201-1208.</w:t>
      </w:r>
    </w:p>
    <w:p w14:paraId="4BD7268A" w14:textId="77777777" w:rsidR="00D52BD5" w:rsidRPr="00934A59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Yang, W., et al., 2013. Toxicity studies of tetracycline on Microcystis aeruginosa and Selenastrum capricornutum. Environmental Toxicology and Pharmacology. 35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320-324.</w:t>
      </w:r>
    </w:p>
    <w:p w14:paraId="618CAB9F" w14:textId="77777777" w:rsidR="00D52BD5" w:rsidRPr="00357CE2" w:rsidRDefault="00D52BD5" w:rsidP="00D52BD5">
      <w:pPr>
        <w:pStyle w:val="EndNoteBibliography"/>
        <w:ind w:left="720" w:hanging="720"/>
        <w:rPr>
          <w:sz w:val="22"/>
          <w:szCs w:val="22"/>
        </w:rPr>
      </w:pPr>
      <w:r w:rsidRPr="00934A59">
        <w:rPr>
          <w:sz w:val="22"/>
          <w:szCs w:val="22"/>
        </w:rPr>
        <w:t>Zhang, S. X., et al., 2020. Emission and fate of antibiotics in the Dongjiang River Basin, China: Implication for antibiotic resistance risk. Science of the Total Environment. 712</w:t>
      </w:r>
      <w:r w:rsidRPr="00934A59">
        <w:rPr>
          <w:b/>
          <w:sz w:val="22"/>
          <w:szCs w:val="22"/>
        </w:rPr>
        <w:t>,</w:t>
      </w:r>
      <w:r w:rsidRPr="00934A59">
        <w:rPr>
          <w:sz w:val="22"/>
          <w:szCs w:val="22"/>
        </w:rPr>
        <w:t xml:space="preserve"> 11.</w:t>
      </w:r>
    </w:p>
    <w:p w14:paraId="18EC6DEC" w14:textId="5039FDFE" w:rsidR="001B6C3E" w:rsidRPr="00357CE2" w:rsidRDefault="001B6C3E" w:rsidP="00363D3E">
      <w:pPr>
        <w:rPr>
          <w:rFonts w:cs="Times New Roman"/>
          <w:szCs w:val="22"/>
        </w:rPr>
      </w:pPr>
    </w:p>
    <w:sectPr w:rsidR="001B6C3E" w:rsidRPr="00357CE2" w:rsidSect="00FA581C">
      <w:pgSz w:w="11906" w:h="16838"/>
      <w:pgMar w:top="1418" w:right="1418" w:bottom="1418" w:left="1418" w:header="851" w:footer="992" w:gutter="0"/>
      <w:lnNumType w:countBy="1" w:restart="continuous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530B4" w14:textId="77777777" w:rsidR="00255D4B" w:rsidRDefault="00255D4B" w:rsidP="00AA6B0A">
      <w:pPr>
        <w:spacing w:line="240" w:lineRule="auto"/>
      </w:pPr>
      <w:r>
        <w:separator/>
      </w:r>
    </w:p>
  </w:endnote>
  <w:endnote w:type="continuationSeparator" w:id="0">
    <w:p w14:paraId="0E9A3E4C" w14:textId="77777777" w:rsidR="00255D4B" w:rsidRDefault="00255D4B" w:rsidP="00AA6B0A">
      <w:pPr>
        <w:spacing w:line="240" w:lineRule="auto"/>
      </w:pPr>
      <w:r>
        <w:continuationSeparator/>
      </w:r>
    </w:p>
  </w:endnote>
  <w:endnote w:type="continuationNotice" w:id="1">
    <w:p w14:paraId="21E40698" w14:textId="77777777" w:rsidR="00255D4B" w:rsidRDefault="00255D4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7900532"/>
      <w:docPartObj>
        <w:docPartGallery w:val="Page Numbers (Bottom of Page)"/>
        <w:docPartUnique/>
      </w:docPartObj>
    </w:sdtPr>
    <w:sdtContent>
      <w:p w14:paraId="200C4329" w14:textId="75B2CC49" w:rsidR="001E75F1" w:rsidRDefault="001E75F1">
        <w:pPr>
          <w:pStyle w:val="affff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7E41A04" w14:textId="77777777" w:rsidR="001E75F1" w:rsidRDefault="001E75F1">
    <w:pPr>
      <w:pStyle w:val="aff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2A801" w14:textId="77777777" w:rsidR="00255D4B" w:rsidRDefault="00255D4B" w:rsidP="00AA6B0A">
      <w:pPr>
        <w:spacing w:line="240" w:lineRule="auto"/>
      </w:pPr>
      <w:r>
        <w:separator/>
      </w:r>
    </w:p>
  </w:footnote>
  <w:footnote w:type="continuationSeparator" w:id="0">
    <w:p w14:paraId="2DD55D40" w14:textId="77777777" w:rsidR="00255D4B" w:rsidRDefault="00255D4B" w:rsidP="00AA6B0A">
      <w:pPr>
        <w:spacing w:line="240" w:lineRule="auto"/>
      </w:pPr>
      <w:r>
        <w:continuationSeparator/>
      </w:r>
    </w:p>
  </w:footnote>
  <w:footnote w:type="continuationNotice" w:id="1">
    <w:p w14:paraId="28554242" w14:textId="77777777" w:rsidR="00255D4B" w:rsidRDefault="00255D4B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07655C8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54E6D80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DC62E10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13EFB18"/>
    <w:lvl w:ilvl="0">
      <w:start w:val="1"/>
      <w:numFmt w:val="decimal"/>
      <w:pStyle w:val="2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08C0DF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BA01CF8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2DECB4A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B24A460"/>
    <w:lvl w:ilvl="0">
      <w:start w:val="1"/>
      <w:numFmt w:val="bullet"/>
      <w:pStyle w:val="20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A34D1D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244E3106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86108AA"/>
    <w:multiLevelType w:val="multilevel"/>
    <w:tmpl w:val="DE526F3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19A74435"/>
    <w:multiLevelType w:val="hybridMultilevel"/>
    <w:tmpl w:val="CD723CBC"/>
    <w:lvl w:ilvl="0" w:tplc="E59424C4">
      <w:numFmt w:val="bullet"/>
      <w:lvlText w:val=""/>
      <w:lvlJc w:val="left"/>
      <w:pPr>
        <w:ind w:left="360" w:hanging="360"/>
      </w:pPr>
      <w:rPr>
        <w:rFonts w:ascii="Wingdings" w:eastAsia="仿宋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A1B0C86"/>
    <w:multiLevelType w:val="multilevel"/>
    <w:tmpl w:val="9500A040"/>
    <w:lvl w:ilvl="0">
      <w:start w:val="1"/>
      <w:numFmt w:val="decimal"/>
      <w:pStyle w:val="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1"/>
      <w:suff w:val="space"/>
      <w:lvlText w:val="%1.%2"/>
      <w:lvlJc w:val="left"/>
      <w:pPr>
        <w:ind w:left="850" w:hanging="425"/>
      </w:pPr>
      <w:rPr>
        <w:rFonts w:hint="eastAsia"/>
      </w:rPr>
    </w:lvl>
    <w:lvl w:ilvl="2">
      <w:start w:val="1"/>
      <w:numFmt w:val="decimal"/>
      <w:pStyle w:val="31"/>
      <w:suff w:val="space"/>
      <w:lvlText w:val="%1.%2.%3"/>
      <w:lvlJc w:val="left"/>
      <w:pPr>
        <w:ind w:left="1275" w:hanging="425"/>
      </w:pPr>
      <w:rPr>
        <w:rFonts w:hint="eastAsia"/>
      </w:rPr>
    </w:lvl>
    <w:lvl w:ilvl="3">
      <w:start w:val="1"/>
      <w:numFmt w:val="decimal"/>
      <w:pStyle w:val="41"/>
      <w:suff w:val="space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13" w15:restartNumberingAfterBreak="0">
    <w:nsid w:val="400F4A9F"/>
    <w:multiLevelType w:val="multilevel"/>
    <w:tmpl w:val="9DF0A8DE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6A9B15AB"/>
    <w:multiLevelType w:val="hybridMultilevel"/>
    <w:tmpl w:val="1DBC068E"/>
    <w:lvl w:ilvl="0" w:tplc="EF669A54">
      <w:start w:val="1"/>
      <w:numFmt w:val="decimal"/>
      <w:lvlText w:val="%1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E032E53"/>
    <w:multiLevelType w:val="hybridMultilevel"/>
    <w:tmpl w:val="00EC9880"/>
    <w:lvl w:ilvl="0" w:tplc="3FA4CCD8">
      <w:numFmt w:val="bullet"/>
      <w:lvlText w:val=""/>
      <w:lvlJc w:val="left"/>
      <w:pPr>
        <w:ind w:left="360" w:hanging="360"/>
      </w:pPr>
      <w:rPr>
        <w:rFonts w:ascii="Wingdings" w:eastAsia="仿宋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15760916">
    <w:abstractNumId w:val="14"/>
  </w:num>
  <w:num w:numId="2" w16cid:durableId="1883441087">
    <w:abstractNumId w:val="10"/>
  </w:num>
  <w:num w:numId="3" w16cid:durableId="1500463843">
    <w:abstractNumId w:val="13"/>
  </w:num>
  <w:num w:numId="4" w16cid:durableId="792598590">
    <w:abstractNumId w:val="0"/>
  </w:num>
  <w:num w:numId="5" w16cid:durableId="371617551">
    <w:abstractNumId w:val="1"/>
  </w:num>
  <w:num w:numId="6" w16cid:durableId="449670755">
    <w:abstractNumId w:val="2"/>
  </w:num>
  <w:num w:numId="7" w16cid:durableId="1274442803">
    <w:abstractNumId w:val="3"/>
  </w:num>
  <w:num w:numId="8" w16cid:durableId="1218472057">
    <w:abstractNumId w:val="4"/>
  </w:num>
  <w:num w:numId="9" w16cid:durableId="1786924656">
    <w:abstractNumId w:val="5"/>
  </w:num>
  <w:num w:numId="10" w16cid:durableId="1041788821">
    <w:abstractNumId w:val="6"/>
  </w:num>
  <w:num w:numId="11" w16cid:durableId="1685206770">
    <w:abstractNumId w:val="7"/>
  </w:num>
  <w:num w:numId="12" w16cid:durableId="1370909431">
    <w:abstractNumId w:val="8"/>
  </w:num>
  <w:num w:numId="13" w16cid:durableId="188229602">
    <w:abstractNumId w:val="9"/>
  </w:num>
  <w:num w:numId="14" w16cid:durableId="449203830">
    <w:abstractNumId w:val="11"/>
  </w:num>
  <w:num w:numId="15" w16cid:durableId="1641687772">
    <w:abstractNumId w:val="12"/>
  </w:num>
  <w:num w:numId="16" w16cid:durableId="9568258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linkStyle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TS3NDAyMTWwtLRQ0lEKTi0uzszPAykwMqoFAHzQU8g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Ecotox and Enviro Safet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tvesfdz4z9rv0es5w05zfxnza02ad92dswf&quot;&gt;PhD&lt;record-ids&gt;&lt;item&gt;589&lt;/item&gt;&lt;item&gt;621&lt;/item&gt;&lt;item&gt;3607&lt;/item&gt;&lt;item&gt;3708&lt;/item&gt;&lt;item&gt;3709&lt;/item&gt;&lt;item&gt;3710&lt;/item&gt;&lt;item&gt;3711&lt;/item&gt;&lt;item&gt;3712&lt;/item&gt;&lt;item&gt;3713&lt;/item&gt;&lt;item&gt;3714&lt;/item&gt;&lt;item&gt;3715&lt;/item&gt;&lt;item&gt;3716&lt;/item&gt;&lt;item&gt;3717&lt;/item&gt;&lt;item&gt;3718&lt;/item&gt;&lt;item&gt;3719&lt;/item&gt;&lt;item&gt;3720&lt;/item&gt;&lt;item&gt;3721&lt;/item&gt;&lt;item&gt;3722&lt;/item&gt;&lt;item&gt;3723&lt;/item&gt;&lt;item&gt;3724&lt;/item&gt;&lt;item&gt;3725&lt;/item&gt;&lt;item&gt;3726&lt;/item&gt;&lt;item&gt;3727&lt;/item&gt;&lt;item&gt;3728&lt;/item&gt;&lt;item&gt;3729&lt;/item&gt;&lt;item&gt;3730&lt;/item&gt;&lt;item&gt;3731&lt;/item&gt;&lt;item&gt;3732&lt;/item&gt;&lt;item&gt;3733&lt;/item&gt;&lt;item&gt;3734&lt;/item&gt;&lt;item&gt;3736&lt;/item&gt;&lt;item&gt;3737&lt;/item&gt;&lt;item&gt;3738&lt;/item&gt;&lt;item&gt;3739&lt;/item&gt;&lt;item&gt;3740&lt;/item&gt;&lt;item&gt;3741&lt;/item&gt;&lt;item&gt;3742&lt;/item&gt;&lt;item&gt;3743&lt;/item&gt;&lt;item&gt;3744&lt;/item&gt;&lt;item&gt;3745&lt;/item&gt;&lt;item&gt;3746&lt;/item&gt;&lt;item&gt;3747&lt;/item&gt;&lt;item&gt;3748&lt;/item&gt;&lt;item&gt;3749&lt;/item&gt;&lt;item&gt;3751&lt;/item&gt;&lt;item&gt;3752&lt;/item&gt;&lt;item&gt;3753&lt;/item&gt;&lt;item&gt;3754&lt;/item&gt;&lt;item&gt;3755&lt;/item&gt;&lt;item&gt;3756&lt;/item&gt;&lt;item&gt;3848&lt;/item&gt;&lt;item&gt;3853&lt;/item&gt;&lt;/record-ids&gt;&lt;/item&gt;&lt;/Libraries&gt;"/>
  </w:docVars>
  <w:rsids>
    <w:rsidRoot w:val="007163B7"/>
    <w:rsid w:val="00001DC6"/>
    <w:rsid w:val="000027B4"/>
    <w:rsid w:val="0000351F"/>
    <w:rsid w:val="00004019"/>
    <w:rsid w:val="000041A4"/>
    <w:rsid w:val="000068B0"/>
    <w:rsid w:val="00007C0E"/>
    <w:rsid w:val="00011ED0"/>
    <w:rsid w:val="00012299"/>
    <w:rsid w:val="00012E0C"/>
    <w:rsid w:val="00013137"/>
    <w:rsid w:val="0001333C"/>
    <w:rsid w:val="00014692"/>
    <w:rsid w:val="000152C4"/>
    <w:rsid w:val="00015ADA"/>
    <w:rsid w:val="000162CE"/>
    <w:rsid w:val="000167B3"/>
    <w:rsid w:val="00016C74"/>
    <w:rsid w:val="00022679"/>
    <w:rsid w:val="00024F5E"/>
    <w:rsid w:val="00025E34"/>
    <w:rsid w:val="0002655C"/>
    <w:rsid w:val="00026EBC"/>
    <w:rsid w:val="000273BB"/>
    <w:rsid w:val="0003026B"/>
    <w:rsid w:val="0003031C"/>
    <w:rsid w:val="00030FAA"/>
    <w:rsid w:val="00031390"/>
    <w:rsid w:val="00031422"/>
    <w:rsid w:val="00031C73"/>
    <w:rsid w:val="0003308C"/>
    <w:rsid w:val="0003346A"/>
    <w:rsid w:val="000343E7"/>
    <w:rsid w:val="00035B71"/>
    <w:rsid w:val="00036539"/>
    <w:rsid w:val="00036AD4"/>
    <w:rsid w:val="00036AEE"/>
    <w:rsid w:val="000377F9"/>
    <w:rsid w:val="00040A69"/>
    <w:rsid w:val="000412F5"/>
    <w:rsid w:val="00043438"/>
    <w:rsid w:val="00044710"/>
    <w:rsid w:val="000506BD"/>
    <w:rsid w:val="00051080"/>
    <w:rsid w:val="00051BD8"/>
    <w:rsid w:val="00051CA0"/>
    <w:rsid w:val="00053361"/>
    <w:rsid w:val="00053D26"/>
    <w:rsid w:val="00053DBB"/>
    <w:rsid w:val="00054C08"/>
    <w:rsid w:val="00054DF4"/>
    <w:rsid w:val="000555E3"/>
    <w:rsid w:val="00055785"/>
    <w:rsid w:val="000563BD"/>
    <w:rsid w:val="000578FE"/>
    <w:rsid w:val="00062817"/>
    <w:rsid w:val="00062CA0"/>
    <w:rsid w:val="00063153"/>
    <w:rsid w:val="000638E6"/>
    <w:rsid w:val="00063E53"/>
    <w:rsid w:val="00063F3F"/>
    <w:rsid w:val="000653FD"/>
    <w:rsid w:val="00066233"/>
    <w:rsid w:val="000664EC"/>
    <w:rsid w:val="00067392"/>
    <w:rsid w:val="000714B4"/>
    <w:rsid w:val="00072799"/>
    <w:rsid w:val="00072BB8"/>
    <w:rsid w:val="000736AD"/>
    <w:rsid w:val="00073798"/>
    <w:rsid w:val="00073A07"/>
    <w:rsid w:val="0007492D"/>
    <w:rsid w:val="00074B8D"/>
    <w:rsid w:val="00075803"/>
    <w:rsid w:val="000767D7"/>
    <w:rsid w:val="00076D0F"/>
    <w:rsid w:val="00077599"/>
    <w:rsid w:val="000825A4"/>
    <w:rsid w:val="00083088"/>
    <w:rsid w:val="00083389"/>
    <w:rsid w:val="00083417"/>
    <w:rsid w:val="00085CAA"/>
    <w:rsid w:val="000868B7"/>
    <w:rsid w:val="000874A7"/>
    <w:rsid w:val="00087580"/>
    <w:rsid w:val="00090328"/>
    <w:rsid w:val="00090A79"/>
    <w:rsid w:val="00091BB1"/>
    <w:rsid w:val="00091F20"/>
    <w:rsid w:val="00092565"/>
    <w:rsid w:val="000925B6"/>
    <w:rsid w:val="0009282D"/>
    <w:rsid w:val="000935AA"/>
    <w:rsid w:val="00093873"/>
    <w:rsid w:val="00095482"/>
    <w:rsid w:val="00095944"/>
    <w:rsid w:val="00095ABB"/>
    <w:rsid w:val="000977BE"/>
    <w:rsid w:val="000A0758"/>
    <w:rsid w:val="000A1046"/>
    <w:rsid w:val="000A12DA"/>
    <w:rsid w:val="000A2124"/>
    <w:rsid w:val="000A2E90"/>
    <w:rsid w:val="000A2FBA"/>
    <w:rsid w:val="000A69CB"/>
    <w:rsid w:val="000B1976"/>
    <w:rsid w:val="000B3153"/>
    <w:rsid w:val="000B48B1"/>
    <w:rsid w:val="000B4C6E"/>
    <w:rsid w:val="000B4F4C"/>
    <w:rsid w:val="000B5698"/>
    <w:rsid w:val="000B5C1F"/>
    <w:rsid w:val="000B6C30"/>
    <w:rsid w:val="000B7F82"/>
    <w:rsid w:val="000C05BB"/>
    <w:rsid w:val="000C14FB"/>
    <w:rsid w:val="000C2680"/>
    <w:rsid w:val="000C3532"/>
    <w:rsid w:val="000C3B65"/>
    <w:rsid w:val="000C617E"/>
    <w:rsid w:val="000C668A"/>
    <w:rsid w:val="000C67D2"/>
    <w:rsid w:val="000C6C5D"/>
    <w:rsid w:val="000C7838"/>
    <w:rsid w:val="000C7AA7"/>
    <w:rsid w:val="000C7AF4"/>
    <w:rsid w:val="000C7BA8"/>
    <w:rsid w:val="000C7FDB"/>
    <w:rsid w:val="000D0DD0"/>
    <w:rsid w:val="000D197E"/>
    <w:rsid w:val="000D19A5"/>
    <w:rsid w:val="000D217B"/>
    <w:rsid w:val="000D22CB"/>
    <w:rsid w:val="000D34D3"/>
    <w:rsid w:val="000D69CE"/>
    <w:rsid w:val="000E0564"/>
    <w:rsid w:val="000E3B94"/>
    <w:rsid w:val="000E41D5"/>
    <w:rsid w:val="000E52FB"/>
    <w:rsid w:val="000E5BCD"/>
    <w:rsid w:val="000E5E70"/>
    <w:rsid w:val="000E5EF7"/>
    <w:rsid w:val="000E68F2"/>
    <w:rsid w:val="000E6A0C"/>
    <w:rsid w:val="000E6D88"/>
    <w:rsid w:val="000E76A5"/>
    <w:rsid w:val="000F2487"/>
    <w:rsid w:val="000F301A"/>
    <w:rsid w:val="000F3329"/>
    <w:rsid w:val="000F348B"/>
    <w:rsid w:val="000F3703"/>
    <w:rsid w:val="000F437F"/>
    <w:rsid w:val="000F564C"/>
    <w:rsid w:val="000F705C"/>
    <w:rsid w:val="000F7E62"/>
    <w:rsid w:val="00100A07"/>
    <w:rsid w:val="00100D3B"/>
    <w:rsid w:val="00101713"/>
    <w:rsid w:val="00104CF4"/>
    <w:rsid w:val="00105339"/>
    <w:rsid w:val="00107778"/>
    <w:rsid w:val="001079DE"/>
    <w:rsid w:val="00107E24"/>
    <w:rsid w:val="0011158A"/>
    <w:rsid w:val="00113761"/>
    <w:rsid w:val="00113896"/>
    <w:rsid w:val="00114FCD"/>
    <w:rsid w:val="001171DB"/>
    <w:rsid w:val="0012044A"/>
    <w:rsid w:val="00121590"/>
    <w:rsid w:val="001223E1"/>
    <w:rsid w:val="00123979"/>
    <w:rsid w:val="001260A8"/>
    <w:rsid w:val="00127E24"/>
    <w:rsid w:val="00130AA2"/>
    <w:rsid w:val="00131415"/>
    <w:rsid w:val="00132387"/>
    <w:rsid w:val="001331CB"/>
    <w:rsid w:val="001335AE"/>
    <w:rsid w:val="001336E2"/>
    <w:rsid w:val="00135C06"/>
    <w:rsid w:val="00135D9E"/>
    <w:rsid w:val="00136475"/>
    <w:rsid w:val="00137C04"/>
    <w:rsid w:val="001400D6"/>
    <w:rsid w:val="00140ECE"/>
    <w:rsid w:val="00141031"/>
    <w:rsid w:val="0014120E"/>
    <w:rsid w:val="001431B4"/>
    <w:rsid w:val="001436D2"/>
    <w:rsid w:val="00143F23"/>
    <w:rsid w:val="00144F12"/>
    <w:rsid w:val="001461A1"/>
    <w:rsid w:val="00146467"/>
    <w:rsid w:val="00147835"/>
    <w:rsid w:val="00150D03"/>
    <w:rsid w:val="00151C74"/>
    <w:rsid w:val="00151E95"/>
    <w:rsid w:val="0015268D"/>
    <w:rsid w:val="00152849"/>
    <w:rsid w:val="00153300"/>
    <w:rsid w:val="0015380D"/>
    <w:rsid w:val="001560ED"/>
    <w:rsid w:val="0015797F"/>
    <w:rsid w:val="00162948"/>
    <w:rsid w:val="00163B0E"/>
    <w:rsid w:val="00166005"/>
    <w:rsid w:val="00166B75"/>
    <w:rsid w:val="00167A9F"/>
    <w:rsid w:val="001716DB"/>
    <w:rsid w:val="00172C61"/>
    <w:rsid w:val="00174A24"/>
    <w:rsid w:val="00175208"/>
    <w:rsid w:val="001754FF"/>
    <w:rsid w:val="0017587F"/>
    <w:rsid w:val="00175C2D"/>
    <w:rsid w:val="001766F0"/>
    <w:rsid w:val="001769FC"/>
    <w:rsid w:val="00177616"/>
    <w:rsid w:val="00177A45"/>
    <w:rsid w:val="0018017C"/>
    <w:rsid w:val="00181DC2"/>
    <w:rsid w:val="00182856"/>
    <w:rsid w:val="001833CF"/>
    <w:rsid w:val="0018394F"/>
    <w:rsid w:val="00184AD9"/>
    <w:rsid w:val="00184ED7"/>
    <w:rsid w:val="001850A8"/>
    <w:rsid w:val="001851BA"/>
    <w:rsid w:val="00185A93"/>
    <w:rsid w:val="0018641F"/>
    <w:rsid w:val="001870A8"/>
    <w:rsid w:val="00187767"/>
    <w:rsid w:val="00190564"/>
    <w:rsid w:val="00190D0B"/>
    <w:rsid w:val="0019275D"/>
    <w:rsid w:val="001928A1"/>
    <w:rsid w:val="00192D14"/>
    <w:rsid w:val="00193D5B"/>
    <w:rsid w:val="00195264"/>
    <w:rsid w:val="00195629"/>
    <w:rsid w:val="00195BD3"/>
    <w:rsid w:val="001A1C91"/>
    <w:rsid w:val="001A2DC2"/>
    <w:rsid w:val="001A3C71"/>
    <w:rsid w:val="001A5AAD"/>
    <w:rsid w:val="001A5F56"/>
    <w:rsid w:val="001A6223"/>
    <w:rsid w:val="001A629E"/>
    <w:rsid w:val="001A6A18"/>
    <w:rsid w:val="001A7573"/>
    <w:rsid w:val="001A7855"/>
    <w:rsid w:val="001A7F87"/>
    <w:rsid w:val="001B0B2A"/>
    <w:rsid w:val="001B1AA0"/>
    <w:rsid w:val="001B1C69"/>
    <w:rsid w:val="001B251E"/>
    <w:rsid w:val="001B39CE"/>
    <w:rsid w:val="001B40ED"/>
    <w:rsid w:val="001B4A1C"/>
    <w:rsid w:val="001B4AF0"/>
    <w:rsid w:val="001B5C0A"/>
    <w:rsid w:val="001B6C3E"/>
    <w:rsid w:val="001B722A"/>
    <w:rsid w:val="001B7675"/>
    <w:rsid w:val="001B7C2F"/>
    <w:rsid w:val="001C2196"/>
    <w:rsid w:val="001C27C2"/>
    <w:rsid w:val="001C5CFD"/>
    <w:rsid w:val="001C6311"/>
    <w:rsid w:val="001D25EF"/>
    <w:rsid w:val="001D68A1"/>
    <w:rsid w:val="001D6DCD"/>
    <w:rsid w:val="001E03A8"/>
    <w:rsid w:val="001E11A8"/>
    <w:rsid w:val="001E1401"/>
    <w:rsid w:val="001E16DE"/>
    <w:rsid w:val="001E18F7"/>
    <w:rsid w:val="001E272A"/>
    <w:rsid w:val="001E3850"/>
    <w:rsid w:val="001E538D"/>
    <w:rsid w:val="001E5F06"/>
    <w:rsid w:val="001E65B0"/>
    <w:rsid w:val="001E68B9"/>
    <w:rsid w:val="001E695B"/>
    <w:rsid w:val="001E75F1"/>
    <w:rsid w:val="001F06E9"/>
    <w:rsid w:val="001F0E18"/>
    <w:rsid w:val="001F1C45"/>
    <w:rsid w:val="001F2C90"/>
    <w:rsid w:val="001F3406"/>
    <w:rsid w:val="001F35CD"/>
    <w:rsid w:val="001F3D25"/>
    <w:rsid w:val="001F3EBA"/>
    <w:rsid w:val="001F435C"/>
    <w:rsid w:val="001F5094"/>
    <w:rsid w:val="001F6829"/>
    <w:rsid w:val="001F68B9"/>
    <w:rsid w:val="001F7EDA"/>
    <w:rsid w:val="0020031C"/>
    <w:rsid w:val="002005F8"/>
    <w:rsid w:val="00200740"/>
    <w:rsid w:val="00202DB4"/>
    <w:rsid w:val="00203734"/>
    <w:rsid w:val="00204968"/>
    <w:rsid w:val="00205095"/>
    <w:rsid w:val="0020638A"/>
    <w:rsid w:val="00211097"/>
    <w:rsid w:val="00212004"/>
    <w:rsid w:val="00212A05"/>
    <w:rsid w:val="002142E1"/>
    <w:rsid w:val="00214637"/>
    <w:rsid w:val="0021489E"/>
    <w:rsid w:val="00215881"/>
    <w:rsid w:val="002159BC"/>
    <w:rsid w:val="00215D31"/>
    <w:rsid w:val="00217E7F"/>
    <w:rsid w:val="00221434"/>
    <w:rsid w:val="00227A8B"/>
    <w:rsid w:val="00227BC6"/>
    <w:rsid w:val="002301CA"/>
    <w:rsid w:val="0023047F"/>
    <w:rsid w:val="00230B11"/>
    <w:rsid w:val="002313E3"/>
    <w:rsid w:val="0023329F"/>
    <w:rsid w:val="00233B50"/>
    <w:rsid w:val="00233FC4"/>
    <w:rsid w:val="00235308"/>
    <w:rsid w:val="00236171"/>
    <w:rsid w:val="0023749A"/>
    <w:rsid w:val="00237CE5"/>
    <w:rsid w:val="00237FA3"/>
    <w:rsid w:val="00242323"/>
    <w:rsid w:val="00242AE9"/>
    <w:rsid w:val="00243DA8"/>
    <w:rsid w:val="0024442C"/>
    <w:rsid w:val="00244D2E"/>
    <w:rsid w:val="00244F7E"/>
    <w:rsid w:val="00246309"/>
    <w:rsid w:val="002468AB"/>
    <w:rsid w:val="002475A4"/>
    <w:rsid w:val="00247BD4"/>
    <w:rsid w:val="00250586"/>
    <w:rsid w:val="00250873"/>
    <w:rsid w:val="002510D6"/>
    <w:rsid w:val="00251AFA"/>
    <w:rsid w:val="002537E1"/>
    <w:rsid w:val="00253AAD"/>
    <w:rsid w:val="00255D4B"/>
    <w:rsid w:val="002563EF"/>
    <w:rsid w:val="00256565"/>
    <w:rsid w:val="00260ABB"/>
    <w:rsid w:val="00260F8F"/>
    <w:rsid w:val="002621D2"/>
    <w:rsid w:val="002621FF"/>
    <w:rsid w:val="002626E3"/>
    <w:rsid w:val="00262701"/>
    <w:rsid w:val="00262B95"/>
    <w:rsid w:val="00262FD3"/>
    <w:rsid w:val="00264283"/>
    <w:rsid w:val="00264313"/>
    <w:rsid w:val="0026514E"/>
    <w:rsid w:val="002654EC"/>
    <w:rsid w:val="002670ED"/>
    <w:rsid w:val="00267C79"/>
    <w:rsid w:val="00270686"/>
    <w:rsid w:val="00270CDA"/>
    <w:rsid w:val="00270D9B"/>
    <w:rsid w:val="00271292"/>
    <w:rsid w:val="00271585"/>
    <w:rsid w:val="00274D44"/>
    <w:rsid w:val="002753C0"/>
    <w:rsid w:val="0027540B"/>
    <w:rsid w:val="00275DD8"/>
    <w:rsid w:val="002803ED"/>
    <w:rsid w:val="00280466"/>
    <w:rsid w:val="00280978"/>
    <w:rsid w:val="0028313D"/>
    <w:rsid w:val="00283708"/>
    <w:rsid w:val="00283E24"/>
    <w:rsid w:val="0028403F"/>
    <w:rsid w:val="0029029D"/>
    <w:rsid w:val="002902A5"/>
    <w:rsid w:val="00291161"/>
    <w:rsid w:val="00291FCC"/>
    <w:rsid w:val="002927C9"/>
    <w:rsid w:val="00293F66"/>
    <w:rsid w:val="00295A3D"/>
    <w:rsid w:val="00295D18"/>
    <w:rsid w:val="00297CF9"/>
    <w:rsid w:val="002A176F"/>
    <w:rsid w:val="002A1EA8"/>
    <w:rsid w:val="002A3C46"/>
    <w:rsid w:val="002A4DE1"/>
    <w:rsid w:val="002A6857"/>
    <w:rsid w:val="002A6DFC"/>
    <w:rsid w:val="002B0A20"/>
    <w:rsid w:val="002B0D6F"/>
    <w:rsid w:val="002B1A36"/>
    <w:rsid w:val="002B3020"/>
    <w:rsid w:val="002B3C82"/>
    <w:rsid w:val="002B4426"/>
    <w:rsid w:val="002B72D1"/>
    <w:rsid w:val="002B7710"/>
    <w:rsid w:val="002C088A"/>
    <w:rsid w:val="002C2C13"/>
    <w:rsid w:val="002C315A"/>
    <w:rsid w:val="002C38CB"/>
    <w:rsid w:val="002C5223"/>
    <w:rsid w:val="002C5FDF"/>
    <w:rsid w:val="002C64C0"/>
    <w:rsid w:val="002C7FF2"/>
    <w:rsid w:val="002D19FD"/>
    <w:rsid w:val="002D3635"/>
    <w:rsid w:val="002D4300"/>
    <w:rsid w:val="002D5181"/>
    <w:rsid w:val="002D5703"/>
    <w:rsid w:val="002D60D4"/>
    <w:rsid w:val="002D628B"/>
    <w:rsid w:val="002E16B7"/>
    <w:rsid w:val="002E54AA"/>
    <w:rsid w:val="002E54BB"/>
    <w:rsid w:val="002E71B0"/>
    <w:rsid w:val="002F048C"/>
    <w:rsid w:val="002F0784"/>
    <w:rsid w:val="002F08B8"/>
    <w:rsid w:val="002F1497"/>
    <w:rsid w:val="002F1F1B"/>
    <w:rsid w:val="002F24CD"/>
    <w:rsid w:val="002F3A82"/>
    <w:rsid w:val="002F4D0B"/>
    <w:rsid w:val="002F518E"/>
    <w:rsid w:val="002F7576"/>
    <w:rsid w:val="00300057"/>
    <w:rsid w:val="003003D8"/>
    <w:rsid w:val="00303CBE"/>
    <w:rsid w:val="00304BC8"/>
    <w:rsid w:val="00304EFE"/>
    <w:rsid w:val="003054DA"/>
    <w:rsid w:val="003057A9"/>
    <w:rsid w:val="003057CC"/>
    <w:rsid w:val="00306997"/>
    <w:rsid w:val="0031113D"/>
    <w:rsid w:val="003127D7"/>
    <w:rsid w:val="00313D72"/>
    <w:rsid w:val="00313DF8"/>
    <w:rsid w:val="003150F3"/>
    <w:rsid w:val="003164B5"/>
    <w:rsid w:val="00317AFB"/>
    <w:rsid w:val="00320893"/>
    <w:rsid w:val="00320946"/>
    <w:rsid w:val="003214A3"/>
    <w:rsid w:val="003260B3"/>
    <w:rsid w:val="00326469"/>
    <w:rsid w:val="003266AB"/>
    <w:rsid w:val="0032697B"/>
    <w:rsid w:val="003269D1"/>
    <w:rsid w:val="0032724B"/>
    <w:rsid w:val="0032739A"/>
    <w:rsid w:val="00330FEA"/>
    <w:rsid w:val="0033308C"/>
    <w:rsid w:val="003340E4"/>
    <w:rsid w:val="00335C8A"/>
    <w:rsid w:val="00337217"/>
    <w:rsid w:val="0033744B"/>
    <w:rsid w:val="00337C30"/>
    <w:rsid w:val="00340C1E"/>
    <w:rsid w:val="003425A0"/>
    <w:rsid w:val="00342F33"/>
    <w:rsid w:val="00342FBA"/>
    <w:rsid w:val="0034397E"/>
    <w:rsid w:val="003440D0"/>
    <w:rsid w:val="003456F9"/>
    <w:rsid w:val="00345E6F"/>
    <w:rsid w:val="00347839"/>
    <w:rsid w:val="00351345"/>
    <w:rsid w:val="0035309E"/>
    <w:rsid w:val="003532E1"/>
    <w:rsid w:val="003544CD"/>
    <w:rsid w:val="00355685"/>
    <w:rsid w:val="00355A11"/>
    <w:rsid w:val="0035620A"/>
    <w:rsid w:val="00356254"/>
    <w:rsid w:val="003562A2"/>
    <w:rsid w:val="00356ECA"/>
    <w:rsid w:val="00357A70"/>
    <w:rsid w:val="00357CE2"/>
    <w:rsid w:val="0036044D"/>
    <w:rsid w:val="00361758"/>
    <w:rsid w:val="00361FB4"/>
    <w:rsid w:val="00362842"/>
    <w:rsid w:val="00363D3E"/>
    <w:rsid w:val="0036630A"/>
    <w:rsid w:val="00367811"/>
    <w:rsid w:val="00367B3D"/>
    <w:rsid w:val="0037128F"/>
    <w:rsid w:val="00371417"/>
    <w:rsid w:val="00371480"/>
    <w:rsid w:val="00373A41"/>
    <w:rsid w:val="003740B2"/>
    <w:rsid w:val="00375905"/>
    <w:rsid w:val="003808B3"/>
    <w:rsid w:val="0038106D"/>
    <w:rsid w:val="003818CC"/>
    <w:rsid w:val="00382733"/>
    <w:rsid w:val="00382A9A"/>
    <w:rsid w:val="00383EA5"/>
    <w:rsid w:val="0038614B"/>
    <w:rsid w:val="00386795"/>
    <w:rsid w:val="0039099D"/>
    <w:rsid w:val="00391D0F"/>
    <w:rsid w:val="00393E27"/>
    <w:rsid w:val="00395B35"/>
    <w:rsid w:val="003963F8"/>
    <w:rsid w:val="00396C67"/>
    <w:rsid w:val="00396E27"/>
    <w:rsid w:val="003976B9"/>
    <w:rsid w:val="003A1295"/>
    <w:rsid w:val="003A2256"/>
    <w:rsid w:val="003A2427"/>
    <w:rsid w:val="003A382E"/>
    <w:rsid w:val="003A5DA3"/>
    <w:rsid w:val="003A7113"/>
    <w:rsid w:val="003A7945"/>
    <w:rsid w:val="003A7E39"/>
    <w:rsid w:val="003A7FD6"/>
    <w:rsid w:val="003B1F46"/>
    <w:rsid w:val="003B2E9A"/>
    <w:rsid w:val="003B2E9B"/>
    <w:rsid w:val="003B3822"/>
    <w:rsid w:val="003B456E"/>
    <w:rsid w:val="003B4FF5"/>
    <w:rsid w:val="003B5ED1"/>
    <w:rsid w:val="003B6ED7"/>
    <w:rsid w:val="003B70EC"/>
    <w:rsid w:val="003B720A"/>
    <w:rsid w:val="003B7FD0"/>
    <w:rsid w:val="003C11C4"/>
    <w:rsid w:val="003C16FE"/>
    <w:rsid w:val="003C186E"/>
    <w:rsid w:val="003C19BC"/>
    <w:rsid w:val="003C24EB"/>
    <w:rsid w:val="003C285A"/>
    <w:rsid w:val="003C2FD8"/>
    <w:rsid w:val="003C3437"/>
    <w:rsid w:val="003C5062"/>
    <w:rsid w:val="003C6890"/>
    <w:rsid w:val="003C71A9"/>
    <w:rsid w:val="003D268B"/>
    <w:rsid w:val="003D3279"/>
    <w:rsid w:val="003D3F84"/>
    <w:rsid w:val="003D545E"/>
    <w:rsid w:val="003D5848"/>
    <w:rsid w:val="003D597D"/>
    <w:rsid w:val="003D63C5"/>
    <w:rsid w:val="003D66BF"/>
    <w:rsid w:val="003D67F2"/>
    <w:rsid w:val="003D71D5"/>
    <w:rsid w:val="003D7642"/>
    <w:rsid w:val="003E0CF3"/>
    <w:rsid w:val="003E162A"/>
    <w:rsid w:val="003E1967"/>
    <w:rsid w:val="003E1D56"/>
    <w:rsid w:val="003E2610"/>
    <w:rsid w:val="003E490F"/>
    <w:rsid w:val="003F01F7"/>
    <w:rsid w:val="003F022B"/>
    <w:rsid w:val="003F0645"/>
    <w:rsid w:val="003F078A"/>
    <w:rsid w:val="003F1CCE"/>
    <w:rsid w:val="003F3072"/>
    <w:rsid w:val="003F3A30"/>
    <w:rsid w:val="003F47FD"/>
    <w:rsid w:val="003F50DA"/>
    <w:rsid w:val="003F6DB9"/>
    <w:rsid w:val="00400470"/>
    <w:rsid w:val="00400E8E"/>
    <w:rsid w:val="00400FFB"/>
    <w:rsid w:val="00401F91"/>
    <w:rsid w:val="004025A2"/>
    <w:rsid w:val="004037D2"/>
    <w:rsid w:val="00403A08"/>
    <w:rsid w:val="004063A0"/>
    <w:rsid w:val="00406416"/>
    <w:rsid w:val="00406B6B"/>
    <w:rsid w:val="00412A7B"/>
    <w:rsid w:val="00412AD0"/>
    <w:rsid w:val="00413A68"/>
    <w:rsid w:val="004161D9"/>
    <w:rsid w:val="00416D31"/>
    <w:rsid w:val="00420149"/>
    <w:rsid w:val="00421331"/>
    <w:rsid w:val="00421F72"/>
    <w:rsid w:val="00422BF3"/>
    <w:rsid w:val="00422EEB"/>
    <w:rsid w:val="0042313B"/>
    <w:rsid w:val="00423AD5"/>
    <w:rsid w:val="004243C2"/>
    <w:rsid w:val="00425D32"/>
    <w:rsid w:val="00426BBB"/>
    <w:rsid w:val="00426FC3"/>
    <w:rsid w:val="004273DD"/>
    <w:rsid w:val="00430860"/>
    <w:rsid w:val="004308E8"/>
    <w:rsid w:val="004320DC"/>
    <w:rsid w:val="00433449"/>
    <w:rsid w:val="00433963"/>
    <w:rsid w:val="004339AE"/>
    <w:rsid w:val="0043411B"/>
    <w:rsid w:val="004355BD"/>
    <w:rsid w:val="00435A33"/>
    <w:rsid w:val="00435B96"/>
    <w:rsid w:val="00436F41"/>
    <w:rsid w:val="0043709A"/>
    <w:rsid w:val="0043737D"/>
    <w:rsid w:val="00437788"/>
    <w:rsid w:val="0044045C"/>
    <w:rsid w:val="004407C7"/>
    <w:rsid w:val="00444DD9"/>
    <w:rsid w:val="00445F42"/>
    <w:rsid w:val="004468A6"/>
    <w:rsid w:val="004543F8"/>
    <w:rsid w:val="00454CF9"/>
    <w:rsid w:val="00456F7F"/>
    <w:rsid w:val="0045707A"/>
    <w:rsid w:val="004575FF"/>
    <w:rsid w:val="00460270"/>
    <w:rsid w:val="00460CB0"/>
    <w:rsid w:val="004613A5"/>
    <w:rsid w:val="00462955"/>
    <w:rsid w:val="00462B0A"/>
    <w:rsid w:val="00463524"/>
    <w:rsid w:val="0046588A"/>
    <w:rsid w:val="004675C4"/>
    <w:rsid w:val="00470A76"/>
    <w:rsid w:val="0047143F"/>
    <w:rsid w:val="004719F5"/>
    <w:rsid w:val="00471E60"/>
    <w:rsid w:val="004775DD"/>
    <w:rsid w:val="00480484"/>
    <w:rsid w:val="00480B0C"/>
    <w:rsid w:val="00480B96"/>
    <w:rsid w:val="004817C4"/>
    <w:rsid w:val="00481EF4"/>
    <w:rsid w:val="004826B6"/>
    <w:rsid w:val="00483006"/>
    <w:rsid w:val="00483548"/>
    <w:rsid w:val="00483833"/>
    <w:rsid w:val="00486113"/>
    <w:rsid w:val="004866F8"/>
    <w:rsid w:val="00486C97"/>
    <w:rsid w:val="00486DC6"/>
    <w:rsid w:val="00487783"/>
    <w:rsid w:val="0049166E"/>
    <w:rsid w:val="00492E31"/>
    <w:rsid w:val="00494077"/>
    <w:rsid w:val="00494D52"/>
    <w:rsid w:val="0049773C"/>
    <w:rsid w:val="004A0184"/>
    <w:rsid w:val="004A0A98"/>
    <w:rsid w:val="004A0F8F"/>
    <w:rsid w:val="004A17C6"/>
    <w:rsid w:val="004A1D53"/>
    <w:rsid w:val="004A1FC9"/>
    <w:rsid w:val="004A27EE"/>
    <w:rsid w:val="004A2AC1"/>
    <w:rsid w:val="004A431C"/>
    <w:rsid w:val="004A4BB9"/>
    <w:rsid w:val="004A63EC"/>
    <w:rsid w:val="004A7469"/>
    <w:rsid w:val="004A7FA2"/>
    <w:rsid w:val="004B100F"/>
    <w:rsid w:val="004B126A"/>
    <w:rsid w:val="004B1DE2"/>
    <w:rsid w:val="004B24FE"/>
    <w:rsid w:val="004B294F"/>
    <w:rsid w:val="004B2968"/>
    <w:rsid w:val="004B2A12"/>
    <w:rsid w:val="004B3658"/>
    <w:rsid w:val="004B43B2"/>
    <w:rsid w:val="004B5C49"/>
    <w:rsid w:val="004B5EC5"/>
    <w:rsid w:val="004B6125"/>
    <w:rsid w:val="004C0C06"/>
    <w:rsid w:val="004C24C0"/>
    <w:rsid w:val="004C24FC"/>
    <w:rsid w:val="004C26F3"/>
    <w:rsid w:val="004C3266"/>
    <w:rsid w:val="004C336D"/>
    <w:rsid w:val="004C4E63"/>
    <w:rsid w:val="004C5EFD"/>
    <w:rsid w:val="004D0C26"/>
    <w:rsid w:val="004D0DE7"/>
    <w:rsid w:val="004D12A7"/>
    <w:rsid w:val="004D18FA"/>
    <w:rsid w:val="004D2136"/>
    <w:rsid w:val="004D2DEE"/>
    <w:rsid w:val="004D36D2"/>
    <w:rsid w:val="004D3BBE"/>
    <w:rsid w:val="004D3E04"/>
    <w:rsid w:val="004D5144"/>
    <w:rsid w:val="004D532E"/>
    <w:rsid w:val="004D56DB"/>
    <w:rsid w:val="004D75B7"/>
    <w:rsid w:val="004E13EA"/>
    <w:rsid w:val="004E1645"/>
    <w:rsid w:val="004E27ED"/>
    <w:rsid w:val="004E3D33"/>
    <w:rsid w:val="004E4358"/>
    <w:rsid w:val="004E4485"/>
    <w:rsid w:val="004E46C5"/>
    <w:rsid w:val="004E4A51"/>
    <w:rsid w:val="004E4ACC"/>
    <w:rsid w:val="004E4B56"/>
    <w:rsid w:val="004E5719"/>
    <w:rsid w:val="004E58A1"/>
    <w:rsid w:val="004E67E4"/>
    <w:rsid w:val="004E708B"/>
    <w:rsid w:val="004E785E"/>
    <w:rsid w:val="004F217C"/>
    <w:rsid w:val="004F3BE1"/>
    <w:rsid w:val="004F4493"/>
    <w:rsid w:val="004F4CBA"/>
    <w:rsid w:val="004F5192"/>
    <w:rsid w:val="004F6A78"/>
    <w:rsid w:val="004F7A45"/>
    <w:rsid w:val="00500D88"/>
    <w:rsid w:val="00502436"/>
    <w:rsid w:val="00502C6E"/>
    <w:rsid w:val="00502F04"/>
    <w:rsid w:val="005031F7"/>
    <w:rsid w:val="00503430"/>
    <w:rsid w:val="005050D4"/>
    <w:rsid w:val="005056F9"/>
    <w:rsid w:val="00505810"/>
    <w:rsid w:val="00505970"/>
    <w:rsid w:val="00505D93"/>
    <w:rsid w:val="00505FA6"/>
    <w:rsid w:val="00505FDC"/>
    <w:rsid w:val="0050645A"/>
    <w:rsid w:val="00506D9D"/>
    <w:rsid w:val="00510DDA"/>
    <w:rsid w:val="0051169E"/>
    <w:rsid w:val="00511E86"/>
    <w:rsid w:val="00512083"/>
    <w:rsid w:val="00514B6C"/>
    <w:rsid w:val="00514BD9"/>
    <w:rsid w:val="0051536B"/>
    <w:rsid w:val="00515646"/>
    <w:rsid w:val="00515D02"/>
    <w:rsid w:val="005166AE"/>
    <w:rsid w:val="00516F91"/>
    <w:rsid w:val="00520536"/>
    <w:rsid w:val="00522D7E"/>
    <w:rsid w:val="005233B2"/>
    <w:rsid w:val="00523466"/>
    <w:rsid w:val="00523AD2"/>
    <w:rsid w:val="00525D84"/>
    <w:rsid w:val="0052617E"/>
    <w:rsid w:val="00532555"/>
    <w:rsid w:val="00533170"/>
    <w:rsid w:val="00533995"/>
    <w:rsid w:val="005339E1"/>
    <w:rsid w:val="00533DC5"/>
    <w:rsid w:val="0053573F"/>
    <w:rsid w:val="005367EE"/>
    <w:rsid w:val="005375CC"/>
    <w:rsid w:val="00537E1A"/>
    <w:rsid w:val="00540055"/>
    <w:rsid w:val="005407A4"/>
    <w:rsid w:val="00540FB5"/>
    <w:rsid w:val="005431F4"/>
    <w:rsid w:val="00546828"/>
    <w:rsid w:val="0054743D"/>
    <w:rsid w:val="00550712"/>
    <w:rsid w:val="00551E10"/>
    <w:rsid w:val="0055235C"/>
    <w:rsid w:val="00553115"/>
    <w:rsid w:val="005533A1"/>
    <w:rsid w:val="00553EB7"/>
    <w:rsid w:val="0055451B"/>
    <w:rsid w:val="005554CA"/>
    <w:rsid w:val="005558C2"/>
    <w:rsid w:val="0055726D"/>
    <w:rsid w:val="005608FA"/>
    <w:rsid w:val="00560DEE"/>
    <w:rsid w:val="00561282"/>
    <w:rsid w:val="005616B4"/>
    <w:rsid w:val="00561F21"/>
    <w:rsid w:val="005623AE"/>
    <w:rsid w:val="00562C36"/>
    <w:rsid w:val="00564D64"/>
    <w:rsid w:val="00566425"/>
    <w:rsid w:val="0056715C"/>
    <w:rsid w:val="00570253"/>
    <w:rsid w:val="00570259"/>
    <w:rsid w:val="00570687"/>
    <w:rsid w:val="00571F49"/>
    <w:rsid w:val="005739F7"/>
    <w:rsid w:val="00574481"/>
    <w:rsid w:val="00576535"/>
    <w:rsid w:val="00577599"/>
    <w:rsid w:val="00577EF9"/>
    <w:rsid w:val="00580AEF"/>
    <w:rsid w:val="00581E12"/>
    <w:rsid w:val="00582A01"/>
    <w:rsid w:val="00586229"/>
    <w:rsid w:val="005916D6"/>
    <w:rsid w:val="0059257A"/>
    <w:rsid w:val="005929D0"/>
    <w:rsid w:val="00592D97"/>
    <w:rsid w:val="00593B3F"/>
    <w:rsid w:val="0059517B"/>
    <w:rsid w:val="005951B1"/>
    <w:rsid w:val="005956E9"/>
    <w:rsid w:val="00595B57"/>
    <w:rsid w:val="00595F0D"/>
    <w:rsid w:val="00596636"/>
    <w:rsid w:val="00597962"/>
    <w:rsid w:val="005A0058"/>
    <w:rsid w:val="005A1821"/>
    <w:rsid w:val="005A2889"/>
    <w:rsid w:val="005A2B9E"/>
    <w:rsid w:val="005A318D"/>
    <w:rsid w:val="005A3B64"/>
    <w:rsid w:val="005A3D95"/>
    <w:rsid w:val="005A4973"/>
    <w:rsid w:val="005A4C4D"/>
    <w:rsid w:val="005A4D8C"/>
    <w:rsid w:val="005A5B96"/>
    <w:rsid w:val="005A5E03"/>
    <w:rsid w:val="005A61D4"/>
    <w:rsid w:val="005A6B89"/>
    <w:rsid w:val="005A73E3"/>
    <w:rsid w:val="005B0F3C"/>
    <w:rsid w:val="005B3377"/>
    <w:rsid w:val="005B3B80"/>
    <w:rsid w:val="005B4343"/>
    <w:rsid w:val="005B5B68"/>
    <w:rsid w:val="005B7B6C"/>
    <w:rsid w:val="005C0240"/>
    <w:rsid w:val="005C0268"/>
    <w:rsid w:val="005C0B36"/>
    <w:rsid w:val="005C1582"/>
    <w:rsid w:val="005C38DF"/>
    <w:rsid w:val="005C3DDA"/>
    <w:rsid w:val="005C42FB"/>
    <w:rsid w:val="005C4923"/>
    <w:rsid w:val="005C5D9D"/>
    <w:rsid w:val="005C7D12"/>
    <w:rsid w:val="005D0589"/>
    <w:rsid w:val="005D1A8F"/>
    <w:rsid w:val="005D2AC9"/>
    <w:rsid w:val="005D2C4A"/>
    <w:rsid w:val="005D4CF3"/>
    <w:rsid w:val="005D4E95"/>
    <w:rsid w:val="005D52BE"/>
    <w:rsid w:val="005D61F1"/>
    <w:rsid w:val="005E01FA"/>
    <w:rsid w:val="005E08BB"/>
    <w:rsid w:val="005E137C"/>
    <w:rsid w:val="005E3614"/>
    <w:rsid w:val="005E3CCB"/>
    <w:rsid w:val="005E4038"/>
    <w:rsid w:val="005E4191"/>
    <w:rsid w:val="005E4AF1"/>
    <w:rsid w:val="005E4EF5"/>
    <w:rsid w:val="005E6D16"/>
    <w:rsid w:val="005E7287"/>
    <w:rsid w:val="005F352D"/>
    <w:rsid w:val="005F3602"/>
    <w:rsid w:val="005F3674"/>
    <w:rsid w:val="005F416E"/>
    <w:rsid w:val="005F47A0"/>
    <w:rsid w:val="005F6C6E"/>
    <w:rsid w:val="005F79E3"/>
    <w:rsid w:val="005F7DC0"/>
    <w:rsid w:val="00601431"/>
    <w:rsid w:val="00601A1C"/>
    <w:rsid w:val="0060270A"/>
    <w:rsid w:val="00602AE6"/>
    <w:rsid w:val="00603AB1"/>
    <w:rsid w:val="00604361"/>
    <w:rsid w:val="00604425"/>
    <w:rsid w:val="00606A9E"/>
    <w:rsid w:val="00607D57"/>
    <w:rsid w:val="00610619"/>
    <w:rsid w:val="006110BA"/>
    <w:rsid w:val="00612A63"/>
    <w:rsid w:val="00614B0D"/>
    <w:rsid w:val="00614F73"/>
    <w:rsid w:val="006151CA"/>
    <w:rsid w:val="00615C32"/>
    <w:rsid w:val="00615C96"/>
    <w:rsid w:val="00615FFF"/>
    <w:rsid w:val="00620A84"/>
    <w:rsid w:val="00620EAC"/>
    <w:rsid w:val="0062288A"/>
    <w:rsid w:val="00623D6B"/>
    <w:rsid w:val="00623F66"/>
    <w:rsid w:val="00626ABF"/>
    <w:rsid w:val="00627980"/>
    <w:rsid w:val="0063122F"/>
    <w:rsid w:val="00632A51"/>
    <w:rsid w:val="00633D23"/>
    <w:rsid w:val="006340C9"/>
    <w:rsid w:val="0063461E"/>
    <w:rsid w:val="00635CB8"/>
    <w:rsid w:val="006376DA"/>
    <w:rsid w:val="00640E67"/>
    <w:rsid w:val="00643823"/>
    <w:rsid w:val="00644936"/>
    <w:rsid w:val="00646C63"/>
    <w:rsid w:val="00646D7A"/>
    <w:rsid w:val="00647905"/>
    <w:rsid w:val="006515C1"/>
    <w:rsid w:val="00651B98"/>
    <w:rsid w:val="006533F6"/>
    <w:rsid w:val="00653811"/>
    <w:rsid w:val="00653A76"/>
    <w:rsid w:val="00654934"/>
    <w:rsid w:val="00656F51"/>
    <w:rsid w:val="00657BB5"/>
    <w:rsid w:val="00661287"/>
    <w:rsid w:val="00661432"/>
    <w:rsid w:val="00661AC6"/>
    <w:rsid w:val="00662D8F"/>
    <w:rsid w:val="0066412B"/>
    <w:rsid w:val="00665762"/>
    <w:rsid w:val="00665E60"/>
    <w:rsid w:val="00667ED1"/>
    <w:rsid w:val="00667FC6"/>
    <w:rsid w:val="006703B2"/>
    <w:rsid w:val="00670FA0"/>
    <w:rsid w:val="00671960"/>
    <w:rsid w:val="00672A1D"/>
    <w:rsid w:val="006730A5"/>
    <w:rsid w:val="00673856"/>
    <w:rsid w:val="006742BB"/>
    <w:rsid w:val="00674DDA"/>
    <w:rsid w:val="00674F52"/>
    <w:rsid w:val="006776B8"/>
    <w:rsid w:val="00680186"/>
    <w:rsid w:val="00680945"/>
    <w:rsid w:val="006815C2"/>
    <w:rsid w:val="006817EF"/>
    <w:rsid w:val="00681998"/>
    <w:rsid w:val="00683DCB"/>
    <w:rsid w:val="0068583E"/>
    <w:rsid w:val="006858D9"/>
    <w:rsid w:val="00686950"/>
    <w:rsid w:val="00690BA9"/>
    <w:rsid w:val="00694227"/>
    <w:rsid w:val="006944F9"/>
    <w:rsid w:val="0069547D"/>
    <w:rsid w:val="006A1328"/>
    <w:rsid w:val="006A1481"/>
    <w:rsid w:val="006A1C60"/>
    <w:rsid w:val="006A25E2"/>
    <w:rsid w:val="006A7651"/>
    <w:rsid w:val="006A7A17"/>
    <w:rsid w:val="006B0AC5"/>
    <w:rsid w:val="006B1877"/>
    <w:rsid w:val="006B5BA2"/>
    <w:rsid w:val="006B652D"/>
    <w:rsid w:val="006B6AFC"/>
    <w:rsid w:val="006B782D"/>
    <w:rsid w:val="006B7BFC"/>
    <w:rsid w:val="006C0377"/>
    <w:rsid w:val="006C081A"/>
    <w:rsid w:val="006C096F"/>
    <w:rsid w:val="006C0D66"/>
    <w:rsid w:val="006C1663"/>
    <w:rsid w:val="006C23B2"/>
    <w:rsid w:val="006C38D4"/>
    <w:rsid w:val="006C3B1A"/>
    <w:rsid w:val="006C5CB8"/>
    <w:rsid w:val="006C6F8C"/>
    <w:rsid w:val="006C7D7B"/>
    <w:rsid w:val="006D2616"/>
    <w:rsid w:val="006D2EA6"/>
    <w:rsid w:val="006D383B"/>
    <w:rsid w:val="006D3972"/>
    <w:rsid w:val="006D516F"/>
    <w:rsid w:val="006D5D41"/>
    <w:rsid w:val="006D72AC"/>
    <w:rsid w:val="006D7D7A"/>
    <w:rsid w:val="006E084E"/>
    <w:rsid w:val="006E0FC7"/>
    <w:rsid w:val="006E40D4"/>
    <w:rsid w:val="006E56DE"/>
    <w:rsid w:val="006F099F"/>
    <w:rsid w:val="006F0ADE"/>
    <w:rsid w:val="006F0BB9"/>
    <w:rsid w:val="006F1563"/>
    <w:rsid w:val="006F1FCB"/>
    <w:rsid w:val="006F2A37"/>
    <w:rsid w:val="006F2D6C"/>
    <w:rsid w:val="006F47A2"/>
    <w:rsid w:val="006F62A8"/>
    <w:rsid w:val="007005F5"/>
    <w:rsid w:val="00704CA3"/>
    <w:rsid w:val="0070520B"/>
    <w:rsid w:val="00706214"/>
    <w:rsid w:val="00707311"/>
    <w:rsid w:val="0070765C"/>
    <w:rsid w:val="00710C80"/>
    <w:rsid w:val="00710CEA"/>
    <w:rsid w:val="007123A2"/>
    <w:rsid w:val="00712C25"/>
    <w:rsid w:val="0071410E"/>
    <w:rsid w:val="0071499C"/>
    <w:rsid w:val="00715C2F"/>
    <w:rsid w:val="007160ED"/>
    <w:rsid w:val="007163B7"/>
    <w:rsid w:val="007165DA"/>
    <w:rsid w:val="007171F9"/>
    <w:rsid w:val="007177A1"/>
    <w:rsid w:val="0072049C"/>
    <w:rsid w:val="007204D0"/>
    <w:rsid w:val="00721C6A"/>
    <w:rsid w:val="00722CFF"/>
    <w:rsid w:val="007231A6"/>
    <w:rsid w:val="00724231"/>
    <w:rsid w:val="00730F92"/>
    <w:rsid w:val="0073145D"/>
    <w:rsid w:val="007315FA"/>
    <w:rsid w:val="007331F4"/>
    <w:rsid w:val="00733204"/>
    <w:rsid w:val="00734838"/>
    <w:rsid w:val="007351F6"/>
    <w:rsid w:val="007359B2"/>
    <w:rsid w:val="00735F2A"/>
    <w:rsid w:val="00736095"/>
    <w:rsid w:val="007374ED"/>
    <w:rsid w:val="007406AF"/>
    <w:rsid w:val="007408FC"/>
    <w:rsid w:val="00741963"/>
    <w:rsid w:val="00741FB6"/>
    <w:rsid w:val="00742D02"/>
    <w:rsid w:val="007447BA"/>
    <w:rsid w:val="007450F4"/>
    <w:rsid w:val="00745FEB"/>
    <w:rsid w:val="00746D5C"/>
    <w:rsid w:val="007478E2"/>
    <w:rsid w:val="00747CEF"/>
    <w:rsid w:val="00750266"/>
    <w:rsid w:val="00755206"/>
    <w:rsid w:val="00756547"/>
    <w:rsid w:val="00756BB4"/>
    <w:rsid w:val="00757FFD"/>
    <w:rsid w:val="007620A0"/>
    <w:rsid w:val="00762172"/>
    <w:rsid w:val="0076266F"/>
    <w:rsid w:val="00763636"/>
    <w:rsid w:val="00766229"/>
    <w:rsid w:val="007665EA"/>
    <w:rsid w:val="00767F83"/>
    <w:rsid w:val="00770958"/>
    <w:rsid w:val="0077151B"/>
    <w:rsid w:val="00772626"/>
    <w:rsid w:val="007726E6"/>
    <w:rsid w:val="00773466"/>
    <w:rsid w:val="00773B4E"/>
    <w:rsid w:val="007741B3"/>
    <w:rsid w:val="007745FE"/>
    <w:rsid w:val="00775751"/>
    <w:rsid w:val="00775E3A"/>
    <w:rsid w:val="00776719"/>
    <w:rsid w:val="00776A80"/>
    <w:rsid w:val="00777775"/>
    <w:rsid w:val="007810CD"/>
    <w:rsid w:val="00781183"/>
    <w:rsid w:val="00782C54"/>
    <w:rsid w:val="00782EF7"/>
    <w:rsid w:val="00783F75"/>
    <w:rsid w:val="00784B93"/>
    <w:rsid w:val="0078567C"/>
    <w:rsid w:val="00786420"/>
    <w:rsid w:val="007865B0"/>
    <w:rsid w:val="00787216"/>
    <w:rsid w:val="00787971"/>
    <w:rsid w:val="00793BBC"/>
    <w:rsid w:val="00793C1D"/>
    <w:rsid w:val="00795320"/>
    <w:rsid w:val="007A0602"/>
    <w:rsid w:val="007A39E9"/>
    <w:rsid w:val="007A4062"/>
    <w:rsid w:val="007A55B8"/>
    <w:rsid w:val="007A5A74"/>
    <w:rsid w:val="007B0B5C"/>
    <w:rsid w:val="007B0E20"/>
    <w:rsid w:val="007B2E3D"/>
    <w:rsid w:val="007B3319"/>
    <w:rsid w:val="007B3378"/>
    <w:rsid w:val="007B34DF"/>
    <w:rsid w:val="007B35C1"/>
    <w:rsid w:val="007B5944"/>
    <w:rsid w:val="007B5A50"/>
    <w:rsid w:val="007B5EFE"/>
    <w:rsid w:val="007B618C"/>
    <w:rsid w:val="007B63CF"/>
    <w:rsid w:val="007B6C2F"/>
    <w:rsid w:val="007B75E6"/>
    <w:rsid w:val="007C0071"/>
    <w:rsid w:val="007C0261"/>
    <w:rsid w:val="007C03CF"/>
    <w:rsid w:val="007C058B"/>
    <w:rsid w:val="007C08DB"/>
    <w:rsid w:val="007C28F4"/>
    <w:rsid w:val="007C2903"/>
    <w:rsid w:val="007C291E"/>
    <w:rsid w:val="007C2BB6"/>
    <w:rsid w:val="007C32C7"/>
    <w:rsid w:val="007C3855"/>
    <w:rsid w:val="007C3C70"/>
    <w:rsid w:val="007C3F99"/>
    <w:rsid w:val="007C42F1"/>
    <w:rsid w:val="007C43C6"/>
    <w:rsid w:val="007C451D"/>
    <w:rsid w:val="007C5874"/>
    <w:rsid w:val="007C5D36"/>
    <w:rsid w:val="007C616E"/>
    <w:rsid w:val="007C649B"/>
    <w:rsid w:val="007C7BAE"/>
    <w:rsid w:val="007C7D1E"/>
    <w:rsid w:val="007D099C"/>
    <w:rsid w:val="007D0ED0"/>
    <w:rsid w:val="007D1070"/>
    <w:rsid w:val="007D1814"/>
    <w:rsid w:val="007D1A3F"/>
    <w:rsid w:val="007D3886"/>
    <w:rsid w:val="007D3ED7"/>
    <w:rsid w:val="007D3F9F"/>
    <w:rsid w:val="007D4C5E"/>
    <w:rsid w:val="007D59AB"/>
    <w:rsid w:val="007D5A1A"/>
    <w:rsid w:val="007D5D7F"/>
    <w:rsid w:val="007D6D0D"/>
    <w:rsid w:val="007D7269"/>
    <w:rsid w:val="007E1878"/>
    <w:rsid w:val="007E24B9"/>
    <w:rsid w:val="007E3154"/>
    <w:rsid w:val="007E3948"/>
    <w:rsid w:val="007E4FDF"/>
    <w:rsid w:val="007E5C7B"/>
    <w:rsid w:val="007E67BB"/>
    <w:rsid w:val="007E6EEE"/>
    <w:rsid w:val="007E7D6C"/>
    <w:rsid w:val="007F0180"/>
    <w:rsid w:val="007F0622"/>
    <w:rsid w:val="007F1070"/>
    <w:rsid w:val="007F2154"/>
    <w:rsid w:val="007F21FA"/>
    <w:rsid w:val="007F2C83"/>
    <w:rsid w:val="007F5082"/>
    <w:rsid w:val="00800759"/>
    <w:rsid w:val="0080079C"/>
    <w:rsid w:val="00800820"/>
    <w:rsid w:val="0080180B"/>
    <w:rsid w:val="0080225A"/>
    <w:rsid w:val="00802A61"/>
    <w:rsid w:val="00803642"/>
    <w:rsid w:val="008037D7"/>
    <w:rsid w:val="00803A2B"/>
    <w:rsid w:val="00805751"/>
    <w:rsid w:val="008061D4"/>
    <w:rsid w:val="0080637E"/>
    <w:rsid w:val="00807234"/>
    <w:rsid w:val="008112B5"/>
    <w:rsid w:val="00813203"/>
    <w:rsid w:val="008136A8"/>
    <w:rsid w:val="00813D90"/>
    <w:rsid w:val="008148B7"/>
    <w:rsid w:val="00815A7E"/>
    <w:rsid w:val="00815C7D"/>
    <w:rsid w:val="008169D7"/>
    <w:rsid w:val="00822622"/>
    <w:rsid w:val="0082495B"/>
    <w:rsid w:val="00825796"/>
    <w:rsid w:val="00825D2A"/>
    <w:rsid w:val="00825FF3"/>
    <w:rsid w:val="008307D7"/>
    <w:rsid w:val="008308B9"/>
    <w:rsid w:val="008312AC"/>
    <w:rsid w:val="00831886"/>
    <w:rsid w:val="0083191E"/>
    <w:rsid w:val="008344D0"/>
    <w:rsid w:val="008419A8"/>
    <w:rsid w:val="00841F8E"/>
    <w:rsid w:val="008420E2"/>
    <w:rsid w:val="008421A1"/>
    <w:rsid w:val="00844779"/>
    <w:rsid w:val="00844B44"/>
    <w:rsid w:val="00844D5E"/>
    <w:rsid w:val="00845195"/>
    <w:rsid w:val="00845AE5"/>
    <w:rsid w:val="0084638D"/>
    <w:rsid w:val="00846800"/>
    <w:rsid w:val="00846FCD"/>
    <w:rsid w:val="008477F0"/>
    <w:rsid w:val="00847EA9"/>
    <w:rsid w:val="008509DF"/>
    <w:rsid w:val="00850C7D"/>
    <w:rsid w:val="00851105"/>
    <w:rsid w:val="00851472"/>
    <w:rsid w:val="008534D3"/>
    <w:rsid w:val="00854178"/>
    <w:rsid w:val="00854B9B"/>
    <w:rsid w:val="00855900"/>
    <w:rsid w:val="00857448"/>
    <w:rsid w:val="008574A0"/>
    <w:rsid w:val="00861E19"/>
    <w:rsid w:val="00862292"/>
    <w:rsid w:val="008625AE"/>
    <w:rsid w:val="008648EE"/>
    <w:rsid w:val="008653BA"/>
    <w:rsid w:val="008667CC"/>
    <w:rsid w:val="00867718"/>
    <w:rsid w:val="008701C6"/>
    <w:rsid w:val="00870351"/>
    <w:rsid w:val="00870F58"/>
    <w:rsid w:val="008711D3"/>
    <w:rsid w:val="00872289"/>
    <w:rsid w:val="00873B56"/>
    <w:rsid w:val="00874938"/>
    <w:rsid w:val="0087500A"/>
    <w:rsid w:val="0087544C"/>
    <w:rsid w:val="00875BF8"/>
    <w:rsid w:val="0087635D"/>
    <w:rsid w:val="0087756F"/>
    <w:rsid w:val="008776C1"/>
    <w:rsid w:val="00880614"/>
    <w:rsid w:val="0088113C"/>
    <w:rsid w:val="00881944"/>
    <w:rsid w:val="008837BC"/>
    <w:rsid w:val="00883CA2"/>
    <w:rsid w:val="00883E64"/>
    <w:rsid w:val="008845B6"/>
    <w:rsid w:val="008857BF"/>
    <w:rsid w:val="00885E1B"/>
    <w:rsid w:val="00886597"/>
    <w:rsid w:val="00886605"/>
    <w:rsid w:val="008877E3"/>
    <w:rsid w:val="008900EE"/>
    <w:rsid w:val="008901BB"/>
    <w:rsid w:val="00890577"/>
    <w:rsid w:val="008909D0"/>
    <w:rsid w:val="008927C2"/>
    <w:rsid w:val="00893638"/>
    <w:rsid w:val="00893C90"/>
    <w:rsid w:val="008942A4"/>
    <w:rsid w:val="00895EFC"/>
    <w:rsid w:val="0089665C"/>
    <w:rsid w:val="008979F9"/>
    <w:rsid w:val="008A00EB"/>
    <w:rsid w:val="008A013F"/>
    <w:rsid w:val="008A075F"/>
    <w:rsid w:val="008A237E"/>
    <w:rsid w:val="008A32F5"/>
    <w:rsid w:val="008A3A49"/>
    <w:rsid w:val="008A45D3"/>
    <w:rsid w:val="008A56E8"/>
    <w:rsid w:val="008A67FC"/>
    <w:rsid w:val="008A6DCD"/>
    <w:rsid w:val="008A6F81"/>
    <w:rsid w:val="008A776D"/>
    <w:rsid w:val="008B0412"/>
    <w:rsid w:val="008B1C08"/>
    <w:rsid w:val="008B1E5B"/>
    <w:rsid w:val="008B26F4"/>
    <w:rsid w:val="008B37D4"/>
    <w:rsid w:val="008B4F90"/>
    <w:rsid w:val="008B5917"/>
    <w:rsid w:val="008B5E15"/>
    <w:rsid w:val="008B610D"/>
    <w:rsid w:val="008B61A0"/>
    <w:rsid w:val="008B7311"/>
    <w:rsid w:val="008C08B6"/>
    <w:rsid w:val="008C0D85"/>
    <w:rsid w:val="008C302C"/>
    <w:rsid w:val="008C5623"/>
    <w:rsid w:val="008C5AC0"/>
    <w:rsid w:val="008C6CFF"/>
    <w:rsid w:val="008C7D57"/>
    <w:rsid w:val="008D02E9"/>
    <w:rsid w:val="008D0D4A"/>
    <w:rsid w:val="008D12B0"/>
    <w:rsid w:val="008D16CB"/>
    <w:rsid w:val="008D267B"/>
    <w:rsid w:val="008D301B"/>
    <w:rsid w:val="008D329C"/>
    <w:rsid w:val="008D4224"/>
    <w:rsid w:val="008D4D79"/>
    <w:rsid w:val="008D5457"/>
    <w:rsid w:val="008D5A0C"/>
    <w:rsid w:val="008D746D"/>
    <w:rsid w:val="008D7F33"/>
    <w:rsid w:val="008D7FDC"/>
    <w:rsid w:val="008E0C95"/>
    <w:rsid w:val="008E2698"/>
    <w:rsid w:val="008E2B07"/>
    <w:rsid w:val="008E2D39"/>
    <w:rsid w:val="008E372D"/>
    <w:rsid w:val="008E3DD3"/>
    <w:rsid w:val="008E4184"/>
    <w:rsid w:val="008E4BE0"/>
    <w:rsid w:val="008E5096"/>
    <w:rsid w:val="008E5490"/>
    <w:rsid w:val="008F20F1"/>
    <w:rsid w:val="008F3364"/>
    <w:rsid w:val="008F3938"/>
    <w:rsid w:val="008F4D4E"/>
    <w:rsid w:val="008F532E"/>
    <w:rsid w:val="008F61EB"/>
    <w:rsid w:val="0090239A"/>
    <w:rsid w:val="00904BE5"/>
    <w:rsid w:val="009053C7"/>
    <w:rsid w:val="00907A26"/>
    <w:rsid w:val="00911812"/>
    <w:rsid w:val="009135D3"/>
    <w:rsid w:val="009138FB"/>
    <w:rsid w:val="0091411C"/>
    <w:rsid w:val="0091437E"/>
    <w:rsid w:val="009144E6"/>
    <w:rsid w:val="00915033"/>
    <w:rsid w:val="00915499"/>
    <w:rsid w:val="009170B9"/>
    <w:rsid w:val="00920595"/>
    <w:rsid w:val="00922636"/>
    <w:rsid w:val="009241D5"/>
    <w:rsid w:val="009246D2"/>
    <w:rsid w:val="0092693E"/>
    <w:rsid w:val="00927B93"/>
    <w:rsid w:val="00930096"/>
    <w:rsid w:val="00931041"/>
    <w:rsid w:val="00932891"/>
    <w:rsid w:val="00932BDA"/>
    <w:rsid w:val="00934A59"/>
    <w:rsid w:val="0093686B"/>
    <w:rsid w:val="009370AF"/>
    <w:rsid w:val="00937214"/>
    <w:rsid w:val="0094017C"/>
    <w:rsid w:val="009413C2"/>
    <w:rsid w:val="009426D8"/>
    <w:rsid w:val="00942903"/>
    <w:rsid w:val="009434D2"/>
    <w:rsid w:val="00943BCE"/>
    <w:rsid w:val="009449AE"/>
    <w:rsid w:val="00944EEE"/>
    <w:rsid w:val="00945DCD"/>
    <w:rsid w:val="009510CD"/>
    <w:rsid w:val="009519B7"/>
    <w:rsid w:val="009520F1"/>
    <w:rsid w:val="00952B49"/>
    <w:rsid w:val="00952BE8"/>
    <w:rsid w:val="00952FF6"/>
    <w:rsid w:val="009530F2"/>
    <w:rsid w:val="009536FF"/>
    <w:rsid w:val="00953ADE"/>
    <w:rsid w:val="00955CF3"/>
    <w:rsid w:val="0095751F"/>
    <w:rsid w:val="00957D94"/>
    <w:rsid w:val="0096095D"/>
    <w:rsid w:val="0096176D"/>
    <w:rsid w:val="00961C5F"/>
    <w:rsid w:val="00961D02"/>
    <w:rsid w:val="009623AD"/>
    <w:rsid w:val="00962488"/>
    <w:rsid w:val="00962668"/>
    <w:rsid w:val="00962971"/>
    <w:rsid w:val="00962CB4"/>
    <w:rsid w:val="00963D3E"/>
    <w:rsid w:val="009660D5"/>
    <w:rsid w:val="00966144"/>
    <w:rsid w:val="0096752D"/>
    <w:rsid w:val="00970313"/>
    <w:rsid w:val="00970424"/>
    <w:rsid w:val="00971123"/>
    <w:rsid w:val="00971F5F"/>
    <w:rsid w:val="00972295"/>
    <w:rsid w:val="0097295A"/>
    <w:rsid w:val="0097316E"/>
    <w:rsid w:val="0097430B"/>
    <w:rsid w:val="0097709F"/>
    <w:rsid w:val="00980F98"/>
    <w:rsid w:val="00981AA7"/>
    <w:rsid w:val="009829DA"/>
    <w:rsid w:val="009844D6"/>
    <w:rsid w:val="009851D3"/>
    <w:rsid w:val="009857E7"/>
    <w:rsid w:val="009860EA"/>
    <w:rsid w:val="009868F4"/>
    <w:rsid w:val="00987206"/>
    <w:rsid w:val="00987B8C"/>
    <w:rsid w:val="009911B7"/>
    <w:rsid w:val="0099174A"/>
    <w:rsid w:val="00992506"/>
    <w:rsid w:val="00992D85"/>
    <w:rsid w:val="00993548"/>
    <w:rsid w:val="009939DB"/>
    <w:rsid w:val="0099610B"/>
    <w:rsid w:val="0099619B"/>
    <w:rsid w:val="00996339"/>
    <w:rsid w:val="00996870"/>
    <w:rsid w:val="0099740D"/>
    <w:rsid w:val="009979F4"/>
    <w:rsid w:val="00997C9C"/>
    <w:rsid w:val="009A151B"/>
    <w:rsid w:val="009A1BA6"/>
    <w:rsid w:val="009A2506"/>
    <w:rsid w:val="009A268E"/>
    <w:rsid w:val="009A3167"/>
    <w:rsid w:val="009A3AE7"/>
    <w:rsid w:val="009A59D4"/>
    <w:rsid w:val="009A5B7B"/>
    <w:rsid w:val="009A5D39"/>
    <w:rsid w:val="009A68DC"/>
    <w:rsid w:val="009B1FBE"/>
    <w:rsid w:val="009B21B0"/>
    <w:rsid w:val="009B45DB"/>
    <w:rsid w:val="009B66B6"/>
    <w:rsid w:val="009B7B41"/>
    <w:rsid w:val="009C0232"/>
    <w:rsid w:val="009C0CF2"/>
    <w:rsid w:val="009C1206"/>
    <w:rsid w:val="009C186A"/>
    <w:rsid w:val="009C1AD2"/>
    <w:rsid w:val="009C1F2E"/>
    <w:rsid w:val="009C3328"/>
    <w:rsid w:val="009C3766"/>
    <w:rsid w:val="009C7316"/>
    <w:rsid w:val="009C75FD"/>
    <w:rsid w:val="009D12BF"/>
    <w:rsid w:val="009D13A9"/>
    <w:rsid w:val="009D2F54"/>
    <w:rsid w:val="009D3348"/>
    <w:rsid w:val="009D3684"/>
    <w:rsid w:val="009D3AB0"/>
    <w:rsid w:val="009D3CAA"/>
    <w:rsid w:val="009D3E21"/>
    <w:rsid w:val="009D3E82"/>
    <w:rsid w:val="009D4B70"/>
    <w:rsid w:val="009D64D1"/>
    <w:rsid w:val="009D67F1"/>
    <w:rsid w:val="009D6B6A"/>
    <w:rsid w:val="009D7CED"/>
    <w:rsid w:val="009E014B"/>
    <w:rsid w:val="009E1871"/>
    <w:rsid w:val="009E19D5"/>
    <w:rsid w:val="009E1E1F"/>
    <w:rsid w:val="009E2DC5"/>
    <w:rsid w:val="009E3632"/>
    <w:rsid w:val="009E3D95"/>
    <w:rsid w:val="009E42BF"/>
    <w:rsid w:val="009E528B"/>
    <w:rsid w:val="009E5884"/>
    <w:rsid w:val="009E6633"/>
    <w:rsid w:val="009E695B"/>
    <w:rsid w:val="009E6A35"/>
    <w:rsid w:val="009E7875"/>
    <w:rsid w:val="009F0BE5"/>
    <w:rsid w:val="009F1D4E"/>
    <w:rsid w:val="009F2118"/>
    <w:rsid w:val="009F222D"/>
    <w:rsid w:val="009F2F4D"/>
    <w:rsid w:val="009F370D"/>
    <w:rsid w:val="009F3DFA"/>
    <w:rsid w:val="009F60FB"/>
    <w:rsid w:val="009F62FA"/>
    <w:rsid w:val="009F6683"/>
    <w:rsid w:val="009F69A4"/>
    <w:rsid w:val="009F787D"/>
    <w:rsid w:val="009F7952"/>
    <w:rsid w:val="00A00497"/>
    <w:rsid w:val="00A004B4"/>
    <w:rsid w:val="00A00872"/>
    <w:rsid w:val="00A00951"/>
    <w:rsid w:val="00A01A8F"/>
    <w:rsid w:val="00A01D7B"/>
    <w:rsid w:val="00A038BC"/>
    <w:rsid w:val="00A03976"/>
    <w:rsid w:val="00A046E7"/>
    <w:rsid w:val="00A049C4"/>
    <w:rsid w:val="00A04F16"/>
    <w:rsid w:val="00A04FC9"/>
    <w:rsid w:val="00A05407"/>
    <w:rsid w:val="00A06194"/>
    <w:rsid w:val="00A0698A"/>
    <w:rsid w:val="00A10243"/>
    <w:rsid w:val="00A10448"/>
    <w:rsid w:val="00A1074C"/>
    <w:rsid w:val="00A11001"/>
    <w:rsid w:val="00A12308"/>
    <w:rsid w:val="00A12674"/>
    <w:rsid w:val="00A12AC8"/>
    <w:rsid w:val="00A13212"/>
    <w:rsid w:val="00A137D7"/>
    <w:rsid w:val="00A13E3F"/>
    <w:rsid w:val="00A16A09"/>
    <w:rsid w:val="00A1703A"/>
    <w:rsid w:val="00A200C1"/>
    <w:rsid w:val="00A2109B"/>
    <w:rsid w:val="00A22EE9"/>
    <w:rsid w:val="00A2353A"/>
    <w:rsid w:val="00A2420A"/>
    <w:rsid w:val="00A25C28"/>
    <w:rsid w:val="00A26F19"/>
    <w:rsid w:val="00A2775F"/>
    <w:rsid w:val="00A27B6F"/>
    <w:rsid w:val="00A30D67"/>
    <w:rsid w:val="00A31F14"/>
    <w:rsid w:val="00A3384A"/>
    <w:rsid w:val="00A34CDD"/>
    <w:rsid w:val="00A40E48"/>
    <w:rsid w:val="00A42404"/>
    <w:rsid w:val="00A424ED"/>
    <w:rsid w:val="00A4268D"/>
    <w:rsid w:val="00A43328"/>
    <w:rsid w:val="00A468D7"/>
    <w:rsid w:val="00A47EED"/>
    <w:rsid w:val="00A50134"/>
    <w:rsid w:val="00A501DB"/>
    <w:rsid w:val="00A50F71"/>
    <w:rsid w:val="00A51478"/>
    <w:rsid w:val="00A54BD8"/>
    <w:rsid w:val="00A60AFB"/>
    <w:rsid w:val="00A60F88"/>
    <w:rsid w:val="00A616DD"/>
    <w:rsid w:val="00A62266"/>
    <w:rsid w:val="00A64984"/>
    <w:rsid w:val="00A6560D"/>
    <w:rsid w:val="00A66616"/>
    <w:rsid w:val="00A66A5B"/>
    <w:rsid w:val="00A66E39"/>
    <w:rsid w:val="00A67051"/>
    <w:rsid w:val="00A678EE"/>
    <w:rsid w:val="00A71253"/>
    <w:rsid w:val="00A73207"/>
    <w:rsid w:val="00A74B1F"/>
    <w:rsid w:val="00A76173"/>
    <w:rsid w:val="00A76ABE"/>
    <w:rsid w:val="00A808A9"/>
    <w:rsid w:val="00A817D4"/>
    <w:rsid w:val="00A8230A"/>
    <w:rsid w:val="00A82C29"/>
    <w:rsid w:val="00A82DBB"/>
    <w:rsid w:val="00A83247"/>
    <w:rsid w:val="00A83728"/>
    <w:rsid w:val="00A8386D"/>
    <w:rsid w:val="00A86248"/>
    <w:rsid w:val="00A87659"/>
    <w:rsid w:val="00A87F35"/>
    <w:rsid w:val="00A90F38"/>
    <w:rsid w:val="00A91367"/>
    <w:rsid w:val="00A92214"/>
    <w:rsid w:val="00A93E9A"/>
    <w:rsid w:val="00A93FDF"/>
    <w:rsid w:val="00A94C20"/>
    <w:rsid w:val="00A957AC"/>
    <w:rsid w:val="00A97F1B"/>
    <w:rsid w:val="00AA05D8"/>
    <w:rsid w:val="00AA070D"/>
    <w:rsid w:val="00AA1AAC"/>
    <w:rsid w:val="00AA1ABC"/>
    <w:rsid w:val="00AA1B82"/>
    <w:rsid w:val="00AA4AB3"/>
    <w:rsid w:val="00AA5090"/>
    <w:rsid w:val="00AA57A0"/>
    <w:rsid w:val="00AA60F2"/>
    <w:rsid w:val="00AA6B0A"/>
    <w:rsid w:val="00AA7B8F"/>
    <w:rsid w:val="00AA7D26"/>
    <w:rsid w:val="00AA7F3B"/>
    <w:rsid w:val="00AB23EE"/>
    <w:rsid w:val="00AB2C10"/>
    <w:rsid w:val="00AB3DDC"/>
    <w:rsid w:val="00AB468E"/>
    <w:rsid w:val="00AB46A9"/>
    <w:rsid w:val="00AB49C8"/>
    <w:rsid w:val="00AB5182"/>
    <w:rsid w:val="00AB5C8F"/>
    <w:rsid w:val="00AB6593"/>
    <w:rsid w:val="00AB79E5"/>
    <w:rsid w:val="00AB7EF1"/>
    <w:rsid w:val="00AC188F"/>
    <w:rsid w:val="00AC191D"/>
    <w:rsid w:val="00AC260C"/>
    <w:rsid w:val="00AC542B"/>
    <w:rsid w:val="00AC563F"/>
    <w:rsid w:val="00AC571C"/>
    <w:rsid w:val="00AC5FB7"/>
    <w:rsid w:val="00AC711A"/>
    <w:rsid w:val="00AC71F8"/>
    <w:rsid w:val="00AC7AB5"/>
    <w:rsid w:val="00AD352A"/>
    <w:rsid w:val="00AD3DBA"/>
    <w:rsid w:val="00AD7259"/>
    <w:rsid w:val="00AD7262"/>
    <w:rsid w:val="00AD74A7"/>
    <w:rsid w:val="00AD758C"/>
    <w:rsid w:val="00AD79DE"/>
    <w:rsid w:val="00AE0BCB"/>
    <w:rsid w:val="00AE1578"/>
    <w:rsid w:val="00AE4FF9"/>
    <w:rsid w:val="00AE616D"/>
    <w:rsid w:val="00AE6964"/>
    <w:rsid w:val="00AE7731"/>
    <w:rsid w:val="00AE7BFC"/>
    <w:rsid w:val="00AF196E"/>
    <w:rsid w:val="00AF2778"/>
    <w:rsid w:val="00AF4455"/>
    <w:rsid w:val="00AF4F86"/>
    <w:rsid w:val="00AF5708"/>
    <w:rsid w:val="00AF5D1E"/>
    <w:rsid w:val="00AF67C8"/>
    <w:rsid w:val="00AF70C9"/>
    <w:rsid w:val="00AF7F81"/>
    <w:rsid w:val="00B00320"/>
    <w:rsid w:val="00B02EBF"/>
    <w:rsid w:val="00B0315E"/>
    <w:rsid w:val="00B038EF"/>
    <w:rsid w:val="00B04240"/>
    <w:rsid w:val="00B04506"/>
    <w:rsid w:val="00B04F8C"/>
    <w:rsid w:val="00B062CD"/>
    <w:rsid w:val="00B066C8"/>
    <w:rsid w:val="00B07C4E"/>
    <w:rsid w:val="00B07F63"/>
    <w:rsid w:val="00B115B1"/>
    <w:rsid w:val="00B121FF"/>
    <w:rsid w:val="00B12F2E"/>
    <w:rsid w:val="00B144C8"/>
    <w:rsid w:val="00B151D4"/>
    <w:rsid w:val="00B1694E"/>
    <w:rsid w:val="00B17BA2"/>
    <w:rsid w:val="00B20EFE"/>
    <w:rsid w:val="00B217D5"/>
    <w:rsid w:val="00B22190"/>
    <w:rsid w:val="00B22255"/>
    <w:rsid w:val="00B23B90"/>
    <w:rsid w:val="00B24A02"/>
    <w:rsid w:val="00B25C58"/>
    <w:rsid w:val="00B269F1"/>
    <w:rsid w:val="00B3026C"/>
    <w:rsid w:val="00B30337"/>
    <w:rsid w:val="00B30687"/>
    <w:rsid w:val="00B317E3"/>
    <w:rsid w:val="00B32C82"/>
    <w:rsid w:val="00B36E4B"/>
    <w:rsid w:val="00B37507"/>
    <w:rsid w:val="00B402E9"/>
    <w:rsid w:val="00B403B3"/>
    <w:rsid w:val="00B40D76"/>
    <w:rsid w:val="00B41BA8"/>
    <w:rsid w:val="00B4247C"/>
    <w:rsid w:val="00B427E7"/>
    <w:rsid w:val="00B44BBC"/>
    <w:rsid w:val="00B45067"/>
    <w:rsid w:val="00B469F7"/>
    <w:rsid w:val="00B51865"/>
    <w:rsid w:val="00B528BE"/>
    <w:rsid w:val="00B52EFF"/>
    <w:rsid w:val="00B5337A"/>
    <w:rsid w:val="00B55208"/>
    <w:rsid w:val="00B555E3"/>
    <w:rsid w:val="00B55B2A"/>
    <w:rsid w:val="00B565E1"/>
    <w:rsid w:val="00B569B8"/>
    <w:rsid w:val="00B57289"/>
    <w:rsid w:val="00B60EBF"/>
    <w:rsid w:val="00B63F75"/>
    <w:rsid w:val="00B64C60"/>
    <w:rsid w:val="00B663A1"/>
    <w:rsid w:val="00B66681"/>
    <w:rsid w:val="00B67858"/>
    <w:rsid w:val="00B67BE0"/>
    <w:rsid w:val="00B70484"/>
    <w:rsid w:val="00B72EA1"/>
    <w:rsid w:val="00B74FFA"/>
    <w:rsid w:val="00B756B1"/>
    <w:rsid w:val="00B76A19"/>
    <w:rsid w:val="00B800EB"/>
    <w:rsid w:val="00B802AF"/>
    <w:rsid w:val="00B81E86"/>
    <w:rsid w:val="00B82580"/>
    <w:rsid w:val="00B82D20"/>
    <w:rsid w:val="00B83FAC"/>
    <w:rsid w:val="00B85119"/>
    <w:rsid w:val="00B85873"/>
    <w:rsid w:val="00B8611A"/>
    <w:rsid w:val="00B86C84"/>
    <w:rsid w:val="00B90FC5"/>
    <w:rsid w:val="00B9124C"/>
    <w:rsid w:val="00B94C9C"/>
    <w:rsid w:val="00B96AD6"/>
    <w:rsid w:val="00B96CA3"/>
    <w:rsid w:val="00B96DA7"/>
    <w:rsid w:val="00B97A32"/>
    <w:rsid w:val="00BA1F59"/>
    <w:rsid w:val="00BA357D"/>
    <w:rsid w:val="00BA4B34"/>
    <w:rsid w:val="00BA50F4"/>
    <w:rsid w:val="00BA6A33"/>
    <w:rsid w:val="00BA7F42"/>
    <w:rsid w:val="00BB0045"/>
    <w:rsid w:val="00BB040A"/>
    <w:rsid w:val="00BB0A0E"/>
    <w:rsid w:val="00BB0DE6"/>
    <w:rsid w:val="00BB103A"/>
    <w:rsid w:val="00BB1DC1"/>
    <w:rsid w:val="00BB279E"/>
    <w:rsid w:val="00BB4237"/>
    <w:rsid w:val="00BB7318"/>
    <w:rsid w:val="00BB7ADD"/>
    <w:rsid w:val="00BC05C9"/>
    <w:rsid w:val="00BC2C12"/>
    <w:rsid w:val="00BC2E00"/>
    <w:rsid w:val="00BC47D3"/>
    <w:rsid w:val="00BC5B66"/>
    <w:rsid w:val="00BC5D88"/>
    <w:rsid w:val="00BC656A"/>
    <w:rsid w:val="00BC77FF"/>
    <w:rsid w:val="00BD0D71"/>
    <w:rsid w:val="00BD366F"/>
    <w:rsid w:val="00BD4704"/>
    <w:rsid w:val="00BD57DF"/>
    <w:rsid w:val="00BD6AB3"/>
    <w:rsid w:val="00BE2022"/>
    <w:rsid w:val="00BE23CD"/>
    <w:rsid w:val="00BE3B75"/>
    <w:rsid w:val="00BE3D0A"/>
    <w:rsid w:val="00BE3FAF"/>
    <w:rsid w:val="00BE5338"/>
    <w:rsid w:val="00BE56FB"/>
    <w:rsid w:val="00BE5739"/>
    <w:rsid w:val="00BE5FF5"/>
    <w:rsid w:val="00BE78F9"/>
    <w:rsid w:val="00BE7A65"/>
    <w:rsid w:val="00BF145F"/>
    <w:rsid w:val="00BF1949"/>
    <w:rsid w:val="00BF6675"/>
    <w:rsid w:val="00BF6C3B"/>
    <w:rsid w:val="00BF751C"/>
    <w:rsid w:val="00C01240"/>
    <w:rsid w:val="00C01415"/>
    <w:rsid w:val="00C01536"/>
    <w:rsid w:val="00C03002"/>
    <w:rsid w:val="00C03232"/>
    <w:rsid w:val="00C03FBF"/>
    <w:rsid w:val="00C04663"/>
    <w:rsid w:val="00C048C8"/>
    <w:rsid w:val="00C04BDA"/>
    <w:rsid w:val="00C0547B"/>
    <w:rsid w:val="00C056DE"/>
    <w:rsid w:val="00C0799F"/>
    <w:rsid w:val="00C10908"/>
    <w:rsid w:val="00C10E1D"/>
    <w:rsid w:val="00C11934"/>
    <w:rsid w:val="00C11A92"/>
    <w:rsid w:val="00C1412A"/>
    <w:rsid w:val="00C14B2F"/>
    <w:rsid w:val="00C14FFA"/>
    <w:rsid w:val="00C15144"/>
    <w:rsid w:val="00C15472"/>
    <w:rsid w:val="00C15B13"/>
    <w:rsid w:val="00C1624A"/>
    <w:rsid w:val="00C16947"/>
    <w:rsid w:val="00C1797F"/>
    <w:rsid w:val="00C21F45"/>
    <w:rsid w:val="00C224E1"/>
    <w:rsid w:val="00C22537"/>
    <w:rsid w:val="00C23F24"/>
    <w:rsid w:val="00C24F46"/>
    <w:rsid w:val="00C2533B"/>
    <w:rsid w:val="00C2653C"/>
    <w:rsid w:val="00C269D9"/>
    <w:rsid w:val="00C26A13"/>
    <w:rsid w:val="00C30C15"/>
    <w:rsid w:val="00C30F8F"/>
    <w:rsid w:val="00C32187"/>
    <w:rsid w:val="00C322B0"/>
    <w:rsid w:val="00C33A77"/>
    <w:rsid w:val="00C33BFE"/>
    <w:rsid w:val="00C33C1C"/>
    <w:rsid w:val="00C34307"/>
    <w:rsid w:val="00C37E45"/>
    <w:rsid w:val="00C409C0"/>
    <w:rsid w:val="00C41B2A"/>
    <w:rsid w:val="00C4262C"/>
    <w:rsid w:val="00C43BBB"/>
    <w:rsid w:val="00C444C1"/>
    <w:rsid w:val="00C45F66"/>
    <w:rsid w:val="00C50843"/>
    <w:rsid w:val="00C50D12"/>
    <w:rsid w:val="00C52DD7"/>
    <w:rsid w:val="00C53076"/>
    <w:rsid w:val="00C53109"/>
    <w:rsid w:val="00C53C89"/>
    <w:rsid w:val="00C54528"/>
    <w:rsid w:val="00C556F9"/>
    <w:rsid w:val="00C55A46"/>
    <w:rsid w:val="00C5674C"/>
    <w:rsid w:val="00C56B11"/>
    <w:rsid w:val="00C56E9D"/>
    <w:rsid w:val="00C5723C"/>
    <w:rsid w:val="00C5739C"/>
    <w:rsid w:val="00C60177"/>
    <w:rsid w:val="00C604ED"/>
    <w:rsid w:val="00C60744"/>
    <w:rsid w:val="00C60A86"/>
    <w:rsid w:val="00C61E3A"/>
    <w:rsid w:val="00C6384F"/>
    <w:rsid w:val="00C63AAA"/>
    <w:rsid w:val="00C63D25"/>
    <w:rsid w:val="00C63FFE"/>
    <w:rsid w:val="00C64457"/>
    <w:rsid w:val="00C64D2C"/>
    <w:rsid w:val="00C64E0A"/>
    <w:rsid w:val="00C65358"/>
    <w:rsid w:val="00C65404"/>
    <w:rsid w:val="00C678D4"/>
    <w:rsid w:val="00C67943"/>
    <w:rsid w:val="00C70110"/>
    <w:rsid w:val="00C70588"/>
    <w:rsid w:val="00C7216F"/>
    <w:rsid w:val="00C72914"/>
    <w:rsid w:val="00C7437F"/>
    <w:rsid w:val="00C743DC"/>
    <w:rsid w:val="00C74B2F"/>
    <w:rsid w:val="00C76166"/>
    <w:rsid w:val="00C77DF7"/>
    <w:rsid w:val="00C8276E"/>
    <w:rsid w:val="00C82CCD"/>
    <w:rsid w:val="00C83F56"/>
    <w:rsid w:val="00C85356"/>
    <w:rsid w:val="00C85428"/>
    <w:rsid w:val="00C858D5"/>
    <w:rsid w:val="00C865A4"/>
    <w:rsid w:val="00C8708C"/>
    <w:rsid w:val="00C8738A"/>
    <w:rsid w:val="00C905CE"/>
    <w:rsid w:val="00C91D5C"/>
    <w:rsid w:val="00C926DC"/>
    <w:rsid w:val="00C92CFA"/>
    <w:rsid w:val="00C933AF"/>
    <w:rsid w:val="00C93FCD"/>
    <w:rsid w:val="00C94CFA"/>
    <w:rsid w:val="00C95663"/>
    <w:rsid w:val="00C9719B"/>
    <w:rsid w:val="00C97D74"/>
    <w:rsid w:val="00C97FC5"/>
    <w:rsid w:val="00CA043B"/>
    <w:rsid w:val="00CA1F4F"/>
    <w:rsid w:val="00CA216C"/>
    <w:rsid w:val="00CA3995"/>
    <w:rsid w:val="00CA39C1"/>
    <w:rsid w:val="00CA3E15"/>
    <w:rsid w:val="00CA4782"/>
    <w:rsid w:val="00CA4C46"/>
    <w:rsid w:val="00CA719F"/>
    <w:rsid w:val="00CA7E4C"/>
    <w:rsid w:val="00CB1BAC"/>
    <w:rsid w:val="00CB2135"/>
    <w:rsid w:val="00CB22F5"/>
    <w:rsid w:val="00CB3307"/>
    <w:rsid w:val="00CB4640"/>
    <w:rsid w:val="00CB4643"/>
    <w:rsid w:val="00CB7761"/>
    <w:rsid w:val="00CC1791"/>
    <w:rsid w:val="00CC2530"/>
    <w:rsid w:val="00CC2ADB"/>
    <w:rsid w:val="00CC2F0E"/>
    <w:rsid w:val="00CC4099"/>
    <w:rsid w:val="00CC4891"/>
    <w:rsid w:val="00CC550D"/>
    <w:rsid w:val="00CC55EB"/>
    <w:rsid w:val="00CC6D16"/>
    <w:rsid w:val="00CC756A"/>
    <w:rsid w:val="00CC7929"/>
    <w:rsid w:val="00CC7D5C"/>
    <w:rsid w:val="00CD0513"/>
    <w:rsid w:val="00CD13D6"/>
    <w:rsid w:val="00CD1C2D"/>
    <w:rsid w:val="00CD1CF4"/>
    <w:rsid w:val="00CD35CA"/>
    <w:rsid w:val="00CE0742"/>
    <w:rsid w:val="00CE0D17"/>
    <w:rsid w:val="00CE2717"/>
    <w:rsid w:val="00CE3A05"/>
    <w:rsid w:val="00CE3EB2"/>
    <w:rsid w:val="00CE452E"/>
    <w:rsid w:val="00CE4740"/>
    <w:rsid w:val="00CE6077"/>
    <w:rsid w:val="00CE616F"/>
    <w:rsid w:val="00CF04CB"/>
    <w:rsid w:val="00CF0DE7"/>
    <w:rsid w:val="00CF1AFA"/>
    <w:rsid w:val="00CF28DC"/>
    <w:rsid w:val="00CF31DA"/>
    <w:rsid w:val="00CF33A1"/>
    <w:rsid w:val="00CF706C"/>
    <w:rsid w:val="00CF737D"/>
    <w:rsid w:val="00CF757D"/>
    <w:rsid w:val="00D00A1F"/>
    <w:rsid w:val="00D01AB9"/>
    <w:rsid w:val="00D06120"/>
    <w:rsid w:val="00D10837"/>
    <w:rsid w:val="00D10D58"/>
    <w:rsid w:val="00D11AFF"/>
    <w:rsid w:val="00D11D7A"/>
    <w:rsid w:val="00D11F30"/>
    <w:rsid w:val="00D12114"/>
    <w:rsid w:val="00D12191"/>
    <w:rsid w:val="00D121C1"/>
    <w:rsid w:val="00D1230B"/>
    <w:rsid w:val="00D1255B"/>
    <w:rsid w:val="00D12703"/>
    <w:rsid w:val="00D12EEC"/>
    <w:rsid w:val="00D139F7"/>
    <w:rsid w:val="00D141A9"/>
    <w:rsid w:val="00D1449D"/>
    <w:rsid w:val="00D146DB"/>
    <w:rsid w:val="00D15A31"/>
    <w:rsid w:val="00D16F68"/>
    <w:rsid w:val="00D20962"/>
    <w:rsid w:val="00D22306"/>
    <w:rsid w:val="00D23478"/>
    <w:rsid w:val="00D240C2"/>
    <w:rsid w:val="00D242F1"/>
    <w:rsid w:val="00D24934"/>
    <w:rsid w:val="00D24F9C"/>
    <w:rsid w:val="00D25A25"/>
    <w:rsid w:val="00D2645A"/>
    <w:rsid w:val="00D2649F"/>
    <w:rsid w:val="00D26D06"/>
    <w:rsid w:val="00D27BC3"/>
    <w:rsid w:val="00D27CD9"/>
    <w:rsid w:val="00D322EC"/>
    <w:rsid w:val="00D32AD2"/>
    <w:rsid w:val="00D3416E"/>
    <w:rsid w:val="00D34D57"/>
    <w:rsid w:val="00D350A5"/>
    <w:rsid w:val="00D370F4"/>
    <w:rsid w:val="00D4061B"/>
    <w:rsid w:val="00D4085F"/>
    <w:rsid w:val="00D40B82"/>
    <w:rsid w:val="00D4143F"/>
    <w:rsid w:val="00D427EB"/>
    <w:rsid w:val="00D42A86"/>
    <w:rsid w:val="00D43FDD"/>
    <w:rsid w:val="00D443AA"/>
    <w:rsid w:val="00D46C1F"/>
    <w:rsid w:val="00D46D6E"/>
    <w:rsid w:val="00D46D9A"/>
    <w:rsid w:val="00D5026B"/>
    <w:rsid w:val="00D50971"/>
    <w:rsid w:val="00D509EF"/>
    <w:rsid w:val="00D5204B"/>
    <w:rsid w:val="00D52631"/>
    <w:rsid w:val="00D52BD5"/>
    <w:rsid w:val="00D536F4"/>
    <w:rsid w:val="00D53CFF"/>
    <w:rsid w:val="00D5490A"/>
    <w:rsid w:val="00D54940"/>
    <w:rsid w:val="00D54F4D"/>
    <w:rsid w:val="00D56A1F"/>
    <w:rsid w:val="00D60347"/>
    <w:rsid w:val="00D60E5D"/>
    <w:rsid w:val="00D610CB"/>
    <w:rsid w:val="00D61698"/>
    <w:rsid w:val="00D620DF"/>
    <w:rsid w:val="00D62C70"/>
    <w:rsid w:val="00D63525"/>
    <w:rsid w:val="00D63792"/>
    <w:rsid w:val="00D63A29"/>
    <w:rsid w:val="00D656B8"/>
    <w:rsid w:val="00D65A8E"/>
    <w:rsid w:val="00D65BCA"/>
    <w:rsid w:val="00D66946"/>
    <w:rsid w:val="00D66E6A"/>
    <w:rsid w:val="00D715BB"/>
    <w:rsid w:val="00D727BA"/>
    <w:rsid w:val="00D74302"/>
    <w:rsid w:val="00D74D15"/>
    <w:rsid w:val="00D76474"/>
    <w:rsid w:val="00D77B5F"/>
    <w:rsid w:val="00D80307"/>
    <w:rsid w:val="00D808B0"/>
    <w:rsid w:val="00D80A8E"/>
    <w:rsid w:val="00D810A1"/>
    <w:rsid w:val="00D8133A"/>
    <w:rsid w:val="00D8339A"/>
    <w:rsid w:val="00D85117"/>
    <w:rsid w:val="00D85135"/>
    <w:rsid w:val="00D8596E"/>
    <w:rsid w:val="00D865F1"/>
    <w:rsid w:val="00D90D46"/>
    <w:rsid w:val="00D91DEA"/>
    <w:rsid w:val="00D92808"/>
    <w:rsid w:val="00D9577C"/>
    <w:rsid w:val="00D96503"/>
    <w:rsid w:val="00D978DA"/>
    <w:rsid w:val="00DA0998"/>
    <w:rsid w:val="00DA4580"/>
    <w:rsid w:val="00DA4857"/>
    <w:rsid w:val="00DA48D6"/>
    <w:rsid w:val="00DA55CF"/>
    <w:rsid w:val="00DA755C"/>
    <w:rsid w:val="00DA7D9B"/>
    <w:rsid w:val="00DB2FCA"/>
    <w:rsid w:val="00DB46F0"/>
    <w:rsid w:val="00DB4B2C"/>
    <w:rsid w:val="00DB5015"/>
    <w:rsid w:val="00DB6EF7"/>
    <w:rsid w:val="00DC230E"/>
    <w:rsid w:val="00DC2706"/>
    <w:rsid w:val="00DC4235"/>
    <w:rsid w:val="00DC6212"/>
    <w:rsid w:val="00DC6A8A"/>
    <w:rsid w:val="00DC6DE6"/>
    <w:rsid w:val="00DD141F"/>
    <w:rsid w:val="00DD191E"/>
    <w:rsid w:val="00DD1DE7"/>
    <w:rsid w:val="00DD2594"/>
    <w:rsid w:val="00DD2910"/>
    <w:rsid w:val="00DD2B80"/>
    <w:rsid w:val="00DD2D11"/>
    <w:rsid w:val="00DD3476"/>
    <w:rsid w:val="00DD5314"/>
    <w:rsid w:val="00DD5BE7"/>
    <w:rsid w:val="00DD6A8E"/>
    <w:rsid w:val="00DD7232"/>
    <w:rsid w:val="00DE030A"/>
    <w:rsid w:val="00DE031C"/>
    <w:rsid w:val="00DE0A1D"/>
    <w:rsid w:val="00DE11B6"/>
    <w:rsid w:val="00DE1644"/>
    <w:rsid w:val="00DE2A7E"/>
    <w:rsid w:val="00DE4AA1"/>
    <w:rsid w:val="00DE52A0"/>
    <w:rsid w:val="00DE59C9"/>
    <w:rsid w:val="00DE5ACF"/>
    <w:rsid w:val="00DF058F"/>
    <w:rsid w:val="00DF0B64"/>
    <w:rsid w:val="00DF186E"/>
    <w:rsid w:val="00DF3CC7"/>
    <w:rsid w:val="00DF5F7F"/>
    <w:rsid w:val="00DF7735"/>
    <w:rsid w:val="00DF7841"/>
    <w:rsid w:val="00E00D9B"/>
    <w:rsid w:val="00E0409B"/>
    <w:rsid w:val="00E04F00"/>
    <w:rsid w:val="00E055BB"/>
    <w:rsid w:val="00E07241"/>
    <w:rsid w:val="00E11421"/>
    <w:rsid w:val="00E1157B"/>
    <w:rsid w:val="00E11A65"/>
    <w:rsid w:val="00E12CE1"/>
    <w:rsid w:val="00E13CF7"/>
    <w:rsid w:val="00E13F6F"/>
    <w:rsid w:val="00E13F8F"/>
    <w:rsid w:val="00E14DD5"/>
    <w:rsid w:val="00E153EE"/>
    <w:rsid w:val="00E15A42"/>
    <w:rsid w:val="00E15A7D"/>
    <w:rsid w:val="00E15AEF"/>
    <w:rsid w:val="00E173B9"/>
    <w:rsid w:val="00E17B3A"/>
    <w:rsid w:val="00E21984"/>
    <w:rsid w:val="00E23089"/>
    <w:rsid w:val="00E2380A"/>
    <w:rsid w:val="00E239EE"/>
    <w:rsid w:val="00E23EB5"/>
    <w:rsid w:val="00E23FC6"/>
    <w:rsid w:val="00E25ADA"/>
    <w:rsid w:val="00E26C75"/>
    <w:rsid w:val="00E26DAD"/>
    <w:rsid w:val="00E30D2C"/>
    <w:rsid w:val="00E345D7"/>
    <w:rsid w:val="00E358CB"/>
    <w:rsid w:val="00E360C7"/>
    <w:rsid w:val="00E3687B"/>
    <w:rsid w:val="00E37BB1"/>
    <w:rsid w:val="00E42A87"/>
    <w:rsid w:val="00E43649"/>
    <w:rsid w:val="00E43758"/>
    <w:rsid w:val="00E44871"/>
    <w:rsid w:val="00E454D7"/>
    <w:rsid w:val="00E45E77"/>
    <w:rsid w:val="00E476C9"/>
    <w:rsid w:val="00E51B1B"/>
    <w:rsid w:val="00E52592"/>
    <w:rsid w:val="00E5346D"/>
    <w:rsid w:val="00E53BF3"/>
    <w:rsid w:val="00E53FF6"/>
    <w:rsid w:val="00E5442B"/>
    <w:rsid w:val="00E549AC"/>
    <w:rsid w:val="00E5511E"/>
    <w:rsid w:val="00E56709"/>
    <w:rsid w:val="00E5743E"/>
    <w:rsid w:val="00E6035A"/>
    <w:rsid w:val="00E60496"/>
    <w:rsid w:val="00E626B2"/>
    <w:rsid w:val="00E62C1C"/>
    <w:rsid w:val="00E62CB9"/>
    <w:rsid w:val="00E63242"/>
    <w:rsid w:val="00E63543"/>
    <w:rsid w:val="00E635F8"/>
    <w:rsid w:val="00E639C5"/>
    <w:rsid w:val="00E65656"/>
    <w:rsid w:val="00E6681F"/>
    <w:rsid w:val="00E675F2"/>
    <w:rsid w:val="00E7092A"/>
    <w:rsid w:val="00E714FC"/>
    <w:rsid w:val="00E71D2E"/>
    <w:rsid w:val="00E71E09"/>
    <w:rsid w:val="00E72BC5"/>
    <w:rsid w:val="00E73331"/>
    <w:rsid w:val="00E73DF1"/>
    <w:rsid w:val="00E74CDB"/>
    <w:rsid w:val="00E75221"/>
    <w:rsid w:val="00E7550A"/>
    <w:rsid w:val="00E75EAA"/>
    <w:rsid w:val="00E77C06"/>
    <w:rsid w:val="00E77D95"/>
    <w:rsid w:val="00E847B3"/>
    <w:rsid w:val="00E86B1F"/>
    <w:rsid w:val="00E87E5D"/>
    <w:rsid w:val="00E912D5"/>
    <w:rsid w:val="00E9342E"/>
    <w:rsid w:val="00E94C16"/>
    <w:rsid w:val="00E9501D"/>
    <w:rsid w:val="00E95727"/>
    <w:rsid w:val="00E959F8"/>
    <w:rsid w:val="00E9678C"/>
    <w:rsid w:val="00E96802"/>
    <w:rsid w:val="00E96BFE"/>
    <w:rsid w:val="00E977A3"/>
    <w:rsid w:val="00E977C8"/>
    <w:rsid w:val="00EA0DEF"/>
    <w:rsid w:val="00EA12A2"/>
    <w:rsid w:val="00EA13C5"/>
    <w:rsid w:val="00EA2AB3"/>
    <w:rsid w:val="00EA2AD6"/>
    <w:rsid w:val="00EA4BF3"/>
    <w:rsid w:val="00EA4DD6"/>
    <w:rsid w:val="00EA5A5E"/>
    <w:rsid w:val="00EA6DA3"/>
    <w:rsid w:val="00EA7DF2"/>
    <w:rsid w:val="00EB02B0"/>
    <w:rsid w:val="00EB0434"/>
    <w:rsid w:val="00EB19C2"/>
    <w:rsid w:val="00EB23AF"/>
    <w:rsid w:val="00EB2CF1"/>
    <w:rsid w:val="00EB3299"/>
    <w:rsid w:val="00EB35DB"/>
    <w:rsid w:val="00EB3876"/>
    <w:rsid w:val="00EB39A2"/>
    <w:rsid w:val="00EB39E3"/>
    <w:rsid w:val="00EB41A2"/>
    <w:rsid w:val="00EB4321"/>
    <w:rsid w:val="00EB51D9"/>
    <w:rsid w:val="00EB6490"/>
    <w:rsid w:val="00EB6DF8"/>
    <w:rsid w:val="00EB7BA4"/>
    <w:rsid w:val="00EC1D10"/>
    <w:rsid w:val="00EC2C49"/>
    <w:rsid w:val="00EC2F72"/>
    <w:rsid w:val="00EC396A"/>
    <w:rsid w:val="00EC3A79"/>
    <w:rsid w:val="00EC3F79"/>
    <w:rsid w:val="00EC603B"/>
    <w:rsid w:val="00EC60C8"/>
    <w:rsid w:val="00ED2EB5"/>
    <w:rsid w:val="00ED3EC9"/>
    <w:rsid w:val="00ED4EAB"/>
    <w:rsid w:val="00ED53A7"/>
    <w:rsid w:val="00ED64D8"/>
    <w:rsid w:val="00ED7168"/>
    <w:rsid w:val="00ED76B6"/>
    <w:rsid w:val="00ED77FB"/>
    <w:rsid w:val="00ED7FD7"/>
    <w:rsid w:val="00EE2160"/>
    <w:rsid w:val="00EE2AC5"/>
    <w:rsid w:val="00EE57DD"/>
    <w:rsid w:val="00EE70F0"/>
    <w:rsid w:val="00EF115C"/>
    <w:rsid w:val="00EF1262"/>
    <w:rsid w:val="00EF5670"/>
    <w:rsid w:val="00EF6323"/>
    <w:rsid w:val="00EF75FD"/>
    <w:rsid w:val="00EF7956"/>
    <w:rsid w:val="00F01512"/>
    <w:rsid w:val="00F01D90"/>
    <w:rsid w:val="00F01E14"/>
    <w:rsid w:val="00F0293D"/>
    <w:rsid w:val="00F04285"/>
    <w:rsid w:val="00F05394"/>
    <w:rsid w:val="00F0764B"/>
    <w:rsid w:val="00F11118"/>
    <w:rsid w:val="00F13D2A"/>
    <w:rsid w:val="00F140B9"/>
    <w:rsid w:val="00F14285"/>
    <w:rsid w:val="00F14819"/>
    <w:rsid w:val="00F1767E"/>
    <w:rsid w:val="00F205D9"/>
    <w:rsid w:val="00F205F6"/>
    <w:rsid w:val="00F20EF5"/>
    <w:rsid w:val="00F220B3"/>
    <w:rsid w:val="00F22A7E"/>
    <w:rsid w:val="00F23EA2"/>
    <w:rsid w:val="00F25438"/>
    <w:rsid w:val="00F27CD8"/>
    <w:rsid w:val="00F32478"/>
    <w:rsid w:val="00F337F8"/>
    <w:rsid w:val="00F34E82"/>
    <w:rsid w:val="00F40857"/>
    <w:rsid w:val="00F4185D"/>
    <w:rsid w:val="00F41879"/>
    <w:rsid w:val="00F42D2A"/>
    <w:rsid w:val="00F4308A"/>
    <w:rsid w:val="00F434C0"/>
    <w:rsid w:val="00F435D0"/>
    <w:rsid w:val="00F43F0C"/>
    <w:rsid w:val="00F4511E"/>
    <w:rsid w:val="00F47651"/>
    <w:rsid w:val="00F5381F"/>
    <w:rsid w:val="00F5479A"/>
    <w:rsid w:val="00F54E14"/>
    <w:rsid w:val="00F57EDD"/>
    <w:rsid w:val="00F60A60"/>
    <w:rsid w:val="00F61E65"/>
    <w:rsid w:val="00F63DD4"/>
    <w:rsid w:val="00F64CA4"/>
    <w:rsid w:val="00F65065"/>
    <w:rsid w:val="00F65122"/>
    <w:rsid w:val="00F65818"/>
    <w:rsid w:val="00F65CB9"/>
    <w:rsid w:val="00F65E79"/>
    <w:rsid w:val="00F66C88"/>
    <w:rsid w:val="00F6758B"/>
    <w:rsid w:val="00F70BFC"/>
    <w:rsid w:val="00F70E02"/>
    <w:rsid w:val="00F731F4"/>
    <w:rsid w:val="00F744BB"/>
    <w:rsid w:val="00F7699A"/>
    <w:rsid w:val="00F76AFA"/>
    <w:rsid w:val="00F811E6"/>
    <w:rsid w:val="00F83CCC"/>
    <w:rsid w:val="00F84B88"/>
    <w:rsid w:val="00F8506B"/>
    <w:rsid w:val="00F85584"/>
    <w:rsid w:val="00F85714"/>
    <w:rsid w:val="00F85783"/>
    <w:rsid w:val="00F85C1D"/>
    <w:rsid w:val="00F86673"/>
    <w:rsid w:val="00F91CA5"/>
    <w:rsid w:val="00F91F36"/>
    <w:rsid w:val="00F92E11"/>
    <w:rsid w:val="00F93400"/>
    <w:rsid w:val="00F9342D"/>
    <w:rsid w:val="00F9351C"/>
    <w:rsid w:val="00F941F1"/>
    <w:rsid w:val="00F95398"/>
    <w:rsid w:val="00F95644"/>
    <w:rsid w:val="00F96FDF"/>
    <w:rsid w:val="00FA20A1"/>
    <w:rsid w:val="00FA251E"/>
    <w:rsid w:val="00FA2FF8"/>
    <w:rsid w:val="00FA30D6"/>
    <w:rsid w:val="00FA4B0B"/>
    <w:rsid w:val="00FA5379"/>
    <w:rsid w:val="00FA5636"/>
    <w:rsid w:val="00FA581C"/>
    <w:rsid w:val="00FA5C53"/>
    <w:rsid w:val="00FB0F84"/>
    <w:rsid w:val="00FB3B5E"/>
    <w:rsid w:val="00FB44CC"/>
    <w:rsid w:val="00FB4C5D"/>
    <w:rsid w:val="00FB6321"/>
    <w:rsid w:val="00FB6CEB"/>
    <w:rsid w:val="00FC1415"/>
    <w:rsid w:val="00FC17BB"/>
    <w:rsid w:val="00FC18BB"/>
    <w:rsid w:val="00FC633A"/>
    <w:rsid w:val="00FD1CA3"/>
    <w:rsid w:val="00FD1EF2"/>
    <w:rsid w:val="00FD1FA2"/>
    <w:rsid w:val="00FD47E0"/>
    <w:rsid w:val="00FD6A2E"/>
    <w:rsid w:val="00FD7420"/>
    <w:rsid w:val="00FE0AE7"/>
    <w:rsid w:val="00FE143A"/>
    <w:rsid w:val="00FE4C1B"/>
    <w:rsid w:val="00FE5409"/>
    <w:rsid w:val="00FE5EC8"/>
    <w:rsid w:val="00FE76AB"/>
    <w:rsid w:val="00FF0974"/>
    <w:rsid w:val="00FF25BB"/>
    <w:rsid w:val="00FF3B3E"/>
    <w:rsid w:val="00FF7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3A9379"/>
  <w14:defaultImageDpi w14:val="330"/>
  <w15:chartTrackingRefBased/>
  <w15:docId w15:val="{D79FDA4D-30CA-459E-91A8-08267B10B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3A2427"/>
    <w:pPr>
      <w:widowControl w:val="0"/>
      <w:spacing w:line="360" w:lineRule="auto"/>
      <w:jc w:val="both"/>
    </w:pPr>
    <w:rPr>
      <w:rFonts w:ascii="Times New Roman" w:eastAsia="仿宋" w:hAnsi="Times New Roman"/>
      <w:sz w:val="22"/>
      <w:szCs w:val="21"/>
    </w:rPr>
  </w:style>
  <w:style w:type="paragraph" w:styleId="1">
    <w:name w:val="heading 1"/>
    <w:basedOn w:val="a1"/>
    <w:next w:val="a1"/>
    <w:link w:val="10"/>
    <w:uiPriority w:val="9"/>
    <w:qFormat/>
    <w:rsid w:val="00A76ABE"/>
    <w:pPr>
      <w:keepNext/>
      <w:keepLines/>
      <w:numPr>
        <w:numId w:val="15"/>
      </w:numPr>
      <w:outlineLvl w:val="0"/>
    </w:pPr>
    <w:rPr>
      <w:b/>
      <w:bCs/>
      <w:kern w:val="44"/>
      <w:szCs w:val="44"/>
    </w:rPr>
  </w:style>
  <w:style w:type="paragraph" w:styleId="21">
    <w:name w:val="heading 2"/>
    <w:basedOn w:val="a1"/>
    <w:next w:val="a1"/>
    <w:link w:val="22"/>
    <w:uiPriority w:val="9"/>
    <w:unhideWhenUsed/>
    <w:qFormat/>
    <w:rsid w:val="00A76ABE"/>
    <w:pPr>
      <w:keepNext/>
      <w:keepLines/>
      <w:numPr>
        <w:ilvl w:val="1"/>
        <w:numId w:val="15"/>
      </w:numPr>
      <w:ind w:left="0" w:firstLine="0"/>
      <w:outlineLvl w:val="1"/>
    </w:pPr>
    <w:rPr>
      <w:rFonts w:cstheme="majorBidi"/>
      <w:b/>
      <w:bCs/>
      <w:szCs w:val="32"/>
    </w:rPr>
  </w:style>
  <w:style w:type="paragraph" w:styleId="31">
    <w:name w:val="heading 3"/>
    <w:basedOn w:val="a1"/>
    <w:next w:val="a1"/>
    <w:link w:val="32"/>
    <w:uiPriority w:val="9"/>
    <w:unhideWhenUsed/>
    <w:qFormat/>
    <w:rsid w:val="00A76ABE"/>
    <w:pPr>
      <w:keepNext/>
      <w:keepLines/>
      <w:numPr>
        <w:ilvl w:val="2"/>
        <w:numId w:val="15"/>
      </w:numPr>
      <w:adjustRightInd w:val="0"/>
      <w:ind w:left="0" w:firstLine="0"/>
      <w:outlineLvl w:val="2"/>
    </w:pPr>
    <w:rPr>
      <w:b/>
      <w:bCs/>
      <w:szCs w:val="32"/>
    </w:rPr>
  </w:style>
  <w:style w:type="paragraph" w:styleId="41">
    <w:name w:val="heading 4"/>
    <w:basedOn w:val="a1"/>
    <w:next w:val="a1"/>
    <w:link w:val="42"/>
    <w:uiPriority w:val="9"/>
    <w:unhideWhenUsed/>
    <w:qFormat/>
    <w:rsid w:val="00A76ABE"/>
    <w:pPr>
      <w:keepNext/>
      <w:keepLines/>
      <w:numPr>
        <w:ilvl w:val="3"/>
        <w:numId w:val="15"/>
      </w:numPr>
      <w:ind w:left="0" w:firstLine="0"/>
      <w:outlineLvl w:val="3"/>
    </w:pPr>
    <w:rPr>
      <w:rFonts w:cstheme="majorBidi"/>
      <w:b/>
      <w:bCs/>
      <w:szCs w:val="28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rsid w:val="00136475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标题 1 字符"/>
    <w:basedOn w:val="a2"/>
    <w:link w:val="1"/>
    <w:uiPriority w:val="9"/>
    <w:rsid w:val="00A76ABE"/>
    <w:rPr>
      <w:rFonts w:ascii="Times New Roman" w:eastAsia="仿宋" w:hAnsi="Times New Roman"/>
      <w:b/>
      <w:bCs/>
      <w:kern w:val="44"/>
      <w:szCs w:val="44"/>
    </w:rPr>
  </w:style>
  <w:style w:type="character" w:customStyle="1" w:styleId="22">
    <w:name w:val="标题 2 字符"/>
    <w:basedOn w:val="a2"/>
    <w:link w:val="21"/>
    <w:uiPriority w:val="9"/>
    <w:rsid w:val="00A76ABE"/>
    <w:rPr>
      <w:rFonts w:ascii="Times New Roman" w:eastAsia="仿宋" w:hAnsi="Times New Roman" w:cstheme="majorBidi"/>
      <w:b/>
      <w:bCs/>
      <w:szCs w:val="32"/>
    </w:rPr>
  </w:style>
  <w:style w:type="character" w:customStyle="1" w:styleId="32">
    <w:name w:val="标题 3 字符"/>
    <w:basedOn w:val="a2"/>
    <w:link w:val="31"/>
    <w:uiPriority w:val="9"/>
    <w:rsid w:val="00A76ABE"/>
    <w:rPr>
      <w:rFonts w:ascii="Times New Roman" w:eastAsia="仿宋" w:hAnsi="Times New Roman"/>
      <w:b/>
      <w:bCs/>
      <w:szCs w:val="32"/>
    </w:rPr>
  </w:style>
  <w:style w:type="character" w:customStyle="1" w:styleId="42">
    <w:name w:val="标题 4 字符"/>
    <w:basedOn w:val="a2"/>
    <w:link w:val="41"/>
    <w:uiPriority w:val="9"/>
    <w:rsid w:val="00A76ABE"/>
    <w:rPr>
      <w:rFonts w:ascii="Times New Roman" w:eastAsia="仿宋" w:hAnsi="Times New Roman" w:cstheme="majorBidi"/>
      <w:b/>
      <w:bCs/>
      <w:szCs w:val="28"/>
    </w:rPr>
  </w:style>
  <w:style w:type="character" w:customStyle="1" w:styleId="52">
    <w:name w:val="标题 5 字符"/>
    <w:basedOn w:val="a2"/>
    <w:link w:val="51"/>
    <w:uiPriority w:val="9"/>
    <w:semiHidden/>
    <w:rsid w:val="00136475"/>
    <w:rPr>
      <w:rFonts w:ascii="Times New Roman" w:eastAsia="仿宋" w:hAnsi="Times New Roman"/>
      <w:b/>
      <w:bCs/>
      <w:sz w:val="28"/>
      <w:szCs w:val="28"/>
    </w:rPr>
  </w:style>
  <w:style w:type="character" w:customStyle="1" w:styleId="60">
    <w:name w:val="标题 6 字符"/>
    <w:basedOn w:val="a2"/>
    <w:link w:val="6"/>
    <w:uiPriority w:val="9"/>
    <w:semiHidden/>
    <w:rsid w:val="00136475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2"/>
    <w:link w:val="7"/>
    <w:uiPriority w:val="9"/>
    <w:semiHidden/>
    <w:rsid w:val="00136475"/>
    <w:rPr>
      <w:rFonts w:ascii="Times New Roman" w:eastAsia="仿宋" w:hAnsi="Times New Roman"/>
      <w:b/>
      <w:bCs/>
      <w:sz w:val="24"/>
      <w:szCs w:val="24"/>
    </w:rPr>
  </w:style>
  <w:style w:type="character" w:customStyle="1" w:styleId="80">
    <w:name w:val="标题 8 字符"/>
    <w:basedOn w:val="a2"/>
    <w:link w:val="8"/>
    <w:uiPriority w:val="9"/>
    <w:semiHidden/>
    <w:rsid w:val="00136475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2"/>
    <w:link w:val="9"/>
    <w:uiPriority w:val="9"/>
    <w:semiHidden/>
    <w:rsid w:val="00136475"/>
    <w:rPr>
      <w:rFonts w:asciiTheme="majorHAnsi" w:eastAsiaTheme="majorEastAsia" w:hAnsiTheme="majorHAnsi" w:cstheme="majorBidi"/>
      <w:szCs w:val="21"/>
    </w:rPr>
  </w:style>
  <w:style w:type="character" w:styleId="a5">
    <w:name w:val="line number"/>
    <w:basedOn w:val="a2"/>
    <w:uiPriority w:val="99"/>
    <w:semiHidden/>
    <w:unhideWhenUsed/>
    <w:rsid w:val="00A76ABE"/>
  </w:style>
  <w:style w:type="paragraph" w:styleId="a6">
    <w:name w:val="List Paragraph"/>
    <w:basedOn w:val="a1"/>
    <w:uiPriority w:val="34"/>
    <w:qFormat/>
    <w:rsid w:val="00996339"/>
    <w:pPr>
      <w:ind w:firstLineChars="200" w:firstLine="420"/>
    </w:pPr>
  </w:style>
  <w:style w:type="paragraph" w:styleId="a7">
    <w:name w:val="caption"/>
    <w:basedOn w:val="a1"/>
    <w:next w:val="a1"/>
    <w:uiPriority w:val="35"/>
    <w:unhideWhenUsed/>
    <w:qFormat/>
    <w:rsid w:val="00A76ABE"/>
    <w:rPr>
      <w:rFonts w:eastAsia="黑体" w:cstheme="majorBidi"/>
      <w:szCs w:val="20"/>
    </w:rPr>
  </w:style>
  <w:style w:type="paragraph" w:styleId="TOC">
    <w:name w:val="TOC Heading"/>
    <w:basedOn w:val="1"/>
    <w:next w:val="a1"/>
    <w:uiPriority w:val="39"/>
    <w:semiHidden/>
    <w:unhideWhenUsed/>
    <w:qFormat/>
    <w:rsid w:val="00136475"/>
    <w:pPr>
      <w:numPr>
        <w:numId w:val="0"/>
      </w:numPr>
      <w:spacing w:before="340" w:after="330" w:line="578" w:lineRule="auto"/>
      <w:outlineLvl w:val="9"/>
    </w:pPr>
    <w:rPr>
      <w:sz w:val="44"/>
    </w:rPr>
  </w:style>
  <w:style w:type="paragraph" w:styleId="a8">
    <w:name w:val="Bibliography"/>
    <w:basedOn w:val="a1"/>
    <w:next w:val="a1"/>
    <w:uiPriority w:val="37"/>
    <w:semiHidden/>
    <w:unhideWhenUsed/>
    <w:rsid w:val="00136475"/>
  </w:style>
  <w:style w:type="character" w:styleId="a9">
    <w:name w:val="Book Title"/>
    <w:basedOn w:val="a2"/>
    <w:uiPriority w:val="33"/>
    <w:qFormat/>
    <w:rsid w:val="00136475"/>
    <w:rPr>
      <w:b/>
      <w:bCs/>
      <w:i/>
      <w:iCs/>
      <w:spacing w:val="5"/>
    </w:rPr>
  </w:style>
  <w:style w:type="character" w:styleId="aa">
    <w:name w:val="Intense Reference"/>
    <w:basedOn w:val="a2"/>
    <w:uiPriority w:val="32"/>
    <w:qFormat/>
    <w:rsid w:val="00136475"/>
    <w:rPr>
      <w:b/>
      <w:bCs/>
      <w:smallCaps/>
      <w:color w:val="4472C4" w:themeColor="accent1"/>
      <w:spacing w:val="5"/>
    </w:rPr>
  </w:style>
  <w:style w:type="character" w:styleId="ab">
    <w:name w:val="Subtle Reference"/>
    <w:basedOn w:val="a2"/>
    <w:uiPriority w:val="31"/>
    <w:qFormat/>
    <w:rsid w:val="00136475"/>
    <w:rPr>
      <w:smallCaps/>
      <w:color w:val="5A5A5A" w:themeColor="text1" w:themeTint="A5"/>
    </w:rPr>
  </w:style>
  <w:style w:type="character" w:styleId="ac">
    <w:name w:val="Intense Emphasis"/>
    <w:basedOn w:val="a2"/>
    <w:uiPriority w:val="21"/>
    <w:qFormat/>
    <w:rsid w:val="00136475"/>
    <w:rPr>
      <w:i/>
      <w:iCs/>
      <w:color w:val="4472C4" w:themeColor="accent1"/>
    </w:rPr>
  </w:style>
  <w:style w:type="character" w:styleId="ad">
    <w:name w:val="Subtle Emphasis"/>
    <w:basedOn w:val="a2"/>
    <w:uiPriority w:val="19"/>
    <w:qFormat/>
    <w:rsid w:val="00136475"/>
    <w:rPr>
      <w:i/>
      <w:iCs/>
      <w:color w:val="404040" w:themeColor="text1" w:themeTint="BF"/>
    </w:rPr>
  </w:style>
  <w:style w:type="paragraph" w:styleId="ae">
    <w:name w:val="Intense Quote"/>
    <w:basedOn w:val="a1"/>
    <w:next w:val="a1"/>
    <w:link w:val="af"/>
    <w:uiPriority w:val="30"/>
    <w:qFormat/>
    <w:rsid w:val="0013647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">
    <w:name w:val="明显引用 字符"/>
    <w:basedOn w:val="a2"/>
    <w:link w:val="ae"/>
    <w:uiPriority w:val="30"/>
    <w:rsid w:val="00136475"/>
    <w:rPr>
      <w:rFonts w:ascii="Times New Roman" w:eastAsia="仿宋" w:hAnsi="Times New Roman"/>
      <w:i/>
      <w:iCs/>
      <w:color w:val="4472C4" w:themeColor="accent1"/>
      <w:sz w:val="20"/>
    </w:rPr>
  </w:style>
  <w:style w:type="paragraph" w:styleId="af0">
    <w:name w:val="Quote"/>
    <w:basedOn w:val="a1"/>
    <w:next w:val="a1"/>
    <w:link w:val="af1"/>
    <w:uiPriority w:val="29"/>
    <w:qFormat/>
    <w:rsid w:val="0013647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1">
    <w:name w:val="引用 字符"/>
    <w:basedOn w:val="a2"/>
    <w:link w:val="af0"/>
    <w:uiPriority w:val="29"/>
    <w:rsid w:val="00136475"/>
    <w:rPr>
      <w:rFonts w:ascii="Times New Roman" w:eastAsia="仿宋" w:hAnsi="Times New Roman"/>
      <w:i/>
      <w:iCs/>
      <w:color w:val="404040" w:themeColor="text1" w:themeTint="BF"/>
      <w:sz w:val="20"/>
    </w:rPr>
  </w:style>
  <w:style w:type="table" w:styleId="1-1">
    <w:name w:val="Medium List 1 Accent 1"/>
    <w:basedOn w:val="a3"/>
    <w:uiPriority w:val="65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2-1">
    <w:name w:val="Medium Shading 2 Accent 1"/>
    <w:basedOn w:val="a3"/>
    <w:uiPriority w:val="64"/>
    <w:semiHidden/>
    <w:unhideWhenUsed/>
    <w:rsid w:val="001364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-10">
    <w:name w:val="Medium Shading 1 Accent 1"/>
    <w:basedOn w:val="a3"/>
    <w:uiPriority w:val="63"/>
    <w:semiHidden/>
    <w:unhideWhenUsed/>
    <w:rsid w:val="0013647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1">
    <w:name w:val="Light Grid Accent 1"/>
    <w:basedOn w:val="a3"/>
    <w:uiPriority w:val="62"/>
    <w:semiHidden/>
    <w:unhideWhenUsed/>
    <w:rsid w:val="0013647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10">
    <w:name w:val="Light List Accent 1"/>
    <w:basedOn w:val="a3"/>
    <w:uiPriority w:val="61"/>
    <w:semiHidden/>
    <w:unhideWhenUsed/>
    <w:rsid w:val="0013647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11">
    <w:name w:val="Light Shading Accent 1"/>
    <w:basedOn w:val="a3"/>
    <w:uiPriority w:val="60"/>
    <w:semiHidden/>
    <w:unhideWhenUsed/>
    <w:rsid w:val="0013647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f2">
    <w:name w:val="Colorful Grid"/>
    <w:basedOn w:val="a3"/>
    <w:uiPriority w:val="73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af3">
    <w:name w:val="Colorful List"/>
    <w:basedOn w:val="a3"/>
    <w:uiPriority w:val="72"/>
    <w:semiHidden/>
    <w:unhideWhenUsed/>
    <w:rsid w:val="0013647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f4">
    <w:name w:val="Colorful Shading"/>
    <w:basedOn w:val="a3"/>
    <w:uiPriority w:val="71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5">
    <w:name w:val="Dark List"/>
    <w:basedOn w:val="a3"/>
    <w:uiPriority w:val="70"/>
    <w:semiHidden/>
    <w:unhideWhenUsed/>
    <w:rsid w:val="0013647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33">
    <w:name w:val="Medium Grid 3"/>
    <w:basedOn w:val="a3"/>
    <w:uiPriority w:val="69"/>
    <w:semiHidden/>
    <w:unhideWhenUsed/>
    <w:rsid w:val="0013647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23">
    <w:name w:val="Medium Grid 2"/>
    <w:basedOn w:val="a3"/>
    <w:uiPriority w:val="68"/>
    <w:semiHidden/>
    <w:unhideWhenUsed/>
    <w:rsid w:val="001364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1">
    <w:name w:val="Medium Grid 1"/>
    <w:basedOn w:val="a3"/>
    <w:uiPriority w:val="67"/>
    <w:semiHidden/>
    <w:unhideWhenUsed/>
    <w:rsid w:val="0013647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24">
    <w:name w:val="Medium List 2"/>
    <w:basedOn w:val="a3"/>
    <w:uiPriority w:val="66"/>
    <w:semiHidden/>
    <w:unhideWhenUsed/>
    <w:rsid w:val="001364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List 1"/>
    <w:basedOn w:val="a3"/>
    <w:uiPriority w:val="65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25">
    <w:name w:val="Medium Shading 2"/>
    <w:basedOn w:val="a3"/>
    <w:uiPriority w:val="64"/>
    <w:semiHidden/>
    <w:unhideWhenUsed/>
    <w:rsid w:val="001364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3">
    <w:name w:val="Medium Shading 1"/>
    <w:basedOn w:val="a3"/>
    <w:uiPriority w:val="63"/>
    <w:semiHidden/>
    <w:unhideWhenUsed/>
    <w:rsid w:val="0013647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f6">
    <w:name w:val="Light Grid"/>
    <w:basedOn w:val="a3"/>
    <w:uiPriority w:val="62"/>
    <w:semiHidden/>
    <w:unhideWhenUsed/>
    <w:rsid w:val="0013647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f7">
    <w:name w:val="Light List"/>
    <w:basedOn w:val="a3"/>
    <w:uiPriority w:val="61"/>
    <w:semiHidden/>
    <w:unhideWhenUsed/>
    <w:rsid w:val="0013647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f8">
    <w:name w:val="Light Shading"/>
    <w:basedOn w:val="a3"/>
    <w:uiPriority w:val="60"/>
    <w:semiHidden/>
    <w:unhideWhenUsed/>
    <w:rsid w:val="0013647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9">
    <w:name w:val="No Spacing"/>
    <w:uiPriority w:val="1"/>
    <w:qFormat/>
    <w:rsid w:val="00136475"/>
    <w:pPr>
      <w:widowControl w:val="0"/>
      <w:jc w:val="both"/>
    </w:pPr>
    <w:rPr>
      <w:rFonts w:ascii="Times New Roman" w:eastAsia="仿宋" w:hAnsi="Times New Roman"/>
      <w:sz w:val="20"/>
    </w:rPr>
  </w:style>
  <w:style w:type="character" w:styleId="HTML">
    <w:name w:val="HTML Variable"/>
    <w:basedOn w:val="a2"/>
    <w:uiPriority w:val="99"/>
    <w:semiHidden/>
    <w:unhideWhenUsed/>
    <w:rsid w:val="00136475"/>
    <w:rPr>
      <w:i/>
      <w:iCs/>
    </w:rPr>
  </w:style>
  <w:style w:type="character" w:styleId="HTML0">
    <w:name w:val="HTML Typewriter"/>
    <w:basedOn w:val="a2"/>
    <w:uiPriority w:val="99"/>
    <w:semiHidden/>
    <w:unhideWhenUsed/>
    <w:rsid w:val="00136475"/>
    <w:rPr>
      <w:rFonts w:ascii="Courier New" w:hAnsi="Courier New" w:cs="Courier New"/>
      <w:sz w:val="20"/>
      <w:szCs w:val="20"/>
    </w:rPr>
  </w:style>
  <w:style w:type="character" w:styleId="HTML1">
    <w:name w:val="HTML Sample"/>
    <w:basedOn w:val="a2"/>
    <w:uiPriority w:val="99"/>
    <w:semiHidden/>
    <w:unhideWhenUsed/>
    <w:rsid w:val="00136475"/>
    <w:rPr>
      <w:rFonts w:ascii="Courier New" w:hAnsi="Courier New" w:cs="Courier New"/>
    </w:rPr>
  </w:style>
  <w:style w:type="paragraph" w:styleId="HTML2">
    <w:name w:val="HTML Preformatted"/>
    <w:basedOn w:val="a1"/>
    <w:link w:val="HTML3"/>
    <w:uiPriority w:val="99"/>
    <w:semiHidden/>
    <w:unhideWhenUsed/>
    <w:rsid w:val="00136475"/>
    <w:rPr>
      <w:rFonts w:ascii="Courier New" w:hAnsi="Courier New" w:cs="Courier New"/>
      <w:szCs w:val="20"/>
    </w:rPr>
  </w:style>
  <w:style w:type="character" w:customStyle="1" w:styleId="HTML3">
    <w:name w:val="HTML 预设格式 字符"/>
    <w:basedOn w:val="a2"/>
    <w:link w:val="HTML2"/>
    <w:uiPriority w:val="99"/>
    <w:semiHidden/>
    <w:rsid w:val="00136475"/>
    <w:rPr>
      <w:rFonts w:ascii="Courier New" w:eastAsia="仿宋" w:hAnsi="Courier New" w:cs="Courier New"/>
      <w:sz w:val="20"/>
      <w:szCs w:val="20"/>
    </w:rPr>
  </w:style>
  <w:style w:type="character" w:styleId="HTML4">
    <w:name w:val="HTML Keyboard"/>
    <w:basedOn w:val="a2"/>
    <w:uiPriority w:val="99"/>
    <w:semiHidden/>
    <w:unhideWhenUsed/>
    <w:rsid w:val="00136475"/>
    <w:rPr>
      <w:rFonts w:ascii="Courier New" w:hAnsi="Courier New" w:cs="Courier New"/>
      <w:sz w:val="20"/>
      <w:szCs w:val="20"/>
    </w:rPr>
  </w:style>
  <w:style w:type="character" w:styleId="HTML5">
    <w:name w:val="HTML Definition"/>
    <w:basedOn w:val="a2"/>
    <w:uiPriority w:val="99"/>
    <w:semiHidden/>
    <w:unhideWhenUsed/>
    <w:rsid w:val="00136475"/>
    <w:rPr>
      <w:i/>
      <w:iCs/>
    </w:rPr>
  </w:style>
  <w:style w:type="character" w:styleId="HTML6">
    <w:name w:val="HTML Code"/>
    <w:basedOn w:val="a2"/>
    <w:uiPriority w:val="99"/>
    <w:semiHidden/>
    <w:unhideWhenUsed/>
    <w:rsid w:val="00136475"/>
    <w:rPr>
      <w:rFonts w:ascii="Courier New" w:hAnsi="Courier New" w:cs="Courier New"/>
      <w:sz w:val="20"/>
      <w:szCs w:val="20"/>
    </w:rPr>
  </w:style>
  <w:style w:type="character" w:styleId="HTML7">
    <w:name w:val="HTML Cite"/>
    <w:basedOn w:val="a2"/>
    <w:uiPriority w:val="99"/>
    <w:semiHidden/>
    <w:unhideWhenUsed/>
    <w:rsid w:val="00136475"/>
    <w:rPr>
      <w:i/>
      <w:iCs/>
    </w:rPr>
  </w:style>
  <w:style w:type="paragraph" w:styleId="HTML8">
    <w:name w:val="HTML Address"/>
    <w:basedOn w:val="a1"/>
    <w:link w:val="HTML9"/>
    <w:uiPriority w:val="99"/>
    <w:semiHidden/>
    <w:unhideWhenUsed/>
    <w:rsid w:val="00136475"/>
    <w:rPr>
      <w:i/>
      <w:iCs/>
    </w:rPr>
  </w:style>
  <w:style w:type="character" w:customStyle="1" w:styleId="HTML9">
    <w:name w:val="HTML 地址 字符"/>
    <w:basedOn w:val="a2"/>
    <w:link w:val="HTML8"/>
    <w:uiPriority w:val="99"/>
    <w:semiHidden/>
    <w:rsid w:val="00136475"/>
    <w:rPr>
      <w:rFonts w:ascii="Times New Roman" w:eastAsia="仿宋" w:hAnsi="Times New Roman"/>
      <w:i/>
      <w:iCs/>
      <w:sz w:val="20"/>
    </w:rPr>
  </w:style>
  <w:style w:type="character" w:styleId="HTMLa">
    <w:name w:val="HTML Acronym"/>
    <w:basedOn w:val="a2"/>
    <w:uiPriority w:val="99"/>
    <w:semiHidden/>
    <w:unhideWhenUsed/>
    <w:rsid w:val="00136475"/>
  </w:style>
  <w:style w:type="paragraph" w:styleId="afa">
    <w:name w:val="Normal (Web)"/>
    <w:basedOn w:val="a1"/>
    <w:uiPriority w:val="99"/>
    <w:semiHidden/>
    <w:unhideWhenUsed/>
    <w:rsid w:val="00136475"/>
    <w:rPr>
      <w:rFonts w:cs="Times New Roman"/>
      <w:sz w:val="24"/>
      <w:szCs w:val="24"/>
    </w:rPr>
  </w:style>
  <w:style w:type="paragraph" w:styleId="afb">
    <w:name w:val="Plain Text"/>
    <w:basedOn w:val="a1"/>
    <w:link w:val="afc"/>
    <w:uiPriority w:val="99"/>
    <w:semiHidden/>
    <w:unhideWhenUsed/>
    <w:rsid w:val="00136475"/>
    <w:rPr>
      <w:rFonts w:asciiTheme="minorEastAsia" w:eastAsiaTheme="minorEastAsia" w:hAnsi="Courier New" w:cs="Courier New"/>
    </w:rPr>
  </w:style>
  <w:style w:type="character" w:customStyle="1" w:styleId="afc">
    <w:name w:val="纯文本 字符"/>
    <w:basedOn w:val="a2"/>
    <w:link w:val="afb"/>
    <w:uiPriority w:val="99"/>
    <w:semiHidden/>
    <w:rsid w:val="00136475"/>
    <w:rPr>
      <w:rFonts w:asciiTheme="minorEastAsia" w:hAnsi="Courier New" w:cs="Courier New"/>
      <w:sz w:val="20"/>
    </w:rPr>
  </w:style>
  <w:style w:type="paragraph" w:styleId="afd">
    <w:name w:val="Document Map"/>
    <w:basedOn w:val="a1"/>
    <w:link w:val="afe"/>
    <w:uiPriority w:val="99"/>
    <w:semiHidden/>
    <w:unhideWhenUsed/>
    <w:rsid w:val="00136475"/>
    <w:rPr>
      <w:rFonts w:ascii="Microsoft YaHei UI" w:eastAsia="Microsoft YaHei UI"/>
      <w:sz w:val="18"/>
      <w:szCs w:val="18"/>
    </w:rPr>
  </w:style>
  <w:style w:type="character" w:customStyle="1" w:styleId="afe">
    <w:name w:val="文档结构图 字符"/>
    <w:basedOn w:val="a2"/>
    <w:link w:val="afd"/>
    <w:uiPriority w:val="99"/>
    <w:semiHidden/>
    <w:rsid w:val="00136475"/>
    <w:rPr>
      <w:rFonts w:ascii="Microsoft YaHei UI" w:eastAsia="Microsoft YaHei UI" w:hAnsi="Times New Roman"/>
      <w:sz w:val="18"/>
      <w:szCs w:val="18"/>
    </w:rPr>
  </w:style>
  <w:style w:type="character" w:styleId="aff">
    <w:name w:val="Emphasis"/>
    <w:basedOn w:val="a2"/>
    <w:uiPriority w:val="20"/>
    <w:qFormat/>
    <w:rsid w:val="00136475"/>
    <w:rPr>
      <w:i/>
      <w:iCs/>
    </w:rPr>
  </w:style>
  <w:style w:type="character" w:styleId="aff0">
    <w:name w:val="Strong"/>
    <w:basedOn w:val="a2"/>
    <w:uiPriority w:val="22"/>
    <w:qFormat/>
    <w:rsid w:val="00136475"/>
    <w:rPr>
      <w:b/>
      <w:bCs/>
    </w:rPr>
  </w:style>
  <w:style w:type="character" w:styleId="aff1">
    <w:name w:val="FollowedHyperlink"/>
    <w:basedOn w:val="a2"/>
    <w:uiPriority w:val="99"/>
    <w:semiHidden/>
    <w:unhideWhenUsed/>
    <w:rsid w:val="00136475"/>
    <w:rPr>
      <w:color w:val="954F72" w:themeColor="followedHyperlink"/>
      <w:u w:val="single"/>
    </w:rPr>
  </w:style>
  <w:style w:type="character" w:styleId="aff2">
    <w:name w:val="Hyperlink"/>
    <w:basedOn w:val="a2"/>
    <w:uiPriority w:val="99"/>
    <w:unhideWhenUsed/>
    <w:rsid w:val="00136475"/>
    <w:rPr>
      <w:color w:val="0563C1" w:themeColor="hyperlink"/>
      <w:u w:val="single"/>
    </w:rPr>
  </w:style>
  <w:style w:type="paragraph" w:styleId="aff3">
    <w:name w:val="Block Text"/>
    <w:basedOn w:val="a1"/>
    <w:uiPriority w:val="99"/>
    <w:semiHidden/>
    <w:unhideWhenUsed/>
    <w:rsid w:val="00136475"/>
    <w:pPr>
      <w:spacing w:after="120"/>
      <w:ind w:leftChars="700" w:left="1440" w:rightChars="700" w:right="1440"/>
    </w:pPr>
  </w:style>
  <w:style w:type="paragraph" w:styleId="34">
    <w:name w:val="Body Text Indent 3"/>
    <w:basedOn w:val="a1"/>
    <w:link w:val="35"/>
    <w:uiPriority w:val="99"/>
    <w:semiHidden/>
    <w:unhideWhenUsed/>
    <w:rsid w:val="00136475"/>
    <w:pPr>
      <w:spacing w:after="120"/>
      <w:ind w:leftChars="200" w:left="420"/>
    </w:pPr>
    <w:rPr>
      <w:sz w:val="16"/>
      <w:szCs w:val="16"/>
    </w:rPr>
  </w:style>
  <w:style w:type="character" w:customStyle="1" w:styleId="35">
    <w:name w:val="正文文本缩进 3 字符"/>
    <w:basedOn w:val="a2"/>
    <w:link w:val="34"/>
    <w:uiPriority w:val="99"/>
    <w:semiHidden/>
    <w:rsid w:val="00136475"/>
    <w:rPr>
      <w:rFonts w:ascii="Times New Roman" w:eastAsia="仿宋" w:hAnsi="Times New Roman"/>
      <w:sz w:val="16"/>
      <w:szCs w:val="16"/>
    </w:rPr>
  </w:style>
  <w:style w:type="paragraph" w:styleId="26">
    <w:name w:val="Body Text Indent 2"/>
    <w:basedOn w:val="a1"/>
    <w:link w:val="27"/>
    <w:uiPriority w:val="99"/>
    <w:semiHidden/>
    <w:unhideWhenUsed/>
    <w:rsid w:val="00136475"/>
    <w:pPr>
      <w:spacing w:after="120" w:line="480" w:lineRule="auto"/>
      <w:ind w:leftChars="200" w:left="420"/>
    </w:pPr>
  </w:style>
  <w:style w:type="character" w:customStyle="1" w:styleId="27">
    <w:name w:val="正文文本缩进 2 字符"/>
    <w:basedOn w:val="a2"/>
    <w:link w:val="26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36">
    <w:name w:val="Body Text 3"/>
    <w:basedOn w:val="a1"/>
    <w:link w:val="37"/>
    <w:uiPriority w:val="99"/>
    <w:semiHidden/>
    <w:unhideWhenUsed/>
    <w:rsid w:val="00136475"/>
    <w:pPr>
      <w:spacing w:after="120"/>
    </w:pPr>
    <w:rPr>
      <w:sz w:val="16"/>
      <w:szCs w:val="16"/>
    </w:rPr>
  </w:style>
  <w:style w:type="character" w:customStyle="1" w:styleId="37">
    <w:name w:val="正文文本 3 字符"/>
    <w:basedOn w:val="a2"/>
    <w:link w:val="36"/>
    <w:uiPriority w:val="99"/>
    <w:semiHidden/>
    <w:rsid w:val="00136475"/>
    <w:rPr>
      <w:rFonts w:ascii="Times New Roman" w:eastAsia="仿宋" w:hAnsi="Times New Roman"/>
      <w:sz w:val="16"/>
      <w:szCs w:val="16"/>
    </w:rPr>
  </w:style>
  <w:style w:type="paragraph" w:styleId="28">
    <w:name w:val="Body Text 2"/>
    <w:basedOn w:val="a1"/>
    <w:link w:val="29"/>
    <w:uiPriority w:val="99"/>
    <w:semiHidden/>
    <w:unhideWhenUsed/>
    <w:rsid w:val="00136475"/>
    <w:pPr>
      <w:spacing w:after="120" w:line="480" w:lineRule="auto"/>
    </w:pPr>
  </w:style>
  <w:style w:type="character" w:customStyle="1" w:styleId="29">
    <w:name w:val="正文文本 2 字符"/>
    <w:basedOn w:val="a2"/>
    <w:link w:val="28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4">
    <w:name w:val="Note Heading"/>
    <w:basedOn w:val="a1"/>
    <w:next w:val="a1"/>
    <w:link w:val="aff5"/>
    <w:uiPriority w:val="99"/>
    <w:semiHidden/>
    <w:unhideWhenUsed/>
    <w:rsid w:val="00136475"/>
    <w:pPr>
      <w:jc w:val="center"/>
    </w:pPr>
  </w:style>
  <w:style w:type="character" w:customStyle="1" w:styleId="aff5">
    <w:name w:val="注释标题 字符"/>
    <w:basedOn w:val="a2"/>
    <w:link w:val="aff4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6">
    <w:name w:val="Body Text Indent"/>
    <w:basedOn w:val="a1"/>
    <w:link w:val="aff7"/>
    <w:uiPriority w:val="99"/>
    <w:semiHidden/>
    <w:unhideWhenUsed/>
    <w:rsid w:val="00136475"/>
    <w:pPr>
      <w:spacing w:after="120"/>
      <w:ind w:leftChars="200" w:left="420"/>
    </w:pPr>
  </w:style>
  <w:style w:type="character" w:customStyle="1" w:styleId="aff7">
    <w:name w:val="正文文本缩进 字符"/>
    <w:basedOn w:val="a2"/>
    <w:link w:val="aff6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2a">
    <w:name w:val="Body Text First Indent 2"/>
    <w:basedOn w:val="aff6"/>
    <w:link w:val="2b"/>
    <w:uiPriority w:val="99"/>
    <w:semiHidden/>
    <w:unhideWhenUsed/>
    <w:rsid w:val="00136475"/>
    <w:pPr>
      <w:ind w:firstLineChars="200" w:firstLine="420"/>
    </w:pPr>
  </w:style>
  <w:style w:type="character" w:customStyle="1" w:styleId="2b">
    <w:name w:val="正文文本首行缩进 2 字符"/>
    <w:basedOn w:val="aff7"/>
    <w:link w:val="2a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8">
    <w:name w:val="Body Text"/>
    <w:basedOn w:val="a1"/>
    <w:link w:val="aff9"/>
    <w:uiPriority w:val="99"/>
    <w:semiHidden/>
    <w:unhideWhenUsed/>
    <w:rsid w:val="00136475"/>
    <w:pPr>
      <w:spacing w:after="120"/>
    </w:pPr>
  </w:style>
  <w:style w:type="character" w:customStyle="1" w:styleId="aff9">
    <w:name w:val="正文文本 字符"/>
    <w:basedOn w:val="a2"/>
    <w:link w:val="aff8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a">
    <w:name w:val="Body Text First Indent"/>
    <w:basedOn w:val="aff8"/>
    <w:link w:val="affb"/>
    <w:uiPriority w:val="99"/>
    <w:semiHidden/>
    <w:unhideWhenUsed/>
    <w:rsid w:val="00136475"/>
    <w:pPr>
      <w:ind w:firstLineChars="100" w:firstLine="420"/>
    </w:pPr>
  </w:style>
  <w:style w:type="character" w:customStyle="1" w:styleId="affb">
    <w:name w:val="正文文本首行缩进 字符"/>
    <w:basedOn w:val="aff9"/>
    <w:link w:val="affa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c">
    <w:name w:val="Date"/>
    <w:basedOn w:val="a1"/>
    <w:next w:val="a1"/>
    <w:link w:val="affd"/>
    <w:uiPriority w:val="99"/>
    <w:semiHidden/>
    <w:unhideWhenUsed/>
    <w:rsid w:val="00136475"/>
    <w:pPr>
      <w:ind w:leftChars="2500" w:left="100"/>
    </w:pPr>
  </w:style>
  <w:style w:type="character" w:customStyle="1" w:styleId="affd">
    <w:name w:val="日期 字符"/>
    <w:basedOn w:val="a2"/>
    <w:link w:val="affc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e">
    <w:name w:val="Salutation"/>
    <w:basedOn w:val="a1"/>
    <w:next w:val="a1"/>
    <w:link w:val="afff"/>
    <w:uiPriority w:val="99"/>
    <w:semiHidden/>
    <w:unhideWhenUsed/>
    <w:rsid w:val="00136475"/>
  </w:style>
  <w:style w:type="character" w:customStyle="1" w:styleId="afff">
    <w:name w:val="称呼 字符"/>
    <w:basedOn w:val="a2"/>
    <w:link w:val="affe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0">
    <w:name w:val="Subtitle"/>
    <w:basedOn w:val="a1"/>
    <w:next w:val="a1"/>
    <w:link w:val="afff1"/>
    <w:uiPriority w:val="11"/>
    <w:qFormat/>
    <w:rsid w:val="00136475"/>
    <w:pPr>
      <w:spacing w:before="240" w:after="60" w:line="312" w:lineRule="auto"/>
      <w:jc w:val="center"/>
      <w:outlineLvl w:val="1"/>
    </w:pPr>
    <w:rPr>
      <w:rFonts w:asciiTheme="minorHAnsi" w:eastAsiaTheme="minorEastAsia" w:hAnsiTheme="minorHAnsi"/>
      <w:b/>
      <w:bCs/>
      <w:kern w:val="28"/>
      <w:sz w:val="32"/>
      <w:szCs w:val="32"/>
    </w:rPr>
  </w:style>
  <w:style w:type="character" w:customStyle="1" w:styleId="afff1">
    <w:name w:val="副标题 字符"/>
    <w:basedOn w:val="a2"/>
    <w:link w:val="afff0"/>
    <w:uiPriority w:val="11"/>
    <w:rsid w:val="00136475"/>
    <w:rPr>
      <w:b/>
      <w:bCs/>
      <w:kern w:val="28"/>
      <w:sz w:val="32"/>
      <w:szCs w:val="32"/>
    </w:rPr>
  </w:style>
  <w:style w:type="paragraph" w:styleId="afff2">
    <w:name w:val="Message Header"/>
    <w:basedOn w:val="a1"/>
    <w:link w:val="afff3"/>
    <w:uiPriority w:val="99"/>
    <w:semiHidden/>
    <w:unhideWhenUsed/>
    <w:rsid w:val="001364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2"/>
    <w:link w:val="afff2"/>
    <w:uiPriority w:val="99"/>
    <w:semiHidden/>
    <w:rsid w:val="0013647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53">
    <w:name w:val="List Continue 5"/>
    <w:basedOn w:val="a1"/>
    <w:uiPriority w:val="99"/>
    <w:semiHidden/>
    <w:unhideWhenUsed/>
    <w:rsid w:val="00136475"/>
    <w:pPr>
      <w:spacing w:after="120"/>
      <w:ind w:leftChars="1000" w:left="2100"/>
      <w:contextualSpacing/>
    </w:pPr>
  </w:style>
  <w:style w:type="paragraph" w:styleId="43">
    <w:name w:val="List Continue 4"/>
    <w:basedOn w:val="a1"/>
    <w:uiPriority w:val="99"/>
    <w:semiHidden/>
    <w:unhideWhenUsed/>
    <w:rsid w:val="00136475"/>
    <w:pPr>
      <w:spacing w:after="120"/>
      <w:ind w:leftChars="800" w:left="1680"/>
      <w:contextualSpacing/>
    </w:pPr>
  </w:style>
  <w:style w:type="paragraph" w:styleId="38">
    <w:name w:val="List Continue 3"/>
    <w:basedOn w:val="a1"/>
    <w:uiPriority w:val="99"/>
    <w:semiHidden/>
    <w:unhideWhenUsed/>
    <w:rsid w:val="00136475"/>
    <w:pPr>
      <w:spacing w:after="120"/>
      <w:ind w:leftChars="600" w:left="1260"/>
      <w:contextualSpacing/>
    </w:pPr>
  </w:style>
  <w:style w:type="paragraph" w:styleId="2c">
    <w:name w:val="List Continue 2"/>
    <w:basedOn w:val="a1"/>
    <w:uiPriority w:val="99"/>
    <w:semiHidden/>
    <w:unhideWhenUsed/>
    <w:rsid w:val="00136475"/>
    <w:pPr>
      <w:spacing w:after="120"/>
      <w:ind w:leftChars="400" w:left="840"/>
      <w:contextualSpacing/>
    </w:pPr>
  </w:style>
  <w:style w:type="paragraph" w:styleId="afff4">
    <w:name w:val="List Continue"/>
    <w:basedOn w:val="a1"/>
    <w:uiPriority w:val="99"/>
    <w:semiHidden/>
    <w:unhideWhenUsed/>
    <w:rsid w:val="00136475"/>
    <w:pPr>
      <w:spacing w:after="120"/>
      <w:ind w:leftChars="200" w:left="420"/>
      <w:contextualSpacing/>
    </w:pPr>
  </w:style>
  <w:style w:type="paragraph" w:styleId="afff5">
    <w:name w:val="Signature"/>
    <w:basedOn w:val="a1"/>
    <w:link w:val="afff6"/>
    <w:uiPriority w:val="99"/>
    <w:semiHidden/>
    <w:unhideWhenUsed/>
    <w:rsid w:val="00136475"/>
    <w:pPr>
      <w:ind w:leftChars="2100" w:left="100"/>
    </w:pPr>
  </w:style>
  <w:style w:type="character" w:customStyle="1" w:styleId="afff6">
    <w:name w:val="签名 字符"/>
    <w:basedOn w:val="a2"/>
    <w:link w:val="afff5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7">
    <w:name w:val="Closing"/>
    <w:basedOn w:val="a1"/>
    <w:link w:val="afff8"/>
    <w:uiPriority w:val="99"/>
    <w:semiHidden/>
    <w:unhideWhenUsed/>
    <w:rsid w:val="00136475"/>
    <w:pPr>
      <w:ind w:leftChars="2100" w:left="100"/>
    </w:pPr>
  </w:style>
  <w:style w:type="character" w:customStyle="1" w:styleId="afff8">
    <w:name w:val="结束语 字符"/>
    <w:basedOn w:val="a2"/>
    <w:link w:val="afff7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9">
    <w:name w:val="Title"/>
    <w:basedOn w:val="a1"/>
    <w:next w:val="a1"/>
    <w:link w:val="afffa"/>
    <w:uiPriority w:val="10"/>
    <w:qFormat/>
    <w:rsid w:val="00A76ABE"/>
    <w:pPr>
      <w:jc w:val="center"/>
      <w:outlineLvl w:val="0"/>
    </w:pPr>
    <w:rPr>
      <w:rFonts w:eastAsia="黑体" w:cstheme="majorBidi"/>
      <w:b/>
      <w:bCs/>
      <w:sz w:val="24"/>
      <w:szCs w:val="32"/>
    </w:rPr>
  </w:style>
  <w:style w:type="character" w:customStyle="1" w:styleId="afffa">
    <w:name w:val="标题 字符"/>
    <w:basedOn w:val="a2"/>
    <w:link w:val="afff9"/>
    <w:uiPriority w:val="10"/>
    <w:rsid w:val="00A76ABE"/>
    <w:rPr>
      <w:rFonts w:ascii="Times New Roman" w:eastAsia="黑体" w:hAnsi="Times New Roman" w:cstheme="majorBidi"/>
      <w:b/>
      <w:bCs/>
      <w:sz w:val="24"/>
      <w:szCs w:val="32"/>
    </w:rPr>
  </w:style>
  <w:style w:type="paragraph" w:styleId="5">
    <w:name w:val="List Number 5"/>
    <w:basedOn w:val="a1"/>
    <w:uiPriority w:val="99"/>
    <w:semiHidden/>
    <w:unhideWhenUsed/>
    <w:rsid w:val="00136475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136475"/>
    <w:pPr>
      <w:numPr>
        <w:numId w:val="5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136475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136475"/>
    <w:pPr>
      <w:numPr>
        <w:numId w:val="7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136475"/>
    <w:pPr>
      <w:numPr>
        <w:numId w:val="8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136475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136475"/>
    <w:pPr>
      <w:numPr>
        <w:numId w:val="10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136475"/>
    <w:pPr>
      <w:numPr>
        <w:numId w:val="11"/>
      </w:numPr>
      <w:contextualSpacing/>
    </w:pPr>
  </w:style>
  <w:style w:type="paragraph" w:styleId="54">
    <w:name w:val="List 5"/>
    <w:basedOn w:val="a1"/>
    <w:uiPriority w:val="99"/>
    <w:semiHidden/>
    <w:unhideWhenUsed/>
    <w:rsid w:val="00136475"/>
    <w:pPr>
      <w:ind w:leftChars="800" w:left="100" w:hangingChars="200" w:hanging="200"/>
      <w:contextualSpacing/>
    </w:pPr>
  </w:style>
  <w:style w:type="paragraph" w:styleId="44">
    <w:name w:val="List 4"/>
    <w:basedOn w:val="a1"/>
    <w:uiPriority w:val="99"/>
    <w:semiHidden/>
    <w:unhideWhenUsed/>
    <w:rsid w:val="00136475"/>
    <w:pPr>
      <w:ind w:leftChars="600" w:left="100" w:hangingChars="200" w:hanging="200"/>
      <w:contextualSpacing/>
    </w:pPr>
  </w:style>
  <w:style w:type="paragraph" w:styleId="39">
    <w:name w:val="List 3"/>
    <w:basedOn w:val="a1"/>
    <w:uiPriority w:val="99"/>
    <w:semiHidden/>
    <w:unhideWhenUsed/>
    <w:rsid w:val="00136475"/>
    <w:pPr>
      <w:ind w:leftChars="400" w:left="100" w:hangingChars="200" w:hanging="200"/>
      <w:contextualSpacing/>
    </w:pPr>
  </w:style>
  <w:style w:type="paragraph" w:styleId="2d">
    <w:name w:val="List 2"/>
    <w:basedOn w:val="a1"/>
    <w:uiPriority w:val="99"/>
    <w:semiHidden/>
    <w:unhideWhenUsed/>
    <w:rsid w:val="00136475"/>
    <w:pPr>
      <w:ind w:leftChars="2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136475"/>
    <w:pPr>
      <w:numPr>
        <w:numId w:val="12"/>
      </w:numPr>
      <w:contextualSpacing/>
    </w:pPr>
  </w:style>
  <w:style w:type="paragraph" w:styleId="a0">
    <w:name w:val="List Bullet"/>
    <w:basedOn w:val="a1"/>
    <w:uiPriority w:val="99"/>
    <w:semiHidden/>
    <w:unhideWhenUsed/>
    <w:rsid w:val="00136475"/>
    <w:pPr>
      <w:numPr>
        <w:numId w:val="13"/>
      </w:numPr>
      <w:contextualSpacing/>
    </w:pPr>
  </w:style>
  <w:style w:type="paragraph" w:styleId="afffb">
    <w:name w:val="List"/>
    <w:basedOn w:val="a1"/>
    <w:uiPriority w:val="99"/>
    <w:semiHidden/>
    <w:unhideWhenUsed/>
    <w:rsid w:val="00136475"/>
    <w:pPr>
      <w:ind w:left="200" w:hangingChars="200" w:hanging="200"/>
      <w:contextualSpacing/>
    </w:pPr>
  </w:style>
  <w:style w:type="paragraph" w:styleId="afffc">
    <w:name w:val="toa heading"/>
    <w:basedOn w:val="a1"/>
    <w:next w:val="a1"/>
    <w:uiPriority w:val="99"/>
    <w:semiHidden/>
    <w:unhideWhenUsed/>
    <w:rsid w:val="00136475"/>
    <w:pPr>
      <w:spacing w:before="120"/>
    </w:pPr>
    <w:rPr>
      <w:rFonts w:asciiTheme="majorHAnsi" w:eastAsiaTheme="majorEastAsia" w:hAnsiTheme="majorHAnsi" w:cstheme="majorBidi"/>
      <w:sz w:val="24"/>
      <w:szCs w:val="24"/>
    </w:rPr>
  </w:style>
  <w:style w:type="paragraph" w:styleId="afffd">
    <w:name w:val="macro"/>
    <w:link w:val="afffe"/>
    <w:uiPriority w:val="99"/>
    <w:semiHidden/>
    <w:unhideWhenUsed/>
    <w:rsid w:val="00136475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宋体" w:hAnsi="Courier New" w:cs="Courier New"/>
      <w:sz w:val="24"/>
      <w:szCs w:val="24"/>
    </w:rPr>
  </w:style>
  <w:style w:type="character" w:customStyle="1" w:styleId="afffe">
    <w:name w:val="宏文本 字符"/>
    <w:basedOn w:val="a2"/>
    <w:link w:val="afffd"/>
    <w:uiPriority w:val="99"/>
    <w:semiHidden/>
    <w:rsid w:val="00136475"/>
    <w:rPr>
      <w:rFonts w:ascii="Courier New" w:eastAsia="宋体" w:hAnsi="Courier New" w:cs="Courier New"/>
      <w:sz w:val="24"/>
      <w:szCs w:val="24"/>
    </w:rPr>
  </w:style>
  <w:style w:type="paragraph" w:styleId="affff">
    <w:name w:val="table of authorities"/>
    <w:basedOn w:val="a1"/>
    <w:next w:val="a1"/>
    <w:uiPriority w:val="99"/>
    <w:semiHidden/>
    <w:unhideWhenUsed/>
    <w:rsid w:val="00136475"/>
    <w:pPr>
      <w:ind w:leftChars="200" w:left="420"/>
    </w:pPr>
  </w:style>
  <w:style w:type="paragraph" w:styleId="affff0">
    <w:name w:val="endnote text"/>
    <w:basedOn w:val="a1"/>
    <w:link w:val="affff1"/>
    <w:uiPriority w:val="99"/>
    <w:semiHidden/>
    <w:unhideWhenUsed/>
    <w:rsid w:val="00136475"/>
    <w:pPr>
      <w:snapToGrid w:val="0"/>
      <w:jc w:val="left"/>
    </w:pPr>
  </w:style>
  <w:style w:type="character" w:customStyle="1" w:styleId="affff1">
    <w:name w:val="尾注文本 字符"/>
    <w:basedOn w:val="a2"/>
    <w:link w:val="affff0"/>
    <w:uiPriority w:val="99"/>
    <w:semiHidden/>
    <w:rsid w:val="00136475"/>
    <w:rPr>
      <w:rFonts w:ascii="Times New Roman" w:eastAsia="仿宋" w:hAnsi="Times New Roman"/>
      <w:sz w:val="20"/>
    </w:rPr>
  </w:style>
  <w:style w:type="character" w:styleId="affff2">
    <w:name w:val="endnote reference"/>
    <w:basedOn w:val="a2"/>
    <w:uiPriority w:val="99"/>
    <w:semiHidden/>
    <w:unhideWhenUsed/>
    <w:rsid w:val="00136475"/>
    <w:rPr>
      <w:vertAlign w:val="superscript"/>
    </w:rPr>
  </w:style>
  <w:style w:type="character" w:styleId="affff3">
    <w:name w:val="page number"/>
    <w:basedOn w:val="a2"/>
    <w:uiPriority w:val="99"/>
    <w:semiHidden/>
    <w:unhideWhenUsed/>
    <w:rsid w:val="00136475"/>
  </w:style>
  <w:style w:type="character" w:styleId="affff4">
    <w:name w:val="annotation reference"/>
    <w:basedOn w:val="a2"/>
    <w:uiPriority w:val="99"/>
    <w:semiHidden/>
    <w:unhideWhenUsed/>
    <w:rsid w:val="00136475"/>
    <w:rPr>
      <w:sz w:val="21"/>
      <w:szCs w:val="21"/>
    </w:rPr>
  </w:style>
  <w:style w:type="character" w:styleId="affff5">
    <w:name w:val="footnote reference"/>
    <w:basedOn w:val="a2"/>
    <w:uiPriority w:val="99"/>
    <w:semiHidden/>
    <w:unhideWhenUsed/>
    <w:rsid w:val="00136475"/>
    <w:rPr>
      <w:vertAlign w:val="superscript"/>
    </w:rPr>
  </w:style>
  <w:style w:type="paragraph" w:styleId="affff6">
    <w:name w:val="envelope return"/>
    <w:basedOn w:val="a1"/>
    <w:uiPriority w:val="99"/>
    <w:semiHidden/>
    <w:unhideWhenUsed/>
    <w:rsid w:val="00136475"/>
    <w:pPr>
      <w:snapToGrid w:val="0"/>
    </w:pPr>
    <w:rPr>
      <w:rFonts w:asciiTheme="majorHAnsi" w:eastAsiaTheme="majorEastAsia" w:hAnsiTheme="majorHAnsi" w:cstheme="majorBidi"/>
    </w:rPr>
  </w:style>
  <w:style w:type="paragraph" w:styleId="affff7">
    <w:name w:val="envelope address"/>
    <w:basedOn w:val="a1"/>
    <w:uiPriority w:val="99"/>
    <w:semiHidden/>
    <w:unhideWhenUsed/>
    <w:rsid w:val="00136475"/>
    <w:pPr>
      <w:framePr w:w="7920" w:h="1980" w:hRule="exact" w:hSpace="180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 w:val="24"/>
      <w:szCs w:val="24"/>
    </w:rPr>
  </w:style>
  <w:style w:type="paragraph" w:styleId="affff8">
    <w:name w:val="table of figures"/>
    <w:basedOn w:val="a1"/>
    <w:next w:val="a1"/>
    <w:uiPriority w:val="99"/>
    <w:unhideWhenUsed/>
    <w:rsid w:val="00136475"/>
    <w:pPr>
      <w:ind w:leftChars="200" w:left="200" w:hangingChars="200" w:hanging="200"/>
    </w:pPr>
  </w:style>
  <w:style w:type="paragraph" w:styleId="14">
    <w:name w:val="index 1"/>
    <w:basedOn w:val="a1"/>
    <w:next w:val="a1"/>
    <w:autoRedefine/>
    <w:uiPriority w:val="99"/>
    <w:semiHidden/>
    <w:unhideWhenUsed/>
    <w:rsid w:val="00136475"/>
  </w:style>
  <w:style w:type="paragraph" w:styleId="affff9">
    <w:name w:val="index heading"/>
    <w:basedOn w:val="a1"/>
    <w:next w:val="14"/>
    <w:uiPriority w:val="99"/>
    <w:semiHidden/>
    <w:unhideWhenUsed/>
    <w:rsid w:val="00136475"/>
    <w:rPr>
      <w:rFonts w:asciiTheme="majorHAnsi" w:eastAsiaTheme="majorEastAsia" w:hAnsiTheme="majorHAnsi" w:cstheme="majorBidi"/>
      <w:b/>
      <w:bCs/>
    </w:rPr>
  </w:style>
  <w:style w:type="paragraph" w:styleId="affffa">
    <w:name w:val="footer"/>
    <w:basedOn w:val="a1"/>
    <w:link w:val="affffb"/>
    <w:uiPriority w:val="99"/>
    <w:unhideWhenUsed/>
    <w:rsid w:val="00A76ABE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fffb">
    <w:name w:val="页脚 字符"/>
    <w:basedOn w:val="a2"/>
    <w:link w:val="affffa"/>
    <w:uiPriority w:val="99"/>
    <w:rsid w:val="00A76ABE"/>
    <w:rPr>
      <w:rFonts w:ascii="Times New Roman" w:eastAsia="仿宋" w:hAnsi="Times New Roman"/>
      <w:sz w:val="18"/>
      <w:szCs w:val="18"/>
    </w:rPr>
  </w:style>
  <w:style w:type="paragraph" w:styleId="affffc">
    <w:name w:val="header"/>
    <w:basedOn w:val="a1"/>
    <w:link w:val="affffd"/>
    <w:uiPriority w:val="99"/>
    <w:unhideWhenUsed/>
    <w:rsid w:val="00A76A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fffd">
    <w:name w:val="页眉 字符"/>
    <w:basedOn w:val="a2"/>
    <w:link w:val="affffc"/>
    <w:uiPriority w:val="99"/>
    <w:rsid w:val="00A76ABE"/>
    <w:rPr>
      <w:rFonts w:ascii="Times New Roman" w:eastAsia="仿宋" w:hAnsi="Times New Roman"/>
      <w:sz w:val="18"/>
      <w:szCs w:val="18"/>
    </w:rPr>
  </w:style>
  <w:style w:type="paragraph" w:styleId="affffe">
    <w:name w:val="annotation text"/>
    <w:basedOn w:val="a1"/>
    <w:link w:val="afffff"/>
    <w:uiPriority w:val="99"/>
    <w:semiHidden/>
    <w:unhideWhenUsed/>
    <w:rsid w:val="00136475"/>
    <w:pPr>
      <w:jc w:val="left"/>
    </w:pPr>
  </w:style>
  <w:style w:type="character" w:customStyle="1" w:styleId="afffff">
    <w:name w:val="批注文字 字符"/>
    <w:basedOn w:val="a2"/>
    <w:link w:val="affffe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ff0">
    <w:name w:val="footnote text"/>
    <w:basedOn w:val="a1"/>
    <w:link w:val="afffff1"/>
    <w:uiPriority w:val="99"/>
    <w:semiHidden/>
    <w:unhideWhenUsed/>
    <w:rsid w:val="00136475"/>
    <w:pPr>
      <w:snapToGrid w:val="0"/>
      <w:jc w:val="left"/>
    </w:pPr>
    <w:rPr>
      <w:sz w:val="18"/>
      <w:szCs w:val="18"/>
    </w:rPr>
  </w:style>
  <w:style w:type="character" w:customStyle="1" w:styleId="afffff1">
    <w:name w:val="脚注文本 字符"/>
    <w:basedOn w:val="a2"/>
    <w:link w:val="afffff0"/>
    <w:uiPriority w:val="99"/>
    <w:semiHidden/>
    <w:rsid w:val="00136475"/>
    <w:rPr>
      <w:rFonts w:ascii="Times New Roman" w:eastAsia="仿宋" w:hAnsi="Times New Roman"/>
      <w:sz w:val="18"/>
      <w:szCs w:val="18"/>
    </w:rPr>
  </w:style>
  <w:style w:type="paragraph" w:styleId="afffff2">
    <w:name w:val="Normal Indent"/>
    <w:basedOn w:val="a1"/>
    <w:uiPriority w:val="99"/>
    <w:semiHidden/>
    <w:unhideWhenUsed/>
    <w:rsid w:val="00136475"/>
    <w:pPr>
      <w:ind w:firstLineChars="200" w:firstLine="420"/>
    </w:pPr>
  </w:style>
  <w:style w:type="paragraph" w:styleId="TOC9">
    <w:name w:val="toc 9"/>
    <w:basedOn w:val="a1"/>
    <w:next w:val="a1"/>
    <w:autoRedefine/>
    <w:uiPriority w:val="39"/>
    <w:semiHidden/>
    <w:unhideWhenUsed/>
    <w:rsid w:val="00136475"/>
    <w:pPr>
      <w:ind w:leftChars="1600" w:left="3360"/>
    </w:pPr>
  </w:style>
  <w:style w:type="paragraph" w:styleId="TOC8">
    <w:name w:val="toc 8"/>
    <w:basedOn w:val="a1"/>
    <w:next w:val="a1"/>
    <w:autoRedefine/>
    <w:uiPriority w:val="39"/>
    <w:semiHidden/>
    <w:unhideWhenUsed/>
    <w:rsid w:val="00136475"/>
    <w:pPr>
      <w:ind w:leftChars="1400" w:left="2940"/>
    </w:pPr>
  </w:style>
  <w:style w:type="paragraph" w:styleId="TOC7">
    <w:name w:val="toc 7"/>
    <w:basedOn w:val="a1"/>
    <w:next w:val="a1"/>
    <w:autoRedefine/>
    <w:uiPriority w:val="39"/>
    <w:semiHidden/>
    <w:unhideWhenUsed/>
    <w:rsid w:val="00136475"/>
    <w:pPr>
      <w:ind w:leftChars="1200" w:left="2520"/>
    </w:pPr>
  </w:style>
  <w:style w:type="paragraph" w:styleId="TOC6">
    <w:name w:val="toc 6"/>
    <w:basedOn w:val="a1"/>
    <w:next w:val="a1"/>
    <w:autoRedefine/>
    <w:uiPriority w:val="39"/>
    <w:semiHidden/>
    <w:unhideWhenUsed/>
    <w:rsid w:val="00136475"/>
    <w:pPr>
      <w:ind w:leftChars="1000" w:left="2100"/>
    </w:pPr>
  </w:style>
  <w:style w:type="paragraph" w:styleId="TOC5">
    <w:name w:val="toc 5"/>
    <w:basedOn w:val="a1"/>
    <w:next w:val="a1"/>
    <w:autoRedefine/>
    <w:uiPriority w:val="39"/>
    <w:semiHidden/>
    <w:unhideWhenUsed/>
    <w:rsid w:val="00136475"/>
    <w:pPr>
      <w:ind w:leftChars="800" w:left="1680"/>
    </w:pPr>
  </w:style>
  <w:style w:type="paragraph" w:styleId="TOC4">
    <w:name w:val="toc 4"/>
    <w:basedOn w:val="a1"/>
    <w:next w:val="a1"/>
    <w:autoRedefine/>
    <w:uiPriority w:val="39"/>
    <w:semiHidden/>
    <w:unhideWhenUsed/>
    <w:rsid w:val="00136475"/>
    <w:pPr>
      <w:ind w:leftChars="600" w:left="1260"/>
    </w:pPr>
  </w:style>
  <w:style w:type="paragraph" w:styleId="TOC3">
    <w:name w:val="toc 3"/>
    <w:basedOn w:val="a1"/>
    <w:next w:val="a1"/>
    <w:autoRedefine/>
    <w:uiPriority w:val="39"/>
    <w:semiHidden/>
    <w:unhideWhenUsed/>
    <w:rsid w:val="00136475"/>
    <w:pPr>
      <w:ind w:leftChars="400" w:left="840"/>
    </w:pPr>
  </w:style>
  <w:style w:type="paragraph" w:styleId="TOC2">
    <w:name w:val="toc 2"/>
    <w:basedOn w:val="a1"/>
    <w:next w:val="a1"/>
    <w:autoRedefine/>
    <w:uiPriority w:val="39"/>
    <w:semiHidden/>
    <w:unhideWhenUsed/>
    <w:rsid w:val="00136475"/>
    <w:pPr>
      <w:ind w:leftChars="200" w:left="420"/>
    </w:pPr>
  </w:style>
  <w:style w:type="paragraph" w:styleId="TOC1">
    <w:name w:val="toc 1"/>
    <w:basedOn w:val="a1"/>
    <w:next w:val="a1"/>
    <w:autoRedefine/>
    <w:uiPriority w:val="39"/>
    <w:semiHidden/>
    <w:unhideWhenUsed/>
    <w:rsid w:val="00136475"/>
  </w:style>
  <w:style w:type="paragraph" w:styleId="91">
    <w:name w:val="index 9"/>
    <w:basedOn w:val="a1"/>
    <w:next w:val="a1"/>
    <w:autoRedefine/>
    <w:uiPriority w:val="99"/>
    <w:semiHidden/>
    <w:unhideWhenUsed/>
    <w:rsid w:val="00136475"/>
    <w:pPr>
      <w:ind w:leftChars="1600" w:left="1600"/>
    </w:pPr>
  </w:style>
  <w:style w:type="paragraph" w:styleId="81">
    <w:name w:val="index 8"/>
    <w:basedOn w:val="a1"/>
    <w:next w:val="a1"/>
    <w:autoRedefine/>
    <w:uiPriority w:val="99"/>
    <w:semiHidden/>
    <w:unhideWhenUsed/>
    <w:rsid w:val="00136475"/>
    <w:pPr>
      <w:ind w:leftChars="1400" w:left="1400"/>
    </w:pPr>
  </w:style>
  <w:style w:type="paragraph" w:styleId="71">
    <w:name w:val="index 7"/>
    <w:basedOn w:val="a1"/>
    <w:next w:val="a1"/>
    <w:autoRedefine/>
    <w:uiPriority w:val="99"/>
    <w:semiHidden/>
    <w:unhideWhenUsed/>
    <w:rsid w:val="00136475"/>
    <w:pPr>
      <w:ind w:leftChars="1200" w:left="1200"/>
    </w:pPr>
  </w:style>
  <w:style w:type="paragraph" w:styleId="61">
    <w:name w:val="index 6"/>
    <w:basedOn w:val="a1"/>
    <w:next w:val="a1"/>
    <w:autoRedefine/>
    <w:uiPriority w:val="99"/>
    <w:semiHidden/>
    <w:unhideWhenUsed/>
    <w:rsid w:val="00136475"/>
    <w:pPr>
      <w:ind w:leftChars="1000" w:left="1000"/>
    </w:pPr>
  </w:style>
  <w:style w:type="paragraph" w:styleId="55">
    <w:name w:val="index 5"/>
    <w:basedOn w:val="a1"/>
    <w:next w:val="a1"/>
    <w:autoRedefine/>
    <w:uiPriority w:val="99"/>
    <w:semiHidden/>
    <w:unhideWhenUsed/>
    <w:rsid w:val="00136475"/>
    <w:pPr>
      <w:ind w:leftChars="800" w:left="800"/>
    </w:pPr>
  </w:style>
  <w:style w:type="paragraph" w:styleId="45">
    <w:name w:val="index 4"/>
    <w:basedOn w:val="a1"/>
    <w:next w:val="a1"/>
    <w:autoRedefine/>
    <w:uiPriority w:val="99"/>
    <w:semiHidden/>
    <w:unhideWhenUsed/>
    <w:rsid w:val="00136475"/>
    <w:pPr>
      <w:ind w:leftChars="600" w:left="600"/>
    </w:pPr>
  </w:style>
  <w:style w:type="paragraph" w:styleId="3a">
    <w:name w:val="index 3"/>
    <w:basedOn w:val="a1"/>
    <w:next w:val="a1"/>
    <w:autoRedefine/>
    <w:uiPriority w:val="99"/>
    <w:semiHidden/>
    <w:unhideWhenUsed/>
    <w:rsid w:val="00136475"/>
    <w:pPr>
      <w:ind w:leftChars="400" w:left="400"/>
    </w:pPr>
  </w:style>
  <w:style w:type="paragraph" w:styleId="2e">
    <w:name w:val="index 2"/>
    <w:basedOn w:val="a1"/>
    <w:next w:val="a1"/>
    <w:autoRedefine/>
    <w:uiPriority w:val="99"/>
    <w:semiHidden/>
    <w:unhideWhenUsed/>
    <w:rsid w:val="00136475"/>
    <w:pPr>
      <w:ind w:leftChars="200" w:left="200"/>
    </w:pPr>
  </w:style>
  <w:style w:type="character" w:styleId="afffff3">
    <w:name w:val="Placeholder Text"/>
    <w:basedOn w:val="a2"/>
    <w:uiPriority w:val="99"/>
    <w:semiHidden/>
    <w:rsid w:val="00136475"/>
    <w:rPr>
      <w:color w:val="808080"/>
    </w:rPr>
  </w:style>
  <w:style w:type="paragraph" w:customStyle="1" w:styleId="CitaviBibliographyHeading">
    <w:name w:val="Citavi Bibliography Heading"/>
    <w:basedOn w:val="a1"/>
    <w:link w:val="CitaviBibliographyHeading0"/>
    <w:rsid w:val="00136475"/>
    <w:pPr>
      <w:ind w:firstLineChars="100" w:firstLine="200"/>
      <w:jc w:val="left"/>
    </w:pPr>
    <w:rPr>
      <w:rFonts w:cs="Arial"/>
    </w:rPr>
  </w:style>
  <w:style w:type="character" w:customStyle="1" w:styleId="CitaviBibliographyHeading0">
    <w:name w:val="Citavi Bibliography Heading 字符"/>
    <w:basedOn w:val="a2"/>
    <w:link w:val="CitaviBibliographyHeading"/>
    <w:rsid w:val="00136475"/>
    <w:rPr>
      <w:rFonts w:ascii="Times New Roman" w:eastAsia="仿宋" w:hAnsi="Times New Roman" w:cs="Arial"/>
      <w:sz w:val="20"/>
    </w:rPr>
  </w:style>
  <w:style w:type="paragraph" w:customStyle="1" w:styleId="CitaviBibliographyEntry">
    <w:name w:val="Citavi Bibliography Entry"/>
    <w:basedOn w:val="a1"/>
    <w:link w:val="CitaviBibliographyEntry0"/>
    <w:rsid w:val="00136475"/>
    <w:pPr>
      <w:tabs>
        <w:tab w:val="left" w:pos="340"/>
      </w:tabs>
      <w:ind w:left="340" w:firstLineChars="100" w:hanging="340"/>
      <w:jc w:val="left"/>
    </w:pPr>
    <w:rPr>
      <w:rFonts w:cs="Arial"/>
    </w:rPr>
  </w:style>
  <w:style w:type="character" w:customStyle="1" w:styleId="CitaviBibliographyEntry0">
    <w:name w:val="Citavi Bibliography Entry 字符"/>
    <w:basedOn w:val="a2"/>
    <w:link w:val="CitaviBibliographyEntry"/>
    <w:rsid w:val="00136475"/>
    <w:rPr>
      <w:rFonts w:ascii="Times New Roman" w:eastAsia="仿宋" w:hAnsi="Times New Roman" w:cs="Arial"/>
      <w:sz w:val="20"/>
    </w:rPr>
  </w:style>
  <w:style w:type="paragraph" w:customStyle="1" w:styleId="CitaviBibliographySubheading1">
    <w:name w:val="Citavi Bibliography Subheading 1"/>
    <w:basedOn w:val="21"/>
    <w:link w:val="CitaviBibliographySubheading1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10">
    <w:name w:val="Citavi Bibliography Subheading 1 字符"/>
    <w:basedOn w:val="a2"/>
    <w:link w:val="CitaviBibliographySubheading1"/>
    <w:rsid w:val="003818CC"/>
    <w:rPr>
      <w:rFonts w:ascii="Times New Roman" w:eastAsia="仿宋" w:hAnsi="Times New Roman" w:cs="Arial"/>
      <w:b/>
      <w:bCs/>
      <w:sz w:val="20"/>
      <w:szCs w:val="32"/>
    </w:rPr>
  </w:style>
  <w:style w:type="paragraph" w:customStyle="1" w:styleId="CitaviBibliographySubheading2">
    <w:name w:val="Citavi Bibliography Subheading 2"/>
    <w:basedOn w:val="31"/>
    <w:link w:val="CitaviBibliographySubheading2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20">
    <w:name w:val="Citavi Bibliography Subheading 2 字符"/>
    <w:basedOn w:val="a2"/>
    <w:link w:val="CitaviBibliographySubheading2"/>
    <w:rsid w:val="003818CC"/>
    <w:rPr>
      <w:rFonts w:ascii="Times New Roman" w:eastAsia="仿宋" w:hAnsi="Times New Roman" w:cs="Arial"/>
      <w:b/>
      <w:bCs/>
      <w:sz w:val="32"/>
      <w:szCs w:val="32"/>
    </w:rPr>
  </w:style>
  <w:style w:type="paragraph" w:customStyle="1" w:styleId="CitaviBibliographySubheading3">
    <w:name w:val="Citavi Bibliography Subheading 3"/>
    <w:basedOn w:val="41"/>
    <w:link w:val="CitaviBibliographySubheading3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30">
    <w:name w:val="Citavi Bibliography Subheading 3 字符"/>
    <w:basedOn w:val="a2"/>
    <w:link w:val="CitaviBibliographySubheading3"/>
    <w:rsid w:val="003818CC"/>
    <w:rPr>
      <w:rFonts w:asciiTheme="majorHAnsi" w:eastAsiaTheme="majorEastAsia" w:hAnsiTheme="majorHAnsi" w:cs="Arial"/>
      <w:b/>
      <w:bCs/>
      <w:sz w:val="28"/>
      <w:szCs w:val="28"/>
    </w:rPr>
  </w:style>
  <w:style w:type="paragraph" w:customStyle="1" w:styleId="CitaviBibliographySubheading4">
    <w:name w:val="Citavi Bibliography Subheading 4"/>
    <w:basedOn w:val="51"/>
    <w:link w:val="CitaviBibliographySubheading4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40">
    <w:name w:val="Citavi Bibliography Subheading 4 字符"/>
    <w:basedOn w:val="a2"/>
    <w:link w:val="CitaviBibliographySubheading4"/>
    <w:rsid w:val="003818CC"/>
    <w:rPr>
      <w:rFonts w:ascii="Times New Roman" w:eastAsia="仿宋" w:hAnsi="Times New Roman" w:cs="Arial"/>
      <w:b/>
      <w:bCs/>
      <w:sz w:val="28"/>
      <w:szCs w:val="28"/>
    </w:rPr>
  </w:style>
  <w:style w:type="paragraph" w:customStyle="1" w:styleId="CitaviBibliographySubheading5">
    <w:name w:val="Citavi Bibliography Subheading 5"/>
    <w:basedOn w:val="6"/>
    <w:link w:val="CitaviBibliographySubheading5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50">
    <w:name w:val="Citavi Bibliography Subheading 5 字符"/>
    <w:basedOn w:val="a2"/>
    <w:link w:val="CitaviBibliographySubheading5"/>
    <w:rsid w:val="003818CC"/>
    <w:rPr>
      <w:rFonts w:asciiTheme="majorHAnsi" w:eastAsiaTheme="majorEastAsia" w:hAnsiTheme="majorHAnsi" w:cs="Arial"/>
      <w:b/>
      <w:bCs/>
      <w:sz w:val="24"/>
      <w:szCs w:val="24"/>
    </w:rPr>
  </w:style>
  <w:style w:type="paragraph" w:customStyle="1" w:styleId="CitaviBibliographySubheading6">
    <w:name w:val="Citavi Bibliography Subheading 6"/>
    <w:basedOn w:val="7"/>
    <w:link w:val="CitaviBibliographySubheading6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60">
    <w:name w:val="Citavi Bibliography Subheading 6 字符"/>
    <w:basedOn w:val="a2"/>
    <w:link w:val="CitaviBibliographySubheading6"/>
    <w:rsid w:val="003818CC"/>
    <w:rPr>
      <w:rFonts w:ascii="Times New Roman" w:eastAsia="仿宋" w:hAnsi="Times New Roman" w:cs="Arial"/>
      <w:b/>
      <w:bCs/>
      <w:sz w:val="24"/>
      <w:szCs w:val="24"/>
    </w:rPr>
  </w:style>
  <w:style w:type="paragraph" w:customStyle="1" w:styleId="CitaviBibliographySubheading7">
    <w:name w:val="Citavi Bibliography Subheading 7"/>
    <w:basedOn w:val="8"/>
    <w:link w:val="CitaviBibliographySubheading7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70">
    <w:name w:val="Citavi Bibliography Subheading 7 字符"/>
    <w:basedOn w:val="a2"/>
    <w:link w:val="CitaviBibliographySubheading7"/>
    <w:rsid w:val="003818CC"/>
    <w:rPr>
      <w:rFonts w:asciiTheme="majorHAnsi" w:eastAsiaTheme="majorEastAsia" w:hAnsiTheme="majorHAnsi" w:cs="Arial"/>
      <w:sz w:val="24"/>
      <w:szCs w:val="24"/>
    </w:rPr>
  </w:style>
  <w:style w:type="paragraph" w:customStyle="1" w:styleId="CitaviBibliographySubheading8">
    <w:name w:val="Citavi Bibliography Subheading 8"/>
    <w:basedOn w:val="9"/>
    <w:link w:val="CitaviBibliographySubheading8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80">
    <w:name w:val="Citavi Bibliography Subheading 8 字符"/>
    <w:basedOn w:val="a2"/>
    <w:link w:val="CitaviBibliographySubheading8"/>
    <w:rsid w:val="003818CC"/>
    <w:rPr>
      <w:rFonts w:asciiTheme="majorHAnsi" w:eastAsiaTheme="majorEastAsia" w:hAnsiTheme="majorHAnsi" w:cs="Arial"/>
      <w:szCs w:val="21"/>
    </w:rPr>
  </w:style>
  <w:style w:type="character" w:styleId="afffff4">
    <w:name w:val="Unresolved Mention"/>
    <w:basedOn w:val="a2"/>
    <w:uiPriority w:val="99"/>
    <w:semiHidden/>
    <w:unhideWhenUsed/>
    <w:rsid w:val="00570253"/>
    <w:rPr>
      <w:color w:val="605E5C"/>
      <w:shd w:val="clear" w:color="auto" w:fill="E1DFDD"/>
    </w:rPr>
  </w:style>
  <w:style w:type="paragraph" w:customStyle="1" w:styleId="afffff5">
    <w:name w:val="公式"/>
    <w:basedOn w:val="a1"/>
    <w:next w:val="a1"/>
    <w:qFormat/>
    <w:rsid w:val="00D53CFF"/>
    <w:pPr>
      <w:tabs>
        <w:tab w:val="center" w:pos="4200"/>
        <w:tab w:val="right" w:pos="8200"/>
      </w:tabs>
      <w:textAlignment w:val="center"/>
    </w:pPr>
    <w:rPr>
      <w:rFonts w:cs="Arial"/>
    </w:rPr>
  </w:style>
  <w:style w:type="table" w:styleId="afffff6">
    <w:name w:val="Table Grid"/>
    <w:basedOn w:val="a3"/>
    <w:uiPriority w:val="39"/>
    <w:rsid w:val="00A76ABE"/>
    <w:rPr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f7">
    <w:name w:val="Balloon Text"/>
    <w:basedOn w:val="a1"/>
    <w:link w:val="afffff8"/>
    <w:uiPriority w:val="99"/>
    <w:semiHidden/>
    <w:unhideWhenUsed/>
    <w:rsid w:val="00A2109B"/>
    <w:pPr>
      <w:spacing w:line="240" w:lineRule="auto"/>
    </w:pPr>
    <w:rPr>
      <w:sz w:val="18"/>
      <w:szCs w:val="18"/>
    </w:rPr>
  </w:style>
  <w:style w:type="character" w:customStyle="1" w:styleId="afffff8">
    <w:name w:val="批注框文本 字符"/>
    <w:basedOn w:val="a2"/>
    <w:link w:val="afffff7"/>
    <w:uiPriority w:val="99"/>
    <w:semiHidden/>
    <w:rsid w:val="00A2109B"/>
    <w:rPr>
      <w:rFonts w:ascii="Times New Roman" w:eastAsia="仿宋" w:hAnsi="Times New Roman"/>
      <w:sz w:val="18"/>
      <w:szCs w:val="18"/>
    </w:rPr>
  </w:style>
  <w:style w:type="paragraph" w:styleId="afffff9">
    <w:name w:val="Revision"/>
    <w:hidden/>
    <w:uiPriority w:val="99"/>
    <w:semiHidden/>
    <w:rsid w:val="0037128F"/>
    <w:rPr>
      <w:rFonts w:ascii="Times New Roman" w:eastAsia="仿宋" w:hAnsi="Times New Roman"/>
      <w:sz w:val="20"/>
    </w:rPr>
  </w:style>
  <w:style w:type="paragraph" w:customStyle="1" w:styleId="CitaviChapterBibliographyHeading">
    <w:name w:val="Citavi Chapter Bibliography Heading"/>
    <w:basedOn w:val="21"/>
    <w:link w:val="CitaviChapterBibliographyHeading0"/>
    <w:uiPriority w:val="99"/>
    <w:rsid w:val="00E74CDB"/>
    <w:pPr>
      <w:jc w:val="left"/>
    </w:pPr>
  </w:style>
  <w:style w:type="character" w:customStyle="1" w:styleId="CitaviChapterBibliographyHeading0">
    <w:name w:val="Citavi Chapter Bibliography Heading 字符"/>
    <w:basedOn w:val="a2"/>
    <w:link w:val="CitaviChapterBibliographyHeading"/>
    <w:uiPriority w:val="99"/>
    <w:rsid w:val="00E74CDB"/>
    <w:rPr>
      <w:rFonts w:ascii="Times New Roman" w:eastAsia="仿宋" w:hAnsi="Times New Roman" w:cstheme="majorBidi"/>
      <w:b/>
      <w:bCs/>
      <w:sz w:val="20"/>
      <w:szCs w:val="32"/>
    </w:rPr>
  </w:style>
  <w:style w:type="paragraph" w:customStyle="1" w:styleId="EndNoteBibliographyTitle">
    <w:name w:val="EndNote Bibliography Title"/>
    <w:basedOn w:val="a1"/>
    <w:link w:val="EndNoteBibliographyTitle0"/>
    <w:rsid w:val="003425A0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2"/>
    <w:link w:val="EndNoteBibliographyTitle"/>
    <w:rsid w:val="003425A0"/>
    <w:rPr>
      <w:rFonts w:ascii="Times New Roman" w:eastAsia="仿宋" w:hAnsi="Times New Roman" w:cs="Times New Roman"/>
      <w:noProof/>
      <w:sz w:val="20"/>
      <w:szCs w:val="21"/>
    </w:rPr>
  </w:style>
  <w:style w:type="paragraph" w:customStyle="1" w:styleId="EndNoteBibliography">
    <w:name w:val="EndNote Bibliography"/>
    <w:basedOn w:val="a1"/>
    <w:link w:val="EndNoteBibliography0"/>
    <w:rsid w:val="003425A0"/>
    <w:pPr>
      <w:spacing w:line="240" w:lineRule="auto"/>
    </w:pPr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2"/>
    <w:link w:val="EndNoteBibliography"/>
    <w:rsid w:val="003425A0"/>
    <w:rPr>
      <w:rFonts w:ascii="Times New Roman" w:eastAsia="仿宋" w:hAnsi="Times New Roman" w:cs="Times New Roman"/>
      <w:noProof/>
      <w:sz w:val="20"/>
      <w:szCs w:val="21"/>
    </w:rPr>
  </w:style>
  <w:style w:type="paragraph" w:customStyle="1" w:styleId="msonormal0">
    <w:name w:val="msonormal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font6">
    <w:name w:val="font6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color w:val="000000"/>
      <w:kern w:val="0"/>
    </w:rPr>
  </w:style>
  <w:style w:type="paragraph" w:customStyle="1" w:styleId="font7">
    <w:name w:val="font7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color w:val="000000"/>
      <w:kern w:val="0"/>
    </w:rPr>
  </w:style>
  <w:style w:type="paragraph" w:customStyle="1" w:styleId="xl65">
    <w:name w:val="xl65"/>
    <w:basedOn w:val="a1"/>
    <w:rsid w:val="00AF5D1E"/>
    <w:pPr>
      <w:widowControl/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b/>
      <w:bCs/>
      <w:kern w:val="0"/>
      <w:sz w:val="24"/>
      <w:szCs w:val="24"/>
    </w:rPr>
  </w:style>
  <w:style w:type="paragraph" w:customStyle="1" w:styleId="xl66">
    <w:name w:val="xl66"/>
    <w:basedOn w:val="a1"/>
    <w:rsid w:val="00AF5D1E"/>
    <w:pPr>
      <w:widowControl/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24"/>
      <w:szCs w:val="24"/>
    </w:rPr>
  </w:style>
  <w:style w:type="paragraph" w:customStyle="1" w:styleId="xl67">
    <w:name w:val="xl67"/>
    <w:basedOn w:val="a1"/>
    <w:rsid w:val="00AF5D1E"/>
    <w:pPr>
      <w:widowControl/>
      <w:spacing w:before="100" w:beforeAutospacing="1" w:after="100" w:afterAutospacing="1" w:line="240" w:lineRule="auto"/>
      <w:textAlignment w:val="center"/>
    </w:pPr>
    <w:rPr>
      <w:rFonts w:eastAsia="宋体" w:cs="Times New Roman"/>
      <w:i/>
      <w:iCs/>
      <w:kern w:val="0"/>
      <w:sz w:val="24"/>
      <w:szCs w:val="24"/>
    </w:rPr>
  </w:style>
  <w:style w:type="paragraph" w:customStyle="1" w:styleId="xl68">
    <w:name w:val="xl68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i/>
      <w:iCs/>
      <w:kern w:val="0"/>
      <w:sz w:val="24"/>
      <w:szCs w:val="24"/>
    </w:rPr>
  </w:style>
  <w:style w:type="paragraph" w:customStyle="1" w:styleId="xl69">
    <w:name w:val="xl69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kern w:val="0"/>
      <w:sz w:val="24"/>
      <w:szCs w:val="24"/>
    </w:rPr>
  </w:style>
  <w:style w:type="paragraph" w:customStyle="1" w:styleId="xl70">
    <w:name w:val="xl70"/>
    <w:basedOn w:val="a1"/>
    <w:rsid w:val="00AF5D1E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i/>
      <w:iCs/>
      <w:kern w:val="0"/>
      <w:sz w:val="24"/>
      <w:szCs w:val="24"/>
    </w:rPr>
  </w:style>
  <w:style w:type="paragraph" w:customStyle="1" w:styleId="xl71">
    <w:name w:val="xl71"/>
    <w:basedOn w:val="a1"/>
    <w:rsid w:val="00AF5D1E"/>
    <w:pPr>
      <w:widowControl/>
      <w:pBdr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eastAsia="宋体" w:cs="Times New Roman"/>
      <w:kern w:val="0"/>
      <w:sz w:val="24"/>
      <w:szCs w:val="24"/>
    </w:rPr>
  </w:style>
  <w:style w:type="paragraph" w:customStyle="1" w:styleId="xl72">
    <w:name w:val="xl72"/>
    <w:basedOn w:val="a1"/>
    <w:rsid w:val="00AF5D1E"/>
    <w:pPr>
      <w:widowControl/>
      <w:pBdr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eastAsia="宋体" w:cs="Times New Roman"/>
      <w:i/>
      <w:iCs/>
      <w:kern w:val="0"/>
      <w:sz w:val="24"/>
      <w:szCs w:val="24"/>
    </w:rPr>
  </w:style>
  <w:style w:type="paragraph" w:customStyle="1" w:styleId="xl73">
    <w:name w:val="xl73"/>
    <w:basedOn w:val="a1"/>
    <w:rsid w:val="00AF5D1E"/>
    <w:pPr>
      <w:widowControl/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24"/>
      <w:szCs w:val="24"/>
    </w:rPr>
  </w:style>
  <w:style w:type="paragraph" w:customStyle="1" w:styleId="Abstract">
    <w:name w:val="Abstract"/>
    <w:basedOn w:val="a1"/>
    <w:qFormat/>
    <w:rsid w:val="00A76ABE"/>
    <w:pPr>
      <w:outlineLvl w:val="0"/>
    </w:pPr>
    <w:rPr>
      <w:b/>
    </w:rPr>
  </w:style>
  <w:style w:type="paragraph" w:customStyle="1" w:styleId="afffffa">
    <w:name w:val="图"/>
    <w:basedOn w:val="a1"/>
    <w:link w:val="afffffb"/>
    <w:qFormat/>
    <w:rsid w:val="00A76ABE"/>
    <w:pPr>
      <w:keepNext/>
      <w:spacing w:line="240" w:lineRule="auto"/>
      <w:jc w:val="center"/>
    </w:pPr>
  </w:style>
  <w:style w:type="paragraph" w:customStyle="1" w:styleId="afffffc">
    <w:name w:val="图名"/>
    <w:basedOn w:val="afffffd"/>
    <w:qFormat/>
    <w:rsid w:val="003A2427"/>
  </w:style>
  <w:style w:type="character" w:customStyle="1" w:styleId="afffffb">
    <w:name w:val="图 字符"/>
    <w:basedOn w:val="a2"/>
    <w:link w:val="afffffa"/>
    <w:rsid w:val="00A76ABE"/>
    <w:rPr>
      <w:rFonts w:ascii="Times New Roman" w:eastAsia="仿宋" w:hAnsi="Times New Roman"/>
      <w:szCs w:val="21"/>
    </w:rPr>
  </w:style>
  <w:style w:type="paragraph" w:customStyle="1" w:styleId="afffffd">
    <w:name w:val="表名"/>
    <w:basedOn w:val="a1"/>
    <w:qFormat/>
    <w:rsid w:val="003A2427"/>
    <w:pPr>
      <w:keepNext/>
      <w:jc w:val="center"/>
      <w:outlineLvl w:val="3"/>
    </w:pPr>
    <w:rPr>
      <w:rFonts w:eastAsia="黑体"/>
    </w:rPr>
  </w:style>
  <w:style w:type="table" w:customStyle="1" w:styleId="afffffe">
    <w:name w:val="三线表"/>
    <w:basedOn w:val="a3"/>
    <w:uiPriority w:val="99"/>
    <w:rsid w:val="00A76ABE"/>
    <w:pPr>
      <w:jc w:val="both"/>
    </w:pPr>
    <w:rPr>
      <w:rFonts w:ascii="Times New Roman" w:eastAsia="仿宋" w:hAnsi="Times New Roman"/>
      <w:szCs w:val="21"/>
    </w:r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both"/>
      </w:pPr>
      <w:tblPr/>
      <w:tcPr>
        <w:tcBorders>
          <w:top w:val="single" w:sz="12" w:space="0" w:color="000000" w:themeColor="text1"/>
          <w:left w:val="nil"/>
          <w:bottom w:val="single" w:sz="6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15">
    <w:name w:val="样式1"/>
    <w:basedOn w:val="a3"/>
    <w:uiPriority w:val="99"/>
    <w:rsid w:val="00A76ABE"/>
    <w:rPr>
      <w:szCs w:val="21"/>
    </w:rPr>
    <w:tblPr/>
    <w:tblStylePr w:type="firstRow">
      <w:tblPr/>
      <w:tcPr>
        <w:tcBorders>
          <w:top w:val="nil"/>
          <w:bottom w:val="nil"/>
        </w:tcBorders>
      </w:tcPr>
    </w:tblStylePr>
  </w:style>
  <w:style w:type="paragraph" w:customStyle="1" w:styleId="affffff">
    <w:name w:val="表"/>
    <w:basedOn w:val="a1"/>
    <w:qFormat/>
    <w:rsid w:val="00A76ABE"/>
    <w:pPr>
      <w:spacing w:line="240" w:lineRule="auto"/>
    </w:pPr>
  </w:style>
  <w:style w:type="paragraph" w:customStyle="1" w:styleId="MTDisplayEquation">
    <w:name w:val="MTDisplayEquation"/>
    <w:basedOn w:val="a1"/>
    <w:next w:val="a1"/>
    <w:link w:val="MTDisplayEquation0"/>
    <w:rsid w:val="00A76ABE"/>
    <w:pPr>
      <w:tabs>
        <w:tab w:val="center" w:pos="4480"/>
        <w:tab w:val="right" w:pos="8960"/>
      </w:tabs>
    </w:pPr>
  </w:style>
  <w:style w:type="character" w:customStyle="1" w:styleId="MTDisplayEquation0">
    <w:name w:val="MTDisplayEquation 字符"/>
    <w:basedOn w:val="a2"/>
    <w:link w:val="MTDisplayEquation"/>
    <w:rsid w:val="00A76ABE"/>
    <w:rPr>
      <w:rFonts w:ascii="Times New Roman" w:eastAsia="仿宋" w:hAnsi="Times New Roman"/>
      <w:szCs w:val="21"/>
    </w:rPr>
  </w:style>
  <w:style w:type="paragraph" w:customStyle="1" w:styleId="affffff0">
    <w:name w:val="参考文献"/>
    <w:basedOn w:val="a1"/>
    <w:link w:val="affffff1"/>
    <w:qFormat/>
    <w:rsid w:val="00A76ABE"/>
    <w:pPr>
      <w:spacing w:line="240" w:lineRule="auto"/>
    </w:pPr>
  </w:style>
  <w:style w:type="character" w:customStyle="1" w:styleId="affffff1">
    <w:name w:val="参考文献 字符"/>
    <w:basedOn w:val="a2"/>
    <w:link w:val="affffff0"/>
    <w:rsid w:val="00A76ABE"/>
    <w:rPr>
      <w:rFonts w:ascii="Times New Roman" w:eastAsia="仿宋" w:hAnsi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26" Type="http://schemas.openxmlformats.org/officeDocument/2006/relationships/image" Target="media/image18.tiff"/><Relationship Id="rId21" Type="http://schemas.openxmlformats.org/officeDocument/2006/relationships/image" Target="media/image13.tiff"/><Relationship Id="rId34" Type="http://schemas.openxmlformats.org/officeDocument/2006/relationships/image" Target="media/image26.tiff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5" Type="http://schemas.openxmlformats.org/officeDocument/2006/relationships/image" Target="media/image17.tiff"/><Relationship Id="rId33" Type="http://schemas.openxmlformats.org/officeDocument/2006/relationships/image" Target="media/image25.tiff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20" Type="http://schemas.openxmlformats.org/officeDocument/2006/relationships/image" Target="media/image12.tiff"/><Relationship Id="rId29" Type="http://schemas.openxmlformats.org/officeDocument/2006/relationships/image" Target="media/image21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24" Type="http://schemas.openxmlformats.org/officeDocument/2006/relationships/image" Target="media/image16.tiff"/><Relationship Id="rId32" Type="http://schemas.openxmlformats.org/officeDocument/2006/relationships/image" Target="media/image24.tiff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tiff"/><Relationship Id="rId23" Type="http://schemas.openxmlformats.org/officeDocument/2006/relationships/image" Target="media/image15.tiff"/><Relationship Id="rId28" Type="http://schemas.openxmlformats.org/officeDocument/2006/relationships/image" Target="media/image20.tiff"/><Relationship Id="rId36" Type="http://schemas.openxmlformats.org/officeDocument/2006/relationships/image" Target="media/image28.tiff"/><Relationship Id="rId10" Type="http://schemas.openxmlformats.org/officeDocument/2006/relationships/image" Target="media/image2.tiff"/><Relationship Id="rId19" Type="http://schemas.openxmlformats.org/officeDocument/2006/relationships/image" Target="media/image11.tiff"/><Relationship Id="rId31" Type="http://schemas.openxmlformats.org/officeDocument/2006/relationships/image" Target="media/image23.tiff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image" Target="media/image6.tiff"/><Relationship Id="rId22" Type="http://schemas.openxmlformats.org/officeDocument/2006/relationships/image" Target="media/image14.tiff"/><Relationship Id="rId27" Type="http://schemas.openxmlformats.org/officeDocument/2006/relationships/image" Target="media/image19.tiff"/><Relationship Id="rId30" Type="http://schemas.openxmlformats.org/officeDocument/2006/relationships/image" Target="media/image22.tiff"/><Relationship Id="rId35" Type="http://schemas.openxmlformats.org/officeDocument/2006/relationships/image" Target="media/image27.tiff"/><Relationship Id="rId8" Type="http://schemas.openxmlformats.org/officeDocument/2006/relationships/footer" Target="footer1.xm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connect.hku.hk\00_MSOffice\Word\Paper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2DCC53-5A46-44E6-AC2B-C590659D29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.dotx</Template>
  <TotalTime>4739</TotalTime>
  <Pages>10</Pages>
  <Words>9056</Words>
  <Characters>51621</Characters>
  <Application>Microsoft Office Word</Application>
  <DocSecurity>0</DocSecurity>
  <Lines>430</Lines>
  <Paragraphs>121</Paragraphs>
  <ScaleCrop>false</ScaleCrop>
  <Company/>
  <LinksUpToDate>false</LinksUpToDate>
  <CharactersWithSpaces>60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wei Zhang</dc:creator>
  <cp:keywords/>
  <dc:description/>
  <cp:lastModifiedBy>zhangjw</cp:lastModifiedBy>
  <cp:revision>243</cp:revision>
  <cp:lastPrinted>2020-02-28T13:24:00Z</cp:lastPrinted>
  <dcterms:created xsi:type="dcterms:W3CDTF">2020-12-01T08:54:00Z</dcterms:created>
  <dcterms:modified xsi:type="dcterms:W3CDTF">2023-01-07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69611489-b10c-4eba-8572-974aa2919385</vt:lpwstr>
  </property>
  <property fmtid="{D5CDD505-2E9C-101B-9397-08002B2CF9AE}" pid="3" name="CitaviDocumentProperty_7">
    <vt:lpwstr>NP TBBPA SCI</vt:lpwstr>
  </property>
  <property fmtid="{D5CDD505-2E9C-101B-9397-08002B2CF9AE}" pid="4" name="CitaviDocumentProperty_6">
    <vt:lpwstr>True</vt:lpwstr>
  </property>
  <property fmtid="{D5CDD505-2E9C-101B-9397-08002B2CF9AE}" pid="5" name="CitaviDocumentProperty_8">
    <vt:lpwstr>D:\OneDrive - The University of Hong Kong\06_Reference\NP TBBPA SCI\NP TBBPA SCI.ctv6</vt:lpwstr>
  </property>
  <property fmtid="{D5CDD505-2E9C-101B-9397-08002B2CF9AE}" pid="6" name="CitaviDocumentProperty_1">
    <vt:lpwstr>6.3.0.0</vt:lpwstr>
  </property>
</Properties>
</file>